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header2.xml" ContentType="application/vnd.openxmlformats-officedocument.wordprocessingml.head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6D38BE" w:rsidR="00C166D4" w:rsidP="00697BD2" w:rsidRDefault="00C166D4" w14:paraId="6058BFE7" w14:textId="77777777"/>
    <w:p w:rsidR="00C166D4" w:rsidP="00697BD2" w:rsidRDefault="00DA06C9" w14:paraId="47C6F13C" w14:textId="54D5149B">
      <w:r>
        <w:rPr>
          <w:noProof/>
        </w:rPr>
        <w:drawing>
          <wp:inline distT="0" distB="0" distL="0" distR="0" wp14:anchorId="0D845C6C" wp14:editId="29DA541B">
            <wp:extent cx="5768505" cy="169545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suSig2cW"/>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79228" cy="1698602"/>
                    </a:xfrm>
                    <a:prstGeom prst="rect">
                      <a:avLst/>
                    </a:prstGeom>
                    <a:noFill/>
                    <a:ln>
                      <a:noFill/>
                    </a:ln>
                  </pic:spPr>
                </pic:pic>
              </a:graphicData>
            </a:graphic>
          </wp:inline>
        </w:drawing>
      </w:r>
    </w:p>
    <w:p w:rsidR="004D7EB5" w:rsidP="00697BD2" w:rsidRDefault="004D7EB5" w14:paraId="127D6BCE" w14:textId="77777777"/>
    <w:p w:rsidRPr="00697BD2" w:rsidR="00C166D4" w:rsidP="00697BD2" w:rsidRDefault="00C166D4" w14:paraId="696D57C7" w14:textId="6186FBF9">
      <w:pPr>
        <w:pStyle w:val="Title"/>
      </w:pPr>
      <w:r w:rsidRPr="00697BD2">
        <w:t>University Field Supervisor Handbook</w:t>
      </w:r>
    </w:p>
    <w:p w:rsidRPr="00C166D4" w:rsidR="00C166D4" w:rsidP="00697BD2" w:rsidRDefault="00C166D4" w14:paraId="3B173387" w14:textId="77777777"/>
    <w:p w:rsidRPr="00C166D4" w:rsidR="00C166D4" w:rsidP="00697BD2" w:rsidRDefault="00C166D4" w14:paraId="0420A241" w14:textId="77777777"/>
    <w:p w:rsidRPr="005C4BE2" w:rsidR="00C166D4" w:rsidP="00697BD2" w:rsidRDefault="00C166D4" w14:paraId="72FD53C7" w14:textId="77777777">
      <w:pPr>
        <w:pStyle w:val="Subtitle"/>
        <w:rPr>
          <w:sz w:val="44"/>
          <w:szCs w:val="44"/>
        </w:rPr>
      </w:pPr>
      <w:r w:rsidRPr="005C4BE2">
        <w:rPr>
          <w:sz w:val="44"/>
          <w:szCs w:val="44"/>
        </w:rPr>
        <w:t>Department of Teaching and Learning</w:t>
      </w:r>
    </w:p>
    <w:p w:rsidRPr="005C4BE2" w:rsidR="00325B9B" w:rsidP="00697BD2" w:rsidRDefault="00353DC5" w14:paraId="7B83F406" w14:textId="5141AD73">
      <w:pPr>
        <w:pStyle w:val="Subtitle"/>
        <w:rPr>
          <w:sz w:val="44"/>
          <w:szCs w:val="44"/>
        </w:rPr>
      </w:pPr>
      <w:r w:rsidRPr="4CF272F9" w:rsidR="48422341">
        <w:rPr>
          <w:sz w:val="44"/>
          <w:szCs w:val="44"/>
        </w:rPr>
        <w:t>Spring</w:t>
      </w:r>
      <w:r w:rsidRPr="4CF272F9" w:rsidR="5151B848">
        <w:rPr>
          <w:sz w:val="44"/>
          <w:szCs w:val="44"/>
        </w:rPr>
        <w:t xml:space="preserve"> 202</w:t>
      </w:r>
      <w:r w:rsidRPr="4CF272F9" w:rsidR="6C2FA9CF">
        <w:rPr>
          <w:sz w:val="44"/>
          <w:szCs w:val="44"/>
        </w:rPr>
        <w:t>5</w:t>
      </w:r>
      <w:r w:rsidRPr="4CF272F9" w:rsidR="61B9AB52">
        <w:rPr>
          <w:sz w:val="44"/>
          <w:szCs w:val="44"/>
        </w:rPr>
        <w:t xml:space="preserve"> Update</w:t>
      </w:r>
    </w:p>
    <w:p w:rsidR="00614C18" w:rsidP="00697BD2" w:rsidRDefault="00614C18" w14:paraId="5CB76941" w14:textId="12A1095D">
      <w:pPr>
        <w:pStyle w:val="Subtitle"/>
      </w:pPr>
    </w:p>
    <w:p w:rsidR="0008123D" w:rsidP="0008123D" w:rsidRDefault="0008123D" w14:paraId="03FC33F3" w14:textId="77777777"/>
    <w:p w:rsidR="0008123D" w:rsidP="0008123D" w:rsidRDefault="0008123D" w14:paraId="27A5E68D" w14:textId="77777777"/>
    <w:p w:rsidR="0008123D" w:rsidP="005C4BE2" w:rsidRDefault="005C4BE2" w14:paraId="337A6D5F" w14:textId="5E1A9D09">
      <w:pPr>
        <w:tabs>
          <w:tab w:val="left" w:pos="5970"/>
        </w:tabs>
      </w:pPr>
      <w:r>
        <w:tab/>
      </w:r>
    </w:p>
    <w:p w:rsidRPr="0008123D" w:rsidR="0008123D" w:rsidP="0008123D" w:rsidRDefault="0008123D" w14:paraId="1777FC45" w14:textId="77777777"/>
    <w:p w:rsidRPr="00697BD2" w:rsidR="00614C18" w:rsidP="00697BD2" w:rsidRDefault="00614C18" w14:paraId="46F0E6FD" w14:textId="750AFC18">
      <w:pPr>
        <w:pStyle w:val="Subtitle"/>
      </w:pPr>
      <w:r w:rsidRPr="00697BD2">
        <w:t>Dr. John Mancinelli</w:t>
      </w:r>
      <w:r w:rsidRPr="00697BD2">
        <w:br/>
      </w:r>
      <w:r w:rsidRPr="00697BD2">
        <w:t>WSU Tri-Cities Field Services Director</w:t>
      </w:r>
    </w:p>
    <w:p w:rsidR="00325B9B" w:rsidP="00697BD2" w:rsidRDefault="00325B9B" w14:paraId="10357867" w14:textId="77777777">
      <w:r>
        <w:br w:type="page"/>
      </w:r>
    </w:p>
    <w:p w:rsidRPr="00325B9B" w:rsidR="00C166D4" w:rsidP="00697BD2" w:rsidRDefault="00C166D4" w14:paraId="6E58C262" w14:textId="77777777"/>
    <w:p w:rsidR="00C166D4" w:rsidP="00697BD2" w:rsidRDefault="00C166D4" w14:paraId="5E2627EE" w14:textId="77777777"/>
    <w:p w:rsidRPr="006A2BC1" w:rsidR="00C166D4" w:rsidP="00697BD2" w:rsidRDefault="00C166D4" w14:paraId="78D6B8E3" w14:textId="77777777"/>
    <w:p w:rsidRPr="00697BD2" w:rsidR="00C166D4" w:rsidP="00697BD2" w:rsidRDefault="00325B9B" w14:paraId="607FDE17" w14:textId="62C135AF">
      <w:r w:rsidRPr="00697BD2">
        <w:rPr>
          <w:noProof/>
        </w:rPr>
        <w:drawing>
          <wp:anchor distT="0" distB="0" distL="114300" distR="114300" simplePos="0" relativeHeight="251653120" behindDoc="0" locked="0" layoutInCell="1" allowOverlap="1" wp14:anchorId="6053B7E6" wp14:editId="0B01AA97">
            <wp:simplePos x="0" y="0"/>
            <wp:positionH relativeFrom="margin">
              <wp:align>left</wp:align>
            </wp:positionH>
            <wp:positionV relativeFrom="paragraph">
              <wp:posOffset>6350</wp:posOffset>
            </wp:positionV>
            <wp:extent cx="1591310" cy="1600200"/>
            <wp:effectExtent l="0" t="0" r="8890" b="0"/>
            <wp:wrapSquare wrapText="bothSides"/>
            <wp:docPr id="2" name="Picture 2" descr="http://coespoint.educ.wsu.edu/TL/Lists/Announcements/Attachments/2/CF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oespoint.educ.wsu.edu/TL/Lists/Announcements/Attachments/2/CF logo.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91310" cy="1600200"/>
                    </a:xfrm>
                    <a:prstGeom prst="rect">
                      <a:avLst/>
                    </a:prstGeom>
                    <a:noFill/>
                    <a:ln>
                      <a:noFill/>
                    </a:ln>
                  </pic:spPr>
                </pic:pic>
              </a:graphicData>
            </a:graphic>
          </wp:anchor>
        </w:drawing>
      </w:r>
      <w:r w:rsidRPr="00697BD2" w:rsidR="00C166D4">
        <w:t>The College of Education contributes to the theory and practice of the broad field of education and dedicates itself to understanding and respecting learners in diverse cultural contexts.  We facilitate engaged learning and ethical leadership in schools and clinical settings.</w:t>
      </w:r>
      <w:r w:rsidRPr="00697BD2" w:rsidR="00614C18">
        <w:t xml:space="preserve"> </w:t>
      </w:r>
      <w:r w:rsidRPr="00697BD2" w:rsidR="00C166D4">
        <w:t xml:space="preserve"> We seek collaboration with diverse constituencies, recognizing our local and global responsibilities to communities, environments, and future generations.</w:t>
      </w:r>
    </w:p>
    <w:p w:rsidR="00C166D4" w:rsidP="00697BD2" w:rsidRDefault="00C166D4" w14:paraId="2477FB7D" w14:textId="77777777"/>
    <w:p w:rsidR="00C166D4" w:rsidP="00697BD2" w:rsidRDefault="00C166D4" w14:paraId="29F7A9CD" w14:textId="77777777"/>
    <w:p w:rsidR="00C166D4" w:rsidP="00697BD2" w:rsidRDefault="00C166D4" w14:paraId="1D39EA94" w14:textId="77777777"/>
    <w:p w:rsidR="00C166D4" w:rsidP="00697BD2" w:rsidRDefault="00C166D4" w14:paraId="51E8DFB8" w14:textId="77777777"/>
    <w:p w:rsidRPr="00697BD2" w:rsidR="00DA06C9" w:rsidP="00697BD2" w:rsidRDefault="00DA06C9" w14:paraId="1085857F" w14:textId="77777777">
      <w:pPr>
        <w:pStyle w:val="NoSpacing"/>
      </w:pPr>
      <w:r w:rsidRPr="00697BD2">
        <w:t>Dr. John Mancinelli</w:t>
      </w:r>
    </w:p>
    <w:p w:rsidRPr="00697BD2" w:rsidR="00DA06C9" w:rsidP="00697BD2" w:rsidRDefault="00DA06C9" w14:paraId="6D5F009F" w14:textId="77777777">
      <w:pPr>
        <w:pStyle w:val="NoSpacing"/>
      </w:pPr>
      <w:r w:rsidRPr="00697BD2">
        <w:t>Field Services Director</w:t>
      </w:r>
    </w:p>
    <w:p w:rsidRPr="00697BD2" w:rsidR="00DA06C9" w:rsidP="00697BD2" w:rsidRDefault="00DA06C9" w14:paraId="70A7C966" w14:textId="77777777">
      <w:pPr>
        <w:pStyle w:val="NoSpacing"/>
      </w:pPr>
      <w:r w:rsidRPr="00697BD2">
        <w:t>WSU Tri-Cities Office of Field Services</w:t>
      </w:r>
    </w:p>
    <w:p w:rsidR="00DA06C9" w:rsidP="00697BD2" w:rsidRDefault="00DA06C9" w14:paraId="6FE62EC9" w14:textId="77777777">
      <w:pPr>
        <w:pStyle w:val="NoSpacing"/>
      </w:pPr>
      <w:r w:rsidRPr="00697BD2">
        <w:t>WSU Tri-Cities</w:t>
      </w:r>
    </w:p>
    <w:p w:rsidRPr="00697BD2" w:rsidR="0008123D" w:rsidP="00697BD2" w:rsidRDefault="0008123D" w14:paraId="662B8DEC" w14:textId="1A384391">
      <w:pPr>
        <w:pStyle w:val="NoSpacing"/>
      </w:pPr>
      <w:r>
        <w:t>Office: Floyd 207-O</w:t>
      </w:r>
    </w:p>
    <w:p w:rsidRPr="00697BD2" w:rsidR="00DA06C9" w:rsidP="00697BD2" w:rsidRDefault="00DA06C9" w14:paraId="6C9DC20A" w14:textId="77777777">
      <w:pPr>
        <w:pStyle w:val="NoSpacing"/>
      </w:pPr>
    </w:p>
    <w:p w:rsidRPr="00697BD2" w:rsidR="00DA06C9" w:rsidP="00697BD2" w:rsidRDefault="00DA06C9" w14:paraId="7B29DE8F" w14:textId="77777777">
      <w:pPr>
        <w:pStyle w:val="NoSpacing"/>
      </w:pPr>
      <w:r w:rsidRPr="00697BD2">
        <w:t>O: 509-372-7237</w:t>
      </w:r>
    </w:p>
    <w:p w:rsidR="00C166D4" w:rsidP="00697BD2" w:rsidRDefault="00DA06C9" w14:paraId="17C84DB2" w14:textId="16D3269F">
      <w:pPr>
        <w:pStyle w:val="NoSpacing"/>
      </w:pPr>
      <w:r w:rsidRPr="00697BD2">
        <w:t xml:space="preserve">E: </w:t>
      </w:r>
      <w:hyperlink w:history="1" r:id="rId13">
        <w:r w:rsidRPr="0027115F" w:rsidR="00960621">
          <w:rPr>
            <w:rStyle w:val="Hyperlink"/>
          </w:rPr>
          <w:t>John.mancinelli@wsu.edu</w:t>
        </w:r>
      </w:hyperlink>
    </w:p>
    <w:p w:rsidRPr="00697BD2" w:rsidR="00960621" w:rsidP="00697BD2" w:rsidRDefault="001D592B" w14:paraId="266E8AC9" w14:textId="11389FF2">
      <w:pPr>
        <w:pStyle w:val="NoSpacing"/>
      </w:pPr>
      <w:hyperlink w:history="1" r:id="rId14">
        <w:r w:rsidRPr="0027115F" w:rsidR="00960621">
          <w:rPr>
            <w:rStyle w:val="Hyperlink"/>
          </w:rPr>
          <w:t>Tricities.fieldservices@wsu.edu</w:t>
        </w:r>
      </w:hyperlink>
      <w:r w:rsidR="00960621">
        <w:t xml:space="preserve"> </w:t>
      </w:r>
    </w:p>
    <w:p w:rsidR="00C166D4" w:rsidP="00697BD2" w:rsidRDefault="00C166D4" w14:paraId="7A59626D" w14:textId="77777777"/>
    <w:p w:rsidR="00164822" w:rsidP="00697BD2" w:rsidRDefault="00164822" w14:paraId="5221FBB6" w14:textId="77777777">
      <w:r>
        <w:br w:type="page"/>
      </w:r>
    </w:p>
    <w:sdt>
      <w:sdtPr>
        <w:id w:val="1871016387"/>
        <w:docPartObj>
          <w:docPartGallery w:val="Table of Contents"/>
          <w:docPartUnique/>
        </w:docPartObj>
        <w:rPr>
          <w:rFonts w:eastAsia="" w:cs="" w:eastAsiaTheme="minorEastAsia" w:cstheme="minorBidi"/>
          <w:b w:val="0"/>
          <w:bCs w:val="0"/>
          <w:sz w:val="24"/>
          <w:szCs w:val="24"/>
        </w:rPr>
      </w:sdtPr>
      <w:sdtEndPr>
        <w:rPr>
          <w:rFonts w:eastAsia="" w:cs="" w:eastAsiaTheme="minorEastAsia" w:cstheme="minorBidi"/>
          <w:b w:val="0"/>
          <w:bCs w:val="0"/>
          <w:sz w:val="24"/>
          <w:szCs w:val="24"/>
        </w:rPr>
      </w:sdtEndPr>
      <w:sdtContent>
        <w:p w:rsidR="00703F15" w:rsidP="00697BD2" w:rsidRDefault="00703F15" w14:paraId="3D9430C2" w14:textId="3677ADA8">
          <w:pPr>
            <w:pStyle w:val="TOCHeading"/>
          </w:pPr>
          <w:r>
            <w:t>Contents</w:t>
          </w:r>
        </w:p>
        <w:p w:rsidR="00911A49" w:rsidRDefault="00991E8A" w14:paraId="79171BBA" w14:textId="2195F25F">
          <w:pPr>
            <w:pStyle w:val="TOC1"/>
            <w:tabs>
              <w:tab w:val="right" w:leader="dot" w:pos="9350"/>
            </w:tabs>
            <w:rPr>
              <w:rFonts w:asciiTheme="minorHAnsi" w:hAnsiTheme="minorHAnsi" w:eastAsiaTheme="minorEastAsia"/>
              <w:noProof/>
              <w:kern w:val="2"/>
              <w:szCs w:val="24"/>
              <w14:ligatures w14:val="standardContextual"/>
            </w:rPr>
          </w:pPr>
          <w:r>
            <w:fldChar w:fldCharType="begin"/>
          </w:r>
          <w:r w:rsidR="00703F15">
            <w:instrText>TOC \o "1-3" \h \z \u</w:instrText>
          </w:r>
          <w:r>
            <w:fldChar w:fldCharType="separate"/>
          </w:r>
          <w:hyperlink w:history="1" w:anchor="_Toc169009286">
            <w:r w:rsidRPr="005A55C0" w:rsidR="00911A49">
              <w:rPr>
                <w:rStyle w:val="Hyperlink"/>
                <w:noProof/>
              </w:rPr>
              <w:t>Welcome!</w:t>
            </w:r>
            <w:r w:rsidR="00911A49">
              <w:rPr>
                <w:noProof/>
                <w:webHidden/>
              </w:rPr>
              <w:tab/>
            </w:r>
            <w:r w:rsidR="00911A49">
              <w:rPr>
                <w:noProof/>
                <w:webHidden/>
              </w:rPr>
              <w:fldChar w:fldCharType="begin"/>
            </w:r>
            <w:r w:rsidR="00911A49">
              <w:rPr>
                <w:noProof/>
                <w:webHidden/>
              </w:rPr>
              <w:instrText xml:space="preserve"> PAGEREF _Toc169009286 \h </w:instrText>
            </w:r>
            <w:r w:rsidR="00911A49">
              <w:rPr>
                <w:noProof/>
                <w:webHidden/>
              </w:rPr>
            </w:r>
            <w:r w:rsidR="00911A49">
              <w:rPr>
                <w:noProof/>
                <w:webHidden/>
              </w:rPr>
              <w:fldChar w:fldCharType="separate"/>
            </w:r>
            <w:r w:rsidR="00911A49">
              <w:rPr>
                <w:noProof/>
                <w:webHidden/>
              </w:rPr>
              <w:t>6</w:t>
            </w:r>
            <w:r w:rsidR="00911A49">
              <w:rPr>
                <w:noProof/>
                <w:webHidden/>
              </w:rPr>
              <w:fldChar w:fldCharType="end"/>
            </w:r>
          </w:hyperlink>
        </w:p>
        <w:p w:rsidR="00911A49" w:rsidRDefault="001D592B" w14:paraId="068FB37F" w14:textId="5DA91385">
          <w:pPr>
            <w:pStyle w:val="TOC2"/>
            <w:tabs>
              <w:tab w:val="right" w:leader="dot" w:pos="9350"/>
            </w:tabs>
            <w:rPr>
              <w:rFonts w:asciiTheme="minorHAnsi" w:hAnsiTheme="minorHAnsi" w:eastAsiaTheme="minorEastAsia"/>
              <w:noProof/>
              <w:kern w:val="2"/>
              <w:szCs w:val="24"/>
              <w14:ligatures w14:val="standardContextual"/>
            </w:rPr>
          </w:pPr>
          <w:hyperlink w:history="1" w:anchor="_Toc169009287">
            <w:r w:rsidRPr="005A55C0" w:rsidR="00911A49">
              <w:rPr>
                <w:rStyle w:val="Hyperlink"/>
                <w:noProof/>
              </w:rPr>
              <w:t>WSU Tri-Cities Field Services Team</w:t>
            </w:r>
            <w:r w:rsidR="00911A49">
              <w:rPr>
                <w:noProof/>
                <w:webHidden/>
              </w:rPr>
              <w:tab/>
            </w:r>
            <w:r w:rsidR="00911A49">
              <w:rPr>
                <w:noProof/>
                <w:webHidden/>
              </w:rPr>
              <w:fldChar w:fldCharType="begin"/>
            </w:r>
            <w:r w:rsidR="00911A49">
              <w:rPr>
                <w:noProof/>
                <w:webHidden/>
              </w:rPr>
              <w:instrText xml:space="preserve"> PAGEREF _Toc169009287 \h </w:instrText>
            </w:r>
            <w:r w:rsidR="00911A49">
              <w:rPr>
                <w:noProof/>
                <w:webHidden/>
              </w:rPr>
            </w:r>
            <w:r w:rsidR="00911A49">
              <w:rPr>
                <w:noProof/>
                <w:webHidden/>
              </w:rPr>
              <w:fldChar w:fldCharType="separate"/>
            </w:r>
            <w:r w:rsidR="00911A49">
              <w:rPr>
                <w:noProof/>
                <w:webHidden/>
              </w:rPr>
              <w:t>7</w:t>
            </w:r>
            <w:r w:rsidR="00911A49">
              <w:rPr>
                <w:noProof/>
                <w:webHidden/>
              </w:rPr>
              <w:fldChar w:fldCharType="end"/>
            </w:r>
          </w:hyperlink>
        </w:p>
        <w:p w:rsidR="00911A49" w:rsidRDefault="001D592B" w14:paraId="51E5CB9A" w14:textId="16214C28">
          <w:pPr>
            <w:pStyle w:val="TOC1"/>
            <w:tabs>
              <w:tab w:val="right" w:leader="dot" w:pos="9350"/>
            </w:tabs>
            <w:rPr>
              <w:rFonts w:asciiTheme="minorHAnsi" w:hAnsiTheme="minorHAnsi" w:eastAsiaTheme="minorEastAsia"/>
              <w:noProof/>
              <w:kern w:val="2"/>
              <w:szCs w:val="24"/>
              <w14:ligatures w14:val="standardContextual"/>
            </w:rPr>
          </w:pPr>
          <w:hyperlink w:history="1" w:anchor="_Toc169009288">
            <w:r w:rsidRPr="005A55C0" w:rsidR="00911A49">
              <w:rPr>
                <w:rStyle w:val="Hyperlink"/>
                <w:noProof/>
              </w:rPr>
              <w:t>Role of the Field Supervisor</w:t>
            </w:r>
            <w:r w:rsidR="00911A49">
              <w:rPr>
                <w:noProof/>
                <w:webHidden/>
              </w:rPr>
              <w:tab/>
            </w:r>
            <w:r w:rsidR="00911A49">
              <w:rPr>
                <w:noProof/>
                <w:webHidden/>
              </w:rPr>
              <w:fldChar w:fldCharType="begin"/>
            </w:r>
            <w:r w:rsidR="00911A49">
              <w:rPr>
                <w:noProof/>
                <w:webHidden/>
              </w:rPr>
              <w:instrText xml:space="preserve"> PAGEREF _Toc169009288 \h </w:instrText>
            </w:r>
            <w:r w:rsidR="00911A49">
              <w:rPr>
                <w:noProof/>
                <w:webHidden/>
              </w:rPr>
            </w:r>
            <w:r w:rsidR="00911A49">
              <w:rPr>
                <w:noProof/>
                <w:webHidden/>
              </w:rPr>
              <w:fldChar w:fldCharType="separate"/>
            </w:r>
            <w:r w:rsidR="00911A49">
              <w:rPr>
                <w:noProof/>
                <w:webHidden/>
              </w:rPr>
              <w:t>8</w:t>
            </w:r>
            <w:r w:rsidR="00911A49">
              <w:rPr>
                <w:noProof/>
                <w:webHidden/>
              </w:rPr>
              <w:fldChar w:fldCharType="end"/>
            </w:r>
          </w:hyperlink>
        </w:p>
        <w:p w:rsidR="00911A49" w:rsidRDefault="001D592B" w14:paraId="77C0C32F" w14:textId="61A365C8">
          <w:pPr>
            <w:pStyle w:val="TOC1"/>
            <w:tabs>
              <w:tab w:val="right" w:leader="dot" w:pos="9350"/>
            </w:tabs>
            <w:rPr>
              <w:rFonts w:asciiTheme="minorHAnsi" w:hAnsiTheme="minorHAnsi" w:eastAsiaTheme="minorEastAsia"/>
              <w:noProof/>
              <w:kern w:val="2"/>
              <w:szCs w:val="24"/>
              <w14:ligatures w14:val="standardContextual"/>
            </w:rPr>
          </w:pPr>
          <w:hyperlink w:history="1" w:anchor="_Toc169009289">
            <w:r w:rsidRPr="005A55C0" w:rsidR="00911A49">
              <w:rPr>
                <w:rStyle w:val="Hyperlink"/>
                <w:noProof/>
              </w:rPr>
              <w:t>Field Supervisor Qualifications and Characteristics</w:t>
            </w:r>
            <w:r w:rsidR="00911A49">
              <w:rPr>
                <w:noProof/>
                <w:webHidden/>
              </w:rPr>
              <w:tab/>
            </w:r>
            <w:r w:rsidR="00911A49">
              <w:rPr>
                <w:noProof/>
                <w:webHidden/>
              </w:rPr>
              <w:fldChar w:fldCharType="begin"/>
            </w:r>
            <w:r w:rsidR="00911A49">
              <w:rPr>
                <w:noProof/>
                <w:webHidden/>
              </w:rPr>
              <w:instrText xml:space="preserve"> PAGEREF _Toc169009289 \h </w:instrText>
            </w:r>
            <w:r w:rsidR="00911A49">
              <w:rPr>
                <w:noProof/>
                <w:webHidden/>
              </w:rPr>
            </w:r>
            <w:r w:rsidR="00911A49">
              <w:rPr>
                <w:noProof/>
                <w:webHidden/>
              </w:rPr>
              <w:fldChar w:fldCharType="separate"/>
            </w:r>
            <w:r w:rsidR="00911A49">
              <w:rPr>
                <w:noProof/>
                <w:webHidden/>
              </w:rPr>
              <w:t>8</w:t>
            </w:r>
            <w:r w:rsidR="00911A49">
              <w:rPr>
                <w:noProof/>
                <w:webHidden/>
              </w:rPr>
              <w:fldChar w:fldCharType="end"/>
            </w:r>
          </w:hyperlink>
        </w:p>
        <w:p w:rsidR="00911A49" w:rsidRDefault="001D592B" w14:paraId="390CE606" w14:textId="01617E34">
          <w:pPr>
            <w:pStyle w:val="TOC1"/>
            <w:tabs>
              <w:tab w:val="right" w:leader="dot" w:pos="9350"/>
            </w:tabs>
            <w:rPr>
              <w:rFonts w:asciiTheme="minorHAnsi" w:hAnsiTheme="minorHAnsi" w:eastAsiaTheme="minorEastAsia"/>
              <w:noProof/>
              <w:kern w:val="2"/>
              <w:szCs w:val="24"/>
              <w14:ligatures w14:val="standardContextual"/>
            </w:rPr>
          </w:pPr>
          <w:hyperlink w:history="1" w:anchor="_Toc169009290">
            <w:r w:rsidRPr="005A55C0" w:rsidR="00911A49">
              <w:rPr>
                <w:rStyle w:val="Hyperlink"/>
                <w:noProof/>
              </w:rPr>
              <w:t>Job Requirements</w:t>
            </w:r>
            <w:r w:rsidR="00911A49">
              <w:rPr>
                <w:noProof/>
                <w:webHidden/>
              </w:rPr>
              <w:tab/>
            </w:r>
            <w:r w:rsidR="00911A49">
              <w:rPr>
                <w:noProof/>
                <w:webHidden/>
              </w:rPr>
              <w:fldChar w:fldCharType="begin"/>
            </w:r>
            <w:r w:rsidR="00911A49">
              <w:rPr>
                <w:noProof/>
                <w:webHidden/>
              </w:rPr>
              <w:instrText xml:space="preserve"> PAGEREF _Toc169009290 \h </w:instrText>
            </w:r>
            <w:r w:rsidR="00911A49">
              <w:rPr>
                <w:noProof/>
                <w:webHidden/>
              </w:rPr>
            </w:r>
            <w:r w:rsidR="00911A49">
              <w:rPr>
                <w:noProof/>
                <w:webHidden/>
              </w:rPr>
              <w:fldChar w:fldCharType="separate"/>
            </w:r>
            <w:r w:rsidR="00911A49">
              <w:rPr>
                <w:noProof/>
                <w:webHidden/>
              </w:rPr>
              <w:t>9</w:t>
            </w:r>
            <w:r w:rsidR="00911A49">
              <w:rPr>
                <w:noProof/>
                <w:webHidden/>
              </w:rPr>
              <w:fldChar w:fldCharType="end"/>
            </w:r>
          </w:hyperlink>
        </w:p>
        <w:p w:rsidR="00911A49" w:rsidRDefault="001D592B" w14:paraId="3EE14913" w14:textId="4C6186FC">
          <w:pPr>
            <w:pStyle w:val="TOC1"/>
            <w:tabs>
              <w:tab w:val="right" w:leader="dot" w:pos="9350"/>
            </w:tabs>
            <w:rPr>
              <w:rFonts w:asciiTheme="minorHAnsi" w:hAnsiTheme="minorHAnsi" w:eastAsiaTheme="minorEastAsia"/>
              <w:noProof/>
              <w:kern w:val="2"/>
              <w:szCs w:val="24"/>
              <w14:ligatures w14:val="standardContextual"/>
            </w:rPr>
          </w:pPr>
          <w:hyperlink w:history="1" w:anchor="_Toc169009291">
            <w:r w:rsidRPr="005A55C0" w:rsidR="00911A49">
              <w:rPr>
                <w:rStyle w:val="Hyperlink"/>
                <w:noProof/>
              </w:rPr>
              <w:t>Reporting Structure</w:t>
            </w:r>
            <w:r w:rsidR="00911A49">
              <w:rPr>
                <w:noProof/>
                <w:webHidden/>
              </w:rPr>
              <w:tab/>
            </w:r>
            <w:r w:rsidR="00911A49">
              <w:rPr>
                <w:noProof/>
                <w:webHidden/>
              </w:rPr>
              <w:fldChar w:fldCharType="begin"/>
            </w:r>
            <w:r w:rsidR="00911A49">
              <w:rPr>
                <w:noProof/>
                <w:webHidden/>
              </w:rPr>
              <w:instrText xml:space="preserve"> PAGEREF _Toc169009291 \h </w:instrText>
            </w:r>
            <w:r w:rsidR="00911A49">
              <w:rPr>
                <w:noProof/>
                <w:webHidden/>
              </w:rPr>
            </w:r>
            <w:r w:rsidR="00911A49">
              <w:rPr>
                <w:noProof/>
                <w:webHidden/>
              </w:rPr>
              <w:fldChar w:fldCharType="separate"/>
            </w:r>
            <w:r w:rsidR="00911A49">
              <w:rPr>
                <w:noProof/>
                <w:webHidden/>
              </w:rPr>
              <w:t>10</w:t>
            </w:r>
            <w:r w:rsidR="00911A49">
              <w:rPr>
                <w:noProof/>
                <w:webHidden/>
              </w:rPr>
              <w:fldChar w:fldCharType="end"/>
            </w:r>
          </w:hyperlink>
        </w:p>
        <w:p w:rsidR="00911A49" w:rsidRDefault="001D592B" w14:paraId="63BD3006" w14:textId="2276FB50">
          <w:pPr>
            <w:pStyle w:val="TOC1"/>
            <w:tabs>
              <w:tab w:val="right" w:leader="dot" w:pos="9350"/>
            </w:tabs>
            <w:rPr>
              <w:rFonts w:asciiTheme="minorHAnsi" w:hAnsiTheme="minorHAnsi" w:eastAsiaTheme="minorEastAsia"/>
              <w:noProof/>
              <w:kern w:val="2"/>
              <w:szCs w:val="24"/>
              <w14:ligatures w14:val="standardContextual"/>
            </w:rPr>
          </w:pPr>
          <w:hyperlink w:history="1" w:anchor="_Toc169009292">
            <w:r w:rsidRPr="005A55C0" w:rsidR="00911A49">
              <w:rPr>
                <w:rStyle w:val="Hyperlink"/>
                <w:noProof/>
              </w:rPr>
              <w:t>Field Supervisor Employment</w:t>
            </w:r>
            <w:r w:rsidR="00911A49">
              <w:rPr>
                <w:noProof/>
                <w:webHidden/>
              </w:rPr>
              <w:tab/>
            </w:r>
            <w:r w:rsidR="00911A49">
              <w:rPr>
                <w:noProof/>
                <w:webHidden/>
              </w:rPr>
              <w:fldChar w:fldCharType="begin"/>
            </w:r>
            <w:r w:rsidR="00911A49">
              <w:rPr>
                <w:noProof/>
                <w:webHidden/>
              </w:rPr>
              <w:instrText xml:space="preserve"> PAGEREF _Toc169009292 \h </w:instrText>
            </w:r>
            <w:r w:rsidR="00911A49">
              <w:rPr>
                <w:noProof/>
                <w:webHidden/>
              </w:rPr>
            </w:r>
            <w:r w:rsidR="00911A49">
              <w:rPr>
                <w:noProof/>
                <w:webHidden/>
              </w:rPr>
              <w:fldChar w:fldCharType="separate"/>
            </w:r>
            <w:r w:rsidR="00911A49">
              <w:rPr>
                <w:noProof/>
                <w:webHidden/>
              </w:rPr>
              <w:t>10</w:t>
            </w:r>
            <w:r w:rsidR="00911A49">
              <w:rPr>
                <w:noProof/>
                <w:webHidden/>
              </w:rPr>
              <w:fldChar w:fldCharType="end"/>
            </w:r>
          </w:hyperlink>
        </w:p>
        <w:p w:rsidR="00911A49" w:rsidRDefault="001D592B" w14:paraId="6BE83303" w14:textId="6422E43A">
          <w:pPr>
            <w:pStyle w:val="TOC2"/>
            <w:tabs>
              <w:tab w:val="right" w:leader="dot" w:pos="9350"/>
            </w:tabs>
            <w:rPr>
              <w:rFonts w:asciiTheme="minorHAnsi" w:hAnsiTheme="minorHAnsi" w:eastAsiaTheme="minorEastAsia"/>
              <w:noProof/>
              <w:kern w:val="2"/>
              <w:szCs w:val="24"/>
              <w14:ligatures w14:val="standardContextual"/>
            </w:rPr>
          </w:pPr>
          <w:hyperlink w:history="1" w:anchor="_Toc169009293">
            <w:r w:rsidRPr="005A55C0" w:rsidR="00911A49">
              <w:rPr>
                <w:rStyle w:val="Hyperlink"/>
                <w:noProof/>
              </w:rPr>
              <w:t>Employment Term</w:t>
            </w:r>
            <w:r w:rsidR="00911A49">
              <w:rPr>
                <w:noProof/>
                <w:webHidden/>
              </w:rPr>
              <w:tab/>
            </w:r>
            <w:r w:rsidR="00911A49">
              <w:rPr>
                <w:noProof/>
                <w:webHidden/>
              </w:rPr>
              <w:fldChar w:fldCharType="begin"/>
            </w:r>
            <w:r w:rsidR="00911A49">
              <w:rPr>
                <w:noProof/>
                <w:webHidden/>
              </w:rPr>
              <w:instrText xml:space="preserve"> PAGEREF _Toc169009293 \h </w:instrText>
            </w:r>
            <w:r w:rsidR="00911A49">
              <w:rPr>
                <w:noProof/>
                <w:webHidden/>
              </w:rPr>
            </w:r>
            <w:r w:rsidR="00911A49">
              <w:rPr>
                <w:noProof/>
                <w:webHidden/>
              </w:rPr>
              <w:fldChar w:fldCharType="separate"/>
            </w:r>
            <w:r w:rsidR="00911A49">
              <w:rPr>
                <w:noProof/>
                <w:webHidden/>
              </w:rPr>
              <w:t>10</w:t>
            </w:r>
            <w:r w:rsidR="00911A49">
              <w:rPr>
                <w:noProof/>
                <w:webHidden/>
              </w:rPr>
              <w:fldChar w:fldCharType="end"/>
            </w:r>
          </w:hyperlink>
        </w:p>
        <w:p w:rsidR="00911A49" w:rsidRDefault="001D592B" w14:paraId="45F9FC51" w14:textId="4058B3CA">
          <w:pPr>
            <w:pStyle w:val="TOC2"/>
            <w:tabs>
              <w:tab w:val="right" w:leader="dot" w:pos="9350"/>
            </w:tabs>
            <w:rPr>
              <w:rFonts w:asciiTheme="minorHAnsi" w:hAnsiTheme="minorHAnsi" w:eastAsiaTheme="minorEastAsia"/>
              <w:noProof/>
              <w:kern w:val="2"/>
              <w:szCs w:val="24"/>
              <w14:ligatures w14:val="standardContextual"/>
            </w:rPr>
          </w:pPr>
          <w:hyperlink w:history="1" w:anchor="_Toc169009294">
            <w:r w:rsidRPr="005A55C0" w:rsidR="00911A49">
              <w:rPr>
                <w:rStyle w:val="Hyperlink"/>
                <w:noProof/>
              </w:rPr>
              <w:t>120Payment Structure</w:t>
            </w:r>
            <w:r w:rsidR="00911A49">
              <w:rPr>
                <w:noProof/>
                <w:webHidden/>
              </w:rPr>
              <w:tab/>
            </w:r>
            <w:r w:rsidR="00911A49">
              <w:rPr>
                <w:noProof/>
                <w:webHidden/>
              </w:rPr>
              <w:fldChar w:fldCharType="begin"/>
            </w:r>
            <w:r w:rsidR="00911A49">
              <w:rPr>
                <w:noProof/>
                <w:webHidden/>
              </w:rPr>
              <w:instrText xml:space="preserve"> PAGEREF _Toc169009294 \h </w:instrText>
            </w:r>
            <w:r w:rsidR="00911A49">
              <w:rPr>
                <w:noProof/>
                <w:webHidden/>
              </w:rPr>
            </w:r>
            <w:r w:rsidR="00911A49">
              <w:rPr>
                <w:noProof/>
                <w:webHidden/>
              </w:rPr>
              <w:fldChar w:fldCharType="separate"/>
            </w:r>
            <w:r w:rsidR="00911A49">
              <w:rPr>
                <w:noProof/>
                <w:webHidden/>
              </w:rPr>
              <w:t>11</w:t>
            </w:r>
            <w:r w:rsidR="00911A49">
              <w:rPr>
                <w:noProof/>
                <w:webHidden/>
              </w:rPr>
              <w:fldChar w:fldCharType="end"/>
            </w:r>
          </w:hyperlink>
        </w:p>
        <w:p w:rsidR="00911A49" w:rsidRDefault="001D592B" w14:paraId="22517D94" w14:textId="1413B057">
          <w:pPr>
            <w:pStyle w:val="TOC2"/>
            <w:tabs>
              <w:tab w:val="right" w:leader="dot" w:pos="9350"/>
            </w:tabs>
            <w:rPr>
              <w:rFonts w:asciiTheme="minorHAnsi" w:hAnsiTheme="minorHAnsi" w:eastAsiaTheme="minorEastAsia"/>
              <w:noProof/>
              <w:kern w:val="2"/>
              <w:szCs w:val="24"/>
              <w14:ligatures w14:val="standardContextual"/>
            </w:rPr>
          </w:pPr>
          <w:hyperlink w:history="1" w:anchor="_Toc169009295">
            <w:r w:rsidRPr="005A55C0" w:rsidR="00911A49">
              <w:rPr>
                <w:rStyle w:val="Hyperlink"/>
                <w:noProof/>
              </w:rPr>
              <w:t>Payment Timeline</w:t>
            </w:r>
            <w:r w:rsidR="00911A49">
              <w:rPr>
                <w:noProof/>
                <w:webHidden/>
              </w:rPr>
              <w:tab/>
            </w:r>
            <w:r w:rsidR="00911A49">
              <w:rPr>
                <w:noProof/>
                <w:webHidden/>
              </w:rPr>
              <w:fldChar w:fldCharType="begin"/>
            </w:r>
            <w:r w:rsidR="00911A49">
              <w:rPr>
                <w:noProof/>
                <w:webHidden/>
              </w:rPr>
              <w:instrText xml:space="preserve"> PAGEREF _Toc169009295 \h </w:instrText>
            </w:r>
            <w:r w:rsidR="00911A49">
              <w:rPr>
                <w:noProof/>
                <w:webHidden/>
              </w:rPr>
            </w:r>
            <w:r w:rsidR="00911A49">
              <w:rPr>
                <w:noProof/>
                <w:webHidden/>
              </w:rPr>
              <w:fldChar w:fldCharType="separate"/>
            </w:r>
            <w:r w:rsidR="00911A49">
              <w:rPr>
                <w:noProof/>
                <w:webHidden/>
              </w:rPr>
              <w:t>12</w:t>
            </w:r>
            <w:r w:rsidR="00911A49">
              <w:rPr>
                <w:noProof/>
                <w:webHidden/>
              </w:rPr>
              <w:fldChar w:fldCharType="end"/>
            </w:r>
          </w:hyperlink>
        </w:p>
        <w:p w:rsidR="00911A49" w:rsidRDefault="001D592B" w14:paraId="2B4B5B8D" w14:textId="247BD2CD">
          <w:pPr>
            <w:pStyle w:val="TOC2"/>
            <w:tabs>
              <w:tab w:val="right" w:leader="dot" w:pos="9350"/>
            </w:tabs>
            <w:rPr>
              <w:rFonts w:asciiTheme="minorHAnsi" w:hAnsiTheme="minorHAnsi" w:eastAsiaTheme="minorEastAsia"/>
              <w:noProof/>
              <w:kern w:val="2"/>
              <w:szCs w:val="24"/>
              <w14:ligatures w14:val="standardContextual"/>
            </w:rPr>
          </w:pPr>
          <w:hyperlink w:history="1" w:anchor="_Toc169009296">
            <w:r w:rsidRPr="005A55C0" w:rsidR="00911A49">
              <w:rPr>
                <w:rStyle w:val="Hyperlink"/>
                <w:noProof/>
              </w:rPr>
              <w:t>Caseload Determination</w:t>
            </w:r>
            <w:r w:rsidR="00911A49">
              <w:rPr>
                <w:noProof/>
                <w:webHidden/>
              </w:rPr>
              <w:tab/>
            </w:r>
            <w:r w:rsidR="00911A49">
              <w:rPr>
                <w:noProof/>
                <w:webHidden/>
              </w:rPr>
              <w:fldChar w:fldCharType="begin"/>
            </w:r>
            <w:r w:rsidR="00911A49">
              <w:rPr>
                <w:noProof/>
                <w:webHidden/>
              </w:rPr>
              <w:instrText xml:space="preserve"> PAGEREF _Toc169009296 \h </w:instrText>
            </w:r>
            <w:r w:rsidR="00911A49">
              <w:rPr>
                <w:noProof/>
                <w:webHidden/>
              </w:rPr>
            </w:r>
            <w:r w:rsidR="00911A49">
              <w:rPr>
                <w:noProof/>
                <w:webHidden/>
              </w:rPr>
              <w:fldChar w:fldCharType="separate"/>
            </w:r>
            <w:r w:rsidR="00911A49">
              <w:rPr>
                <w:noProof/>
                <w:webHidden/>
              </w:rPr>
              <w:t>12</w:t>
            </w:r>
            <w:r w:rsidR="00911A49">
              <w:rPr>
                <w:noProof/>
                <w:webHidden/>
              </w:rPr>
              <w:fldChar w:fldCharType="end"/>
            </w:r>
          </w:hyperlink>
        </w:p>
        <w:p w:rsidR="00911A49" w:rsidRDefault="001D592B" w14:paraId="05040053" w14:textId="5E13D7CE">
          <w:pPr>
            <w:pStyle w:val="TOC2"/>
            <w:tabs>
              <w:tab w:val="right" w:leader="dot" w:pos="9350"/>
            </w:tabs>
            <w:rPr>
              <w:rFonts w:asciiTheme="minorHAnsi" w:hAnsiTheme="minorHAnsi" w:eastAsiaTheme="minorEastAsia"/>
              <w:noProof/>
              <w:kern w:val="2"/>
              <w:szCs w:val="24"/>
              <w14:ligatures w14:val="standardContextual"/>
            </w:rPr>
          </w:pPr>
          <w:hyperlink w:history="1" w:anchor="_Toc169009297">
            <w:r w:rsidRPr="005A55C0" w:rsidR="00911A49">
              <w:rPr>
                <w:rStyle w:val="Hyperlink"/>
                <w:noProof/>
              </w:rPr>
              <w:t>Caseload Mileage</w:t>
            </w:r>
            <w:r w:rsidR="00911A49">
              <w:rPr>
                <w:noProof/>
                <w:webHidden/>
              </w:rPr>
              <w:tab/>
            </w:r>
            <w:r w:rsidR="00911A49">
              <w:rPr>
                <w:noProof/>
                <w:webHidden/>
              </w:rPr>
              <w:fldChar w:fldCharType="begin"/>
            </w:r>
            <w:r w:rsidR="00911A49">
              <w:rPr>
                <w:noProof/>
                <w:webHidden/>
              </w:rPr>
              <w:instrText xml:space="preserve"> PAGEREF _Toc169009297 \h </w:instrText>
            </w:r>
            <w:r w:rsidR="00911A49">
              <w:rPr>
                <w:noProof/>
                <w:webHidden/>
              </w:rPr>
            </w:r>
            <w:r w:rsidR="00911A49">
              <w:rPr>
                <w:noProof/>
                <w:webHidden/>
              </w:rPr>
              <w:fldChar w:fldCharType="separate"/>
            </w:r>
            <w:r w:rsidR="00911A49">
              <w:rPr>
                <w:noProof/>
                <w:webHidden/>
              </w:rPr>
              <w:t>12</w:t>
            </w:r>
            <w:r w:rsidR="00911A49">
              <w:rPr>
                <w:noProof/>
                <w:webHidden/>
              </w:rPr>
              <w:fldChar w:fldCharType="end"/>
            </w:r>
          </w:hyperlink>
        </w:p>
        <w:p w:rsidR="00911A49" w:rsidRDefault="001D592B" w14:paraId="058D2A4D" w14:textId="0D814C62">
          <w:pPr>
            <w:pStyle w:val="TOC1"/>
            <w:tabs>
              <w:tab w:val="right" w:leader="dot" w:pos="9350"/>
            </w:tabs>
            <w:rPr>
              <w:rFonts w:asciiTheme="minorHAnsi" w:hAnsiTheme="minorHAnsi" w:eastAsiaTheme="minorEastAsia"/>
              <w:noProof/>
              <w:kern w:val="2"/>
              <w:szCs w:val="24"/>
              <w14:ligatures w14:val="standardContextual"/>
            </w:rPr>
          </w:pPr>
          <w:hyperlink w:history="1" w:anchor="_Toc169009298">
            <w:r w:rsidRPr="005A55C0" w:rsidR="00911A49">
              <w:rPr>
                <w:rStyle w:val="Hyperlink"/>
                <w:noProof/>
              </w:rPr>
              <w:t>Evaluation</w:t>
            </w:r>
            <w:r w:rsidR="00911A49">
              <w:rPr>
                <w:noProof/>
                <w:webHidden/>
              </w:rPr>
              <w:tab/>
            </w:r>
            <w:r w:rsidR="00911A49">
              <w:rPr>
                <w:noProof/>
                <w:webHidden/>
              </w:rPr>
              <w:fldChar w:fldCharType="begin"/>
            </w:r>
            <w:r w:rsidR="00911A49">
              <w:rPr>
                <w:noProof/>
                <w:webHidden/>
              </w:rPr>
              <w:instrText xml:space="preserve"> PAGEREF _Toc169009298 \h </w:instrText>
            </w:r>
            <w:r w:rsidR="00911A49">
              <w:rPr>
                <w:noProof/>
                <w:webHidden/>
              </w:rPr>
            </w:r>
            <w:r w:rsidR="00911A49">
              <w:rPr>
                <w:noProof/>
                <w:webHidden/>
              </w:rPr>
              <w:fldChar w:fldCharType="separate"/>
            </w:r>
            <w:r w:rsidR="00911A49">
              <w:rPr>
                <w:noProof/>
                <w:webHidden/>
              </w:rPr>
              <w:t>12</w:t>
            </w:r>
            <w:r w:rsidR="00911A49">
              <w:rPr>
                <w:noProof/>
                <w:webHidden/>
              </w:rPr>
              <w:fldChar w:fldCharType="end"/>
            </w:r>
          </w:hyperlink>
        </w:p>
        <w:p w:rsidR="00911A49" w:rsidRDefault="001D592B" w14:paraId="139C7DA7" w14:textId="153A7CD1">
          <w:pPr>
            <w:pStyle w:val="TOC1"/>
            <w:tabs>
              <w:tab w:val="right" w:leader="dot" w:pos="9350"/>
            </w:tabs>
            <w:rPr>
              <w:rFonts w:asciiTheme="minorHAnsi" w:hAnsiTheme="minorHAnsi" w:eastAsiaTheme="minorEastAsia"/>
              <w:noProof/>
              <w:kern w:val="2"/>
              <w:szCs w:val="24"/>
              <w14:ligatures w14:val="standardContextual"/>
            </w:rPr>
          </w:pPr>
          <w:hyperlink w:history="1" w:anchor="_Toc169009299">
            <w:r w:rsidRPr="005A55C0" w:rsidR="00911A49">
              <w:rPr>
                <w:rStyle w:val="Hyperlink"/>
                <w:noProof/>
              </w:rPr>
              <w:t>District Instructional Frameworks</w:t>
            </w:r>
            <w:r w:rsidR="00911A49">
              <w:rPr>
                <w:noProof/>
                <w:webHidden/>
              </w:rPr>
              <w:tab/>
            </w:r>
            <w:r w:rsidR="00911A49">
              <w:rPr>
                <w:noProof/>
                <w:webHidden/>
              </w:rPr>
              <w:fldChar w:fldCharType="begin"/>
            </w:r>
            <w:r w:rsidR="00911A49">
              <w:rPr>
                <w:noProof/>
                <w:webHidden/>
              </w:rPr>
              <w:instrText xml:space="preserve"> PAGEREF _Toc169009299 \h </w:instrText>
            </w:r>
            <w:r w:rsidR="00911A49">
              <w:rPr>
                <w:noProof/>
                <w:webHidden/>
              </w:rPr>
            </w:r>
            <w:r w:rsidR="00911A49">
              <w:rPr>
                <w:noProof/>
                <w:webHidden/>
              </w:rPr>
              <w:fldChar w:fldCharType="separate"/>
            </w:r>
            <w:r w:rsidR="00911A49">
              <w:rPr>
                <w:noProof/>
                <w:webHidden/>
              </w:rPr>
              <w:t>13</w:t>
            </w:r>
            <w:r w:rsidR="00911A49">
              <w:rPr>
                <w:noProof/>
                <w:webHidden/>
              </w:rPr>
              <w:fldChar w:fldCharType="end"/>
            </w:r>
          </w:hyperlink>
        </w:p>
        <w:p w:rsidR="00911A49" w:rsidRDefault="001D592B" w14:paraId="758D338D" w14:textId="543D9F04">
          <w:pPr>
            <w:pStyle w:val="TOC1"/>
            <w:tabs>
              <w:tab w:val="right" w:leader="dot" w:pos="9350"/>
            </w:tabs>
            <w:rPr>
              <w:rFonts w:asciiTheme="minorHAnsi" w:hAnsiTheme="minorHAnsi" w:eastAsiaTheme="minorEastAsia"/>
              <w:noProof/>
              <w:kern w:val="2"/>
              <w:szCs w:val="24"/>
              <w14:ligatures w14:val="standardContextual"/>
            </w:rPr>
          </w:pPr>
          <w:hyperlink w:history="1" w:anchor="_Toc169009300">
            <w:r w:rsidRPr="005A55C0" w:rsidR="00911A49">
              <w:rPr>
                <w:rStyle w:val="Hyperlink"/>
                <w:noProof/>
              </w:rPr>
              <w:t>Actionable Feedback</w:t>
            </w:r>
            <w:r w:rsidR="00911A49">
              <w:rPr>
                <w:noProof/>
                <w:webHidden/>
              </w:rPr>
              <w:tab/>
            </w:r>
            <w:r w:rsidR="00911A49">
              <w:rPr>
                <w:noProof/>
                <w:webHidden/>
              </w:rPr>
              <w:fldChar w:fldCharType="begin"/>
            </w:r>
            <w:r w:rsidR="00911A49">
              <w:rPr>
                <w:noProof/>
                <w:webHidden/>
              </w:rPr>
              <w:instrText xml:space="preserve"> PAGEREF _Toc169009300 \h </w:instrText>
            </w:r>
            <w:r w:rsidR="00911A49">
              <w:rPr>
                <w:noProof/>
                <w:webHidden/>
              </w:rPr>
            </w:r>
            <w:r w:rsidR="00911A49">
              <w:rPr>
                <w:noProof/>
                <w:webHidden/>
              </w:rPr>
              <w:fldChar w:fldCharType="separate"/>
            </w:r>
            <w:r w:rsidR="00911A49">
              <w:rPr>
                <w:noProof/>
                <w:webHidden/>
              </w:rPr>
              <w:t>14</w:t>
            </w:r>
            <w:r w:rsidR="00911A49">
              <w:rPr>
                <w:noProof/>
                <w:webHidden/>
              </w:rPr>
              <w:fldChar w:fldCharType="end"/>
            </w:r>
          </w:hyperlink>
        </w:p>
        <w:p w:rsidR="00911A49" w:rsidRDefault="001D592B" w14:paraId="44FF97CA" w14:textId="4635F8FE">
          <w:pPr>
            <w:pStyle w:val="TOC1"/>
            <w:tabs>
              <w:tab w:val="right" w:leader="dot" w:pos="9350"/>
            </w:tabs>
            <w:rPr>
              <w:rFonts w:asciiTheme="minorHAnsi" w:hAnsiTheme="minorHAnsi" w:eastAsiaTheme="minorEastAsia"/>
              <w:noProof/>
              <w:kern w:val="2"/>
              <w:szCs w:val="24"/>
              <w14:ligatures w14:val="standardContextual"/>
            </w:rPr>
          </w:pPr>
          <w:hyperlink w:history="1" w:anchor="_Toc169009301">
            <w:r w:rsidRPr="005A55C0" w:rsidR="00911A49">
              <w:rPr>
                <w:rStyle w:val="Hyperlink"/>
                <w:noProof/>
              </w:rPr>
              <w:t>Mandatory Reporting</w:t>
            </w:r>
            <w:r w:rsidR="00911A49">
              <w:rPr>
                <w:noProof/>
                <w:webHidden/>
              </w:rPr>
              <w:tab/>
            </w:r>
            <w:r w:rsidR="00911A49">
              <w:rPr>
                <w:noProof/>
                <w:webHidden/>
              </w:rPr>
              <w:fldChar w:fldCharType="begin"/>
            </w:r>
            <w:r w:rsidR="00911A49">
              <w:rPr>
                <w:noProof/>
                <w:webHidden/>
              </w:rPr>
              <w:instrText xml:space="preserve"> PAGEREF _Toc169009301 \h </w:instrText>
            </w:r>
            <w:r w:rsidR="00911A49">
              <w:rPr>
                <w:noProof/>
                <w:webHidden/>
              </w:rPr>
            </w:r>
            <w:r w:rsidR="00911A49">
              <w:rPr>
                <w:noProof/>
                <w:webHidden/>
              </w:rPr>
              <w:fldChar w:fldCharType="separate"/>
            </w:r>
            <w:r w:rsidR="00911A49">
              <w:rPr>
                <w:noProof/>
                <w:webHidden/>
              </w:rPr>
              <w:t>14</w:t>
            </w:r>
            <w:r w:rsidR="00911A49">
              <w:rPr>
                <w:noProof/>
                <w:webHidden/>
              </w:rPr>
              <w:fldChar w:fldCharType="end"/>
            </w:r>
          </w:hyperlink>
        </w:p>
        <w:p w:rsidR="00911A49" w:rsidRDefault="001D592B" w14:paraId="1C6F0C0F" w14:textId="78E466C5">
          <w:pPr>
            <w:pStyle w:val="TOC1"/>
            <w:tabs>
              <w:tab w:val="right" w:leader="dot" w:pos="9350"/>
            </w:tabs>
            <w:rPr>
              <w:rFonts w:asciiTheme="minorHAnsi" w:hAnsiTheme="minorHAnsi" w:eastAsiaTheme="minorEastAsia"/>
              <w:noProof/>
              <w:kern w:val="2"/>
              <w:szCs w:val="24"/>
              <w14:ligatures w14:val="standardContextual"/>
            </w:rPr>
          </w:pPr>
          <w:hyperlink w:history="1" w:anchor="_Toc169009302">
            <w:r w:rsidRPr="005A55C0" w:rsidR="00911A49">
              <w:rPr>
                <w:rStyle w:val="Hyperlink"/>
                <w:noProof/>
              </w:rPr>
              <w:t>Communication and Intervention</w:t>
            </w:r>
            <w:r w:rsidR="00911A49">
              <w:rPr>
                <w:noProof/>
                <w:webHidden/>
              </w:rPr>
              <w:tab/>
            </w:r>
            <w:r w:rsidR="00911A49">
              <w:rPr>
                <w:noProof/>
                <w:webHidden/>
              </w:rPr>
              <w:fldChar w:fldCharType="begin"/>
            </w:r>
            <w:r w:rsidR="00911A49">
              <w:rPr>
                <w:noProof/>
                <w:webHidden/>
              </w:rPr>
              <w:instrText xml:space="preserve"> PAGEREF _Toc169009302 \h </w:instrText>
            </w:r>
            <w:r w:rsidR="00911A49">
              <w:rPr>
                <w:noProof/>
                <w:webHidden/>
              </w:rPr>
            </w:r>
            <w:r w:rsidR="00911A49">
              <w:rPr>
                <w:noProof/>
                <w:webHidden/>
              </w:rPr>
              <w:fldChar w:fldCharType="separate"/>
            </w:r>
            <w:r w:rsidR="00911A49">
              <w:rPr>
                <w:noProof/>
                <w:webHidden/>
              </w:rPr>
              <w:t>15</w:t>
            </w:r>
            <w:r w:rsidR="00911A49">
              <w:rPr>
                <w:noProof/>
                <w:webHidden/>
              </w:rPr>
              <w:fldChar w:fldCharType="end"/>
            </w:r>
          </w:hyperlink>
        </w:p>
        <w:p w:rsidR="00911A49" w:rsidRDefault="001D592B" w14:paraId="6B2E4F99" w14:textId="55AA0731">
          <w:pPr>
            <w:pStyle w:val="TOC1"/>
            <w:tabs>
              <w:tab w:val="right" w:leader="dot" w:pos="9350"/>
            </w:tabs>
            <w:rPr>
              <w:rFonts w:asciiTheme="minorHAnsi" w:hAnsiTheme="minorHAnsi" w:eastAsiaTheme="minorEastAsia"/>
              <w:noProof/>
              <w:kern w:val="2"/>
              <w:szCs w:val="24"/>
              <w14:ligatures w14:val="standardContextual"/>
            </w:rPr>
          </w:pPr>
          <w:hyperlink w:history="1" w:anchor="_Toc169009303">
            <w:r w:rsidRPr="005A55C0" w:rsidR="00911A49">
              <w:rPr>
                <w:rStyle w:val="Hyperlink"/>
                <w:noProof/>
              </w:rPr>
              <w:t>Field Supervisor Meetings</w:t>
            </w:r>
            <w:r w:rsidR="00911A49">
              <w:rPr>
                <w:noProof/>
                <w:webHidden/>
              </w:rPr>
              <w:tab/>
            </w:r>
            <w:r w:rsidR="00911A49">
              <w:rPr>
                <w:noProof/>
                <w:webHidden/>
              </w:rPr>
              <w:fldChar w:fldCharType="begin"/>
            </w:r>
            <w:r w:rsidR="00911A49">
              <w:rPr>
                <w:noProof/>
                <w:webHidden/>
              </w:rPr>
              <w:instrText xml:space="preserve"> PAGEREF _Toc169009303 \h </w:instrText>
            </w:r>
            <w:r w:rsidR="00911A49">
              <w:rPr>
                <w:noProof/>
                <w:webHidden/>
              </w:rPr>
            </w:r>
            <w:r w:rsidR="00911A49">
              <w:rPr>
                <w:noProof/>
                <w:webHidden/>
              </w:rPr>
              <w:fldChar w:fldCharType="separate"/>
            </w:r>
            <w:r w:rsidR="00911A49">
              <w:rPr>
                <w:noProof/>
                <w:webHidden/>
              </w:rPr>
              <w:t>16</w:t>
            </w:r>
            <w:r w:rsidR="00911A49">
              <w:rPr>
                <w:noProof/>
                <w:webHidden/>
              </w:rPr>
              <w:fldChar w:fldCharType="end"/>
            </w:r>
          </w:hyperlink>
        </w:p>
        <w:p w:rsidR="00911A49" w:rsidRDefault="001D592B" w14:paraId="6AB08A9A" w14:textId="3EB48262">
          <w:pPr>
            <w:pStyle w:val="TOC1"/>
            <w:tabs>
              <w:tab w:val="right" w:leader="dot" w:pos="9350"/>
            </w:tabs>
            <w:rPr>
              <w:rFonts w:asciiTheme="minorHAnsi" w:hAnsiTheme="minorHAnsi" w:eastAsiaTheme="minorEastAsia"/>
              <w:noProof/>
              <w:kern w:val="2"/>
              <w:szCs w:val="24"/>
              <w14:ligatures w14:val="standardContextual"/>
            </w:rPr>
          </w:pPr>
          <w:hyperlink w:history="1" w:anchor="_Toc169009304">
            <w:r w:rsidRPr="005A55C0" w:rsidR="00911A49">
              <w:rPr>
                <w:rStyle w:val="Hyperlink"/>
                <w:noProof/>
              </w:rPr>
              <w:t>Field Supervisor Paperwork</w:t>
            </w:r>
            <w:r w:rsidR="00911A49">
              <w:rPr>
                <w:noProof/>
                <w:webHidden/>
              </w:rPr>
              <w:tab/>
            </w:r>
            <w:r w:rsidR="00911A49">
              <w:rPr>
                <w:noProof/>
                <w:webHidden/>
              </w:rPr>
              <w:fldChar w:fldCharType="begin"/>
            </w:r>
            <w:r w:rsidR="00911A49">
              <w:rPr>
                <w:noProof/>
                <w:webHidden/>
              </w:rPr>
              <w:instrText xml:space="preserve"> PAGEREF _Toc169009304 \h </w:instrText>
            </w:r>
            <w:r w:rsidR="00911A49">
              <w:rPr>
                <w:noProof/>
                <w:webHidden/>
              </w:rPr>
            </w:r>
            <w:r w:rsidR="00911A49">
              <w:rPr>
                <w:noProof/>
                <w:webHidden/>
              </w:rPr>
              <w:fldChar w:fldCharType="separate"/>
            </w:r>
            <w:r w:rsidR="00911A49">
              <w:rPr>
                <w:noProof/>
                <w:webHidden/>
              </w:rPr>
              <w:t>17</w:t>
            </w:r>
            <w:r w:rsidR="00911A49">
              <w:rPr>
                <w:noProof/>
                <w:webHidden/>
              </w:rPr>
              <w:fldChar w:fldCharType="end"/>
            </w:r>
          </w:hyperlink>
        </w:p>
        <w:p w:rsidR="00911A49" w:rsidRDefault="001D592B" w14:paraId="11C2370D" w14:textId="7C79D1A1">
          <w:pPr>
            <w:pStyle w:val="TOC2"/>
            <w:tabs>
              <w:tab w:val="right" w:leader="dot" w:pos="9350"/>
            </w:tabs>
            <w:rPr>
              <w:rFonts w:asciiTheme="minorHAnsi" w:hAnsiTheme="minorHAnsi" w:eastAsiaTheme="minorEastAsia"/>
              <w:noProof/>
              <w:kern w:val="2"/>
              <w:szCs w:val="24"/>
              <w14:ligatures w14:val="standardContextual"/>
            </w:rPr>
          </w:pPr>
          <w:hyperlink w:history="1" w:anchor="_Toc169009305">
            <w:r w:rsidRPr="005A55C0" w:rsidR="00911A49">
              <w:rPr>
                <w:rStyle w:val="Hyperlink"/>
                <w:noProof/>
              </w:rPr>
              <w:t>Early Practicum Mid-Term Packet</w:t>
            </w:r>
            <w:r w:rsidR="00911A49">
              <w:rPr>
                <w:noProof/>
                <w:webHidden/>
              </w:rPr>
              <w:tab/>
            </w:r>
            <w:r w:rsidR="00911A49">
              <w:rPr>
                <w:noProof/>
                <w:webHidden/>
              </w:rPr>
              <w:fldChar w:fldCharType="begin"/>
            </w:r>
            <w:r w:rsidR="00911A49">
              <w:rPr>
                <w:noProof/>
                <w:webHidden/>
              </w:rPr>
              <w:instrText xml:space="preserve"> PAGEREF _Toc169009305 \h </w:instrText>
            </w:r>
            <w:r w:rsidR="00911A49">
              <w:rPr>
                <w:noProof/>
                <w:webHidden/>
              </w:rPr>
            </w:r>
            <w:r w:rsidR="00911A49">
              <w:rPr>
                <w:noProof/>
                <w:webHidden/>
              </w:rPr>
              <w:fldChar w:fldCharType="separate"/>
            </w:r>
            <w:r w:rsidR="00911A49">
              <w:rPr>
                <w:noProof/>
                <w:webHidden/>
              </w:rPr>
              <w:t>17</w:t>
            </w:r>
            <w:r w:rsidR="00911A49">
              <w:rPr>
                <w:noProof/>
                <w:webHidden/>
              </w:rPr>
              <w:fldChar w:fldCharType="end"/>
            </w:r>
          </w:hyperlink>
        </w:p>
        <w:p w:rsidR="00911A49" w:rsidRDefault="001D592B" w14:paraId="62C69FEC" w14:textId="682FC8B3">
          <w:pPr>
            <w:pStyle w:val="TOC2"/>
            <w:tabs>
              <w:tab w:val="right" w:leader="dot" w:pos="9350"/>
            </w:tabs>
            <w:rPr>
              <w:rFonts w:asciiTheme="minorHAnsi" w:hAnsiTheme="minorHAnsi" w:eastAsiaTheme="minorEastAsia"/>
              <w:noProof/>
              <w:kern w:val="2"/>
              <w:szCs w:val="24"/>
              <w14:ligatures w14:val="standardContextual"/>
            </w:rPr>
          </w:pPr>
          <w:hyperlink w:history="1" w:anchor="_Toc169009306">
            <w:r w:rsidRPr="005A55C0" w:rsidR="00911A49">
              <w:rPr>
                <w:rStyle w:val="Hyperlink"/>
                <w:noProof/>
              </w:rPr>
              <w:t>Early Practicum Final Packet</w:t>
            </w:r>
            <w:r w:rsidR="00911A49">
              <w:rPr>
                <w:noProof/>
                <w:webHidden/>
              </w:rPr>
              <w:tab/>
            </w:r>
            <w:r w:rsidR="00911A49">
              <w:rPr>
                <w:noProof/>
                <w:webHidden/>
              </w:rPr>
              <w:fldChar w:fldCharType="begin"/>
            </w:r>
            <w:r w:rsidR="00911A49">
              <w:rPr>
                <w:noProof/>
                <w:webHidden/>
              </w:rPr>
              <w:instrText xml:space="preserve"> PAGEREF _Toc169009306 \h </w:instrText>
            </w:r>
            <w:r w:rsidR="00911A49">
              <w:rPr>
                <w:noProof/>
                <w:webHidden/>
              </w:rPr>
            </w:r>
            <w:r w:rsidR="00911A49">
              <w:rPr>
                <w:noProof/>
                <w:webHidden/>
              </w:rPr>
              <w:fldChar w:fldCharType="separate"/>
            </w:r>
            <w:r w:rsidR="00911A49">
              <w:rPr>
                <w:noProof/>
                <w:webHidden/>
              </w:rPr>
              <w:t>17</w:t>
            </w:r>
            <w:r w:rsidR="00911A49">
              <w:rPr>
                <w:noProof/>
                <w:webHidden/>
              </w:rPr>
              <w:fldChar w:fldCharType="end"/>
            </w:r>
          </w:hyperlink>
        </w:p>
        <w:p w:rsidR="00911A49" w:rsidRDefault="001D592B" w14:paraId="78F21565" w14:textId="012CC3B7">
          <w:pPr>
            <w:pStyle w:val="TOC2"/>
            <w:tabs>
              <w:tab w:val="right" w:leader="dot" w:pos="9350"/>
            </w:tabs>
            <w:rPr>
              <w:rFonts w:asciiTheme="minorHAnsi" w:hAnsiTheme="minorHAnsi" w:eastAsiaTheme="minorEastAsia"/>
              <w:noProof/>
              <w:kern w:val="2"/>
              <w:szCs w:val="24"/>
              <w14:ligatures w14:val="standardContextual"/>
            </w:rPr>
          </w:pPr>
          <w:hyperlink w:history="1" w:anchor="_Toc169009307">
            <w:r w:rsidRPr="005A55C0" w:rsidR="00911A49">
              <w:rPr>
                <w:rStyle w:val="Hyperlink"/>
                <w:noProof/>
              </w:rPr>
              <w:t>Pre-Internship Mid-Term Packet</w:t>
            </w:r>
            <w:r w:rsidR="00911A49">
              <w:rPr>
                <w:noProof/>
                <w:webHidden/>
              </w:rPr>
              <w:tab/>
            </w:r>
            <w:r w:rsidR="00911A49">
              <w:rPr>
                <w:noProof/>
                <w:webHidden/>
              </w:rPr>
              <w:fldChar w:fldCharType="begin"/>
            </w:r>
            <w:r w:rsidR="00911A49">
              <w:rPr>
                <w:noProof/>
                <w:webHidden/>
              </w:rPr>
              <w:instrText xml:space="preserve"> PAGEREF _Toc169009307 \h </w:instrText>
            </w:r>
            <w:r w:rsidR="00911A49">
              <w:rPr>
                <w:noProof/>
                <w:webHidden/>
              </w:rPr>
            </w:r>
            <w:r w:rsidR="00911A49">
              <w:rPr>
                <w:noProof/>
                <w:webHidden/>
              </w:rPr>
              <w:fldChar w:fldCharType="separate"/>
            </w:r>
            <w:r w:rsidR="00911A49">
              <w:rPr>
                <w:noProof/>
                <w:webHidden/>
              </w:rPr>
              <w:t>18</w:t>
            </w:r>
            <w:r w:rsidR="00911A49">
              <w:rPr>
                <w:noProof/>
                <w:webHidden/>
              </w:rPr>
              <w:fldChar w:fldCharType="end"/>
            </w:r>
          </w:hyperlink>
        </w:p>
        <w:p w:rsidR="00911A49" w:rsidRDefault="001D592B" w14:paraId="7A2BBCC6" w14:textId="0C11AB5B">
          <w:pPr>
            <w:pStyle w:val="TOC2"/>
            <w:tabs>
              <w:tab w:val="right" w:leader="dot" w:pos="9350"/>
            </w:tabs>
            <w:rPr>
              <w:rFonts w:asciiTheme="minorHAnsi" w:hAnsiTheme="minorHAnsi" w:eastAsiaTheme="minorEastAsia"/>
              <w:noProof/>
              <w:kern w:val="2"/>
              <w:szCs w:val="24"/>
              <w14:ligatures w14:val="standardContextual"/>
            </w:rPr>
          </w:pPr>
          <w:hyperlink w:history="1" w:anchor="_Toc169009308">
            <w:r w:rsidRPr="005A55C0" w:rsidR="00911A49">
              <w:rPr>
                <w:rStyle w:val="Hyperlink"/>
                <w:noProof/>
              </w:rPr>
              <w:t>Pre-Internship Final Packet</w:t>
            </w:r>
            <w:r w:rsidR="00911A49">
              <w:rPr>
                <w:noProof/>
                <w:webHidden/>
              </w:rPr>
              <w:tab/>
            </w:r>
            <w:r w:rsidR="00911A49">
              <w:rPr>
                <w:noProof/>
                <w:webHidden/>
              </w:rPr>
              <w:fldChar w:fldCharType="begin"/>
            </w:r>
            <w:r w:rsidR="00911A49">
              <w:rPr>
                <w:noProof/>
                <w:webHidden/>
              </w:rPr>
              <w:instrText xml:space="preserve"> PAGEREF _Toc169009308 \h </w:instrText>
            </w:r>
            <w:r w:rsidR="00911A49">
              <w:rPr>
                <w:noProof/>
                <w:webHidden/>
              </w:rPr>
            </w:r>
            <w:r w:rsidR="00911A49">
              <w:rPr>
                <w:noProof/>
                <w:webHidden/>
              </w:rPr>
              <w:fldChar w:fldCharType="separate"/>
            </w:r>
            <w:r w:rsidR="00911A49">
              <w:rPr>
                <w:noProof/>
                <w:webHidden/>
              </w:rPr>
              <w:t>18</w:t>
            </w:r>
            <w:r w:rsidR="00911A49">
              <w:rPr>
                <w:noProof/>
                <w:webHidden/>
              </w:rPr>
              <w:fldChar w:fldCharType="end"/>
            </w:r>
          </w:hyperlink>
        </w:p>
        <w:p w:rsidR="00911A49" w:rsidRDefault="001D592B" w14:paraId="7AF5E625" w14:textId="1260381E">
          <w:pPr>
            <w:pStyle w:val="TOC2"/>
            <w:tabs>
              <w:tab w:val="right" w:leader="dot" w:pos="9350"/>
            </w:tabs>
            <w:rPr>
              <w:rFonts w:asciiTheme="minorHAnsi" w:hAnsiTheme="minorHAnsi" w:eastAsiaTheme="minorEastAsia"/>
              <w:noProof/>
              <w:kern w:val="2"/>
              <w:szCs w:val="24"/>
              <w14:ligatures w14:val="standardContextual"/>
            </w:rPr>
          </w:pPr>
          <w:hyperlink w:history="1" w:anchor="_Toc169009309">
            <w:r w:rsidRPr="005A55C0" w:rsidR="00911A49">
              <w:rPr>
                <w:rStyle w:val="Hyperlink"/>
                <w:noProof/>
              </w:rPr>
              <w:t xml:space="preserve">Student Teaching Internships </w:t>
            </w:r>
            <w:r w:rsidRPr="005A55C0" w:rsidR="00911A49">
              <w:rPr>
                <w:rStyle w:val="Hyperlink"/>
                <w:iCs/>
                <w:noProof/>
              </w:rPr>
              <w:t>Mid-Term Packet</w:t>
            </w:r>
            <w:r w:rsidR="00911A49">
              <w:rPr>
                <w:noProof/>
                <w:webHidden/>
              </w:rPr>
              <w:tab/>
            </w:r>
            <w:r w:rsidR="00911A49">
              <w:rPr>
                <w:noProof/>
                <w:webHidden/>
              </w:rPr>
              <w:fldChar w:fldCharType="begin"/>
            </w:r>
            <w:r w:rsidR="00911A49">
              <w:rPr>
                <w:noProof/>
                <w:webHidden/>
              </w:rPr>
              <w:instrText xml:space="preserve"> PAGEREF _Toc169009309 \h </w:instrText>
            </w:r>
            <w:r w:rsidR="00911A49">
              <w:rPr>
                <w:noProof/>
                <w:webHidden/>
              </w:rPr>
            </w:r>
            <w:r w:rsidR="00911A49">
              <w:rPr>
                <w:noProof/>
                <w:webHidden/>
              </w:rPr>
              <w:fldChar w:fldCharType="separate"/>
            </w:r>
            <w:r w:rsidR="00911A49">
              <w:rPr>
                <w:noProof/>
                <w:webHidden/>
              </w:rPr>
              <w:t>19</w:t>
            </w:r>
            <w:r w:rsidR="00911A49">
              <w:rPr>
                <w:noProof/>
                <w:webHidden/>
              </w:rPr>
              <w:fldChar w:fldCharType="end"/>
            </w:r>
          </w:hyperlink>
        </w:p>
        <w:p w:rsidR="00911A49" w:rsidRDefault="001D592B" w14:paraId="468B2123" w14:textId="1F45298F">
          <w:pPr>
            <w:pStyle w:val="TOC2"/>
            <w:tabs>
              <w:tab w:val="right" w:leader="dot" w:pos="9350"/>
            </w:tabs>
            <w:rPr>
              <w:rFonts w:asciiTheme="minorHAnsi" w:hAnsiTheme="minorHAnsi" w:eastAsiaTheme="minorEastAsia"/>
              <w:noProof/>
              <w:kern w:val="2"/>
              <w:szCs w:val="24"/>
              <w14:ligatures w14:val="standardContextual"/>
            </w:rPr>
          </w:pPr>
          <w:hyperlink w:history="1" w:anchor="_Toc169009310">
            <w:r w:rsidRPr="005A55C0" w:rsidR="00911A49">
              <w:rPr>
                <w:rStyle w:val="Hyperlink"/>
                <w:noProof/>
              </w:rPr>
              <w:t>Student Teaching Final Packet</w:t>
            </w:r>
            <w:r w:rsidR="00911A49">
              <w:rPr>
                <w:noProof/>
                <w:webHidden/>
              </w:rPr>
              <w:tab/>
            </w:r>
            <w:r w:rsidR="00911A49">
              <w:rPr>
                <w:noProof/>
                <w:webHidden/>
              </w:rPr>
              <w:fldChar w:fldCharType="begin"/>
            </w:r>
            <w:r w:rsidR="00911A49">
              <w:rPr>
                <w:noProof/>
                <w:webHidden/>
              </w:rPr>
              <w:instrText xml:space="preserve"> PAGEREF _Toc169009310 \h </w:instrText>
            </w:r>
            <w:r w:rsidR="00911A49">
              <w:rPr>
                <w:noProof/>
                <w:webHidden/>
              </w:rPr>
            </w:r>
            <w:r w:rsidR="00911A49">
              <w:rPr>
                <w:noProof/>
                <w:webHidden/>
              </w:rPr>
              <w:fldChar w:fldCharType="separate"/>
            </w:r>
            <w:r w:rsidR="00911A49">
              <w:rPr>
                <w:noProof/>
                <w:webHidden/>
              </w:rPr>
              <w:t>19</w:t>
            </w:r>
            <w:r w:rsidR="00911A49">
              <w:rPr>
                <w:noProof/>
                <w:webHidden/>
              </w:rPr>
              <w:fldChar w:fldCharType="end"/>
            </w:r>
          </w:hyperlink>
        </w:p>
        <w:p w:rsidR="00911A49" w:rsidRDefault="001D592B" w14:paraId="628313C1" w14:textId="237EF8FB">
          <w:pPr>
            <w:pStyle w:val="TOC2"/>
            <w:tabs>
              <w:tab w:val="right" w:leader="dot" w:pos="9350"/>
            </w:tabs>
            <w:rPr>
              <w:rFonts w:asciiTheme="minorHAnsi" w:hAnsiTheme="minorHAnsi" w:eastAsiaTheme="minorEastAsia"/>
              <w:noProof/>
              <w:kern w:val="2"/>
              <w:szCs w:val="24"/>
              <w14:ligatures w14:val="standardContextual"/>
            </w:rPr>
          </w:pPr>
          <w:hyperlink w:history="1" w:anchor="_Toc169009311">
            <w:r w:rsidRPr="005A55C0" w:rsidR="00911A49">
              <w:rPr>
                <w:rStyle w:val="Hyperlink"/>
                <w:noProof/>
              </w:rPr>
              <w:t>Other paperwork</w:t>
            </w:r>
            <w:r w:rsidR="00911A49">
              <w:rPr>
                <w:noProof/>
                <w:webHidden/>
              </w:rPr>
              <w:tab/>
            </w:r>
            <w:r w:rsidR="00911A49">
              <w:rPr>
                <w:noProof/>
                <w:webHidden/>
              </w:rPr>
              <w:fldChar w:fldCharType="begin"/>
            </w:r>
            <w:r w:rsidR="00911A49">
              <w:rPr>
                <w:noProof/>
                <w:webHidden/>
              </w:rPr>
              <w:instrText xml:space="preserve"> PAGEREF _Toc169009311 \h </w:instrText>
            </w:r>
            <w:r w:rsidR="00911A49">
              <w:rPr>
                <w:noProof/>
                <w:webHidden/>
              </w:rPr>
            </w:r>
            <w:r w:rsidR="00911A49">
              <w:rPr>
                <w:noProof/>
                <w:webHidden/>
              </w:rPr>
              <w:fldChar w:fldCharType="separate"/>
            </w:r>
            <w:r w:rsidR="00911A49">
              <w:rPr>
                <w:noProof/>
                <w:webHidden/>
              </w:rPr>
              <w:t>20</w:t>
            </w:r>
            <w:r w:rsidR="00911A49">
              <w:rPr>
                <w:noProof/>
                <w:webHidden/>
              </w:rPr>
              <w:fldChar w:fldCharType="end"/>
            </w:r>
          </w:hyperlink>
        </w:p>
        <w:p w:rsidR="00911A49" w:rsidRDefault="001D592B" w14:paraId="5999BD5C" w14:textId="492A1F1A">
          <w:pPr>
            <w:pStyle w:val="TOC1"/>
            <w:tabs>
              <w:tab w:val="right" w:leader="dot" w:pos="9350"/>
            </w:tabs>
            <w:rPr>
              <w:rFonts w:asciiTheme="minorHAnsi" w:hAnsiTheme="minorHAnsi" w:eastAsiaTheme="minorEastAsia"/>
              <w:noProof/>
              <w:kern w:val="2"/>
              <w:szCs w:val="24"/>
              <w14:ligatures w14:val="standardContextual"/>
            </w:rPr>
          </w:pPr>
          <w:hyperlink w:history="1" w:anchor="_Toc169009312">
            <w:r w:rsidRPr="005A55C0" w:rsidR="00911A49">
              <w:rPr>
                <w:rStyle w:val="Hyperlink"/>
                <w:noProof/>
              </w:rPr>
              <w:t>Working with Teacher Candidates</w:t>
            </w:r>
            <w:r w:rsidR="00911A49">
              <w:rPr>
                <w:noProof/>
                <w:webHidden/>
              </w:rPr>
              <w:tab/>
            </w:r>
            <w:r w:rsidR="00911A49">
              <w:rPr>
                <w:noProof/>
                <w:webHidden/>
              </w:rPr>
              <w:fldChar w:fldCharType="begin"/>
            </w:r>
            <w:r w:rsidR="00911A49">
              <w:rPr>
                <w:noProof/>
                <w:webHidden/>
              </w:rPr>
              <w:instrText xml:space="preserve"> PAGEREF _Toc169009312 \h </w:instrText>
            </w:r>
            <w:r w:rsidR="00911A49">
              <w:rPr>
                <w:noProof/>
                <w:webHidden/>
              </w:rPr>
            </w:r>
            <w:r w:rsidR="00911A49">
              <w:rPr>
                <w:noProof/>
                <w:webHidden/>
              </w:rPr>
              <w:fldChar w:fldCharType="separate"/>
            </w:r>
            <w:r w:rsidR="00911A49">
              <w:rPr>
                <w:noProof/>
                <w:webHidden/>
              </w:rPr>
              <w:t>21</w:t>
            </w:r>
            <w:r w:rsidR="00911A49">
              <w:rPr>
                <w:noProof/>
                <w:webHidden/>
              </w:rPr>
              <w:fldChar w:fldCharType="end"/>
            </w:r>
          </w:hyperlink>
        </w:p>
        <w:p w:rsidR="00911A49" w:rsidRDefault="001D592B" w14:paraId="7A0261FD" w14:textId="0A0B7AE3">
          <w:pPr>
            <w:pStyle w:val="TOC2"/>
            <w:tabs>
              <w:tab w:val="right" w:leader="dot" w:pos="9350"/>
            </w:tabs>
            <w:rPr>
              <w:rFonts w:asciiTheme="minorHAnsi" w:hAnsiTheme="minorHAnsi" w:eastAsiaTheme="minorEastAsia"/>
              <w:noProof/>
              <w:kern w:val="2"/>
              <w:szCs w:val="24"/>
              <w14:ligatures w14:val="standardContextual"/>
            </w:rPr>
          </w:pPr>
          <w:hyperlink w:history="1" w:anchor="_Toc169009313">
            <w:r w:rsidRPr="005A55C0" w:rsidR="00911A49">
              <w:rPr>
                <w:rStyle w:val="Hyperlink"/>
                <w:noProof/>
              </w:rPr>
              <w:t>Observations</w:t>
            </w:r>
            <w:r w:rsidR="00911A49">
              <w:rPr>
                <w:noProof/>
                <w:webHidden/>
              </w:rPr>
              <w:tab/>
            </w:r>
            <w:r w:rsidR="00911A49">
              <w:rPr>
                <w:noProof/>
                <w:webHidden/>
              </w:rPr>
              <w:fldChar w:fldCharType="begin"/>
            </w:r>
            <w:r w:rsidR="00911A49">
              <w:rPr>
                <w:noProof/>
                <w:webHidden/>
              </w:rPr>
              <w:instrText xml:space="preserve"> PAGEREF _Toc169009313 \h </w:instrText>
            </w:r>
            <w:r w:rsidR="00911A49">
              <w:rPr>
                <w:noProof/>
                <w:webHidden/>
              </w:rPr>
            </w:r>
            <w:r w:rsidR="00911A49">
              <w:rPr>
                <w:noProof/>
                <w:webHidden/>
              </w:rPr>
              <w:fldChar w:fldCharType="separate"/>
            </w:r>
            <w:r w:rsidR="00911A49">
              <w:rPr>
                <w:noProof/>
                <w:webHidden/>
              </w:rPr>
              <w:t>21</w:t>
            </w:r>
            <w:r w:rsidR="00911A49">
              <w:rPr>
                <w:noProof/>
                <w:webHidden/>
              </w:rPr>
              <w:fldChar w:fldCharType="end"/>
            </w:r>
          </w:hyperlink>
        </w:p>
        <w:p w:rsidR="00911A49" w:rsidRDefault="001D592B" w14:paraId="48761282" w14:textId="52A24700">
          <w:pPr>
            <w:pStyle w:val="TOC2"/>
            <w:tabs>
              <w:tab w:val="right" w:leader="dot" w:pos="9350"/>
            </w:tabs>
            <w:rPr>
              <w:rFonts w:asciiTheme="minorHAnsi" w:hAnsiTheme="minorHAnsi" w:eastAsiaTheme="minorEastAsia"/>
              <w:noProof/>
              <w:kern w:val="2"/>
              <w:szCs w:val="24"/>
              <w14:ligatures w14:val="standardContextual"/>
            </w:rPr>
          </w:pPr>
          <w:hyperlink w:history="1" w:anchor="_Toc169009314">
            <w:r w:rsidRPr="005A55C0" w:rsidR="00911A49">
              <w:rPr>
                <w:rStyle w:val="Hyperlink"/>
                <w:noProof/>
              </w:rPr>
              <w:t>Communications</w:t>
            </w:r>
            <w:r w:rsidR="00911A49">
              <w:rPr>
                <w:noProof/>
                <w:webHidden/>
              </w:rPr>
              <w:tab/>
            </w:r>
            <w:r w:rsidR="00911A49">
              <w:rPr>
                <w:noProof/>
                <w:webHidden/>
              </w:rPr>
              <w:fldChar w:fldCharType="begin"/>
            </w:r>
            <w:r w:rsidR="00911A49">
              <w:rPr>
                <w:noProof/>
                <w:webHidden/>
              </w:rPr>
              <w:instrText xml:space="preserve"> PAGEREF _Toc169009314 \h </w:instrText>
            </w:r>
            <w:r w:rsidR="00911A49">
              <w:rPr>
                <w:noProof/>
                <w:webHidden/>
              </w:rPr>
            </w:r>
            <w:r w:rsidR="00911A49">
              <w:rPr>
                <w:noProof/>
                <w:webHidden/>
              </w:rPr>
              <w:fldChar w:fldCharType="separate"/>
            </w:r>
            <w:r w:rsidR="00911A49">
              <w:rPr>
                <w:noProof/>
                <w:webHidden/>
              </w:rPr>
              <w:t>21</w:t>
            </w:r>
            <w:r w:rsidR="00911A49">
              <w:rPr>
                <w:noProof/>
                <w:webHidden/>
              </w:rPr>
              <w:fldChar w:fldCharType="end"/>
            </w:r>
          </w:hyperlink>
        </w:p>
        <w:p w:rsidR="00911A49" w:rsidRDefault="001D592B" w14:paraId="74B0D8C5" w14:textId="74A0099B">
          <w:pPr>
            <w:pStyle w:val="TOC2"/>
            <w:tabs>
              <w:tab w:val="right" w:leader="dot" w:pos="9350"/>
            </w:tabs>
            <w:rPr>
              <w:rFonts w:asciiTheme="minorHAnsi" w:hAnsiTheme="minorHAnsi" w:eastAsiaTheme="minorEastAsia"/>
              <w:noProof/>
              <w:kern w:val="2"/>
              <w:szCs w:val="24"/>
              <w14:ligatures w14:val="standardContextual"/>
            </w:rPr>
          </w:pPr>
          <w:hyperlink w:history="1" w:anchor="_Toc169009315">
            <w:r w:rsidRPr="005A55C0" w:rsidR="00911A49">
              <w:rPr>
                <w:rStyle w:val="Hyperlink"/>
                <w:noProof/>
              </w:rPr>
              <w:t>At-Risk Teacher Candidates</w:t>
            </w:r>
            <w:r w:rsidR="00911A49">
              <w:rPr>
                <w:noProof/>
                <w:webHidden/>
              </w:rPr>
              <w:tab/>
            </w:r>
            <w:r w:rsidR="00911A49">
              <w:rPr>
                <w:noProof/>
                <w:webHidden/>
              </w:rPr>
              <w:fldChar w:fldCharType="begin"/>
            </w:r>
            <w:r w:rsidR="00911A49">
              <w:rPr>
                <w:noProof/>
                <w:webHidden/>
              </w:rPr>
              <w:instrText xml:space="preserve"> PAGEREF _Toc169009315 \h </w:instrText>
            </w:r>
            <w:r w:rsidR="00911A49">
              <w:rPr>
                <w:noProof/>
                <w:webHidden/>
              </w:rPr>
            </w:r>
            <w:r w:rsidR="00911A49">
              <w:rPr>
                <w:noProof/>
                <w:webHidden/>
              </w:rPr>
              <w:fldChar w:fldCharType="separate"/>
            </w:r>
            <w:r w:rsidR="00911A49">
              <w:rPr>
                <w:noProof/>
                <w:webHidden/>
              </w:rPr>
              <w:t>21</w:t>
            </w:r>
            <w:r w:rsidR="00911A49">
              <w:rPr>
                <w:noProof/>
                <w:webHidden/>
              </w:rPr>
              <w:fldChar w:fldCharType="end"/>
            </w:r>
          </w:hyperlink>
        </w:p>
        <w:p w:rsidR="00911A49" w:rsidRDefault="001D592B" w14:paraId="3F78EBB6" w14:textId="48CBB13D">
          <w:pPr>
            <w:pStyle w:val="TOC3"/>
            <w:tabs>
              <w:tab w:val="right" w:leader="dot" w:pos="9350"/>
            </w:tabs>
            <w:rPr>
              <w:rFonts w:asciiTheme="minorHAnsi" w:hAnsiTheme="minorHAnsi" w:eastAsiaTheme="minorEastAsia"/>
              <w:noProof/>
              <w:kern w:val="2"/>
              <w:szCs w:val="24"/>
              <w14:ligatures w14:val="standardContextual"/>
            </w:rPr>
          </w:pPr>
          <w:hyperlink w:history="1" w:anchor="_Toc169009316">
            <w:r w:rsidRPr="005A55C0" w:rsidR="00911A49">
              <w:rPr>
                <w:rStyle w:val="Hyperlink"/>
                <w:noProof/>
              </w:rPr>
              <w:t>Direct Communication with Teacher Candidate and Mentor Teacher about Concerns.</w:t>
            </w:r>
            <w:r w:rsidR="00911A49">
              <w:rPr>
                <w:noProof/>
                <w:webHidden/>
              </w:rPr>
              <w:tab/>
            </w:r>
            <w:r w:rsidR="00911A49">
              <w:rPr>
                <w:noProof/>
                <w:webHidden/>
              </w:rPr>
              <w:fldChar w:fldCharType="begin"/>
            </w:r>
            <w:r w:rsidR="00911A49">
              <w:rPr>
                <w:noProof/>
                <w:webHidden/>
              </w:rPr>
              <w:instrText xml:space="preserve"> PAGEREF _Toc169009316 \h </w:instrText>
            </w:r>
            <w:r w:rsidR="00911A49">
              <w:rPr>
                <w:noProof/>
                <w:webHidden/>
              </w:rPr>
            </w:r>
            <w:r w:rsidR="00911A49">
              <w:rPr>
                <w:noProof/>
                <w:webHidden/>
              </w:rPr>
              <w:fldChar w:fldCharType="separate"/>
            </w:r>
            <w:r w:rsidR="00911A49">
              <w:rPr>
                <w:noProof/>
                <w:webHidden/>
              </w:rPr>
              <w:t>21</w:t>
            </w:r>
            <w:r w:rsidR="00911A49">
              <w:rPr>
                <w:noProof/>
                <w:webHidden/>
              </w:rPr>
              <w:fldChar w:fldCharType="end"/>
            </w:r>
          </w:hyperlink>
        </w:p>
        <w:p w:rsidR="00911A49" w:rsidRDefault="001D592B" w14:paraId="1CF77F8F" w14:textId="7791BF0D">
          <w:pPr>
            <w:pStyle w:val="TOC3"/>
            <w:tabs>
              <w:tab w:val="right" w:leader="dot" w:pos="9350"/>
            </w:tabs>
            <w:rPr>
              <w:rFonts w:asciiTheme="minorHAnsi" w:hAnsiTheme="minorHAnsi" w:eastAsiaTheme="minorEastAsia"/>
              <w:noProof/>
              <w:kern w:val="2"/>
              <w:szCs w:val="24"/>
              <w14:ligatures w14:val="standardContextual"/>
            </w:rPr>
          </w:pPr>
          <w:hyperlink w:history="1" w:anchor="_Toc169009317">
            <w:r w:rsidRPr="005A55C0" w:rsidR="00911A49">
              <w:rPr>
                <w:rStyle w:val="Hyperlink"/>
                <w:noProof/>
              </w:rPr>
              <w:t>Teacher-Candidate Improvement Plan.</w:t>
            </w:r>
            <w:r w:rsidR="00911A49">
              <w:rPr>
                <w:noProof/>
                <w:webHidden/>
              </w:rPr>
              <w:tab/>
            </w:r>
            <w:r w:rsidR="00911A49">
              <w:rPr>
                <w:noProof/>
                <w:webHidden/>
              </w:rPr>
              <w:fldChar w:fldCharType="begin"/>
            </w:r>
            <w:r w:rsidR="00911A49">
              <w:rPr>
                <w:noProof/>
                <w:webHidden/>
              </w:rPr>
              <w:instrText xml:space="preserve"> PAGEREF _Toc169009317 \h </w:instrText>
            </w:r>
            <w:r w:rsidR="00911A49">
              <w:rPr>
                <w:noProof/>
                <w:webHidden/>
              </w:rPr>
            </w:r>
            <w:r w:rsidR="00911A49">
              <w:rPr>
                <w:noProof/>
                <w:webHidden/>
              </w:rPr>
              <w:fldChar w:fldCharType="separate"/>
            </w:r>
            <w:r w:rsidR="00911A49">
              <w:rPr>
                <w:noProof/>
                <w:webHidden/>
              </w:rPr>
              <w:t>22</w:t>
            </w:r>
            <w:r w:rsidR="00911A49">
              <w:rPr>
                <w:noProof/>
                <w:webHidden/>
              </w:rPr>
              <w:fldChar w:fldCharType="end"/>
            </w:r>
          </w:hyperlink>
        </w:p>
        <w:p w:rsidR="00911A49" w:rsidRDefault="001D592B" w14:paraId="5DE54DA4" w14:textId="5744FBD7">
          <w:pPr>
            <w:pStyle w:val="TOC2"/>
            <w:tabs>
              <w:tab w:val="right" w:leader="dot" w:pos="9350"/>
            </w:tabs>
            <w:rPr>
              <w:rFonts w:asciiTheme="minorHAnsi" w:hAnsiTheme="minorHAnsi" w:eastAsiaTheme="minorEastAsia"/>
              <w:noProof/>
              <w:kern w:val="2"/>
              <w:szCs w:val="24"/>
              <w14:ligatures w14:val="standardContextual"/>
            </w:rPr>
          </w:pPr>
          <w:hyperlink w:history="1" w:anchor="_Toc169009318">
            <w:r w:rsidRPr="005A55C0" w:rsidR="00911A49">
              <w:rPr>
                <w:rStyle w:val="Hyperlink"/>
                <w:noProof/>
              </w:rPr>
              <w:t>Teacher Candidate Major Offenses</w:t>
            </w:r>
            <w:r w:rsidR="00911A49">
              <w:rPr>
                <w:noProof/>
                <w:webHidden/>
              </w:rPr>
              <w:tab/>
            </w:r>
            <w:r w:rsidR="00911A49">
              <w:rPr>
                <w:noProof/>
                <w:webHidden/>
              </w:rPr>
              <w:fldChar w:fldCharType="begin"/>
            </w:r>
            <w:r w:rsidR="00911A49">
              <w:rPr>
                <w:noProof/>
                <w:webHidden/>
              </w:rPr>
              <w:instrText xml:space="preserve"> PAGEREF _Toc169009318 \h </w:instrText>
            </w:r>
            <w:r w:rsidR="00911A49">
              <w:rPr>
                <w:noProof/>
                <w:webHidden/>
              </w:rPr>
            </w:r>
            <w:r w:rsidR="00911A49">
              <w:rPr>
                <w:noProof/>
                <w:webHidden/>
              </w:rPr>
              <w:fldChar w:fldCharType="separate"/>
            </w:r>
            <w:r w:rsidR="00911A49">
              <w:rPr>
                <w:noProof/>
                <w:webHidden/>
              </w:rPr>
              <w:t>22</w:t>
            </w:r>
            <w:r w:rsidR="00911A49">
              <w:rPr>
                <w:noProof/>
                <w:webHidden/>
              </w:rPr>
              <w:fldChar w:fldCharType="end"/>
            </w:r>
          </w:hyperlink>
        </w:p>
        <w:p w:rsidR="00911A49" w:rsidRDefault="001D592B" w14:paraId="40E06B5D" w14:textId="7DCEA248">
          <w:pPr>
            <w:pStyle w:val="TOC3"/>
            <w:tabs>
              <w:tab w:val="right" w:leader="dot" w:pos="9350"/>
            </w:tabs>
            <w:rPr>
              <w:rFonts w:asciiTheme="minorHAnsi" w:hAnsiTheme="minorHAnsi" w:eastAsiaTheme="minorEastAsia"/>
              <w:noProof/>
              <w:kern w:val="2"/>
              <w:szCs w:val="24"/>
              <w14:ligatures w14:val="standardContextual"/>
            </w:rPr>
          </w:pPr>
          <w:hyperlink w:history="1" w:anchor="_Toc169009319">
            <w:r w:rsidRPr="005A55C0" w:rsidR="00911A49">
              <w:rPr>
                <w:rStyle w:val="Hyperlink"/>
                <w:noProof/>
              </w:rPr>
              <w:t>Unprepared</w:t>
            </w:r>
            <w:r w:rsidR="00911A49">
              <w:rPr>
                <w:noProof/>
                <w:webHidden/>
              </w:rPr>
              <w:tab/>
            </w:r>
            <w:r w:rsidR="00911A49">
              <w:rPr>
                <w:noProof/>
                <w:webHidden/>
              </w:rPr>
              <w:fldChar w:fldCharType="begin"/>
            </w:r>
            <w:r w:rsidR="00911A49">
              <w:rPr>
                <w:noProof/>
                <w:webHidden/>
              </w:rPr>
              <w:instrText xml:space="preserve"> PAGEREF _Toc169009319 \h </w:instrText>
            </w:r>
            <w:r w:rsidR="00911A49">
              <w:rPr>
                <w:noProof/>
                <w:webHidden/>
              </w:rPr>
            </w:r>
            <w:r w:rsidR="00911A49">
              <w:rPr>
                <w:noProof/>
                <w:webHidden/>
              </w:rPr>
              <w:fldChar w:fldCharType="separate"/>
            </w:r>
            <w:r w:rsidR="00911A49">
              <w:rPr>
                <w:noProof/>
                <w:webHidden/>
              </w:rPr>
              <w:t>22</w:t>
            </w:r>
            <w:r w:rsidR="00911A49">
              <w:rPr>
                <w:noProof/>
                <w:webHidden/>
              </w:rPr>
              <w:fldChar w:fldCharType="end"/>
            </w:r>
          </w:hyperlink>
        </w:p>
        <w:p w:rsidR="00911A49" w:rsidRDefault="001D592B" w14:paraId="7C83A001" w14:textId="6A1712E7">
          <w:pPr>
            <w:pStyle w:val="TOC3"/>
            <w:tabs>
              <w:tab w:val="right" w:leader="dot" w:pos="9350"/>
            </w:tabs>
            <w:rPr>
              <w:rFonts w:asciiTheme="minorHAnsi" w:hAnsiTheme="minorHAnsi" w:eastAsiaTheme="minorEastAsia"/>
              <w:noProof/>
              <w:kern w:val="2"/>
              <w:szCs w:val="24"/>
              <w14:ligatures w14:val="standardContextual"/>
            </w:rPr>
          </w:pPr>
          <w:hyperlink w:history="1" w:anchor="_Toc169009320">
            <w:r w:rsidRPr="005A55C0" w:rsidR="00911A49">
              <w:rPr>
                <w:rStyle w:val="Hyperlink"/>
                <w:noProof/>
              </w:rPr>
              <w:t>Unprofessional Behavior</w:t>
            </w:r>
            <w:r w:rsidR="00911A49">
              <w:rPr>
                <w:noProof/>
                <w:webHidden/>
              </w:rPr>
              <w:tab/>
            </w:r>
            <w:r w:rsidR="00911A49">
              <w:rPr>
                <w:noProof/>
                <w:webHidden/>
              </w:rPr>
              <w:fldChar w:fldCharType="begin"/>
            </w:r>
            <w:r w:rsidR="00911A49">
              <w:rPr>
                <w:noProof/>
                <w:webHidden/>
              </w:rPr>
              <w:instrText xml:space="preserve"> PAGEREF _Toc169009320 \h </w:instrText>
            </w:r>
            <w:r w:rsidR="00911A49">
              <w:rPr>
                <w:noProof/>
                <w:webHidden/>
              </w:rPr>
            </w:r>
            <w:r w:rsidR="00911A49">
              <w:rPr>
                <w:noProof/>
                <w:webHidden/>
              </w:rPr>
              <w:fldChar w:fldCharType="separate"/>
            </w:r>
            <w:r w:rsidR="00911A49">
              <w:rPr>
                <w:noProof/>
                <w:webHidden/>
              </w:rPr>
              <w:t>22</w:t>
            </w:r>
            <w:r w:rsidR="00911A49">
              <w:rPr>
                <w:noProof/>
                <w:webHidden/>
              </w:rPr>
              <w:fldChar w:fldCharType="end"/>
            </w:r>
          </w:hyperlink>
        </w:p>
        <w:p w:rsidR="00911A49" w:rsidRDefault="001D592B" w14:paraId="609E42AB" w14:textId="13B898F3">
          <w:pPr>
            <w:pStyle w:val="TOC2"/>
            <w:tabs>
              <w:tab w:val="right" w:leader="dot" w:pos="9350"/>
            </w:tabs>
            <w:rPr>
              <w:rFonts w:asciiTheme="minorHAnsi" w:hAnsiTheme="minorHAnsi" w:eastAsiaTheme="minorEastAsia"/>
              <w:noProof/>
              <w:kern w:val="2"/>
              <w:szCs w:val="24"/>
              <w14:ligatures w14:val="standardContextual"/>
            </w:rPr>
          </w:pPr>
          <w:hyperlink w:history="1" w:anchor="_Toc169009321">
            <w:r w:rsidRPr="005A55C0" w:rsidR="00911A49">
              <w:rPr>
                <w:rStyle w:val="Hyperlink"/>
                <w:noProof/>
              </w:rPr>
              <w:t>Teacher Candidate Evaluation</w:t>
            </w:r>
            <w:r w:rsidR="00911A49">
              <w:rPr>
                <w:noProof/>
                <w:webHidden/>
              </w:rPr>
              <w:tab/>
            </w:r>
            <w:r w:rsidR="00911A49">
              <w:rPr>
                <w:noProof/>
                <w:webHidden/>
              </w:rPr>
              <w:fldChar w:fldCharType="begin"/>
            </w:r>
            <w:r w:rsidR="00911A49">
              <w:rPr>
                <w:noProof/>
                <w:webHidden/>
              </w:rPr>
              <w:instrText xml:space="preserve"> PAGEREF _Toc169009321 \h </w:instrText>
            </w:r>
            <w:r w:rsidR="00911A49">
              <w:rPr>
                <w:noProof/>
                <w:webHidden/>
              </w:rPr>
            </w:r>
            <w:r w:rsidR="00911A49">
              <w:rPr>
                <w:noProof/>
                <w:webHidden/>
              </w:rPr>
              <w:fldChar w:fldCharType="separate"/>
            </w:r>
            <w:r w:rsidR="00911A49">
              <w:rPr>
                <w:noProof/>
                <w:webHidden/>
              </w:rPr>
              <w:t>23</w:t>
            </w:r>
            <w:r w:rsidR="00911A49">
              <w:rPr>
                <w:noProof/>
                <w:webHidden/>
              </w:rPr>
              <w:fldChar w:fldCharType="end"/>
            </w:r>
          </w:hyperlink>
        </w:p>
        <w:p w:rsidR="00911A49" w:rsidRDefault="001D592B" w14:paraId="32708126" w14:textId="3B86550B">
          <w:pPr>
            <w:pStyle w:val="TOC2"/>
            <w:tabs>
              <w:tab w:val="right" w:leader="dot" w:pos="9350"/>
            </w:tabs>
            <w:rPr>
              <w:rFonts w:asciiTheme="minorHAnsi" w:hAnsiTheme="minorHAnsi" w:eastAsiaTheme="minorEastAsia"/>
              <w:noProof/>
              <w:kern w:val="2"/>
              <w:szCs w:val="24"/>
              <w14:ligatures w14:val="standardContextual"/>
            </w:rPr>
          </w:pPr>
          <w:hyperlink w:history="1" w:anchor="_Toc169009322">
            <w:r w:rsidRPr="005A55C0" w:rsidR="00911A49">
              <w:rPr>
                <w:rStyle w:val="Hyperlink"/>
                <w:noProof/>
              </w:rPr>
              <w:t>Seminars</w:t>
            </w:r>
            <w:r w:rsidR="00911A49">
              <w:rPr>
                <w:noProof/>
                <w:webHidden/>
              </w:rPr>
              <w:tab/>
            </w:r>
            <w:r w:rsidR="00911A49">
              <w:rPr>
                <w:noProof/>
                <w:webHidden/>
              </w:rPr>
              <w:fldChar w:fldCharType="begin"/>
            </w:r>
            <w:r w:rsidR="00911A49">
              <w:rPr>
                <w:noProof/>
                <w:webHidden/>
              </w:rPr>
              <w:instrText xml:space="preserve"> PAGEREF _Toc169009322 \h </w:instrText>
            </w:r>
            <w:r w:rsidR="00911A49">
              <w:rPr>
                <w:noProof/>
                <w:webHidden/>
              </w:rPr>
            </w:r>
            <w:r w:rsidR="00911A49">
              <w:rPr>
                <w:noProof/>
                <w:webHidden/>
              </w:rPr>
              <w:fldChar w:fldCharType="separate"/>
            </w:r>
            <w:r w:rsidR="00911A49">
              <w:rPr>
                <w:noProof/>
                <w:webHidden/>
              </w:rPr>
              <w:t>23</w:t>
            </w:r>
            <w:r w:rsidR="00911A49">
              <w:rPr>
                <w:noProof/>
                <w:webHidden/>
              </w:rPr>
              <w:fldChar w:fldCharType="end"/>
            </w:r>
          </w:hyperlink>
        </w:p>
        <w:p w:rsidR="00911A49" w:rsidRDefault="001D592B" w14:paraId="21175F48" w14:textId="415620DE">
          <w:pPr>
            <w:pStyle w:val="TOC1"/>
            <w:tabs>
              <w:tab w:val="right" w:leader="dot" w:pos="9350"/>
            </w:tabs>
            <w:rPr>
              <w:rFonts w:asciiTheme="minorHAnsi" w:hAnsiTheme="minorHAnsi" w:eastAsiaTheme="minorEastAsia"/>
              <w:noProof/>
              <w:kern w:val="2"/>
              <w:szCs w:val="24"/>
              <w14:ligatures w14:val="standardContextual"/>
            </w:rPr>
          </w:pPr>
          <w:hyperlink w:history="1" w:anchor="_Toc169009323">
            <w:r w:rsidRPr="005A55C0" w:rsidR="00911A49">
              <w:rPr>
                <w:rStyle w:val="Hyperlink"/>
                <w:noProof/>
              </w:rPr>
              <w:t>Practicum Types</w:t>
            </w:r>
            <w:r w:rsidR="00911A49">
              <w:rPr>
                <w:noProof/>
                <w:webHidden/>
              </w:rPr>
              <w:tab/>
            </w:r>
            <w:r w:rsidR="00911A49">
              <w:rPr>
                <w:noProof/>
                <w:webHidden/>
              </w:rPr>
              <w:fldChar w:fldCharType="begin"/>
            </w:r>
            <w:r w:rsidR="00911A49">
              <w:rPr>
                <w:noProof/>
                <w:webHidden/>
              </w:rPr>
              <w:instrText xml:space="preserve"> PAGEREF _Toc169009323 \h </w:instrText>
            </w:r>
            <w:r w:rsidR="00911A49">
              <w:rPr>
                <w:noProof/>
                <w:webHidden/>
              </w:rPr>
            </w:r>
            <w:r w:rsidR="00911A49">
              <w:rPr>
                <w:noProof/>
                <w:webHidden/>
              </w:rPr>
              <w:fldChar w:fldCharType="separate"/>
            </w:r>
            <w:r w:rsidR="00911A49">
              <w:rPr>
                <w:noProof/>
                <w:webHidden/>
              </w:rPr>
              <w:t>24</w:t>
            </w:r>
            <w:r w:rsidR="00911A49">
              <w:rPr>
                <w:noProof/>
                <w:webHidden/>
              </w:rPr>
              <w:fldChar w:fldCharType="end"/>
            </w:r>
          </w:hyperlink>
        </w:p>
        <w:p w:rsidR="00911A49" w:rsidRDefault="001D592B" w14:paraId="18AF03C8" w14:textId="501B0ECE">
          <w:pPr>
            <w:pStyle w:val="TOC2"/>
            <w:tabs>
              <w:tab w:val="right" w:leader="dot" w:pos="9350"/>
            </w:tabs>
            <w:rPr>
              <w:rFonts w:asciiTheme="minorHAnsi" w:hAnsiTheme="minorHAnsi" w:eastAsiaTheme="minorEastAsia"/>
              <w:noProof/>
              <w:kern w:val="2"/>
              <w:szCs w:val="24"/>
              <w14:ligatures w14:val="standardContextual"/>
            </w:rPr>
          </w:pPr>
          <w:hyperlink w:history="1" w:anchor="_Toc169009324">
            <w:r w:rsidRPr="005A55C0" w:rsidR="00911A49">
              <w:rPr>
                <w:rStyle w:val="Hyperlink"/>
                <w:noProof/>
              </w:rPr>
              <w:t>Overview</w:t>
            </w:r>
            <w:r w:rsidR="00911A49">
              <w:rPr>
                <w:noProof/>
                <w:webHidden/>
              </w:rPr>
              <w:tab/>
            </w:r>
            <w:r w:rsidR="00911A49">
              <w:rPr>
                <w:noProof/>
                <w:webHidden/>
              </w:rPr>
              <w:fldChar w:fldCharType="begin"/>
            </w:r>
            <w:r w:rsidR="00911A49">
              <w:rPr>
                <w:noProof/>
                <w:webHidden/>
              </w:rPr>
              <w:instrText xml:space="preserve"> PAGEREF _Toc169009324 \h </w:instrText>
            </w:r>
            <w:r w:rsidR="00911A49">
              <w:rPr>
                <w:noProof/>
                <w:webHidden/>
              </w:rPr>
            </w:r>
            <w:r w:rsidR="00911A49">
              <w:rPr>
                <w:noProof/>
                <w:webHidden/>
              </w:rPr>
              <w:fldChar w:fldCharType="separate"/>
            </w:r>
            <w:r w:rsidR="00911A49">
              <w:rPr>
                <w:noProof/>
                <w:webHidden/>
              </w:rPr>
              <w:t>24</w:t>
            </w:r>
            <w:r w:rsidR="00911A49">
              <w:rPr>
                <w:noProof/>
                <w:webHidden/>
              </w:rPr>
              <w:fldChar w:fldCharType="end"/>
            </w:r>
          </w:hyperlink>
        </w:p>
        <w:p w:rsidR="00911A49" w:rsidRDefault="001D592B" w14:paraId="0D30D318" w14:textId="0CF312A7">
          <w:pPr>
            <w:pStyle w:val="TOC2"/>
            <w:tabs>
              <w:tab w:val="right" w:leader="dot" w:pos="9350"/>
            </w:tabs>
            <w:rPr>
              <w:rFonts w:asciiTheme="minorHAnsi" w:hAnsiTheme="minorHAnsi" w:eastAsiaTheme="minorEastAsia"/>
              <w:noProof/>
              <w:kern w:val="2"/>
              <w:szCs w:val="24"/>
              <w14:ligatures w14:val="standardContextual"/>
            </w:rPr>
          </w:pPr>
          <w:hyperlink w:history="1" w:anchor="_Toc169009325">
            <w:r w:rsidRPr="005A55C0" w:rsidR="00911A49">
              <w:rPr>
                <w:rStyle w:val="Hyperlink"/>
                <w:noProof/>
              </w:rPr>
              <w:t>A typical progression of practicums:</w:t>
            </w:r>
            <w:r w:rsidR="00911A49">
              <w:rPr>
                <w:noProof/>
                <w:webHidden/>
              </w:rPr>
              <w:tab/>
            </w:r>
            <w:r w:rsidR="00911A49">
              <w:rPr>
                <w:noProof/>
                <w:webHidden/>
              </w:rPr>
              <w:fldChar w:fldCharType="begin"/>
            </w:r>
            <w:r w:rsidR="00911A49">
              <w:rPr>
                <w:noProof/>
                <w:webHidden/>
              </w:rPr>
              <w:instrText xml:space="preserve"> PAGEREF _Toc169009325 \h </w:instrText>
            </w:r>
            <w:r w:rsidR="00911A49">
              <w:rPr>
                <w:noProof/>
                <w:webHidden/>
              </w:rPr>
            </w:r>
            <w:r w:rsidR="00911A49">
              <w:rPr>
                <w:noProof/>
                <w:webHidden/>
              </w:rPr>
              <w:fldChar w:fldCharType="separate"/>
            </w:r>
            <w:r w:rsidR="00911A49">
              <w:rPr>
                <w:noProof/>
                <w:webHidden/>
              </w:rPr>
              <w:t>24</w:t>
            </w:r>
            <w:r w:rsidR="00911A49">
              <w:rPr>
                <w:noProof/>
                <w:webHidden/>
              </w:rPr>
              <w:fldChar w:fldCharType="end"/>
            </w:r>
          </w:hyperlink>
        </w:p>
        <w:p w:rsidR="00911A49" w:rsidRDefault="001D592B" w14:paraId="251F057B" w14:textId="45601C92">
          <w:pPr>
            <w:pStyle w:val="TOC2"/>
            <w:tabs>
              <w:tab w:val="right" w:leader="dot" w:pos="9350"/>
            </w:tabs>
            <w:rPr>
              <w:rFonts w:asciiTheme="minorHAnsi" w:hAnsiTheme="minorHAnsi" w:eastAsiaTheme="minorEastAsia"/>
              <w:noProof/>
              <w:kern w:val="2"/>
              <w:szCs w:val="24"/>
              <w14:ligatures w14:val="standardContextual"/>
            </w:rPr>
          </w:pPr>
          <w:hyperlink w:history="1" w:anchor="_Toc169009326">
            <w:r w:rsidRPr="005A55C0" w:rsidR="00911A49">
              <w:rPr>
                <w:rStyle w:val="Hyperlink"/>
                <w:noProof/>
              </w:rPr>
              <w:t>Early Practicums</w:t>
            </w:r>
            <w:r w:rsidR="00911A49">
              <w:rPr>
                <w:noProof/>
                <w:webHidden/>
              </w:rPr>
              <w:tab/>
            </w:r>
            <w:r w:rsidR="00911A49">
              <w:rPr>
                <w:noProof/>
                <w:webHidden/>
              </w:rPr>
              <w:fldChar w:fldCharType="begin"/>
            </w:r>
            <w:r w:rsidR="00911A49">
              <w:rPr>
                <w:noProof/>
                <w:webHidden/>
              </w:rPr>
              <w:instrText xml:space="preserve"> PAGEREF _Toc169009326 \h </w:instrText>
            </w:r>
            <w:r w:rsidR="00911A49">
              <w:rPr>
                <w:noProof/>
                <w:webHidden/>
              </w:rPr>
            </w:r>
            <w:r w:rsidR="00911A49">
              <w:rPr>
                <w:noProof/>
                <w:webHidden/>
              </w:rPr>
              <w:fldChar w:fldCharType="separate"/>
            </w:r>
            <w:r w:rsidR="00911A49">
              <w:rPr>
                <w:noProof/>
                <w:webHidden/>
              </w:rPr>
              <w:t>24</w:t>
            </w:r>
            <w:r w:rsidR="00911A49">
              <w:rPr>
                <w:noProof/>
                <w:webHidden/>
              </w:rPr>
              <w:fldChar w:fldCharType="end"/>
            </w:r>
          </w:hyperlink>
        </w:p>
        <w:p w:rsidR="00911A49" w:rsidRDefault="001D592B" w14:paraId="3221F748" w14:textId="2FA2BFB0">
          <w:pPr>
            <w:pStyle w:val="TOC3"/>
            <w:tabs>
              <w:tab w:val="right" w:leader="dot" w:pos="9350"/>
            </w:tabs>
            <w:rPr>
              <w:rFonts w:asciiTheme="minorHAnsi" w:hAnsiTheme="minorHAnsi" w:eastAsiaTheme="minorEastAsia"/>
              <w:noProof/>
              <w:kern w:val="2"/>
              <w:szCs w:val="24"/>
              <w14:ligatures w14:val="standardContextual"/>
            </w:rPr>
          </w:pPr>
          <w:hyperlink w:history="1" w:anchor="_Toc169009327">
            <w:r w:rsidRPr="005A55C0" w:rsidR="00911A49">
              <w:rPr>
                <w:rStyle w:val="Hyperlink"/>
                <w:noProof/>
              </w:rPr>
              <w:t>Early Practicum Courses &amp; Candidate Time Requirements:</w:t>
            </w:r>
            <w:r w:rsidR="00911A49">
              <w:rPr>
                <w:noProof/>
                <w:webHidden/>
              </w:rPr>
              <w:tab/>
            </w:r>
            <w:r w:rsidR="00911A49">
              <w:rPr>
                <w:noProof/>
                <w:webHidden/>
              </w:rPr>
              <w:fldChar w:fldCharType="begin"/>
            </w:r>
            <w:r w:rsidR="00911A49">
              <w:rPr>
                <w:noProof/>
                <w:webHidden/>
              </w:rPr>
              <w:instrText xml:space="preserve"> PAGEREF _Toc169009327 \h </w:instrText>
            </w:r>
            <w:r w:rsidR="00911A49">
              <w:rPr>
                <w:noProof/>
                <w:webHidden/>
              </w:rPr>
            </w:r>
            <w:r w:rsidR="00911A49">
              <w:rPr>
                <w:noProof/>
                <w:webHidden/>
              </w:rPr>
              <w:fldChar w:fldCharType="separate"/>
            </w:r>
            <w:r w:rsidR="00911A49">
              <w:rPr>
                <w:noProof/>
                <w:webHidden/>
              </w:rPr>
              <w:t>24</w:t>
            </w:r>
            <w:r w:rsidR="00911A49">
              <w:rPr>
                <w:noProof/>
                <w:webHidden/>
              </w:rPr>
              <w:fldChar w:fldCharType="end"/>
            </w:r>
          </w:hyperlink>
        </w:p>
        <w:p w:rsidR="00911A49" w:rsidRDefault="001D592B" w14:paraId="5C185674" w14:textId="2258B0BE">
          <w:pPr>
            <w:pStyle w:val="TOC2"/>
            <w:tabs>
              <w:tab w:val="right" w:leader="dot" w:pos="9350"/>
            </w:tabs>
            <w:rPr>
              <w:rFonts w:asciiTheme="minorHAnsi" w:hAnsiTheme="minorHAnsi" w:eastAsiaTheme="minorEastAsia"/>
              <w:noProof/>
              <w:kern w:val="2"/>
              <w:szCs w:val="24"/>
              <w14:ligatures w14:val="standardContextual"/>
            </w:rPr>
          </w:pPr>
          <w:hyperlink w:history="1" w:anchor="_Toc169009328">
            <w:r w:rsidRPr="005A55C0" w:rsidR="00911A49">
              <w:rPr>
                <w:rStyle w:val="Hyperlink"/>
                <w:noProof/>
              </w:rPr>
              <w:t>Learning Walk TCH_LRN 402 Early Practicum</w:t>
            </w:r>
            <w:r w:rsidR="00911A49">
              <w:rPr>
                <w:noProof/>
                <w:webHidden/>
              </w:rPr>
              <w:tab/>
            </w:r>
            <w:r w:rsidR="00911A49">
              <w:rPr>
                <w:noProof/>
                <w:webHidden/>
              </w:rPr>
              <w:fldChar w:fldCharType="begin"/>
            </w:r>
            <w:r w:rsidR="00911A49">
              <w:rPr>
                <w:noProof/>
                <w:webHidden/>
              </w:rPr>
              <w:instrText xml:space="preserve"> PAGEREF _Toc169009328 \h </w:instrText>
            </w:r>
            <w:r w:rsidR="00911A49">
              <w:rPr>
                <w:noProof/>
                <w:webHidden/>
              </w:rPr>
            </w:r>
            <w:r w:rsidR="00911A49">
              <w:rPr>
                <w:noProof/>
                <w:webHidden/>
              </w:rPr>
              <w:fldChar w:fldCharType="separate"/>
            </w:r>
            <w:r w:rsidR="00911A49">
              <w:rPr>
                <w:noProof/>
                <w:webHidden/>
              </w:rPr>
              <w:t>25</w:t>
            </w:r>
            <w:r w:rsidR="00911A49">
              <w:rPr>
                <w:noProof/>
                <w:webHidden/>
              </w:rPr>
              <w:fldChar w:fldCharType="end"/>
            </w:r>
          </w:hyperlink>
        </w:p>
        <w:p w:rsidR="00911A49" w:rsidRDefault="001D592B" w14:paraId="2CB97D0E" w14:textId="3BB98375">
          <w:pPr>
            <w:pStyle w:val="TOC3"/>
            <w:tabs>
              <w:tab w:val="right" w:leader="dot" w:pos="9350"/>
            </w:tabs>
            <w:rPr>
              <w:rFonts w:asciiTheme="minorHAnsi" w:hAnsiTheme="minorHAnsi" w:eastAsiaTheme="minorEastAsia"/>
              <w:noProof/>
              <w:kern w:val="2"/>
              <w:szCs w:val="24"/>
              <w14:ligatures w14:val="standardContextual"/>
            </w:rPr>
          </w:pPr>
          <w:hyperlink w:history="1" w:anchor="_Toc169009329">
            <w:r w:rsidRPr="005A55C0" w:rsidR="00911A49">
              <w:rPr>
                <w:rStyle w:val="Hyperlink"/>
                <w:noProof/>
              </w:rPr>
              <w:t>Teacher Candidate Early Practicum Evaluation</w:t>
            </w:r>
            <w:r w:rsidR="00911A49">
              <w:rPr>
                <w:noProof/>
                <w:webHidden/>
              </w:rPr>
              <w:tab/>
            </w:r>
            <w:r w:rsidR="00911A49">
              <w:rPr>
                <w:noProof/>
                <w:webHidden/>
              </w:rPr>
              <w:fldChar w:fldCharType="begin"/>
            </w:r>
            <w:r w:rsidR="00911A49">
              <w:rPr>
                <w:noProof/>
                <w:webHidden/>
              </w:rPr>
              <w:instrText xml:space="preserve"> PAGEREF _Toc169009329 \h </w:instrText>
            </w:r>
            <w:r w:rsidR="00911A49">
              <w:rPr>
                <w:noProof/>
                <w:webHidden/>
              </w:rPr>
            </w:r>
            <w:r w:rsidR="00911A49">
              <w:rPr>
                <w:noProof/>
                <w:webHidden/>
              </w:rPr>
              <w:fldChar w:fldCharType="separate"/>
            </w:r>
            <w:r w:rsidR="00911A49">
              <w:rPr>
                <w:noProof/>
                <w:webHidden/>
              </w:rPr>
              <w:t>25</w:t>
            </w:r>
            <w:r w:rsidR="00911A49">
              <w:rPr>
                <w:noProof/>
                <w:webHidden/>
              </w:rPr>
              <w:fldChar w:fldCharType="end"/>
            </w:r>
          </w:hyperlink>
        </w:p>
        <w:p w:rsidR="00911A49" w:rsidRDefault="001D592B" w14:paraId="62FF3E8D" w14:textId="2B5BD44F">
          <w:pPr>
            <w:pStyle w:val="TOC3"/>
            <w:tabs>
              <w:tab w:val="right" w:leader="dot" w:pos="9350"/>
            </w:tabs>
            <w:rPr>
              <w:rFonts w:asciiTheme="minorHAnsi" w:hAnsiTheme="minorHAnsi" w:eastAsiaTheme="minorEastAsia"/>
              <w:noProof/>
              <w:kern w:val="2"/>
              <w:szCs w:val="24"/>
              <w14:ligatures w14:val="standardContextual"/>
            </w:rPr>
          </w:pPr>
          <w:hyperlink w:history="1" w:anchor="_Toc169009330">
            <w:r w:rsidRPr="005A55C0" w:rsidR="00911A49">
              <w:rPr>
                <w:rStyle w:val="Hyperlink"/>
                <w:noProof/>
              </w:rPr>
              <w:t>Early Practicum Activities:</w:t>
            </w:r>
            <w:r w:rsidR="00911A49">
              <w:rPr>
                <w:noProof/>
                <w:webHidden/>
              </w:rPr>
              <w:tab/>
            </w:r>
            <w:r w:rsidR="00911A49">
              <w:rPr>
                <w:noProof/>
                <w:webHidden/>
              </w:rPr>
              <w:fldChar w:fldCharType="begin"/>
            </w:r>
            <w:r w:rsidR="00911A49">
              <w:rPr>
                <w:noProof/>
                <w:webHidden/>
              </w:rPr>
              <w:instrText xml:space="preserve"> PAGEREF _Toc169009330 \h </w:instrText>
            </w:r>
            <w:r w:rsidR="00911A49">
              <w:rPr>
                <w:noProof/>
                <w:webHidden/>
              </w:rPr>
            </w:r>
            <w:r w:rsidR="00911A49">
              <w:rPr>
                <w:noProof/>
                <w:webHidden/>
              </w:rPr>
              <w:fldChar w:fldCharType="separate"/>
            </w:r>
            <w:r w:rsidR="00911A49">
              <w:rPr>
                <w:noProof/>
                <w:webHidden/>
              </w:rPr>
              <w:t>25</w:t>
            </w:r>
            <w:r w:rsidR="00911A49">
              <w:rPr>
                <w:noProof/>
                <w:webHidden/>
              </w:rPr>
              <w:fldChar w:fldCharType="end"/>
            </w:r>
          </w:hyperlink>
        </w:p>
        <w:p w:rsidR="00911A49" w:rsidRDefault="001D592B" w14:paraId="750F9776" w14:textId="165788F7">
          <w:pPr>
            <w:pStyle w:val="TOC3"/>
            <w:tabs>
              <w:tab w:val="right" w:leader="dot" w:pos="9350"/>
            </w:tabs>
            <w:rPr>
              <w:rFonts w:asciiTheme="minorHAnsi" w:hAnsiTheme="minorHAnsi" w:eastAsiaTheme="minorEastAsia"/>
              <w:noProof/>
              <w:kern w:val="2"/>
              <w:szCs w:val="24"/>
              <w14:ligatures w14:val="standardContextual"/>
            </w:rPr>
          </w:pPr>
          <w:hyperlink w:history="1" w:anchor="_Toc169009331">
            <w:r w:rsidRPr="005A55C0" w:rsidR="00911A49">
              <w:rPr>
                <w:rStyle w:val="Hyperlink"/>
                <w:noProof/>
              </w:rPr>
              <w:t>Early Practicum Field Supervisor Responsibility Timeline</w:t>
            </w:r>
            <w:r w:rsidR="00911A49">
              <w:rPr>
                <w:noProof/>
                <w:webHidden/>
              </w:rPr>
              <w:tab/>
            </w:r>
            <w:r w:rsidR="00911A49">
              <w:rPr>
                <w:noProof/>
                <w:webHidden/>
              </w:rPr>
              <w:fldChar w:fldCharType="begin"/>
            </w:r>
            <w:r w:rsidR="00911A49">
              <w:rPr>
                <w:noProof/>
                <w:webHidden/>
              </w:rPr>
              <w:instrText xml:space="preserve"> PAGEREF _Toc169009331 \h </w:instrText>
            </w:r>
            <w:r w:rsidR="00911A49">
              <w:rPr>
                <w:noProof/>
                <w:webHidden/>
              </w:rPr>
            </w:r>
            <w:r w:rsidR="00911A49">
              <w:rPr>
                <w:noProof/>
                <w:webHidden/>
              </w:rPr>
              <w:fldChar w:fldCharType="separate"/>
            </w:r>
            <w:r w:rsidR="00911A49">
              <w:rPr>
                <w:noProof/>
                <w:webHidden/>
              </w:rPr>
              <w:t>26</w:t>
            </w:r>
            <w:r w:rsidR="00911A49">
              <w:rPr>
                <w:noProof/>
                <w:webHidden/>
              </w:rPr>
              <w:fldChar w:fldCharType="end"/>
            </w:r>
          </w:hyperlink>
        </w:p>
        <w:p w:rsidR="00911A49" w:rsidRDefault="001D592B" w14:paraId="72328DD0" w14:textId="0F1CA1A4">
          <w:pPr>
            <w:pStyle w:val="TOC2"/>
            <w:tabs>
              <w:tab w:val="right" w:leader="dot" w:pos="9350"/>
            </w:tabs>
            <w:rPr>
              <w:rFonts w:asciiTheme="minorHAnsi" w:hAnsiTheme="minorHAnsi" w:eastAsiaTheme="minorEastAsia"/>
              <w:noProof/>
              <w:kern w:val="2"/>
              <w:szCs w:val="24"/>
              <w14:ligatures w14:val="standardContextual"/>
            </w:rPr>
          </w:pPr>
          <w:hyperlink w:history="1" w:anchor="_Toc169009332">
            <w:r w:rsidRPr="005A55C0" w:rsidR="00911A49">
              <w:rPr>
                <w:rStyle w:val="Hyperlink"/>
                <w:noProof/>
              </w:rPr>
              <w:t>TCH_LRN 401, 405, 590, and SPEC 490 Early Practicum</w:t>
            </w:r>
            <w:r w:rsidR="00911A49">
              <w:rPr>
                <w:noProof/>
                <w:webHidden/>
              </w:rPr>
              <w:tab/>
            </w:r>
            <w:r w:rsidR="00911A49">
              <w:rPr>
                <w:noProof/>
                <w:webHidden/>
              </w:rPr>
              <w:fldChar w:fldCharType="begin"/>
            </w:r>
            <w:r w:rsidR="00911A49">
              <w:rPr>
                <w:noProof/>
                <w:webHidden/>
              </w:rPr>
              <w:instrText xml:space="preserve"> PAGEREF _Toc169009332 \h </w:instrText>
            </w:r>
            <w:r w:rsidR="00911A49">
              <w:rPr>
                <w:noProof/>
                <w:webHidden/>
              </w:rPr>
            </w:r>
            <w:r w:rsidR="00911A49">
              <w:rPr>
                <w:noProof/>
                <w:webHidden/>
              </w:rPr>
              <w:fldChar w:fldCharType="separate"/>
            </w:r>
            <w:r w:rsidR="00911A49">
              <w:rPr>
                <w:noProof/>
                <w:webHidden/>
              </w:rPr>
              <w:t>26</w:t>
            </w:r>
            <w:r w:rsidR="00911A49">
              <w:rPr>
                <w:noProof/>
                <w:webHidden/>
              </w:rPr>
              <w:fldChar w:fldCharType="end"/>
            </w:r>
          </w:hyperlink>
        </w:p>
        <w:p w:rsidR="00911A49" w:rsidRDefault="001D592B" w14:paraId="18775FD3" w14:textId="1BEEDCD1">
          <w:pPr>
            <w:pStyle w:val="TOC3"/>
            <w:tabs>
              <w:tab w:val="right" w:leader="dot" w:pos="9350"/>
            </w:tabs>
            <w:rPr>
              <w:rFonts w:asciiTheme="minorHAnsi" w:hAnsiTheme="minorHAnsi" w:eastAsiaTheme="minorEastAsia"/>
              <w:noProof/>
              <w:kern w:val="2"/>
              <w:szCs w:val="24"/>
              <w14:ligatures w14:val="standardContextual"/>
            </w:rPr>
          </w:pPr>
          <w:hyperlink w:history="1" w:anchor="_Toc169009333">
            <w:r w:rsidRPr="005A55C0" w:rsidR="00911A49">
              <w:rPr>
                <w:rStyle w:val="Hyperlink"/>
                <w:noProof/>
              </w:rPr>
              <w:t>Teacher Candidate Early Practicum Evaluation</w:t>
            </w:r>
            <w:r w:rsidR="00911A49">
              <w:rPr>
                <w:noProof/>
                <w:webHidden/>
              </w:rPr>
              <w:tab/>
            </w:r>
            <w:r w:rsidR="00911A49">
              <w:rPr>
                <w:noProof/>
                <w:webHidden/>
              </w:rPr>
              <w:fldChar w:fldCharType="begin"/>
            </w:r>
            <w:r w:rsidR="00911A49">
              <w:rPr>
                <w:noProof/>
                <w:webHidden/>
              </w:rPr>
              <w:instrText xml:space="preserve"> PAGEREF _Toc169009333 \h </w:instrText>
            </w:r>
            <w:r w:rsidR="00911A49">
              <w:rPr>
                <w:noProof/>
                <w:webHidden/>
              </w:rPr>
            </w:r>
            <w:r w:rsidR="00911A49">
              <w:rPr>
                <w:noProof/>
                <w:webHidden/>
              </w:rPr>
              <w:fldChar w:fldCharType="separate"/>
            </w:r>
            <w:r w:rsidR="00911A49">
              <w:rPr>
                <w:noProof/>
                <w:webHidden/>
              </w:rPr>
              <w:t>26</w:t>
            </w:r>
            <w:r w:rsidR="00911A49">
              <w:rPr>
                <w:noProof/>
                <w:webHidden/>
              </w:rPr>
              <w:fldChar w:fldCharType="end"/>
            </w:r>
          </w:hyperlink>
        </w:p>
        <w:p w:rsidR="00911A49" w:rsidRDefault="001D592B" w14:paraId="36A3CD7C" w14:textId="2787FEC9">
          <w:pPr>
            <w:pStyle w:val="TOC3"/>
            <w:tabs>
              <w:tab w:val="right" w:leader="dot" w:pos="9350"/>
            </w:tabs>
            <w:rPr>
              <w:rFonts w:asciiTheme="minorHAnsi" w:hAnsiTheme="minorHAnsi" w:eastAsiaTheme="minorEastAsia"/>
              <w:noProof/>
              <w:kern w:val="2"/>
              <w:szCs w:val="24"/>
              <w14:ligatures w14:val="standardContextual"/>
            </w:rPr>
          </w:pPr>
          <w:hyperlink w:history="1" w:anchor="_Toc169009334">
            <w:r w:rsidRPr="005A55C0" w:rsidR="00911A49">
              <w:rPr>
                <w:rStyle w:val="Hyperlink"/>
                <w:noProof/>
              </w:rPr>
              <w:t>Early Practicum Activities:</w:t>
            </w:r>
            <w:r w:rsidR="00911A49">
              <w:rPr>
                <w:noProof/>
                <w:webHidden/>
              </w:rPr>
              <w:tab/>
            </w:r>
            <w:r w:rsidR="00911A49">
              <w:rPr>
                <w:noProof/>
                <w:webHidden/>
              </w:rPr>
              <w:fldChar w:fldCharType="begin"/>
            </w:r>
            <w:r w:rsidR="00911A49">
              <w:rPr>
                <w:noProof/>
                <w:webHidden/>
              </w:rPr>
              <w:instrText xml:space="preserve"> PAGEREF _Toc169009334 \h </w:instrText>
            </w:r>
            <w:r w:rsidR="00911A49">
              <w:rPr>
                <w:noProof/>
                <w:webHidden/>
              </w:rPr>
            </w:r>
            <w:r w:rsidR="00911A49">
              <w:rPr>
                <w:noProof/>
                <w:webHidden/>
              </w:rPr>
              <w:fldChar w:fldCharType="separate"/>
            </w:r>
            <w:r w:rsidR="00911A49">
              <w:rPr>
                <w:noProof/>
                <w:webHidden/>
              </w:rPr>
              <w:t>26</w:t>
            </w:r>
            <w:r w:rsidR="00911A49">
              <w:rPr>
                <w:noProof/>
                <w:webHidden/>
              </w:rPr>
              <w:fldChar w:fldCharType="end"/>
            </w:r>
          </w:hyperlink>
        </w:p>
        <w:p w:rsidR="00911A49" w:rsidRDefault="001D592B" w14:paraId="450EF1DA" w14:textId="1753619B">
          <w:pPr>
            <w:pStyle w:val="TOC3"/>
            <w:tabs>
              <w:tab w:val="right" w:leader="dot" w:pos="9350"/>
            </w:tabs>
            <w:rPr>
              <w:rFonts w:asciiTheme="minorHAnsi" w:hAnsiTheme="minorHAnsi" w:eastAsiaTheme="minorEastAsia"/>
              <w:noProof/>
              <w:kern w:val="2"/>
              <w:szCs w:val="24"/>
              <w14:ligatures w14:val="standardContextual"/>
            </w:rPr>
          </w:pPr>
          <w:hyperlink w:history="1" w:anchor="_Toc169009335">
            <w:r w:rsidRPr="005A55C0" w:rsidR="00911A49">
              <w:rPr>
                <w:rStyle w:val="Hyperlink"/>
                <w:noProof/>
              </w:rPr>
              <w:t>Early Practicum Field Supervisor Responsibility Timeline</w:t>
            </w:r>
            <w:r w:rsidR="00911A49">
              <w:rPr>
                <w:noProof/>
                <w:webHidden/>
              </w:rPr>
              <w:tab/>
            </w:r>
            <w:r w:rsidR="00911A49">
              <w:rPr>
                <w:noProof/>
                <w:webHidden/>
              </w:rPr>
              <w:fldChar w:fldCharType="begin"/>
            </w:r>
            <w:r w:rsidR="00911A49">
              <w:rPr>
                <w:noProof/>
                <w:webHidden/>
              </w:rPr>
              <w:instrText xml:space="preserve"> PAGEREF _Toc169009335 \h </w:instrText>
            </w:r>
            <w:r w:rsidR="00911A49">
              <w:rPr>
                <w:noProof/>
                <w:webHidden/>
              </w:rPr>
            </w:r>
            <w:r w:rsidR="00911A49">
              <w:rPr>
                <w:noProof/>
                <w:webHidden/>
              </w:rPr>
              <w:fldChar w:fldCharType="separate"/>
            </w:r>
            <w:r w:rsidR="00911A49">
              <w:rPr>
                <w:noProof/>
                <w:webHidden/>
              </w:rPr>
              <w:t>27</w:t>
            </w:r>
            <w:r w:rsidR="00911A49">
              <w:rPr>
                <w:noProof/>
                <w:webHidden/>
              </w:rPr>
              <w:fldChar w:fldCharType="end"/>
            </w:r>
          </w:hyperlink>
        </w:p>
        <w:p w:rsidR="00911A49" w:rsidRDefault="001D592B" w14:paraId="69610FEF" w14:textId="31F442BA">
          <w:pPr>
            <w:pStyle w:val="TOC2"/>
            <w:tabs>
              <w:tab w:val="right" w:leader="dot" w:pos="9350"/>
            </w:tabs>
            <w:rPr>
              <w:rFonts w:asciiTheme="minorHAnsi" w:hAnsiTheme="minorHAnsi" w:eastAsiaTheme="minorEastAsia"/>
              <w:noProof/>
              <w:kern w:val="2"/>
              <w:szCs w:val="24"/>
              <w14:ligatures w14:val="standardContextual"/>
            </w:rPr>
          </w:pPr>
          <w:hyperlink w:history="1" w:anchor="_Toc169009336">
            <w:r w:rsidRPr="005A55C0" w:rsidR="00911A49">
              <w:rPr>
                <w:rStyle w:val="Hyperlink"/>
                <w:noProof/>
              </w:rPr>
              <w:t>Pre-Internships</w:t>
            </w:r>
            <w:r w:rsidR="00911A49">
              <w:rPr>
                <w:noProof/>
                <w:webHidden/>
              </w:rPr>
              <w:tab/>
            </w:r>
            <w:r w:rsidR="00911A49">
              <w:rPr>
                <w:noProof/>
                <w:webHidden/>
              </w:rPr>
              <w:fldChar w:fldCharType="begin"/>
            </w:r>
            <w:r w:rsidR="00911A49">
              <w:rPr>
                <w:noProof/>
                <w:webHidden/>
              </w:rPr>
              <w:instrText xml:space="preserve"> PAGEREF _Toc169009336 \h </w:instrText>
            </w:r>
            <w:r w:rsidR="00911A49">
              <w:rPr>
                <w:noProof/>
                <w:webHidden/>
              </w:rPr>
            </w:r>
            <w:r w:rsidR="00911A49">
              <w:rPr>
                <w:noProof/>
                <w:webHidden/>
              </w:rPr>
              <w:fldChar w:fldCharType="separate"/>
            </w:r>
            <w:r w:rsidR="00911A49">
              <w:rPr>
                <w:noProof/>
                <w:webHidden/>
              </w:rPr>
              <w:t>29</w:t>
            </w:r>
            <w:r w:rsidR="00911A49">
              <w:rPr>
                <w:noProof/>
                <w:webHidden/>
              </w:rPr>
              <w:fldChar w:fldCharType="end"/>
            </w:r>
          </w:hyperlink>
        </w:p>
        <w:p w:rsidR="00911A49" w:rsidRDefault="001D592B" w14:paraId="4BAD3890" w14:textId="399756DE">
          <w:pPr>
            <w:pStyle w:val="TOC3"/>
            <w:tabs>
              <w:tab w:val="right" w:leader="dot" w:pos="9350"/>
            </w:tabs>
            <w:rPr>
              <w:rFonts w:asciiTheme="minorHAnsi" w:hAnsiTheme="minorHAnsi" w:eastAsiaTheme="minorEastAsia"/>
              <w:noProof/>
              <w:kern w:val="2"/>
              <w:szCs w:val="24"/>
              <w14:ligatures w14:val="standardContextual"/>
            </w:rPr>
          </w:pPr>
          <w:hyperlink w:history="1" w:anchor="_Toc169009337">
            <w:r w:rsidRPr="005A55C0" w:rsidR="00911A49">
              <w:rPr>
                <w:rStyle w:val="Hyperlink"/>
                <w:noProof/>
              </w:rPr>
              <w:t>Pre-Internship Courses and Candidate Time Requirements</w:t>
            </w:r>
            <w:r w:rsidR="00911A49">
              <w:rPr>
                <w:noProof/>
                <w:webHidden/>
              </w:rPr>
              <w:tab/>
            </w:r>
            <w:r w:rsidR="00911A49">
              <w:rPr>
                <w:noProof/>
                <w:webHidden/>
              </w:rPr>
              <w:fldChar w:fldCharType="begin"/>
            </w:r>
            <w:r w:rsidR="00911A49">
              <w:rPr>
                <w:noProof/>
                <w:webHidden/>
              </w:rPr>
              <w:instrText xml:space="preserve"> PAGEREF _Toc169009337 \h </w:instrText>
            </w:r>
            <w:r w:rsidR="00911A49">
              <w:rPr>
                <w:noProof/>
                <w:webHidden/>
              </w:rPr>
            </w:r>
            <w:r w:rsidR="00911A49">
              <w:rPr>
                <w:noProof/>
                <w:webHidden/>
              </w:rPr>
              <w:fldChar w:fldCharType="separate"/>
            </w:r>
            <w:r w:rsidR="00911A49">
              <w:rPr>
                <w:noProof/>
                <w:webHidden/>
              </w:rPr>
              <w:t>29</w:t>
            </w:r>
            <w:r w:rsidR="00911A49">
              <w:rPr>
                <w:noProof/>
                <w:webHidden/>
              </w:rPr>
              <w:fldChar w:fldCharType="end"/>
            </w:r>
          </w:hyperlink>
        </w:p>
        <w:p w:rsidR="00911A49" w:rsidRDefault="001D592B" w14:paraId="4F5FC600" w14:textId="27139134">
          <w:pPr>
            <w:pStyle w:val="TOC3"/>
            <w:tabs>
              <w:tab w:val="right" w:leader="dot" w:pos="9350"/>
            </w:tabs>
            <w:rPr>
              <w:rFonts w:asciiTheme="minorHAnsi" w:hAnsiTheme="minorHAnsi" w:eastAsiaTheme="minorEastAsia"/>
              <w:noProof/>
              <w:kern w:val="2"/>
              <w:szCs w:val="24"/>
              <w14:ligatures w14:val="standardContextual"/>
            </w:rPr>
          </w:pPr>
          <w:hyperlink w:history="1" w:anchor="_Toc169009338">
            <w:r w:rsidRPr="005A55C0" w:rsidR="00911A49">
              <w:rPr>
                <w:rStyle w:val="Hyperlink"/>
                <w:noProof/>
              </w:rPr>
              <w:t>Teacher Candidate Evaluation</w:t>
            </w:r>
            <w:r w:rsidR="00911A49">
              <w:rPr>
                <w:noProof/>
                <w:webHidden/>
              </w:rPr>
              <w:tab/>
            </w:r>
            <w:r w:rsidR="00911A49">
              <w:rPr>
                <w:noProof/>
                <w:webHidden/>
              </w:rPr>
              <w:fldChar w:fldCharType="begin"/>
            </w:r>
            <w:r w:rsidR="00911A49">
              <w:rPr>
                <w:noProof/>
                <w:webHidden/>
              </w:rPr>
              <w:instrText xml:space="preserve"> PAGEREF _Toc169009338 \h </w:instrText>
            </w:r>
            <w:r w:rsidR="00911A49">
              <w:rPr>
                <w:noProof/>
                <w:webHidden/>
              </w:rPr>
            </w:r>
            <w:r w:rsidR="00911A49">
              <w:rPr>
                <w:noProof/>
                <w:webHidden/>
              </w:rPr>
              <w:fldChar w:fldCharType="separate"/>
            </w:r>
            <w:r w:rsidR="00911A49">
              <w:rPr>
                <w:noProof/>
                <w:webHidden/>
              </w:rPr>
              <w:t>29</w:t>
            </w:r>
            <w:r w:rsidR="00911A49">
              <w:rPr>
                <w:noProof/>
                <w:webHidden/>
              </w:rPr>
              <w:fldChar w:fldCharType="end"/>
            </w:r>
          </w:hyperlink>
        </w:p>
        <w:p w:rsidR="00911A49" w:rsidRDefault="001D592B" w14:paraId="283BD81A" w14:textId="2EAB1DE7">
          <w:pPr>
            <w:pStyle w:val="TOC3"/>
            <w:tabs>
              <w:tab w:val="right" w:leader="dot" w:pos="9350"/>
            </w:tabs>
            <w:rPr>
              <w:rFonts w:asciiTheme="minorHAnsi" w:hAnsiTheme="minorHAnsi" w:eastAsiaTheme="minorEastAsia"/>
              <w:noProof/>
              <w:kern w:val="2"/>
              <w:szCs w:val="24"/>
              <w14:ligatures w14:val="standardContextual"/>
            </w:rPr>
          </w:pPr>
          <w:hyperlink w:history="1" w:anchor="_Toc169009339">
            <w:r w:rsidRPr="005A55C0" w:rsidR="00911A49">
              <w:rPr>
                <w:rStyle w:val="Hyperlink"/>
                <w:noProof/>
              </w:rPr>
              <w:t>Pre-Internship Supervisor Activities</w:t>
            </w:r>
            <w:r w:rsidR="00911A49">
              <w:rPr>
                <w:noProof/>
                <w:webHidden/>
              </w:rPr>
              <w:tab/>
            </w:r>
            <w:r w:rsidR="00911A49">
              <w:rPr>
                <w:noProof/>
                <w:webHidden/>
              </w:rPr>
              <w:fldChar w:fldCharType="begin"/>
            </w:r>
            <w:r w:rsidR="00911A49">
              <w:rPr>
                <w:noProof/>
                <w:webHidden/>
              </w:rPr>
              <w:instrText xml:space="preserve"> PAGEREF _Toc169009339 \h </w:instrText>
            </w:r>
            <w:r w:rsidR="00911A49">
              <w:rPr>
                <w:noProof/>
                <w:webHidden/>
              </w:rPr>
            </w:r>
            <w:r w:rsidR="00911A49">
              <w:rPr>
                <w:noProof/>
                <w:webHidden/>
              </w:rPr>
              <w:fldChar w:fldCharType="separate"/>
            </w:r>
            <w:r w:rsidR="00911A49">
              <w:rPr>
                <w:noProof/>
                <w:webHidden/>
              </w:rPr>
              <w:t>30</w:t>
            </w:r>
            <w:r w:rsidR="00911A49">
              <w:rPr>
                <w:noProof/>
                <w:webHidden/>
              </w:rPr>
              <w:fldChar w:fldCharType="end"/>
            </w:r>
          </w:hyperlink>
        </w:p>
        <w:p w:rsidR="00911A49" w:rsidRDefault="001D592B" w14:paraId="1ADE18B7" w14:textId="6C141150">
          <w:pPr>
            <w:pStyle w:val="TOC3"/>
            <w:tabs>
              <w:tab w:val="right" w:leader="dot" w:pos="9350"/>
            </w:tabs>
            <w:rPr>
              <w:rFonts w:asciiTheme="minorHAnsi" w:hAnsiTheme="minorHAnsi" w:eastAsiaTheme="minorEastAsia"/>
              <w:noProof/>
              <w:kern w:val="2"/>
              <w:szCs w:val="24"/>
              <w14:ligatures w14:val="standardContextual"/>
            </w:rPr>
          </w:pPr>
          <w:hyperlink w:history="1" w:anchor="_Toc169009340">
            <w:r w:rsidRPr="005A55C0" w:rsidR="00911A49">
              <w:rPr>
                <w:rStyle w:val="Hyperlink"/>
                <w:noProof/>
              </w:rPr>
              <w:t>Pre-Internship Field Supervisor Responsibility Timeline</w:t>
            </w:r>
            <w:r w:rsidR="00911A49">
              <w:rPr>
                <w:noProof/>
                <w:webHidden/>
              </w:rPr>
              <w:tab/>
            </w:r>
            <w:r w:rsidR="00911A49">
              <w:rPr>
                <w:noProof/>
                <w:webHidden/>
              </w:rPr>
              <w:fldChar w:fldCharType="begin"/>
            </w:r>
            <w:r w:rsidR="00911A49">
              <w:rPr>
                <w:noProof/>
                <w:webHidden/>
              </w:rPr>
              <w:instrText xml:space="preserve"> PAGEREF _Toc169009340 \h </w:instrText>
            </w:r>
            <w:r w:rsidR="00911A49">
              <w:rPr>
                <w:noProof/>
                <w:webHidden/>
              </w:rPr>
            </w:r>
            <w:r w:rsidR="00911A49">
              <w:rPr>
                <w:noProof/>
                <w:webHidden/>
              </w:rPr>
              <w:fldChar w:fldCharType="separate"/>
            </w:r>
            <w:r w:rsidR="00911A49">
              <w:rPr>
                <w:noProof/>
                <w:webHidden/>
              </w:rPr>
              <w:t>31</w:t>
            </w:r>
            <w:r w:rsidR="00911A49">
              <w:rPr>
                <w:noProof/>
                <w:webHidden/>
              </w:rPr>
              <w:fldChar w:fldCharType="end"/>
            </w:r>
          </w:hyperlink>
        </w:p>
        <w:p w:rsidR="00911A49" w:rsidRDefault="001D592B" w14:paraId="5566F1F5" w14:textId="3FE6C545">
          <w:pPr>
            <w:pStyle w:val="TOC2"/>
            <w:tabs>
              <w:tab w:val="right" w:leader="dot" w:pos="9350"/>
            </w:tabs>
            <w:rPr>
              <w:rFonts w:asciiTheme="minorHAnsi" w:hAnsiTheme="minorHAnsi" w:eastAsiaTheme="minorEastAsia"/>
              <w:noProof/>
              <w:kern w:val="2"/>
              <w:szCs w:val="24"/>
              <w14:ligatures w14:val="standardContextual"/>
            </w:rPr>
          </w:pPr>
          <w:hyperlink w:history="1" w:anchor="_Toc169009341">
            <w:r w:rsidRPr="005A55C0" w:rsidR="00911A49">
              <w:rPr>
                <w:rStyle w:val="Hyperlink"/>
                <w:noProof/>
              </w:rPr>
              <w:t>Student Teaching Internship (TCH_LRN 415)</w:t>
            </w:r>
            <w:r w:rsidR="00911A49">
              <w:rPr>
                <w:noProof/>
                <w:webHidden/>
              </w:rPr>
              <w:tab/>
            </w:r>
            <w:r w:rsidR="00911A49">
              <w:rPr>
                <w:noProof/>
                <w:webHidden/>
              </w:rPr>
              <w:fldChar w:fldCharType="begin"/>
            </w:r>
            <w:r w:rsidR="00911A49">
              <w:rPr>
                <w:noProof/>
                <w:webHidden/>
              </w:rPr>
              <w:instrText xml:space="preserve"> PAGEREF _Toc169009341 \h </w:instrText>
            </w:r>
            <w:r w:rsidR="00911A49">
              <w:rPr>
                <w:noProof/>
                <w:webHidden/>
              </w:rPr>
            </w:r>
            <w:r w:rsidR="00911A49">
              <w:rPr>
                <w:noProof/>
                <w:webHidden/>
              </w:rPr>
              <w:fldChar w:fldCharType="separate"/>
            </w:r>
            <w:r w:rsidR="00911A49">
              <w:rPr>
                <w:noProof/>
                <w:webHidden/>
              </w:rPr>
              <w:t>32</w:t>
            </w:r>
            <w:r w:rsidR="00911A49">
              <w:rPr>
                <w:noProof/>
                <w:webHidden/>
              </w:rPr>
              <w:fldChar w:fldCharType="end"/>
            </w:r>
          </w:hyperlink>
        </w:p>
        <w:p w:rsidR="00911A49" w:rsidRDefault="001D592B" w14:paraId="695D16CC" w14:textId="0D874449">
          <w:pPr>
            <w:pStyle w:val="TOC3"/>
            <w:tabs>
              <w:tab w:val="right" w:leader="dot" w:pos="9350"/>
            </w:tabs>
            <w:rPr>
              <w:rFonts w:asciiTheme="minorHAnsi" w:hAnsiTheme="minorHAnsi" w:eastAsiaTheme="minorEastAsia"/>
              <w:noProof/>
              <w:kern w:val="2"/>
              <w:szCs w:val="24"/>
              <w14:ligatures w14:val="standardContextual"/>
            </w:rPr>
          </w:pPr>
          <w:hyperlink w:history="1" w:anchor="_Toc169009342">
            <w:r w:rsidRPr="005A55C0" w:rsidR="00911A49">
              <w:rPr>
                <w:rStyle w:val="Hyperlink"/>
                <w:noProof/>
              </w:rPr>
              <w:t>Student Teaching Activities</w:t>
            </w:r>
            <w:r w:rsidR="00911A49">
              <w:rPr>
                <w:noProof/>
                <w:webHidden/>
              </w:rPr>
              <w:tab/>
            </w:r>
            <w:r w:rsidR="00911A49">
              <w:rPr>
                <w:noProof/>
                <w:webHidden/>
              </w:rPr>
              <w:fldChar w:fldCharType="begin"/>
            </w:r>
            <w:r w:rsidR="00911A49">
              <w:rPr>
                <w:noProof/>
                <w:webHidden/>
              </w:rPr>
              <w:instrText xml:space="preserve"> PAGEREF _Toc169009342 \h </w:instrText>
            </w:r>
            <w:r w:rsidR="00911A49">
              <w:rPr>
                <w:noProof/>
                <w:webHidden/>
              </w:rPr>
            </w:r>
            <w:r w:rsidR="00911A49">
              <w:rPr>
                <w:noProof/>
                <w:webHidden/>
              </w:rPr>
              <w:fldChar w:fldCharType="separate"/>
            </w:r>
            <w:r w:rsidR="00911A49">
              <w:rPr>
                <w:noProof/>
                <w:webHidden/>
              </w:rPr>
              <w:t>32</w:t>
            </w:r>
            <w:r w:rsidR="00911A49">
              <w:rPr>
                <w:noProof/>
                <w:webHidden/>
              </w:rPr>
              <w:fldChar w:fldCharType="end"/>
            </w:r>
          </w:hyperlink>
        </w:p>
        <w:p w:rsidR="00911A49" w:rsidRDefault="001D592B" w14:paraId="3340854C" w14:textId="767AB894">
          <w:pPr>
            <w:pStyle w:val="TOC3"/>
            <w:tabs>
              <w:tab w:val="right" w:leader="dot" w:pos="9350"/>
            </w:tabs>
            <w:rPr>
              <w:rFonts w:asciiTheme="minorHAnsi" w:hAnsiTheme="minorHAnsi" w:eastAsiaTheme="minorEastAsia"/>
              <w:noProof/>
              <w:kern w:val="2"/>
              <w:szCs w:val="24"/>
              <w14:ligatures w14:val="standardContextual"/>
            </w:rPr>
          </w:pPr>
          <w:hyperlink w:history="1" w:anchor="_Toc169009343">
            <w:r w:rsidRPr="005A55C0" w:rsidR="00911A49">
              <w:rPr>
                <w:rStyle w:val="Hyperlink"/>
                <w:noProof/>
              </w:rPr>
              <w:t>Student Teaching Field Supervisor Responsibility Timeline</w:t>
            </w:r>
            <w:r w:rsidR="00911A49">
              <w:rPr>
                <w:noProof/>
                <w:webHidden/>
              </w:rPr>
              <w:tab/>
            </w:r>
            <w:r w:rsidR="00911A49">
              <w:rPr>
                <w:noProof/>
                <w:webHidden/>
              </w:rPr>
              <w:fldChar w:fldCharType="begin"/>
            </w:r>
            <w:r w:rsidR="00911A49">
              <w:rPr>
                <w:noProof/>
                <w:webHidden/>
              </w:rPr>
              <w:instrText xml:space="preserve"> PAGEREF _Toc169009343 \h </w:instrText>
            </w:r>
            <w:r w:rsidR="00911A49">
              <w:rPr>
                <w:noProof/>
                <w:webHidden/>
              </w:rPr>
            </w:r>
            <w:r w:rsidR="00911A49">
              <w:rPr>
                <w:noProof/>
                <w:webHidden/>
              </w:rPr>
              <w:fldChar w:fldCharType="separate"/>
            </w:r>
            <w:r w:rsidR="00911A49">
              <w:rPr>
                <w:noProof/>
                <w:webHidden/>
              </w:rPr>
              <w:t>33</w:t>
            </w:r>
            <w:r w:rsidR="00911A49">
              <w:rPr>
                <w:noProof/>
                <w:webHidden/>
              </w:rPr>
              <w:fldChar w:fldCharType="end"/>
            </w:r>
          </w:hyperlink>
        </w:p>
        <w:p w:rsidR="00911A49" w:rsidRDefault="001D592B" w14:paraId="4D4691BF" w14:textId="528BDF0C">
          <w:pPr>
            <w:pStyle w:val="TOC3"/>
            <w:tabs>
              <w:tab w:val="right" w:leader="dot" w:pos="9350"/>
            </w:tabs>
            <w:rPr>
              <w:rFonts w:asciiTheme="minorHAnsi" w:hAnsiTheme="minorHAnsi" w:eastAsiaTheme="minorEastAsia"/>
              <w:noProof/>
              <w:kern w:val="2"/>
              <w:szCs w:val="24"/>
              <w14:ligatures w14:val="standardContextual"/>
            </w:rPr>
          </w:pPr>
          <w:hyperlink w:history="1" w:anchor="_Toc169009344">
            <w:r w:rsidRPr="005A55C0" w:rsidR="00911A49">
              <w:rPr>
                <w:rStyle w:val="Hyperlink"/>
                <w:noProof/>
              </w:rPr>
              <w:t>Student Teacher Paperwork</w:t>
            </w:r>
            <w:r w:rsidR="00911A49">
              <w:rPr>
                <w:noProof/>
                <w:webHidden/>
              </w:rPr>
              <w:tab/>
            </w:r>
            <w:r w:rsidR="00911A49">
              <w:rPr>
                <w:noProof/>
                <w:webHidden/>
              </w:rPr>
              <w:fldChar w:fldCharType="begin"/>
            </w:r>
            <w:r w:rsidR="00911A49">
              <w:rPr>
                <w:noProof/>
                <w:webHidden/>
              </w:rPr>
              <w:instrText xml:space="preserve"> PAGEREF _Toc169009344 \h </w:instrText>
            </w:r>
            <w:r w:rsidR="00911A49">
              <w:rPr>
                <w:noProof/>
                <w:webHidden/>
              </w:rPr>
            </w:r>
            <w:r w:rsidR="00911A49">
              <w:rPr>
                <w:noProof/>
                <w:webHidden/>
              </w:rPr>
              <w:fldChar w:fldCharType="separate"/>
            </w:r>
            <w:r w:rsidR="00911A49">
              <w:rPr>
                <w:noProof/>
                <w:webHidden/>
              </w:rPr>
              <w:t>33</w:t>
            </w:r>
            <w:r w:rsidR="00911A49">
              <w:rPr>
                <w:noProof/>
                <w:webHidden/>
              </w:rPr>
              <w:fldChar w:fldCharType="end"/>
            </w:r>
          </w:hyperlink>
        </w:p>
        <w:p w:rsidR="00911A49" w:rsidRDefault="001D592B" w14:paraId="27521DC3" w14:textId="6C4BA424">
          <w:pPr>
            <w:pStyle w:val="TOC1"/>
            <w:tabs>
              <w:tab w:val="right" w:leader="dot" w:pos="9350"/>
            </w:tabs>
            <w:rPr>
              <w:rFonts w:asciiTheme="minorHAnsi" w:hAnsiTheme="minorHAnsi" w:eastAsiaTheme="minorEastAsia"/>
              <w:noProof/>
              <w:kern w:val="2"/>
              <w:szCs w:val="24"/>
              <w14:ligatures w14:val="standardContextual"/>
            </w:rPr>
          </w:pPr>
          <w:hyperlink w:history="1" w:anchor="_Toc169009345">
            <w:r w:rsidRPr="005A55C0" w:rsidR="00911A49">
              <w:rPr>
                <w:rStyle w:val="Hyperlink"/>
                <w:noProof/>
              </w:rPr>
              <w:t>Working with Mentor Teachers</w:t>
            </w:r>
            <w:r w:rsidR="00911A49">
              <w:rPr>
                <w:noProof/>
                <w:webHidden/>
              </w:rPr>
              <w:tab/>
            </w:r>
            <w:r w:rsidR="00911A49">
              <w:rPr>
                <w:noProof/>
                <w:webHidden/>
              </w:rPr>
              <w:fldChar w:fldCharType="begin"/>
            </w:r>
            <w:r w:rsidR="00911A49">
              <w:rPr>
                <w:noProof/>
                <w:webHidden/>
              </w:rPr>
              <w:instrText xml:space="preserve"> PAGEREF _Toc169009345 \h </w:instrText>
            </w:r>
            <w:r w:rsidR="00911A49">
              <w:rPr>
                <w:noProof/>
                <w:webHidden/>
              </w:rPr>
            </w:r>
            <w:r w:rsidR="00911A49">
              <w:rPr>
                <w:noProof/>
                <w:webHidden/>
              </w:rPr>
              <w:fldChar w:fldCharType="separate"/>
            </w:r>
            <w:r w:rsidR="00911A49">
              <w:rPr>
                <w:noProof/>
                <w:webHidden/>
              </w:rPr>
              <w:t>35</w:t>
            </w:r>
            <w:r w:rsidR="00911A49">
              <w:rPr>
                <w:noProof/>
                <w:webHidden/>
              </w:rPr>
              <w:fldChar w:fldCharType="end"/>
            </w:r>
          </w:hyperlink>
        </w:p>
        <w:p w:rsidR="00911A49" w:rsidRDefault="001D592B" w14:paraId="144C7F5C" w14:textId="6167752F">
          <w:pPr>
            <w:pStyle w:val="TOC2"/>
            <w:tabs>
              <w:tab w:val="right" w:leader="dot" w:pos="9350"/>
            </w:tabs>
            <w:rPr>
              <w:rFonts w:asciiTheme="minorHAnsi" w:hAnsiTheme="minorHAnsi" w:eastAsiaTheme="minorEastAsia"/>
              <w:noProof/>
              <w:kern w:val="2"/>
              <w:szCs w:val="24"/>
              <w14:ligatures w14:val="standardContextual"/>
            </w:rPr>
          </w:pPr>
          <w:hyperlink w:history="1" w:anchor="_Toc169009346">
            <w:r w:rsidRPr="005A55C0" w:rsidR="00911A49">
              <w:rPr>
                <w:rStyle w:val="Hyperlink"/>
                <w:noProof/>
              </w:rPr>
              <w:t>Communications with Mentor Teachers</w:t>
            </w:r>
            <w:r w:rsidR="00911A49">
              <w:rPr>
                <w:noProof/>
                <w:webHidden/>
              </w:rPr>
              <w:tab/>
            </w:r>
            <w:r w:rsidR="00911A49">
              <w:rPr>
                <w:noProof/>
                <w:webHidden/>
              </w:rPr>
              <w:fldChar w:fldCharType="begin"/>
            </w:r>
            <w:r w:rsidR="00911A49">
              <w:rPr>
                <w:noProof/>
                <w:webHidden/>
              </w:rPr>
              <w:instrText xml:space="preserve"> PAGEREF _Toc169009346 \h </w:instrText>
            </w:r>
            <w:r w:rsidR="00911A49">
              <w:rPr>
                <w:noProof/>
                <w:webHidden/>
              </w:rPr>
            </w:r>
            <w:r w:rsidR="00911A49">
              <w:rPr>
                <w:noProof/>
                <w:webHidden/>
              </w:rPr>
              <w:fldChar w:fldCharType="separate"/>
            </w:r>
            <w:r w:rsidR="00911A49">
              <w:rPr>
                <w:noProof/>
                <w:webHidden/>
              </w:rPr>
              <w:t>35</w:t>
            </w:r>
            <w:r w:rsidR="00911A49">
              <w:rPr>
                <w:noProof/>
                <w:webHidden/>
              </w:rPr>
              <w:fldChar w:fldCharType="end"/>
            </w:r>
          </w:hyperlink>
        </w:p>
        <w:p w:rsidR="00911A49" w:rsidRDefault="001D592B" w14:paraId="55BEA4C4" w14:textId="151F71D4">
          <w:pPr>
            <w:pStyle w:val="TOC2"/>
            <w:tabs>
              <w:tab w:val="right" w:leader="dot" w:pos="9350"/>
            </w:tabs>
            <w:rPr>
              <w:rFonts w:asciiTheme="minorHAnsi" w:hAnsiTheme="minorHAnsi" w:eastAsiaTheme="minorEastAsia"/>
              <w:noProof/>
              <w:kern w:val="2"/>
              <w:szCs w:val="24"/>
              <w14:ligatures w14:val="standardContextual"/>
            </w:rPr>
          </w:pPr>
          <w:hyperlink w:history="1" w:anchor="_Toc169009347">
            <w:r w:rsidRPr="005A55C0" w:rsidR="00911A49">
              <w:rPr>
                <w:rStyle w:val="Hyperlink"/>
                <w:noProof/>
              </w:rPr>
              <w:t>Mentor Teacher Paperwork</w:t>
            </w:r>
            <w:r w:rsidR="00911A49">
              <w:rPr>
                <w:noProof/>
                <w:webHidden/>
              </w:rPr>
              <w:tab/>
            </w:r>
            <w:r w:rsidR="00911A49">
              <w:rPr>
                <w:noProof/>
                <w:webHidden/>
              </w:rPr>
              <w:fldChar w:fldCharType="begin"/>
            </w:r>
            <w:r w:rsidR="00911A49">
              <w:rPr>
                <w:noProof/>
                <w:webHidden/>
              </w:rPr>
              <w:instrText xml:space="preserve"> PAGEREF _Toc169009347 \h </w:instrText>
            </w:r>
            <w:r w:rsidR="00911A49">
              <w:rPr>
                <w:noProof/>
                <w:webHidden/>
              </w:rPr>
            </w:r>
            <w:r w:rsidR="00911A49">
              <w:rPr>
                <w:noProof/>
                <w:webHidden/>
              </w:rPr>
              <w:fldChar w:fldCharType="separate"/>
            </w:r>
            <w:r w:rsidR="00911A49">
              <w:rPr>
                <w:noProof/>
                <w:webHidden/>
              </w:rPr>
              <w:t>35</w:t>
            </w:r>
            <w:r w:rsidR="00911A49">
              <w:rPr>
                <w:noProof/>
                <w:webHidden/>
              </w:rPr>
              <w:fldChar w:fldCharType="end"/>
            </w:r>
          </w:hyperlink>
        </w:p>
        <w:p w:rsidR="00911A49" w:rsidRDefault="001D592B" w14:paraId="0DC3E3D3" w14:textId="096E14ED">
          <w:pPr>
            <w:pStyle w:val="TOC2"/>
            <w:tabs>
              <w:tab w:val="right" w:leader="dot" w:pos="9350"/>
            </w:tabs>
            <w:rPr>
              <w:rFonts w:asciiTheme="minorHAnsi" w:hAnsiTheme="minorHAnsi" w:eastAsiaTheme="minorEastAsia"/>
              <w:noProof/>
              <w:kern w:val="2"/>
              <w:szCs w:val="24"/>
              <w14:ligatures w14:val="standardContextual"/>
            </w:rPr>
          </w:pPr>
          <w:hyperlink w:history="1" w:anchor="_Toc169009348">
            <w:r w:rsidRPr="005A55C0" w:rsidR="00911A49">
              <w:rPr>
                <w:rStyle w:val="Hyperlink"/>
                <w:noProof/>
              </w:rPr>
              <w:t>Mentor Teacher Concerns</w:t>
            </w:r>
            <w:r w:rsidR="00911A49">
              <w:rPr>
                <w:noProof/>
                <w:webHidden/>
              </w:rPr>
              <w:tab/>
            </w:r>
            <w:r w:rsidR="00911A49">
              <w:rPr>
                <w:noProof/>
                <w:webHidden/>
              </w:rPr>
              <w:fldChar w:fldCharType="begin"/>
            </w:r>
            <w:r w:rsidR="00911A49">
              <w:rPr>
                <w:noProof/>
                <w:webHidden/>
              </w:rPr>
              <w:instrText xml:space="preserve"> PAGEREF _Toc169009348 \h </w:instrText>
            </w:r>
            <w:r w:rsidR="00911A49">
              <w:rPr>
                <w:noProof/>
                <w:webHidden/>
              </w:rPr>
            </w:r>
            <w:r w:rsidR="00911A49">
              <w:rPr>
                <w:noProof/>
                <w:webHidden/>
              </w:rPr>
              <w:fldChar w:fldCharType="separate"/>
            </w:r>
            <w:r w:rsidR="00911A49">
              <w:rPr>
                <w:noProof/>
                <w:webHidden/>
              </w:rPr>
              <w:t>35</w:t>
            </w:r>
            <w:r w:rsidR="00911A49">
              <w:rPr>
                <w:noProof/>
                <w:webHidden/>
              </w:rPr>
              <w:fldChar w:fldCharType="end"/>
            </w:r>
          </w:hyperlink>
        </w:p>
        <w:p w:rsidR="00911A49" w:rsidRDefault="001D592B" w14:paraId="2F07C95B" w14:textId="6F0EB751">
          <w:pPr>
            <w:pStyle w:val="TOC3"/>
            <w:tabs>
              <w:tab w:val="right" w:leader="dot" w:pos="9350"/>
            </w:tabs>
            <w:rPr>
              <w:rFonts w:asciiTheme="minorHAnsi" w:hAnsiTheme="minorHAnsi" w:eastAsiaTheme="minorEastAsia"/>
              <w:noProof/>
              <w:kern w:val="2"/>
              <w:szCs w:val="24"/>
              <w14:ligatures w14:val="standardContextual"/>
            </w:rPr>
          </w:pPr>
          <w:hyperlink w:history="1" w:anchor="_Toc169009349">
            <w:r w:rsidRPr="005A55C0" w:rsidR="00911A49">
              <w:rPr>
                <w:rStyle w:val="Hyperlink"/>
                <w:noProof/>
              </w:rPr>
              <w:t>Lack of Preparedness – Poor example</w:t>
            </w:r>
            <w:r w:rsidR="00911A49">
              <w:rPr>
                <w:noProof/>
                <w:webHidden/>
              </w:rPr>
              <w:tab/>
            </w:r>
            <w:r w:rsidR="00911A49">
              <w:rPr>
                <w:noProof/>
                <w:webHidden/>
              </w:rPr>
              <w:fldChar w:fldCharType="begin"/>
            </w:r>
            <w:r w:rsidR="00911A49">
              <w:rPr>
                <w:noProof/>
                <w:webHidden/>
              </w:rPr>
              <w:instrText xml:space="preserve"> PAGEREF _Toc169009349 \h </w:instrText>
            </w:r>
            <w:r w:rsidR="00911A49">
              <w:rPr>
                <w:noProof/>
                <w:webHidden/>
              </w:rPr>
            </w:r>
            <w:r w:rsidR="00911A49">
              <w:rPr>
                <w:noProof/>
                <w:webHidden/>
              </w:rPr>
              <w:fldChar w:fldCharType="separate"/>
            </w:r>
            <w:r w:rsidR="00911A49">
              <w:rPr>
                <w:noProof/>
                <w:webHidden/>
              </w:rPr>
              <w:t>35</w:t>
            </w:r>
            <w:r w:rsidR="00911A49">
              <w:rPr>
                <w:noProof/>
                <w:webHidden/>
              </w:rPr>
              <w:fldChar w:fldCharType="end"/>
            </w:r>
          </w:hyperlink>
        </w:p>
        <w:p w:rsidR="00911A49" w:rsidRDefault="001D592B" w14:paraId="58C46845" w14:textId="3C97722C">
          <w:pPr>
            <w:pStyle w:val="TOC3"/>
            <w:tabs>
              <w:tab w:val="right" w:leader="dot" w:pos="9350"/>
            </w:tabs>
            <w:rPr>
              <w:rFonts w:asciiTheme="minorHAnsi" w:hAnsiTheme="minorHAnsi" w:eastAsiaTheme="minorEastAsia"/>
              <w:noProof/>
              <w:kern w:val="2"/>
              <w:szCs w:val="24"/>
              <w14:ligatures w14:val="standardContextual"/>
            </w:rPr>
          </w:pPr>
          <w:hyperlink w:history="1" w:anchor="_Toc169009350">
            <w:r w:rsidRPr="005A55C0" w:rsidR="00911A49">
              <w:rPr>
                <w:rStyle w:val="Hyperlink"/>
                <w:noProof/>
              </w:rPr>
              <w:t>Unprofessional Behavior</w:t>
            </w:r>
            <w:r w:rsidR="00911A49">
              <w:rPr>
                <w:noProof/>
                <w:webHidden/>
              </w:rPr>
              <w:tab/>
            </w:r>
            <w:r w:rsidR="00911A49">
              <w:rPr>
                <w:noProof/>
                <w:webHidden/>
              </w:rPr>
              <w:fldChar w:fldCharType="begin"/>
            </w:r>
            <w:r w:rsidR="00911A49">
              <w:rPr>
                <w:noProof/>
                <w:webHidden/>
              </w:rPr>
              <w:instrText xml:space="preserve"> PAGEREF _Toc169009350 \h </w:instrText>
            </w:r>
            <w:r w:rsidR="00911A49">
              <w:rPr>
                <w:noProof/>
                <w:webHidden/>
              </w:rPr>
            </w:r>
            <w:r w:rsidR="00911A49">
              <w:rPr>
                <w:noProof/>
                <w:webHidden/>
              </w:rPr>
              <w:fldChar w:fldCharType="separate"/>
            </w:r>
            <w:r w:rsidR="00911A49">
              <w:rPr>
                <w:noProof/>
                <w:webHidden/>
              </w:rPr>
              <w:t>36</w:t>
            </w:r>
            <w:r w:rsidR="00911A49">
              <w:rPr>
                <w:noProof/>
                <w:webHidden/>
              </w:rPr>
              <w:fldChar w:fldCharType="end"/>
            </w:r>
          </w:hyperlink>
        </w:p>
        <w:p w:rsidR="00911A49" w:rsidRDefault="001D592B" w14:paraId="01E11276" w14:textId="66C73BAA">
          <w:pPr>
            <w:pStyle w:val="TOC3"/>
            <w:tabs>
              <w:tab w:val="right" w:leader="dot" w:pos="9350"/>
            </w:tabs>
            <w:rPr>
              <w:rFonts w:asciiTheme="minorHAnsi" w:hAnsiTheme="minorHAnsi" w:eastAsiaTheme="minorEastAsia"/>
              <w:noProof/>
              <w:kern w:val="2"/>
              <w:szCs w:val="24"/>
              <w14:ligatures w14:val="standardContextual"/>
            </w:rPr>
          </w:pPr>
          <w:hyperlink w:history="1" w:anchor="_Toc169009351">
            <w:r w:rsidRPr="005A55C0" w:rsidR="00911A49">
              <w:rPr>
                <w:rStyle w:val="Hyperlink"/>
                <w:noProof/>
              </w:rPr>
              <w:t>Mentor Level of Expectations</w:t>
            </w:r>
            <w:r w:rsidR="00911A49">
              <w:rPr>
                <w:noProof/>
                <w:webHidden/>
              </w:rPr>
              <w:tab/>
            </w:r>
            <w:r w:rsidR="00911A49">
              <w:rPr>
                <w:noProof/>
                <w:webHidden/>
              </w:rPr>
              <w:fldChar w:fldCharType="begin"/>
            </w:r>
            <w:r w:rsidR="00911A49">
              <w:rPr>
                <w:noProof/>
                <w:webHidden/>
              </w:rPr>
              <w:instrText xml:space="preserve"> PAGEREF _Toc169009351 \h </w:instrText>
            </w:r>
            <w:r w:rsidR="00911A49">
              <w:rPr>
                <w:noProof/>
                <w:webHidden/>
              </w:rPr>
            </w:r>
            <w:r w:rsidR="00911A49">
              <w:rPr>
                <w:noProof/>
                <w:webHidden/>
              </w:rPr>
              <w:fldChar w:fldCharType="separate"/>
            </w:r>
            <w:r w:rsidR="00911A49">
              <w:rPr>
                <w:noProof/>
                <w:webHidden/>
              </w:rPr>
              <w:t>36</w:t>
            </w:r>
            <w:r w:rsidR="00911A49">
              <w:rPr>
                <w:noProof/>
                <w:webHidden/>
              </w:rPr>
              <w:fldChar w:fldCharType="end"/>
            </w:r>
          </w:hyperlink>
        </w:p>
        <w:p w:rsidR="00911A49" w:rsidRDefault="001D592B" w14:paraId="328DE1DB" w14:textId="1AF98299">
          <w:pPr>
            <w:pStyle w:val="TOC1"/>
            <w:tabs>
              <w:tab w:val="right" w:leader="dot" w:pos="9350"/>
            </w:tabs>
            <w:rPr>
              <w:rFonts w:asciiTheme="minorHAnsi" w:hAnsiTheme="minorHAnsi" w:eastAsiaTheme="minorEastAsia"/>
              <w:noProof/>
              <w:kern w:val="2"/>
              <w:szCs w:val="24"/>
              <w14:ligatures w14:val="standardContextual"/>
            </w:rPr>
          </w:pPr>
          <w:hyperlink w:history="1" w:anchor="_Toc169009352">
            <w:r w:rsidRPr="005A55C0" w:rsidR="00911A49">
              <w:rPr>
                <w:rStyle w:val="Hyperlink"/>
                <w:noProof/>
              </w:rPr>
              <w:t>Working with Administration</w:t>
            </w:r>
            <w:r w:rsidR="00911A49">
              <w:rPr>
                <w:noProof/>
                <w:webHidden/>
              </w:rPr>
              <w:tab/>
            </w:r>
            <w:r w:rsidR="00911A49">
              <w:rPr>
                <w:noProof/>
                <w:webHidden/>
              </w:rPr>
              <w:fldChar w:fldCharType="begin"/>
            </w:r>
            <w:r w:rsidR="00911A49">
              <w:rPr>
                <w:noProof/>
                <w:webHidden/>
              </w:rPr>
              <w:instrText xml:space="preserve"> PAGEREF _Toc169009352 \h </w:instrText>
            </w:r>
            <w:r w:rsidR="00911A49">
              <w:rPr>
                <w:noProof/>
                <w:webHidden/>
              </w:rPr>
            </w:r>
            <w:r w:rsidR="00911A49">
              <w:rPr>
                <w:noProof/>
                <w:webHidden/>
              </w:rPr>
              <w:fldChar w:fldCharType="separate"/>
            </w:r>
            <w:r w:rsidR="00911A49">
              <w:rPr>
                <w:noProof/>
                <w:webHidden/>
              </w:rPr>
              <w:t>36</w:t>
            </w:r>
            <w:r w:rsidR="00911A49">
              <w:rPr>
                <w:noProof/>
                <w:webHidden/>
              </w:rPr>
              <w:fldChar w:fldCharType="end"/>
            </w:r>
          </w:hyperlink>
        </w:p>
        <w:p w:rsidR="00911A49" w:rsidRDefault="001D592B" w14:paraId="081E4FC1" w14:textId="03C10E71">
          <w:pPr>
            <w:pStyle w:val="TOC1"/>
            <w:tabs>
              <w:tab w:val="right" w:leader="dot" w:pos="9350"/>
            </w:tabs>
            <w:rPr>
              <w:rFonts w:asciiTheme="minorHAnsi" w:hAnsiTheme="minorHAnsi" w:eastAsiaTheme="minorEastAsia"/>
              <w:noProof/>
              <w:kern w:val="2"/>
              <w:szCs w:val="24"/>
              <w14:ligatures w14:val="standardContextual"/>
            </w:rPr>
          </w:pPr>
          <w:hyperlink w:history="1" w:anchor="_Toc169009353">
            <w:r w:rsidRPr="005A55C0" w:rsidR="00911A49">
              <w:rPr>
                <w:rStyle w:val="Hyperlink"/>
                <w:noProof/>
              </w:rPr>
              <w:t>Working with School Districts</w:t>
            </w:r>
            <w:r w:rsidR="00911A49">
              <w:rPr>
                <w:noProof/>
                <w:webHidden/>
              </w:rPr>
              <w:tab/>
            </w:r>
            <w:r w:rsidR="00911A49">
              <w:rPr>
                <w:noProof/>
                <w:webHidden/>
              </w:rPr>
              <w:fldChar w:fldCharType="begin"/>
            </w:r>
            <w:r w:rsidR="00911A49">
              <w:rPr>
                <w:noProof/>
                <w:webHidden/>
              </w:rPr>
              <w:instrText xml:space="preserve"> PAGEREF _Toc169009353 \h </w:instrText>
            </w:r>
            <w:r w:rsidR="00911A49">
              <w:rPr>
                <w:noProof/>
                <w:webHidden/>
              </w:rPr>
            </w:r>
            <w:r w:rsidR="00911A49">
              <w:rPr>
                <w:noProof/>
                <w:webHidden/>
              </w:rPr>
              <w:fldChar w:fldCharType="separate"/>
            </w:r>
            <w:r w:rsidR="00911A49">
              <w:rPr>
                <w:noProof/>
                <w:webHidden/>
              </w:rPr>
              <w:t>36</w:t>
            </w:r>
            <w:r w:rsidR="00911A49">
              <w:rPr>
                <w:noProof/>
                <w:webHidden/>
              </w:rPr>
              <w:fldChar w:fldCharType="end"/>
            </w:r>
          </w:hyperlink>
        </w:p>
        <w:p w:rsidR="00911A49" w:rsidRDefault="001D592B" w14:paraId="0DE64448" w14:textId="11A4C29B">
          <w:pPr>
            <w:pStyle w:val="TOC2"/>
            <w:tabs>
              <w:tab w:val="right" w:leader="dot" w:pos="9350"/>
            </w:tabs>
            <w:rPr>
              <w:rFonts w:asciiTheme="minorHAnsi" w:hAnsiTheme="minorHAnsi" w:eastAsiaTheme="minorEastAsia"/>
              <w:noProof/>
              <w:kern w:val="2"/>
              <w:szCs w:val="24"/>
              <w14:ligatures w14:val="standardContextual"/>
            </w:rPr>
          </w:pPr>
          <w:hyperlink w:history="1" w:anchor="_Toc169009354">
            <w:r w:rsidRPr="005A55C0" w:rsidR="00911A49">
              <w:rPr>
                <w:rStyle w:val="Hyperlink"/>
                <w:noProof/>
              </w:rPr>
              <w:t>Intern substitute requests.</w:t>
            </w:r>
            <w:r w:rsidR="00911A49">
              <w:rPr>
                <w:noProof/>
                <w:webHidden/>
              </w:rPr>
              <w:tab/>
            </w:r>
            <w:r w:rsidR="00911A49">
              <w:rPr>
                <w:noProof/>
                <w:webHidden/>
              </w:rPr>
              <w:fldChar w:fldCharType="begin"/>
            </w:r>
            <w:r w:rsidR="00911A49">
              <w:rPr>
                <w:noProof/>
                <w:webHidden/>
              </w:rPr>
              <w:instrText xml:space="preserve"> PAGEREF _Toc169009354 \h </w:instrText>
            </w:r>
            <w:r w:rsidR="00911A49">
              <w:rPr>
                <w:noProof/>
                <w:webHidden/>
              </w:rPr>
            </w:r>
            <w:r w:rsidR="00911A49">
              <w:rPr>
                <w:noProof/>
                <w:webHidden/>
              </w:rPr>
              <w:fldChar w:fldCharType="separate"/>
            </w:r>
            <w:r w:rsidR="00911A49">
              <w:rPr>
                <w:noProof/>
                <w:webHidden/>
              </w:rPr>
              <w:t>36</w:t>
            </w:r>
            <w:r w:rsidR="00911A49">
              <w:rPr>
                <w:noProof/>
                <w:webHidden/>
              </w:rPr>
              <w:fldChar w:fldCharType="end"/>
            </w:r>
          </w:hyperlink>
        </w:p>
        <w:p w:rsidR="00911A49" w:rsidRDefault="001D592B" w14:paraId="55D6353A" w14:textId="67266579">
          <w:pPr>
            <w:pStyle w:val="TOC3"/>
            <w:tabs>
              <w:tab w:val="right" w:leader="dot" w:pos="9350"/>
            </w:tabs>
            <w:rPr>
              <w:rFonts w:asciiTheme="minorHAnsi" w:hAnsiTheme="minorHAnsi" w:eastAsiaTheme="minorEastAsia"/>
              <w:noProof/>
              <w:kern w:val="2"/>
              <w:szCs w:val="24"/>
              <w14:ligatures w14:val="standardContextual"/>
            </w:rPr>
          </w:pPr>
          <w:hyperlink w:history="1" w:anchor="_Toc169009355">
            <w:r w:rsidRPr="005A55C0" w:rsidR="00911A49">
              <w:rPr>
                <w:rStyle w:val="Hyperlink"/>
                <w:noProof/>
              </w:rPr>
              <w:t>An explanation of each certificate type:</w:t>
            </w:r>
            <w:r w:rsidR="00911A49">
              <w:rPr>
                <w:noProof/>
                <w:webHidden/>
              </w:rPr>
              <w:tab/>
            </w:r>
            <w:r w:rsidR="00911A49">
              <w:rPr>
                <w:noProof/>
                <w:webHidden/>
              </w:rPr>
              <w:fldChar w:fldCharType="begin"/>
            </w:r>
            <w:r w:rsidR="00911A49">
              <w:rPr>
                <w:noProof/>
                <w:webHidden/>
              </w:rPr>
              <w:instrText xml:space="preserve"> PAGEREF _Toc169009355 \h </w:instrText>
            </w:r>
            <w:r w:rsidR="00911A49">
              <w:rPr>
                <w:noProof/>
                <w:webHidden/>
              </w:rPr>
            </w:r>
            <w:r w:rsidR="00911A49">
              <w:rPr>
                <w:noProof/>
                <w:webHidden/>
              </w:rPr>
              <w:fldChar w:fldCharType="separate"/>
            </w:r>
            <w:r w:rsidR="00911A49">
              <w:rPr>
                <w:noProof/>
                <w:webHidden/>
              </w:rPr>
              <w:t>37</w:t>
            </w:r>
            <w:r w:rsidR="00911A49">
              <w:rPr>
                <w:noProof/>
                <w:webHidden/>
              </w:rPr>
              <w:fldChar w:fldCharType="end"/>
            </w:r>
          </w:hyperlink>
        </w:p>
        <w:p w:rsidR="00911A49" w:rsidRDefault="001D592B" w14:paraId="15C4DF52" w14:textId="0BD8E8CA">
          <w:pPr>
            <w:pStyle w:val="TOC1"/>
            <w:tabs>
              <w:tab w:val="right" w:leader="dot" w:pos="9350"/>
            </w:tabs>
            <w:rPr>
              <w:rFonts w:asciiTheme="minorHAnsi" w:hAnsiTheme="minorHAnsi" w:eastAsiaTheme="minorEastAsia"/>
              <w:noProof/>
              <w:kern w:val="2"/>
              <w:szCs w:val="24"/>
              <w14:ligatures w14:val="standardContextual"/>
            </w:rPr>
          </w:pPr>
          <w:hyperlink w:history="1" w:anchor="_Toc169009356">
            <w:r w:rsidRPr="005A55C0" w:rsidR="00911A49">
              <w:rPr>
                <w:rStyle w:val="Hyperlink"/>
                <w:rFonts w:eastAsia="Calibri"/>
                <w:noProof/>
              </w:rPr>
              <w:t>Appendix A: Pullman Field Services Staff</w:t>
            </w:r>
            <w:r w:rsidR="00911A49">
              <w:rPr>
                <w:noProof/>
                <w:webHidden/>
              </w:rPr>
              <w:tab/>
            </w:r>
            <w:r w:rsidR="00911A49">
              <w:rPr>
                <w:noProof/>
                <w:webHidden/>
              </w:rPr>
              <w:fldChar w:fldCharType="begin"/>
            </w:r>
            <w:r w:rsidR="00911A49">
              <w:rPr>
                <w:noProof/>
                <w:webHidden/>
              </w:rPr>
              <w:instrText xml:space="preserve"> PAGEREF _Toc169009356 \h </w:instrText>
            </w:r>
            <w:r w:rsidR="00911A49">
              <w:rPr>
                <w:noProof/>
                <w:webHidden/>
              </w:rPr>
            </w:r>
            <w:r w:rsidR="00911A49">
              <w:rPr>
                <w:noProof/>
                <w:webHidden/>
              </w:rPr>
              <w:fldChar w:fldCharType="separate"/>
            </w:r>
            <w:r w:rsidR="00911A49">
              <w:rPr>
                <w:noProof/>
                <w:webHidden/>
              </w:rPr>
              <w:t>38</w:t>
            </w:r>
            <w:r w:rsidR="00911A49">
              <w:rPr>
                <w:noProof/>
                <w:webHidden/>
              </w:rPr>
              <w:fldChar w:fldCharType="end"/>
            </w:r>
          </w:hyperlink>
        </w:p>
        <w:p w:rsidR="00911A49" w:rsidRDefault="001D592B" w14:paraId="3CB7F9D2" w14:textId="2322633E">
          <w:pPr>
            <w:pStyle w:val="TOC1"/>
            <w:tabs>
              <w:tab w:val="right" w:leader="dot" w:pos="9350"/>
            </w:tabs>
            <w:rPr>
              <w:rFonts w:asciiTheme="minorHAnsi" w:hAnsiTheme="minorHAnsi" w:eastAsiaTheme="minorEastAsia"/>
              <w:noProof/>
              <w:kern w:val="2"/>
              <w:szCs w:val="24"/>
              <w14:ligatures w14:val="standardContextual"/>
            </w:rPr>
          </w:pPr>
          <w:hyperlink w:history="1" w:anchor="_Toc169009357">
            <w:r w:rsidRPr="005A55C0" w:rsidR="00911A49">
              <w:rPr>
                <w:rStyle w:val="Hyperlink"/>
                <w:noProof/>
              </w:rPr>
              <w:t>Appendix B: College of Education Leadership</w:t>
            </w:r>
            <w:r w:rsidR="00911A49">
              <w:rPr>
                <w:noProof/>
                <w:webHidden/>
              </w:rPr>
              <w:tab/>
            </w:r>
            <w:r w:rsidR="00911A49">
              <w:rPr>
                <w:noProof/>
                <w:webHidden/>
              </w:rPr>
              <w:fldChar w:fldCharType="begin"/>
            </w:r>
            <w:r w:rsidR="00911A49">
              <w:rPr>
                <w:noProof/>
                <w:webHidden/>
              </w:rPr>
              <w:instrText xml:space="preserve"> PAGEREF _Toc169009357 \h </w:instrText>
            </w:r>
            <w:r w:rsidR="00911A49">
              <w:rPr>
                <w:noProof/>
                <w:webHidden/>
              </w:rPr>
            </w:r>
            <w:r w:rsidR="00911A49">
              <w:rPr>
                <w:noProof/>
                <w:webHidden/>
              </w:rPr>
              <w:fldChar w:fldCharType="separate"/>
            </w:r>
            <w:r w:rsidR="00911A49">
              <w:rPr>
                <w:noProof/>
                <w:webHidden/>
              </w:rPr>
              <w:t>39</w:t>
            </w:r>
            <w:r w:rsidR="00911A49">
              <w:rPr>
                <w:noProof/>
                <w:webHidden/>
              </w:rPr>
              <w:fldChar w:fldCharType="end"/>
            </w:r>
          </w:hyperlink>
        </w:p>
        <w:p w:rsidR="00911A49" w:rsidRDefault="001D592B" w14:paraId="78F7CD7E" w14:textId="0438790A">
          <w:pPr>
            <w:pStyle w:val="TOC1"/>
            <w:tabs>
              <w:tab w:val="right" w:leader="dot" w:pos="9350"/>
            </w:tabs>
            <w:rPr>
              <w:rFonts w:asciiTheme="minorHAnsi" w:hAnsiTheme="minorHAnsi" w:eastAsiaTheme="minorEastAsia"/>
              <w:noProof/>
              <w:kern w:val="2"/>
              <w:szCs w:val="24"/>
              <w14:ligatures w14:val="standardContextual"/>
            </w:rPr>
          </w:pPr>
          <w:hyperlink w:history="1" w:anchor="_Toc169009358">
            <w:r w:rsidRPr="005A55C0" w:rsidR="00911A49">
              <w:rPr>
                <w:rStyle w:val="Hyperlink"/>
                <w:noProof/>
              </w:rPr>
              <w:t>Appendix C: Key Terms &amp; Definitions</w:t>
            </w:r>
            <w:r w:rsidR="00911A49">
              <w:rPr>
                <w:noProof/>
                <w:webHidden/>
              </w:rPr>
              <w:tab/>
            </w:r>
            <w:r w:rsidR="00911A49">
              <w:rPr>
                <w:noProof/>
                <w:webHidden/>
              </w:rPr>
              <w:fldChar w:fldCharType="begin"/>
            </w:r>
            <w:r w:rsidR="00911A49">
              <w:rPr>
                <w:noProof/>
                <w:webHidden/>
              </w:rPr>
              <w:instrText xml:space="preserve"> PAGEREF _Toc169009358 \h </w:instrText>
            </w:r>
            <w:r w:rsidR="00911A49">
              <w:rPr>
                <w:noProof/>
                <w:webHidden/>
              </w:rPr>
            </w:r>
            <w:r w:rsidR="00911A49">
              <w:rPr>
                <w:noProof/>
                <w:webHidden/>
              </w:rPr>
              <w:fldChar w:fldCharType="separate"/>
            </w:r>
            <w:r w:rsidR="00911A49">
              <w:rPr>
                <w:noProof/>
                <w:webHidden/>
              </w:rPr>
              <w:t>40</w:t>
            </w:r>
            <w:r w:rsidR="00911A49">
              <w:rPr>
                <w:noProof/>
                <w:webHidden/>
              </w:rPr>
              <w:fldChar w:fldCharType="end"/>
            </w:r>
          </w:hyperlink>
        </w:p>
        <w:p w:rsidR="00911A49" w:rsidRDefault="001D592B" w14:paraId="559363AB" w14:textId="79734D05">
          <w:pPr>
            <w:pStyle w:val="TOC1"/>
            <w:tabs>
              <w:tab w:val="right" w:leader="dot" w:pos="9350"/>
            </w:tabs>
            <w:rPr>
              <w:rFonts w:asciiTheme="minorHAnsi" w:hAnsiTheme="minorHAnsi" w:eastAsiaTheme="minorEastAsia"/>
              <w:noProof/>
              <w:kern w:val="2"/>
              <w:szCs w:val="24"/>
              <w14:ligatures w14:val="standardContextual"/>
            </w:rPr>
          </w:pPr>
          <w:hyperlink w:history="1" w:anchor="_Toc169009359">
            <w:r w:rsidRPr="005A55C0" w:rsidR="00911A49">
              <w:rPr>
                <w:rStyle w:val="Hyperlink"/>
                <w:noProof/>
              </w:rPr>
              <w:t>Appendix D: Early Practicum Documents</w:t>
            </w:r>
            <w:r w:rsidR="00911A49">
              <w:rPr>
                <w:noProof/>
                <w:webHidden/>
              </w:rPr>
              <w:tab/>
            </w:r>
            <w:r w:rsidR="00911A49">
              <w:rPr>
                <w:noProof/>
                <w:webHidden/>
              </w:rPr>
              <w:fldChar w:fldCharType="begin"/>
            </w:r>
            <w:r w:rsidR="00911A49">
              <w:rPr>
                <w:noProof/>
                <w:webHidden/>
              </w:rPr>
              <w:instrText xml:space="preserve"> PAGEREF _Toc169009359 \h </w:instrText>
            </w:r>
            <w:r w:rsidR="00911A49">
              <w:rPr>
                <w:noProof/>
                <w:webHidden/>
              </w:rPr>
            </w:r>
            <w:r w:rsidR="00911A49">
              <w:rPr>
                <w:noProof/>
                <w:webHidden/>
              </w:rPr>
              <w:fldChar w:fldCharType="separate"/>
            </w:r>
            <w:r w:rsidR="00911A49">
              <w:rPr>
                <w:noProof/>
                <w:webHidden/>
              </w:rPr>
              <w:t>43</w:t>
            </w:r>
            <w:r w:rsidR="00911A49">
              <w:rPr>
                <w:noProof/>
                <w:webHidden/>
              </w:rPr>
              <w:fldChar w:fldCharType="end"/>
            </w:r>
          </w:hyperlink>
        </w:p>
        <w:p w:rsidR="00911A49" w:rsidRDefault="001D592B" w14:paraId="12636B92" w14:textId="58A0C479">
          <w:pPr>
            <w:pStyle w:val="TOC1"/>
            <w:tabs>
              <w:tab w:val="right" w:leader="dot" w:pos="9350"/>
            </w:tabs>
            <w:rPr>
              <w:rFonts w:asciiTheme="minorHAnsi" w:hAnsiTheme="minorHAnsi" w:eastAsiaTheme="minorEastAsia"/>
              <w:noProof/>
              <w:kern w:val="2"/>
              <w:szCs w:val="24"/>
              <w14:ligatures w14:val="standardContextual"/>
            </w:rPr>
          </w:pPr>
          <w:hyperlink w:history="1" w:anchor="_Toc169009360">
            <w:r w:rsidRPr="005A55C0" w:rsidR="00911A49">
              <w:rPr>
                <w:rStyle w:val="Hyperlink"/>
                <w:noProof/>
              </w:rPr>
              <w:t>Appendix E: Pre-Internship Documents</w:t>
            </w:r>
            <w:r w:rsidR="00911A49">
              <w:rPr>
                <w:noProof/>
                <w:webHidden/>
              </w:rPr>
              <w:tab/>
            </w:r>
            <w:r w:rsidR="00911A49">
              <w:rPr>
                <w:noProof/>
                <w:webHidden/>
              </w:rPr>
              <w:fldChar w:fldCharType="begin"/>
            </w:r>
            <w:r w:rsidR="00911A49">
              <w:rPr>
                <w:noProof/>
                <w:webHidden/>
              </w:rPr>
              <w:instrText xml:space="preserve"> PAGEREF _Toc169009360 \h </w:instrText>
            </w:r>
            <w:r w:rsidR="00911A49">
              <w:rPr>
                <w:noProof/>
                <w:webHidden/>
              </w:rPr>
            </w:r>
            <w:r w:rsidR="00911A49">
              <w:rPr>
                <w:noProof/>
                <w:webHidden/>
              </w:rPr>
              <w:fldChar w:fldCharType="separate"/>
            </w:r>
            <w:r w:rsidR="00911A49">
              <w:rPr>
                <w:noProof/>
                <w:webHidden/>
              </w:rPr>
              <w:t>44</w:t>
            </w:r>
            <w:r w:rsidR="00911A49">
              <w:rPr>
                <w:noProof/>
                <w:webHidden/>
              </w:rPr>
              <w:fldChar w:fldCharType="end"/>
            </w:r>
          </w:hyperlink>
        </w:p>
        <w:p w:rsidR="00911A49" w:rsidRDefault="001D592B" w14:paraId="0B22685B" w14:textId="1EAE1416">
          <w:pPr>
            <w:pStyle w:val="TOC1"/>
            <w:tabs>
              <w:tab w:val="right" w:leader="dot" w:pos="9350"/>
            </w:tabs>
            <w:rPr>
              <w:rFonts w:asciiTheme="minorHAnsi" w:hAnsiTheme="minorHAnsi" w:eastAsiaTheme="minorEastAsia"/>
              <w:noProof/>
              <w:kern w:val="2"/>
              <w:szCs w:val="24"/>
              <w14:ligatures w14:val="standardContextual"/>
            </w:rPr>
          </w:pPr>
          <w:hyperlink w:history="1" w:anchor="_Toc169009361">
            <w:r w:rsidRPr="005A55C0" w:rsidR="00911A49">
              <w:rPr>
                <w:rStyle w:val="Hyperlink"/>
                <w:noProof/>
              </w:rPr>
              <w:t>Appendix F: Student Teaching Documents</w:t>
            </w:r>
            <w:r w:rsidR="00911A49">
              <w:rPr>
                <w:noProof/>
                <w:webHidden/>
              </w:rPr>
              <w:tab/>
            </w:r>
            <w:r w:rsidR="00911A49">
              <w:rPr>
                <w:noProof/>
                <w:webHidden/>
              </w:rPr>
              <w:fldChar w:fldCharType="begin"/>
            </w:r>
            <w:r w:rsidR="00911A49">
              <w:rPr>
                <w:noProof/>
                <w:webHidden/>
              </w:rPr>
              <w:instrText xml:space="preserve"> PAGEREF _Toc169009361 \h </w:instrText>
            </w:r>
            <w:r w:rsidR="00911A49">
              <w:rPr>
                <w:noProof/>
                <w:webHidden/>
              </w:rPr>
            </w:r>
            <w:r w:rsidR="00911A49">
              <w:rPr>
                <w:noProof/>
                <w:webHidden/>
              </w:rPr>
              <w:fldChar w:fldCharType="separate"/>
            </w:r>
            <w:r w:rsidR="00911A49">
              <w:rPr>
                <w:noProof/>
                <w:webHidden/>
              </w:rPr>
              <w:t>45</w:t>
            </w:r>
            <w:r w:rsidR="00911A49">
              <w:rPr>
                <w:noProof/>
                <w:webHidden/>
              </w:rPr>
              <w:fldChar w:fldCharType="end"/>
            </w:r>
          </w:hyperlink>
        </w:p>
        <w:p w:rsidR="00911A49" w:rsidRDefault="001D592B" w14:paraId="420A13E5" w14:textId="0FE22D35">
          <w:pPr>
            <w:pStyle w:val="TOC1"/>
            <w:tabs>
              <w:tab w:val="right" w:leader="dot" w:pos="9350"/>
            </w:tabs>
            <w:rPr>
              <w:rFonts w:asciiTheme="minorHAnsi" w:hAnsiTheme="minorHAnsi" w:eastAsiaTheme="minorEastAsia"/>
              <w:noProof/>
              <w:kern w:val="2"/>
              <w:szCs w:val="24"/>
              <w14:ligatures w14:val="standardContextual"/>
            </w:rPr>
          </w:pPr>
          <w:hyperlink w:history="1" w:anchor="_Toc169009362">
            <w:r w:rsidRPr="005A55C0" w:rsidR="00911A49">
              <w:rPr>
                <w:rStyle w:val="Hyperlink"/>
                <w:noProof/>
              </w:rPr>
              <w:t>Appendix G: Observation Templates</w:t>
            </w:r>
            <w:r w:rsidR="00911A49">
              <w:rPr>
                <w:noProof/>
                <w:webHidden/>
              </w:rPr>
              <w:tab/>
            </w:r>
            <w:r w:rsidR="00911A49">
              <w:rPr>
                <w:noProof/>
                <w:webHidden/>
              </w:rPr>
              <w:fldChar w:fldCharType="begin"/>
            </w:r>
            <w:r w:rsidR="00911A49">
              <w:rPr>
                <w:noProof/>
                <w:webHidden/>
              </w:rPr>
              <w:instrText xml:space="preserve"> PAGEREF _Toc169009362 \h </w:instrText>
            </w:r>
            <w:r w:rsidR="00911A49">
              <w:rPr>
                <w:noProof/>
                <w:webHidden/>
              </w:rPr>
            </w:r>
            <w:r w:rsidR="00911A49">
              <w:rPr>
                <w:noProof/>
                <w:webHidden/>
              </w:rPr>
              <w:fldChar w:fldCharType="separate"/>
            </w:r>
            <w:r w:rsidR="00911A49">
              <w:rPr>
                <w:noProof/>
                <w:webHidden/>
              </w:rPr>
              <w:t>46</w:t>
            </w:r>
            <w:r w:rsidR="00911A49">
              <w:rPr>
                <w:noProof/>
                <w:webHidden/>
              </w:rPr>
              <w:fldChar w:fldCharType="end"/>
            </w:r>
          </w:hyperlink>
        </w:p>
        <w:p w:rsidR="00911A49" w:rsidRDefault="001D592B" w14:paraId="17AA11CF" w14:textId="6AC2025A">
          <w:pPr>
            <w:pStyle w:val="TOC1"/>
            <w:tabs>
              <w:tab w:val="right" w:leader="dot" w:pos="9350"/>
            </w:tabs>
            <w:rPr>
              <w:rFonts w:asciiTheme="minorHAnsi" w:hAnsiTheme="minorHAnsi" w:eastAsiaTheme="minorEastAsia"/>
              <w:noProof/>
              <w:kern w:val="2"/>
              <w:szCs w:val="24"/>
              <w14:ligatures w14:val="standardContextual"/>
            </w:rPr>
          </w:pPr>
          <w:hyperlink w:history="1" w:anchor="_Toc169009363">
            <w:r w:rsidRPr="005A55C0" w:rsidR="00911A49">
              <w:rPr>
                <w:rStyle w:val="Hyperlink"/>
                <w:noProof/>
              </w:rPr>
              <w:t>Appendix H: Fall 2024 Deadlines</w:t>
            </w:r>
            <w:r w:rsidR="00911A49">
              <w:rPr>
                <w:noProof/>
                <w:webHidden/>
              </w:rPr>
              <w:tab/>
            </w:r>
            <w:r w:rsidR="00911A49">
              <w:rPr>
                <w:noProof/>
                <w:webHidden/>
              </w:rPr>
              <w:fldChar w:fldCharType="begin"/>
            </w:r>
            <w:r w:rsidR="00911A49">
              <w:rPr>
                <w:noProof/>
                <w:webHidden/>
              </w:rPr>
              <w:instrText xml:space="preserve"> PAGEREF _Toc169009363 \h </w:instrText>
            </w:r>
            <w:r w:rsidR="00911A49">
              <w:rPr>
                <w:noProof/>
                <w:webHidden/>
              </w:rPr>
            </w:r>
            <w:r w:rsidR="00911A49">
              <w:rPr>
                <w:noProof/>
                <w:webHidden/>
              </w:rPr>
              <w:fldChar w:fldCharType="separate"/>
            </w:r>
            <w:r w:rsidR="00911A49">
              <w:rPr>
                <w:noProof/>
                <w:webHidden/>
              </w:rPr>
              <w:t>47</w:t>
            </w:r>
            <w:r w:rsidR="00911A49">
              <w:rPr>
                <w:noProof/>
                <w:webHidden/>
              </w:rPr>
              <w:fldChar w:fldCharType="end"/>
            </w:r>
          </w:hyperlink>
        </w:p>
        <w:p w:rsidR="00974C5D" w:rsidP="36AE9355" w:rsidRDefault="00991E8A" w14:paraId="4F258A8C" w14:textId="7279EEF7">
          <w:pPr>
            <w:pStyle w:val="TOC1"/>
            <w:tabs>
              <w:tab w:val="right" w:leader="dot" w:pos="9360"/>
            </w:tabs>
            <w:rPr>
              <w:rStyle w:val="Hyperlink"/>
              <w:noProof/>
              <w:kern w:val="2"/>
              <w14:ligatures w14:val="standardContextual"/>
            </w:rPr>
          </w:pPr>
          <w:r>
            <w:fldChar w:fldCharType="end"/>
          </w:r>
        </w:p>
      </w:sdtContent>
    </w:sdt>
    <w:p w:rsidR="00703F15" w:rsidP="00697BD2" w:rsidRDefault="00703F15" w14:paraId="791F5259" w14:textId="4D114507"/>
    <w:p w:rsidR="00A921C4" w:rsidP="00697BD2" w:rsidRDefault="00A921C4" w14:paraId="5105CCF3" w14:textId="77777777"/>
    <w:p w:rsidR="00A921C4" w:rsidP="00697BD2" w:rsidRDefault="00A921C4" w14:paraId="66947911" w14:textId="77777777"/>
    <w:p w:rsidR="00325B9B" w:rsidP="00697BD2" w:rsidRDefault="00325B9B" w14:paraId="68F56581" w14:textId="77777777">
      <w:pPr>
        <w:rPr>
          <w:rFonts w:ascii="Stone Sans II ITC Std X Bd" w:hAnsi="Stone Sans II ITC Std X Bd" w:eastAsiaTheme="majorEastAsia" w:cstheme="majorBidi"/>
          <w:sz w:val="36"/>
          <w:szCs w:val="32"/>
        </w:rPr>
      </w:pPr>
      <w:r>
        <w:br w:type="page"/>
      </w:r>
    </w:p>
    <w:p w:rsidRPr="00697BD2" w:rsidR="00A921C4" w:rsidP="00697BD2" w:rsidRDefault="001E4624" w14:paraId="2943E805" w14:textId="4BA16F95">
      <w:pPr>
        <w:pStyle w:val="Heading1"/>
      </w:pPr>
      <w:bookmarkStart w:name="_Toc169009286" w:id="0"/>
      <w:r>
        <w:rPr>
          <w:noProof/>
        </w:rPr>
        <mc:AlternateContent>
          <mc:Choice Requires="wpg">
            <w:drawing>
              <wp:anchor distT="0" distB="0" distL="114300" distR="114300" simplePos="0" relativeHeight="251653632" behindDoc="0" locked="0" layoutInCell="1" allowOverlap="1" wp14:anchorId="4ACEFABD" wp14:editId="17683457">
                <wp:simplePos x="0" y="0"/>
                <wp:positionH relativeFrom="column">
                  <wp:posOffset>152400</wp:posOffset>
                </wp:positionH>
                <wp:positionV relativeFrom="paragraph">
                  <wp:posOffset>178435</wp:posOffset>
                </wp:positionV>
                <wp:extent cx="1724025" cy="3257550"/>
                <wp:effectExtent l="171450" t="171450" r="371475" b="0"/>
                <wp:wrapSquare wrapText="bothSides"/>
                <wp:docPr id="148993865" name="Group 3"/>
                <wp:cNvGraphicFramePr/>
                <a:graphic xmlns:a="http://schemas.openxmlformats.org/drawingml/2006/main">
                  <a:graphicData uri="http://schemas.microsoft.com/office/word/2010/wordprocessingGroup">
                    <wpg:wgp>
                      <wpg:cNvGrpSpPr/>
                      <wpg:grpSpPr>
                        <a:xfrm>
                          <a:off x="0" y="0"/>
                          <a:ext cx="1724025" cy="3257550"/>
                          <a:chOff x="0" y="0"/>
                          <a:chExt cx="1724025" cy="3257550"/>
                        </a:xfrm>
                      </wpg:grpSpPr>
                      <pic:pic xmlns:pic="http://schemas.openxmlformats.org/drawingml/2006/picture">
                        <pic:nvPicPr>
                          <pic:cNvPr id="15" name="Picture 1"/>
                          <pic:cNvPicPr>
                            <a:picLocks noChangeAspect="1"/>
                          </pic:cNvPicPr>
                        </pic:nvPicPr>
                        <pic:blipFill rotWithShape="1">
                          <a:blip r:embed="rId15" cstate="print">
                            <a:extLst>
                              <a:ext uri="{28A0092B-C50C-407E-A947-70E740481C1C}">
                                <a14:useLocalDpi xmlns:a14="http://schemas.microsoft.com/office/drawing/2010/main" val="0"/>
                              </a:ext>
                            </a:extLst>
                          </a:blip>
                          <a:srcRect l="12375" t="17417" r="14334" b="16942"/>
                          <a:stretch/>
                        </pic:blipFill>
                        <pic:spPr bwMode="auto">
                          <a:xfrm>
                            <a:off x="0" y="0"/>
                            <a:ext cx="1724025" cy="24003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wps:wsp>
                        <wps:cNvPr id="16" name="Text Box 2"/>
                        <wps:cNvSpPr txBox="1"/>
                        <wps:spPr>
                          <a:xfrm>
                            <a:off x="19050" y="2438400"/>
                            <a:ext cx="1701165" cy="819150"/>
                          </a:xfrm>
                          <a:prstGeom prst="rect">
                            <a:avLst/>
                          </a:prstGeom>
                          <a:noFill/>
                          <a:ln w="6350">
                            <a:noFill/>
                          </a:ln>
                        </wps:spPr>
                        <wps:txbx>
                          <w:txbxContent>
                            <w:p w:rsidRPr="00753B1C" w:rsidR="00325B9B" w:rsidP="00697BD2" w:rsidRDefault="00325B9B" w14:paraId="2FFCBE9C" w14:textId="77777777">
                              <w:pPr>
                                <w:rPr>
                                  <w14:textOutline w14:w="9525" w14:cap="rnd" w14:cmpd="sng" w14:algn="ctr">
                                    <w14:noFill/>
                                    <w14:prstDash w14:val="solid"/>
                                    <w14:bevel/>
                                  </w14:textOutline>
                                </w:rPr>
                              </w:pPr>
                              <w:r w:rsidRPr="00753B1C">
                                <w:rPr>
                                  <w14:textOutline w14:w="9525" w14:cap="rnd" w14:cmpd="sng" w14:algn="ctr">
                                    <w14:noFill/>
                                    <w14:prstDash w14:val="solid"/>
                                    <w14:bevel/>
                                  </w14:textOutline>
                                </w:rPr>
                                <w:t>Dr. John Mancinelli</w:t>
                              </w:r>
                              <w:r w:rsidRPr="00753B1C">
                                <w:rPr>
                                  <w14:textOutline w14:w="9525" w14:cap="rnd" w14:cmpd="sng" w14:algn="ctr">
                                    <w14:noFill/>
                                    <w14:prstDash w14:val="solid"/>
                                    <w14:bevel/>
                                  </w14:textOutline>
                                </w:rPr>
                                <w:br/>
                              </w:r>
                              <w:r w:rsidRPr="00753B1C">
                                <w:rPr>
                                  <w14:textOutline w14:w="9525" w14:cap="rnd" w14:cmpd="sng" w14:algn="ctr">
                                    <w14:noFill/>
                                    <w14:prstDash w14:val="solid"/>
                                    <w14:bevel/>
                                  </w14:textOutline>
                                </w:rPr>
                                <w:t>WSU Tri-Cities Field Services Dir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w14:anchorId="70F94A81">
              <v:group id="Group 3" style="position:absolute;margin-left:12pt;margin-top:14.05pt;width:135.75pt;height:256.5pt;z-index:251653632" coordsize="17240,32575" o:spid="_x0000_s1026" w14:anchorId="4ACEFABD"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width:17240;height:2400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">
                  <v:imagedata cropleft="8110f" croptop="11414f" cropright="9394f" cropbottom="11103f" o:title="" r:id="rId16"/>
                  <v:shadow on="t" color="#333" opacity="42598f" offset="2.74397mm,2.74397mm" origin="-.5,-.5"/>
                </v:shape>
                <v:shapetype id="_x0000_t202" coordsize="21600,21600" o:spt="202" path="m,l,21600r21600,l21600,xe">
                  <v:stroke joinstyle="miter"/>
                  <v:path gradientshapeok="t" o:connecttype="rect"/>
                </v:shapetype>
                <v:shape id="_x0000_s1028" style="position:absolute;left:190;top:24384;width:17012;height:8191;visibility:visible;mso-wrap-style:square;v-text-anchor:middle"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">
                  <v:textbox>
                    <w:txbxContent>
                      <w:p w:rsidRPr="00753B1C" w:rsidR="00325B9B" w:rsidP="00697BD2" w:rsidRDefault="00325B9B" w14:paraId="1573348D" w14:textId="77777777">
                        <w:pPr>
                          <w:rPr>
                            <w14:textOutline w14:w="9525" w14:cap="rnd" w14:cmpd="sng" w14:algn="ctr">
                              <w14:noFill/>
                              <w14:prstDash w14:val="solid"/>
                              <w14:bevel/>
                            </w14:textOutline>
                          </w:rPr>
                        </w:pPr>
                        <w:r w:rsidRPr="00753B1C">
                          <w:rPr>
                            <w14:textOutline w14:w="9525" w14:cap="rnd" w14:cmpd="sng" w14:algn="ctr">
                              <w14:noFill/>
                              <w14:prstDash w14:val="solid"/>
                              <w14:bevel/>
                            </w14:textOutline>
                          </w:rPr>
                          <w:t>Dr. John Mancinelli</w:t>
                        </w:r>
                        <w:r w:rsidRPr="00753B1C">
                          <w:rPr>
                            <w14:textOutline w14:w="9525" w14:cap="rnd" w14:cmpd="sng" w14:algn="ctr">
                              <w14:noFill/>
                              <w14:prstDash w14:val="solid"/>
                              <w14:bevel/>
                            </w14:textOutline>
                          </w:rPr>
                          <w:br/>
                        </w:r>
                        <w:r w:rsidRPr="00753B1C">
                          <w:rPr>
                            <w14:textOutline w14:w="9525" w14:cap="rnd" w14:cmpd="sng" w14:algn="ctr">
                              <w14:noFill/>
                              <w14:prstDash w14:val="solid"/>
                              <w14:bevel/>
                            </w14:textOutline>
                          </w:rPr>
                          <w:t>WSU Tri-Cities Field Services Director</w:t>
                        </w:r>
                      </w:p>
                    </w:txbxContent>
                  </v:textbox>
                </v:shape>
                <w10:wrap type="square"/>
              </v:group>
            </w:pict>
          </mc:Fallback>
        </mc:AlternateContent>
      </w:r>
      <w:r w:rsidRPr="00697BD2" w:rsidR="00325B9B">
        <w:t>Welcome!</w:t>
      </w:r>
      <w:bookmarkEnd w:id="0"/>
    </w:p>
    <w:p w:rsidR="00325B9B" w:rsidP="00697BD2" w:rsidRDefault="00325B9B" w14:paraId="0E294143" w14:textId="237546B6">
      <w:r>
        <w:t xml:space="preserve">We are proud to have you </w:t>
      </w:r>
      <w:r w:rsidR="005B3410">
        <w:t>on</w:t>
      </w:r>
      <w:r>
        <w:t xml:space="preserve"> the WSU College of Education team </w:t>
      </w:r>
      <w:r w:rsidR="00DD2348">
        <w:t xml:space="preserve">that is </w:t>
      </w:r>
      <w:r>
        <w:t>dedicated to training and developing the next generation of highly effective educators.</w:t>
      </w:r>
    </w:p>
    <w:p w:rsidR="00325B9B" w:rsidP="00697BD2" w:rsidRDefault="00325B9B" w14:paraId="5FB971F8" w14:textId="1BED12CC">
      <w:r>
        <w:t xml:space="preserve">Field Supervisors are critical for teacher candidates’ journey </w:t>
      </w:r>
      <w:r w:rsidR="005B3410">
        <w:t>from academia to the ‘real world</w:t>
      </w:r>
      <w:r>
        <w:t>.</w:t>
      </w:r>
      <w:r w:rsidR="005B3410">
        <w:t>’</w:t>
      </w:r>
      <w:r>
        <w:t xml:space="preserve">  As a field supervisor, </w:t>
      </w:r>
      <w:r w:rsidR="00DA06C9">
        <w:t>you will encourage, coach, model, and evaluate teacher candidates as part of a team.  You will work with faculty</w:t>
      </w:r>
      <w:r w:rsidR="008F6B2A">
        <w:t>,</w:t>
      </w:r>
      <w:r w:rsidR="00DA06C9">
        <w:t xml:space="preserve"> </w:t>
      </w:r>
      <w:r>
        <w:t>mentor</w:t>
      </w:r>
      <w:r w:rsidR="006B583B">
        <w:t>-</w:t>
      </w:r>
      <w:r>
        <w:t>teachers</w:t>
      </w:r>
      <w:r w:rsidR="006B583B">
        <w:t>,</w:t>
      </w:r>
      <w:r>
        <w:t xml:space="preserve"> and building administrators to </w:t>
      </w:r>
      <w:r w:rsidR="006B583B">
        <w:t xml:space="preserve">develop </w:t>
      </w:r>
      <w:r w:rsidR="00DA06C9">
        <w:t>teacher candidates</w:t>
      </w:r>
      <w:r w:rsidR="00CF2A8B">
        <w:t>.</w:t>
      </w:r>
    </w:p>
    <w:p w:rsidR="001E4624" w:rsidP="00697BD2" w:rsidRDefault="00DD2348" w14:paraId="0D7DC944" w14:textId="4F8985E0">
      <w:r>
        <w:t>This rewarding work relies on your expertise and coaching abilities.  We are fortunate to have you on our team!</w:t>
      </w:r>
    </w:p>
    <w:p w:rsidR="00DD2348" w:rsidP="00697BD2" w:rsidRDefault="008F4214" w14:paraId="633928DF" w14:textId="313F8767">
      <w:r w:rsidRPr="00B45297">
        <w:rPr>
          <w:noProof/>
        </w:rPr>
        <mc:AlternateContent>
          <mc:Choice Requires="wps">
            <w:drawing>
              <wp:anchor distT="0" distB="0" distL="114300" distR="114300" simplePos="0" relativeHeight="251657728" behindDoc="0" locked="0" layoutInCell="1" allowOverlap="1" wp14:anchorId="0816E8EF" wp14:editId="3EF09EBE">
                <wp:simplePos x="0" y="0"/>
                <wp:positionH relativeFrom="column">
                  <wp:posOffset>4181475</wp:posOffset>
                </wp:positionH>
                <wp:positionV relativeFrom="paragraph">
                  <wp:posOffset>588645</wp:posOffset>
                </wp:positionV>
                <wp:extent cx="2133600" cy="2762250"/>
                <wp:effectExtent l="95250" t="38100" r="57150" b="11430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2762250"/>
                        </a:xfrm>
                        <a:prstGeom prst="rect">
                          <a:avLst/>
                        </a:prstGeom>
                        <a:solidFill>
                          <a:srgbClr val="FFFFFF"/>
                        </a:solidFill>
                        <a:ln w="9525">
                          <a:solidFill>
                            <a:srgbClr val="000000"/>
                          </a:solidFill>
                          <a:miter lim="800000"/>
                          <a:headEnd/>
                          <a:tailEnd/>
                        </a:ln>
                        <a:effectLst>
                          <a:outerShdw blurRad="50800" dist="38100" dir="8100000" algn="tr" rotWithShape="0">
                            <a:prstClr val="black">
                              <a:alpha val="40000"/>
                            </a:prstClr>
                          </a:outerShdw>
                        </a:effectLst>
                      </wps:spPr>
                      <wps:txbx>
                        <w:txbxContent>
                          <w:p w:rsidR="00B45297" w:rsidP="00B45297" w:rsidRDefault="00B45297" w14:paraId="444CEFFE" w14:textId="77777777">
                            <w:pPr>
                              <w:spacing w:line="256" w:lineRule="auto"/>
                              <w:jc w:val="center"/>
                              <w:rPr>
                                <w:rFonts w:ascii="Stone Sans II ITC Std Md" w:hAnsi="Stone Sans II ITC Std Md" w:eastAsia="Stone Sans II ITC Std Md"/>
                                <w:b/>
                                <w:bCs/>
                                <w:color w:val="000000" w:themeColor="text1"/>
                                <w:kern w:val="24"/>
                                <w:sz w:val="22"/>
                              </w:rPr>
                            </w:pPr>
                            <w:r>
                              <w:rPr>
                                <w:rFonts w:ascii="Stone Sans II ITC Std Md" w:hAnsi="Stone Sans II ITC Std Md" w:eastAsia="Stone Sans II ITC Std Md"/>
                                <w:b/>
                                <w:bCs/>
                                <w:color w:val="000000" w:themeColor="text1"/>
                                <w:kern w:val="24"/>
                                <w:sz w:val="22"/>
                                <w:u w:val="single"/>
                              </w:rPr>
                              <w:t>Impact by the Numbers</w:t>
                            </w:r>
                          </w:p>
                          <w:p w:rsidR="00B45297" w:rsidP="00B45297" w:rsidRDefault="00B45297" w14:paraId="569FC5CE"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16697.85 mi</w:t>
                            </w:r>
                            <w:r>
                              <w:rPr>
                                <w:rFonts w:ascii="Stone Sans II ITC Std Md" w:hAnsi="Stone Sans II ITC Std Md" w:eastAsia="Stone Sans II ITC Std Md"/>
                                <w:color w:val="000000" w:themeColor="text1"/>
                                <w:kern w:val="24"/>
                                <w:position w:val="6"/>
                                <w:sz w:val="20"/>
                                <w:szCs w:val="20"/>
                                <w:vertAlign w:val="superscript"/>
                              </w:rPr>
                              <w:t>2</w:t>
                            </w:r>
                            <w:r>
                              <w:rPr>
                                <w:rFonts w:ascii="Stone Sans II ITC Std Md" w:hAnsi="Stone Sans II ITC Std Md" w:eastAsia="Stone Sans II ITC Std Md"/>
                                <w:color w:val="000000" w:themeColor="text1"/>
                                <w:kern w:val="24"/>
                                <w:sz w:val="20"/>
                                <w:szCs w:val="20"/>
                              </w:rPr>
                              <w:t xml:space="preserve"> Area</w:t>
                            </w:r>
                          </w:p>
                          <w:p w:rsidR="00B45297" w:rsidP="00B45297" w:rsidRDefault="00B45297" w14:paraId="4A744434"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360 annual placements</w:t>
                            </w:r>
                          </w:p>
                          <w:p w:rsidR="00B45297" w:rsidP="00B45297" w:rsidRDefault="00B45297" w14:paraId="69696CF5"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 xml:space="preserve">4 Educational Service </w:t>
                            </w:r>
                          </w:p>
                          <w:p w:rsidR="00B45297" w:rsidP="00B45297" w:rsidRDefault="00B45297" w14:paraId="0C85ECB1"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Districts</w:t>
                            </w:r>
                          </w:p>
                          <w:p w:rsidR="00B45297" w:rsidP="00B45297" w:rsidRDefault="00B45297" w14:paraId="08D5F52E"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62 Counties</w:t>
                            </w:r>
                          </w:p>
                          <w:p w:rsidR="00B45297" w:rsidP="00B45297" w:rsidRDefault="00B45297" w14:paraId="132BA601"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33 School District Partners</w:t>
                            </w:r>
                          </w:p>
                          <w:p w:rsidR="00B45297" w:rsidP="00B45297" w:rsidRDefault="00B45297" w14:paraId="0C8C2200"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360 annual mentor teachers</w:t>
                            </w:r>
                          </w:p>
                          <w:p w:rsidR="00B45297" w:rsidP="00B45297" w:rsidRDefault="00B45297" w14:paraId="7700FEDD"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33 Superintendents</w:t>
                            </w:r>
                          </w:p>
                          <w:p w:rsidR="00B45297" w:rsidP="00B45297" w:rsidRDefault="00B45297" w14:paraId="7C3E4C35"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33 District Placement Coordinators</w:t>
                            </w:r>
                          </w:p>
                          <w:p w:rsidR="00B45297" w:rsidP="00B45297" w:rsidRDefault="00B45297" w14:paraId="7CFE8B0E"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85 Building Principals</w:t>
                            </w:r>
                          </w:p>
                          <w:p w:rsidR="00B45297" w:rsidP="00B45297" w:rsidRDefault="00B45297" w14:paraId="4C299764"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22 Field Supervisors</w:t>
                            </w:r>
                          </w:p>
                          <w:p w:rsidR="00B45297" w:rsidP="00B45297" w:rsidRDefault="00B45297" w14:paraId="72A1A22E" w14:textId="77777777">
                            <w:pPr>
                              <w:spacing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 </w:t>
                            </w:r>
                          </w:p>
                        </w:txbxContent>
                      </wps:txbx>
                      <wps:bodyPr rot="0" vert="horz" wrap="square" lIns="91440" tIns="45720" rIns="91440" bIns="45720" anchor="t" anchorCtr="0">
                        <a:noAutofit/>
                      </wps:bodyPr>
                    </wps:wsp>
                  </a:graphicData>
                </a:graphic>
              </wp:anchor>
            </w:drawing>
          </mc:Choice>
          <mc:Fallback>
            <w:pict w14:anchorId="20921012">
              <v:shape id="Text Box 2" style="position:absolute;margin-left:329.25pt;margin-top:46.35pt;width:168pt;height:217.5pt;z-index:251657728;visibility:visible;mso-wrap-style:square;mso-wrap-distance-left:9pt;mso-wrap-distance-top:0;mso-wrap-distance-right:9pt;mso-wrap-distance-bottom:0;mso-position-horizontal:absolute;mso-position-horizontal-relative:text;mso-position-vertical:absolute;mso-position-vertical-relative:text;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" w14:anchorId="0816E8EF">
                <v:shadow on="t" color="black" opacity="26214f" offset="-.74836mm,.74836mm" origin=".5,-.5"/>
                <v:textbox>
                  <w:txbxContent>
                    <w:p w:rsidR="00B45297" w:rsidP="00B45297" w:rsidRDefault="00B45297" w14:paraId="2A92ADDC" w14:textId="77777777">
                      <w:pPr>
                        <w:spacing w:line="256" w:lineRule="auto"/>
                        <w:jc w:val="center"/>
                        <w:rPr>
                          <w:rFonts w:ascii="Stone Sans II ITC Std Md" w:hAnsi="Stone Sans II ITC Std Md" w:eastAsia="Stone Sans II ITC Std Md"/>
                          <w:b/>
                          <w:bCs/>
                          <w:color w:val="000000" w:themeColor="text1"/>
                          <w:kern w:val="24"/>
                          <w:sz w:val="22"/>
                        </w:rPr>
                      </w:pPr>
                      <w:r>
                        <w:rPr>
                          <w:rFonts w:ascii="Stone Sans II ITC Std Md" w:hAnsi="Stone Sans II ITC Std Md" w:eastAsia="Stone Sans II ITC Std Md"/>
                          <w:b/>
                          <w:bCs/>
                          <w:color w:val="000000" w:themeColor="text1"/>
                          <w:kern w:val="24"/>
                          <w:sz w:val="22"/>
                          <w:u w:val="single"/>
                        </w:rPr>
                        <w:t>Impact by the Numbers</w:t>
                      </w:r>
                    </w:p>
                    <w:p w:rsidR="00B45297" w:rsidP="00B45297" w:rsidRDefault="00B45297" w14:paraId="2A57CD6F"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16697.85 mi</w:t>
                      </w:r>
                      <w:r>
                        <w:rPr>
                          <w:rFonts w:ascii="Stone Sans II ITC Std Md" w:hAnsi="Stone Sans II ITC Std Md" w:eastAsia="Stone Sans II ITC Std Md"/>
                          <w:color w:val="000000" w:themeColor="text1"/>
                          <w:kern w:val="24"/>
                          <w:position w:val="6"/>
                          <w:sz w:val="20"/>
                          <w:szCs w:val="20"/>
                          <w:vertAlign w:val="superscript"/>
                        </w:rPr>
                        <w:t>2</w:t>
                      </w:r>
                      <w:r>
                        <w:rPr>
                          <w:rFonts w:ascii="Stone Sans II ITC Std Md" w:hAnsi="Stone Sans II ITC Std Md" w:eastAsia="Stone Sans II ITC Std Md"/>
                          <w:color w:val="000000" w:themeColor="text1"/>
                          <w:kern w:val="24"/>
                          <w:sz w:val="20"/>
                          <w:szCs w:val="20"/>
                        </w:rPr>
                        <w:t xml:space="preserve"> Area</w:t>
                      </w:r>
                    </w:p>
                    <w:p w:rsidR="00B45297" w:rsidP="00B45297" w:rsidRDefault="00B45297" w14:paraId="52D9B7AD"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360 annual placements</w:t>
                      </w:r>
                    </w:p>
                    <w:p w:rsidR="00B45297" w:rsidP="00B45297" w:rsidRDefault="00B45297" w14:paraId="20F1D4D3"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 xml:space="preserve">4 Educational Service </w:t>
                      </w:r>
                    </w:p>
                    <w:p w:rsidR="00B45297" w:rsidP="00B45297" w:rsidRDefault="00B45297" w14:paraId="34411EA9"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Districts</w:t>
                      </w:r>
                    </w:p>
                    <w:p w:rsidR="00B45297" w:rsidP="00B45297" w:rsidRDefault="00B45297" w14:paraId="526867C6"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62 Counties</w:t>
                      </w:r>
                    </w:p>
                    <w:p w:rsidR="00B45297" w:rsidP="00B45297" w:rsidRDefault="00B45297" w14:paraId="10B3B126"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33 School District Partners</w:t>
                      </w:r>
                    </w:p>
                    <w:p w:rsidR="00B45297" w:rsidP="00B45297" w:rsidRDefault="00B45297" w14:paraId="7F3B7262"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360 annual mentor teachers</w:t>
                      </w:r>
                    </w:p>
                    <w:p w:rsidR="00B45297" w:rsidP="00B45297" w:rsidRDefault="00B45297" w14:paraId="6C4F666F"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33 Superintendents</w:t>
                      </w:r>
                    </w:p>
                    <w:p w:rsidR="00B45297" w:rsidP="00B45297" w:rsidRDefault="00B45297" w14:paraId="33DB3EDF"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33 District Placement Coordinators</w:t>
                      </w:r>
                    </w:p>
                    <w:p w:rsidR="00B45297" w:rsidP="00B45297" w:rsidRDefault="00B45297" w14:paraId="261EC035"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85 Building Principals</w:t>
                      </w:r>
                    </w:p>
                    <w:p w:rsidR="00B45297" w:rsidP="00B45297" w:rsidRDefault="00B45297" w14:paraId="3A04B53E" w14:textId="77777777">
                      <w:pPr>
                        <w:pStyle w:val="ListParagraph"/>
                        <w:numPr>
                          <w:ilvl w:val="0"/>
                          <w:numId w:val="42"/>
                        </w:numPr>
                        <w:spacing w:after="0"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22 Field Supervisors</w:t>
                      </w:r>
                    </w:p>
                    <w:p w:rsidR="00B45297" w:rsidP="00B45297" w:rsidRDefault="00B45297" w14:paraId="6E7BEAA2" w14:textId="77777777">
                      <w:pPr>
                        <w:spacing w:line="256" w:lineRule="auto"/>
                        <w:rPr>
                          <w:rFonts w:ascii="Stone Sans II ITC Std Md" w:hAnsi="Stone Sans II ITC Std Md" w:eastAsia="Stone Sans II ITC Std Md"/>
                          <w:color w:val="000000" w:themeColor="text1"/>
                          <w:kern w:val="24"/>
                          <w:sz w:val="20"/>
                          <w:szCs w:val="20"/>
                        </w:rPr>
                      </w:pPr>
                      <w:r>
                        <w:rPr>
                          <w:rFonts w:ascii="Stone Sans II ITC Std Md" w:hAnsi="Stone Sans II ITC Std Md" w:eastAsia="Stone Sans II ITC Std Md"/>
                          <w:color w:val="000000" w:themeColor="text1"/>
                          <w:kern w:val="24"/>
                          <w:sz w:val="20"/>
                          <w:szCs w:val="20"/>
                        </w:rPr>
                        <w:t> </w:t>
                      </w:r>
                    </w:p>
                  </w:txbxContent>
                </v:textbox>
              </v:shape>
            </w:pict>
          </mc:Fallback>
        </mc:AlternateContent>
      </w:r>
      <w:r w:rsidRPr="00B45297">
        <w:rPr>
          <w:noProof/>
        </w:rPr>
        <w:drawing>
          <wp:anchor distT="0" distB="0" distL="114300" distR="114300" simplePos="0" relativeHeight="251656704" behindDoc="0" locked="0" layoutInCell="1" allowOverlap="1" wp14:anchorId="5C9760A0" wp14:editId="75089BA8">
            <wp:simplePos x="0" y="0"/>
            <wp:positionH relativeFrom="margin">
              <wp:align>left</wp:align>
            </wp:positionH>
            <wp:positionV relativeFrom="paragraph">
              <wp:posOffset>879475</wp:posOffset>
            </wp:positionV>
            <wp:extent cx="5943600" cy="4053840"/>
            <wp:effectExtent l="76200" t="76200" r="133350" b="137160"/>
            <wp:wrapTopAndBottom/>
            <wp:docPr id="5" name="Picture 4" descr="A map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map with blue lines&#10;&#10;Description automatically generated"/>
                    <pic:cNvPicPr>
                      <a:picLocks noChangeAspect="1"/>
                    </pic:cNvPicPr>
                  </pic:nvPicPr>
                  <pic:blipFill rotWithShape="1">
                    <a:blip r:embed="rId17">
                      <a:extLst>
                        <a:ext uri="{28A0092B-C50C-407E-A947-70E740481C1C}">
                          <a14:useLocalDpi xmlns:a14="http://schemas.microsoft.com/office/drawing/2010/main" val="0"/>
                        </a:ext>
                      </a:extLst>
                    </a:blip>
                    <a:srcRect l="28591" t="25726" b="2240"/>
                    <a:stretch/>
                  </pic:blipFill>
                  <pic:spPr>
                    <a:xfrm>
                      <a:off x="0" y="0"/>
                      <a:ext cx="5943600" cy="4053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DD2348">
        <w:t xml:space="preserve">Please keep and refer to this handbook.  Always feel free to </w:t>
      </w:r>
      <w:r w:rsidR="006F03A3">
        <w:t>reach out to me with your questions at any time!</w:t>
      </w:r>
    </w:p>
    <w:p w:rsidR="00504AAE" w:rsidP="00697BD2" w:rsidRDefault="00504AAE" w14:paraId="58B1A619" w14:textId="4EDD9A38"/>
    <w:p w:rsidR="00504AAE" w:rsidP="00697BD2" w:rsidRDefault="00504AAE" w14:paraId="0C6636AF" w14:textId="6AC0B2DE"/>
    <w:p w:rsidRPr="00325B9B" w:rsidR="00325B9B" w:rsidP="00697BD2" w:rsidRDefault="00325B9B" w14:paraId="68560DA2" w14:textId="34D5A987">
      <w:pPr>
        <w:pStyle w:val="Heading2"/>
      </w:pPr>
      <w:bookmarkStart w:name="_Toc169009287" w:id="1"/>
      <w:r>
        <w:t>WSU Tri-Cities Field Services Team</w:t>
      </w:r>
      <w:bookmarkEnd w:id="1"/>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050"/>
        <w:gridCol w:w="1260"/>
        <w:gridCol w:w="4050"/>
      </w:tblGrid>
      <w:tr w:rsidR="007D30B8" w:rsidTr="73DF7B70" w14:paraId="2C70DAC8" w14:textId="6A121AD2">
        <w:trPr>
          <w:trHeight w:val="3204"/>
        </w:trPr>
        <w:tc>
          <w:tcPr>
            <w:tcW w:w="4050" w:type="dxa"/>
          </w:tcPr>
          <w:p w:rsidR="00414FB9" w:rsidP="00697BD2" w:rsidRDefault="007D30B8" w14:paraId="275857A7" w14:textId="1B3CA489">
            <w:r>
              <w:t xml:space="preserve">          </w:t>
            </w:r>
            <w:r w:rsidR="00414FB9">
              <w:rPr>
                <w:noProof/>
              </w:rPr>
              <w:drawing>
                <wp:inline distT="0" distB="0" distL="0" distR="0" wp14:anchorId="051E58C1" wp14:editId="62BF0587">
                  <wp:extent cx="1219200" cy="1706880"/>
                  <wp:effectExtent l="152400" t="152400" r="361950" b="3695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scatelli, Maria.jpg"/>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221010" cy="170941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c>
          <w:tcPr>
            <w:tcW w:w="1260" w:type="dxa"/>
          </w:tcPr>
          <w:p w:rsidR="00414FB9" w:rsidP="00697BD2" w:rsidRDefault="00414FB9" w14:paraId="03276662" w14:textId="6C1C38A3">
            <w:r>
              <w:t xml:space="preserve"> </w:t>
            </w:r>
          </w:p>
        </w:tc>
        <w:tc>
          <w:tcPr>
            <w:tcW w:w="4050" w:type="dxa"/>
          </w:tcPr>
          <w:p w:rsidR="00414FB9" w:rsidP="00697BD2" w:rsidRDefault="007D30B8" w14:paraId="539BDF1A" w14:textId="0BCC4057">
            <w:r>
              <w:t xml:space="preserve">         </w:t>
            </w:r>
            <w:r>
              <w:rPr>
                <w:noProof/>
              </w:rPr>
              <w:drawing>
                <wp:inline distT="0" distB="0" distL="0" distR="0" wp14:anchorId="00E2D5CD" wp14:editId="7A81DB17">
                  <wp:extent cx="1143000" cy="1711614"/>
                  <wp:effectExtent l="152400" t="152400" r="361950" b="365125"/>
                  <wp:docPr id="1061894196" name="Picture 106189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ghtner, Lindsay.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58793" cy="1735263"/>
                          </a:xfrm>
                          <a:prstGeom prst="rect">
                            <a:avLst/>
                          </a:prstGeom>
                          <a:ln>
                            <a:noFill/>
                          </a:ln>
                          <a:effectLst>
                            <a:outerShdw blurRad="292100" dist="139700" dir="2700000" algn="tl" rotWithShape="0">
                              <a:srgbClr val="333333">
                                <a:alpha val="65000"/>
                              </a:srgbClr>
                            </a:outerShdw>
                          </a:effectLst>
                        </pic:spPr>
                      </pic:pic>
                    </a:graphicData>
                  </a:graphic>
                </wp:inline>
              </w:drawing>
            </w:r>
          </w:p>
        </w:tc>
      </w:tr>
      <w:tr w:rsidR="007D30B8" w:rsidTr="73DF7B70" w14:paraId="7389B62A" w14:textId="1DCAC91B">
        <w:tc>
          <w:tcPr>
            <w:tcW w:w="4050" w:type="dxa"/>
          </w:tcPr>
          <w:p w:rsidR="00414FB9" w:rsidP="007D30B8" w:rsidRDefault="00414FB9" w14:paraId="0085F2F7" w14:textId="417DC5C0">
            <w:pPr>
              <w:jc w:val="center"/>
            </w:pPr>
            <w:r>
              <w:t>Dr. Judy Morrison</w:t>
            </w:r>
          </w:p>
          <w:p w:rsidR="00414FB9" w:rsidP="007D30B8" w:rsidRDefault="00414FB9" w14:paraId="2DC6AC12" w14:textId="64D22F70">
            <w:pPr>
              <w:jc w:val="center"/>
            </w:pPr>
            <w:r>
              <w:t>Academic</w:t>
            </w:r>
            <w:r w:rsidRPr="00325B9B">
              <w:t xml:space="preserve"> Director</w:t>
            </w:r>
            <w:r w:rsidRPr="00325B9B">
              <w:br/>
            </w:r>
            <w:r w:rsidRPr="00325B9B">
              <w:t>509-</w:t>
            </w:r>
            <w:r>
              <w:t>372-7176</w:t>
            </w:r>
          </w:p>
          <w:p w:rsidRPr="00325B9B" w:rsidR="00414FB9" w:rsidP="007D30B8" w:rsidRDefault="00414FB9" w14:paraId="39C40D2D" w14:textId="77777777">
            <w:pPr>
              <w:jc w:val="center"/>
            </w:pPr>
            <w:r>
              <w:t>jamorrison@wsu.edu</w:t>
            </w:r>
            <w:r w:rsidRPr="00325B9B">
              <w:br/>
            </w:r>
          </w:p>
          <w:p w:rsidR="00414FB9" w:rsidP="00697BD2" w:rsidRDefault="00414FB9" w14:paraId="313A4623" w14:textId="77777777"/>
        </w:tc>
        <w:tc>
          <w:tcPr>
            <w:tcW w:w="1260" w:type="dxa"/>
          </w:tcPr>
          <w:p w:rsidRPr="00325B9B" w:rsidR="00414FB9" w:rsidP="00697BD2" w:rsidRDefault="00414FB9" w14:paraId="28B2E6B0" w14:textId="11B5B77C">
            <w:pPr>
              <w:rPr>
                <w:sz w:val="20"/>
              </w:rPr>
            </w:pPr>
          </w:p>
          <w:p w:rsidR="00414FB9" w:rsidP="00697BD2" w:rsidRDefault="00414FB9" w14:paraId="7248A7DB" w14:textId="77777777"/>
        </w:tc>
        <w:tc>
          <w:tcPr>
            <w:tcW w:w="4050" w:type="dxa"/>
          </w:tcPr>
          <w:p w:rsidRPr="00325B9B" w:rsidR="007D30B8" w:rsidP="007D30B8" w:rsidRDefault="27E25247" w14:paraId="5F9469E4" w14:textId="45F83C67">
            <w:pPr>
              <w:jc w:val="center"/>
            </w:pPr>
            <w:r>
              <w:t>Dr</w:t>
            </w:r>
            <w:r w:rsidR="007D30B8">
              <w:t>. Lindsay Lightner</w:t>
            </w:r>
          </w:p>
          <w:p w:rsidRPr="00325B9B" w:rsidR="007D30B8" w:rsidP="007D30B8" w:rsidRDefault="007D30B8" w14:paraId="5BAF30DC" w14:textId="77777777">
            <w:pPr>
              <w:jc w:val="center"/>
            </w:pPr>
            <w:r w:rsidRPr="00325B9B">
              <w:t>Academic Coordinator</w:t>
            </w:r>
          </w:p>
          <w:p w:rsidRPr="007D30B8" w:rsidR="007D30B8" w:rsidP="007D30B8" w:rsidRDefault="007D30B8" w14:paraId="6AF24A60" w14:textId="77777777">
            <w:pPr>
              <w:jc w:val="center"/>
              <w:rPr>
                <w:szCs w:val="24"/>
              </w:rPr>
            </w:pPr>
            <w:r w:rsidRPr="007D30B8">
              <w:rPr>
                <w:szCs w:val="24"/>
              </w:rPr>
              <w:t>509-372-7366</w:t>
            </w:r>
            <w:r w:rsidRPr="007D30B8">
              <w:rPr>
                <w:szCs w:val="24"/>
              </w:rPr>
              <w:br/>
            </w:r>
            <w:hyperlink w:history="1" r:id="rId20">
              <w:r w:rsidRPr="007D30B8">
                <w:rPr>
                  <w:szCs w:val="24"/>
                </w:rPr>
                <w:t>llightner@wsu.edu</w:t>
              </w:r>
            </w:hyperlink>
          </w:p>
          <w:p w:rsidR="00414FB9" w:rsidP="00697BD2" w:rsidRDefault="00414FB9" w14:paraId="0791D06D" w14:textId="25AC76B5"/>
        </w:tc>
      </w:tr>
      <w:tr w:rsidR="007D30B8" w:rsidTr="73DF7B70" w14:paraId="0A1C3704" w14:textId="7FF5A13D">
        <w:trPr>
          <w:trHeight w:val="3501"/>
        </w:trPr>
        <w:tc>
          <w:tcPr>
            <w:tcW w:w="4050" w:type="dxa"/>
          </w:tcPr>
          <w:p w:rsidR="00414FB9" w:rsidP="00697BD2" w:rsidRDefault="00414FB9" w14:paraId="4706E079" w14:textId="17B4D44B"/>
          <w:p w:rsidR="00414FB9" w:rsidP="00697BD2" w:rsidRDefault="007D30B8" w14:paraId="15F0FA71" w14:textId="0F40FE51">
            <w:r>
              <w:rPr>
                <w:noProof/>
              </w:rPr>
              <w:drawing>
                <wp:anchor distT="0" distB="0" distL="114300" distR="114300" simplePos="0" relativeHeight="251658752" behindDoc="0" locked="0" layoutInCell="1" allowOverlap="1" wp14:anchorId="3E41067D" wp14:editId="6F995B1F">
                  <wp:simplePos x="0" y="0"/>
                  <wp:positionH relativeFrom="column">
                    <wp:posOffset>616585</wp:posOffset>
                  </wp:positionH>
                  <wp:positionV relativeFrom="paragraph">
                    <wp:posOffset>69850</wp:posOffset>
                  </wp:positionV>
                  <wp:extent cx="1209675" cy="1742079"/>
                  <wp:effectExtent l="171450" t="171450" r="352425" b="35369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ris-Gana.jpg"/>
                          <pic:cNvPicPr/>
                        </pic:nvPicPr>
                        <pic:blipFill rotWithShape="1">
                          <a:blip r:embed="rId21">
                            <a:extLst>
                              <a:ext uri="{28A0092B-C50C-407E-A947-70E740481C1C}">
                                <a14:useLocalDpi xmlns:a14="http://schemas.microsoft.com/office/drawing/2010/main" val="0"/>
                              </a:ext>
                            </a:extLst>
                          </a:blip>
                          <a:srcRect l="14231" t="6369" r="8584" b="6694"/>
                          <a:stretch/>
                        </pic:blipFill>
                        <pic:spPr bwMode="auto">
                          <a:xfrm>
                            <a:off x="0" y="0"/>
                            <a:ext cx="1209675" cy="174207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260" w:type="dxa"/>
          </w:tcPr>
          <w:p w:rsidR="00414FB9" w:rsidP="00697BD2" w:rsidRDefault="00414FB9" w14:paraId="58C47A98" w14:textId="73FFF6A8"/>
        </w:tc>
        <w:tc>
          <w:tcPr>
            <w:tcW w:w="4050" w:type="dxa"/>
          </w:tcPr>
          <w:p w:rsidR="00414FB9" w:rsidP="00697BD2" w:rsidRDefault="007D30B8" w14:paraId="0D37917B" w14:textId="68D04A90">
            <w:r>
              <w:rPr>
                <w:noProof/>
              </w:rPr>
              <w:drawing>
                <wp:anchor distT="0" distB="0" distL="114300" distR="114300" simplePos="0" relativeHeight="251659776" behindDoc="0" locked="0" layoutInCell="1" allowOverlap="1" wp14:anchorId="19C96DE7" wp14:editId="1B55C429">
                  <wp:simplePos x="0" y="0"/>
                  <wp:positionH relativeFrom="column">
                    <wp:posOffset>507365</wp:posOffset>
                  </wp:positionH>
                  <wp:positionV relativeFrom="paragraph">
                    <wp:posOffset>273685</wp:posOffset>
                  </wp:positionV>
                  <wp:extent cx="1156970" cy="1733550"/>
                  <wp:effectExtent l="152400" t="152400" r="367030" b="361950"/>
                  <wp:wrapSquare wrapText="bothSides"/>
                  <wp:docPr id="1484294962" name="Picture 1" descr="A person with curly hair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294962" name="Picture 1" descr="A person with curly hair smiling&#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156970" cy="17335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tc>
      </w:tr>
      <w:tr w:rsidR="007D30B8" w:rsidTr="73DF7B70" w14:paraId="79D41519" w14:textId="27D4D9F3">
        <w:tc>
          <w:tcPr>
            <w:tcW w:w="4050" w:type="dxa"/>
          </w:tcPr>
          <w:p w:rsidR="007D30B8" w:rsidP="007D30B8" w:rsidRDefault="007D30B8" w14:paraId="4F9BABBD" w14:textId="77777777">
            <w:pPr>
              <w:jc w:val="center"/>
            </w:pPr>
            <w:r>
              <w:t>Mr. Chris Gana</w:t>
            </w:r>
          </w:p>
          <w:p w:rsidR="007D30B8" w:rsidP="007D30B8" w:rsidRDefault="007D30B8" w14:paraId="22183FAA" w14:textId="77777777">
            <w:pPr>
              <w:jc w:val="center"/>
            </w:pPr>
            <w:r w:rsidRPr="00784FC9">
              <w:t>Traditional/MIT Academic Coordinator</w:t>
            </w:r>
          </w:p>
          <w:p w:rsidR="007D30B8" w:rsidP="007D30B8" w:rsidRDefault="007D30B8" w14:paraId="174F139C" w14:textId="77777777">
            <w:pPr>
              <w:jc w:val="center"/>
            </w:pPr>
            <w:r>
              <w:t>509-742-7474</w:t>
            </w:r>
          </w:p>
          <w:p w:rsidR="00414FB9" w:rsidP="007D30B8" w:rsidRDefault="007D30B8" w14:paraId="0563E5F2" w14:textId="4FAFF9A6">
            <w:pPr>
              <w:jc w:val="center"/>
            </w:pPr>
            <w:r>
              <w:t>cgana@wsu.edu</w:t>
            </w:r>
          </w:p>
        </w:tc>
        <w:tc>
          <w:tcPr>
            <w:tcW w:w="1260" w:type="dxa"/>
          </w:tcPr>
          <w:p w:rsidR="00414FB9" w:rsidP="00414FB9" w:rsidRDefault="00414FB9" w14:paraId="64791C40" w14:textId="2D093511"/>
        </w:tc>
        <w:tc>
          <w:tcPr>
            <w:tcW w:w="4050" w:type="dxa"/>
          </w:tcPr>
          <w:p w:rsidR="00414FB9" w:rsidP="007D30B8" w:rsidRDefault="007D30B8" w14:paraId="737D19AF" w14:textId="77777777">
            <w:pPr>
              <w:jc w:val="center"/>
            </w:pPr>
            <w:r>
              <w:t>Ms. Catherine Denham</w:t>
            </w:r>
          </w:p>
          <w:p w:rsidR="007D30B8" w:rsidP="007D30B8" w:rsidRDefault="007D30B8" w14:paraId="30AB29D1" w14:textId="0B7D3AF8">
            <w:pPr>
              <w:jc w:val="center"/>
            </w:pPr>
            <w:r>
              <w:t>Field Services Coordinator</w:t>
            </w:r>
          </w:p>
          <w:p w:rsidR="007D30B8" w:rsidP="007D30B8" w:rsidRDefault="007D30B8" w14:paraId="4741C050" w14:textId="77777777">
            <w:pPr>
              <w:jc w:val="center"/>
            </w:pPr>
            <w:r>
              <w:t>509-372-7135</w:t>
            </w:r>
          </w:p>
          <w:p w:rsidR="007D30B8" w:rsidP="007D30B8" w:rsidRDefault="007D30B8" w14:paraId="2BBA16F2" w14:textId="59BA7843">
            <w:pPr>
              <w:jc w:val="center"/>
            </w:pPr>
            <w:r>
              <w:t>catherine.denham@wsu.edu</w:t>
            </w:r>
          </w:p>
        </w:tc>
      </w:tr>
    </w:tbl>
    <w:p w:rsidR="00FB1AB4" w:rsidP="00697BD2" w:rsidRDefault="00FB1AB4" w14:paraId="4B430114" w14:textId="77777777"/>
    <w:p w:rsidRPr="00164822" w:rsidR="00E16D53" w:rsidP="00697BD2" w:rsidRDefault="00E16D53" w14:paraId="648D2D43" w14:textId="77777777">
      <w:pPr>
        <w:pStyle w:val="Heading1"/>
      </w:pPr>
      <w:bookmarkStart w:name="_Toc169009288" w:id="2"/>
      <w:r>
        <w:t>Role of the Field Supervisor</w:t>
      </w:r>
      <w:bookmarkEnd w:id="2"/>
    </w:p>
    <w:p w:rsidRPr="00164822" w:rsidR="00DA06C9" w:rsidP="00697BD2" w:rsidRDefault="00DA06C9" w14:paraId="5B59CEAF" w14:textId="41A73698">
      <w:r w:rsidRPr="00164822">
        <w:t xml:space="preserve">The </w:t>
      </w:r>
      <w:r>
        <w:t>U</w:t>
      </w:r>
      <w:r w:rsidRPr="00164822">
        <w:t xml:space="preserve">niversity </w:t>
      </w:r>
      <w:r>
        <w:t>field supervisor</w:t>
      </w:r>
      <w:r w:rsidRPr="00164822">
        <w:t xml:space="preserve"> </w:t>
      </w:r>
      <w:r>
        <w:t>represents</w:t>
      </w:r>
      <w:r w:rsidRPr="00164822">
        <w:t xml:space="preserve"> the university program</w:t>
      </w:r>
      <w:r w:rsidR="00AD70C7">
        <w:t xml:space="preserve"> to the community and school systems</w:t>
      </w:r>
      <w:r w:rsidRPr="00164822">
        <w:t xml:space="preserve">.  The </w:t>
      </w:r>
      <w:r>
        <w:t>field supervisor</w:t>
      </w:r>
      <w:r w:rsidRPr="00164822">
        <w:t xml:space="preserve"> is an instructor, advisor, coach, and evaluator for the </w:t>
      </w:r>
      <w:r>
        <w:t>teacher candidate</w:t>
      </w:r>
      <w:r w:rsidRPr="00164822">
        <w:t xml:space="preserve"> and a resource and support person for the </w:t>
      </w:r>
      <w:r>
        <w:t>mentor teacher</w:t>
      </w:r>
      <w:r w:rsidRPr="00164822">
        <w:t xml:space="preserve">.  </w:t>
      </w:r>
    </w:p>
    <w:p w:rsidR="00CA3DC8" w:rsidP="00697BD2" w:rsidRDefault="00DA06C9" w14:paraId="127CD7D3" w14:textId="77777777">
      <w:r>
        <w:t xml:space="preserve">The field supervisor is in close contact with </w:t>
      </w:r>
      <w:r w:rsidR="00442E90">
        <w:t xml:space="preserve">K-12 school </w:t>
      </w:r>
      <w:r w:rsidR="005E1E78">
        <w:t>mentors</w:t>
      </w:r>
      <w:r>
        <w:t xml:space="preserve">, </w:t>
      </w:r>
      <w:r w:rsidR="00442E90">
        <w:t xml:space="preserve">school principals, </w:t>
      </w:r>
      <w:r>
        <w:t xml:space="preserve">the WSU Tri-Cities Field Services Director, and the WSU Pullman Office of Field Services and Certification.  Field supervisors are frequently called upon to clarify the university program, eliminate misunderstandings, or resolve conflicts between the mentor teacher, School District, and the teacher candidate.  Most field supervisors possess </w:t>
      </w:r>
      <w:r w:rsidR="00442E90">
        <w:t xml:space="preserve">several </w:t>
      </w:r>
      <w:r>
        <w:t xml:space="preserve">years of teaching, and many also have years of administration experience.  </w:t>
      </w:r>
    </w:p>
    <w:p w:rsidR="00DA06C9" w:rsidP="00697BD2" w:rsidRDefault="00DA06C9" w14:paraId="1F5AF687" w14:textId="6186FBF5">
      <w:r>
        <w:t>The field supervisor is evaluated and reports to the Field Services Director.  The field supervisor has the authority to work with the school district, principal, and mentor teacher to adapt the field experience to meet the needs of all parties</w:t>
      </w:r>
      <w:r w:rsidR="00442E90">
        <w:t xml:space="preserve"> under the direction of the Field Services Director</w:t>
      </w:r>
      <w:r>
        <w:t xml:space="preserve">.  </w:t>
      </w:r>
    </w:p>
    <w:p w:rsidRPr="00F071B0" w:rsidR="002C302B" w:rsidP="00697BD2" w:rsidRDefault="002C302B" w14:paraId="76486A33" w14:textId="5FE64C43">
      <w:pPr>
        <w:pStyle w:val="Heading1"/>
      </w:pPr>
      <w:bookmarkStart w:name="_Toc169009289" w:id="3"/>
      <w:r>
        <w:t>Field Supervisor Qualifications</w:t>
      </w:r>
      <w:r w:rsidR="009059A5">
        <w:t xml:space="preserve"> and </w:t>
      </w:r>
      <w:r w:rsidR="00DA06C9">
        <w:t>Characteristics</w:t>
      </w:r>
      <w:bookmarkEnd w:id="3"/>
    </w:p>
    <w:p w:rsidR="002C302B" w:rsidP="00697BD2" w:rsidRDefault="002C302B" w14:paraId="531F1233" w14:textId="77777777">
      <w:r>
        <w:t>Individuals serving as university field supervisors must possess the following qualifications:</w:t>
      </w:r>
    </w:p>
    <w:p w:rsidR="002C302B" w:rsidP="00697BD2" w:rsidRDefault="00164822" w14:paraId="6A0A091D" w14:textId="68BDB89D">
      <w:pPr>
        <w:pStyle w:val="ListParagraph"/>
        <w:numPr>
          <w:ilvl w:val="0"/>
          <w:numId w:val="1"/>
        </w:numPr>
      </w:pPr>
      <w:r>
        <w:t xml:space="preserve">Successful </w:t>
      </w:r>
      <w:r w:rsidR="004F7C81">
        <w:t>public-school</w:t>
      </w:r>
      <w:r w:rsidR="002C302B">
        <w:t xml:space="preserve"> teaching </w:t>
      </w:r>
      <w:r>
        <w:t xml:space="preserve">or administrative </w:t>
      </w:r>
      <w:r w:rsidR="002C302B">
        <w:t>experience</w:t>
      </w:r>
      <w:r>
        <w:t>.</w:t>
      </w:r>
    </w:p>
    <w:p w:rsidR="002C302B" w:rsidP="00697BD2" w:rsidRDefault="002C302B" w14:paraId="1E0C8E88" w14:textId="75C2E067">
      <w:pPr>
        <w:pStyle w:val="ListParagraph"/>
        <w:numPr>
          <w:ilvl w:val="0"/>
          <w:numId w:val="1"/>
        </w:numPr>
      </w:pPr>
      <w:r>
        <w:t>A master’s degree in education</w:t>
      </w:r>
      <w:r w:rsidR="00655BCA">
        <w:t xml:space="preserve"> or </w:t>
      </w:r>
      <w:r w:rsidR="00DA06C9">
        <w:t>five</w:t>
      </w:r>
      <w:r w:rsidR="00164822">
        <w:t xml:space="preserve"> years of </w:t>
      </w:r>
      <w:r w:rsidR="00DA06C9">
        <w:t xml:space="preserve">successful </w:t>
      </w:r>
      <w:r w:rsidR="004F7C81">
        <w:t>public-school</w:t>
      </w:r>
      <w:r w:rsidR="00164822">
        <w:t xml:space="preserve"> teaching</w:t>
      </w:r>
      <w:r w:rsidR="00325B9B">
        <w:t>, at a minimum</w:t>
      </w:r>
      <w:r w:rsidR="00164822">
        <w:t>.</w:t>
      </w:r>
    </w:p>
    <w:p w:rsidR="002C302B" w:rsidP="00697BD2" w:rsidRDefault="00164822" w14:paraId="62C4A795" w14:textId="34D2E4CE">
      <w:pPr>
        <w:pStyle w:val="ListParagraph"/>
        <w:numPr>
          <w:ilvl w:val="0"/>
          <w:numId w:val="1"/>
        </w:numPr>
      </w:pPr>
      <w:r>
        <w:t>Experience mentoring</w:t>
      </w:r>
      <w:r w:rsidR="00DA06C9">
        <w:t xml:space="preserve"> and providing evaluative feedback</w:t>
      </w:r>
      <w:r w:rsidR="002C302B">
        <w:t>.</w:t>
      </w:r>
    </w:p>
    <w:p w:rsidR="00164822" w:rsidP="00697BD2" w:rsidRDefault="00DA06C9" w14:paraId="2D5DF777" w14:textId="549049FD">
      <w:pPr>
        <w:pStyle w:val="ListParagraph"/>
        <w:numPr>
          <w:ilvl w:val="0"/>
          <w:numId w:val="1"/>
        </w:numPr>
      </w:pPr>
      <w:r>
        <w:t>The h</w:t>
      </w:r>
      <w:r w:rsidR="00164822">
        <w:t xml:space="preserve">istory of holding a Washington State teaching/administration certificate.  </w:t>
      </w:r>
    </w:p>
    <w:p w:rsidR="002C302B" w:rsidP="00697BD2" w:rsidRDefault="00DA06C9" w14:paraId="50F4A059" w14:textId="2C4146A4">
      <w:pPr>
        <w:pStyle w:val="ListParagraph"/>
        <w:numPr>
          <w:ilvl w:val="0"/>
          <w:numId w:val="1"/>
        </w:numPr>
      </w:pPr>
      <w:r>
        <w:t>Three positive references that support the field supervisor’s abilities to mentor and adjudicate teacher candidates.</w:t>
      </w:r>
    </w:p>
    <w:p w:rsidR="009059A5" w:rsidP="00697BD2" w:rsidRDefault="009059A5" w14:paraId="53B85185" w14:textId="432E9F6E">
      <w:r>
        <w:t xml:space="preserve">Individuals serving as university field supervisors must possess the following </w:t>
      </w:r>
      <w:r w:rsidR="00DA06C9">
        <w:t>characteristics</w:t>
      </w:r>
      <w:r>
        <w:t>:</w:t>
      </w:r>
    </w:p>
    <w:p w:rsidR="00325B9B" w:rsidP="00697BD2" w:rsidRDefault="00325B9B" w14:paraId="611C3754" w14:textId="77777777">
      <w:pPr>
        <w:pStyle w:val="ListParagraph"/>
        <w:numPr>
          <w:ilvl w:val="0"/>
          <w:numId w:val="2"/>
        </w:numPr>
      </w:pPr>
      <w:r w:rsidRPr="00325B9B">
        <w:rPr>
          <w:i/>
          <w:u w:val="single"/>
        </w:rPr>
        <w:t>S</w:t>
      </w:r>
      <w:r w:rsidRPr="00325B9B" w:rsidR="00BC5AB1">
        <w:rPr>
          <w:i/>
          <w:u w:val="single"/>
        </w:rPr>
        <w:t>uccessful teaching experience.</w:t>
      </w:r>
      <w:r w:rsidR="00BC5AB1">
        <w:t xml:space="preserve">  </w:t>
      </w:r>
      <w:r>
        <w:t xml:space="preserve">Field Supervisors must have the ability to demonstrate and assess effective instructional planning, lesson delivery, and assessment with care for the classroom’s environment and management.  </w:t>
      </w:r>
    </w:p>
    <w:p w:rsidR="00BC5AB1" w:rsidP="00697BD2" w:rsidRDefault="00325B9B" w14:paraId="12836D75" w14:textId="77777777">
      <w:pPr>
        <w:pStyle w:val="ListParagraph"/>
        <w:numPr>
          <w:ilvl w:val="0"/>
          <w:numId w:val="2"/>
        </w:numPr>
      </w:pPr>
      <w:r w:rsidRPr="00325B9B">
        <w:rPr>
          <w:i/>
          <w:u w:val="single"/>
        </w:rPr>
        <w:t>Effective c</w:t>
      </w:r>
      <w:r w:rsidRPr="00325B9B" w:rsidR="00BC5AB1">
        <w:rPr>
          <w:i/>
          <w:u w:val="single"/>
        </w:rPr>
        <w:t>ommunication and interpersonal skills</w:t>
      </w:r>
      <w:r w:rsidRPr="00325B9B">
        <w:rPr>
          <w:i/>
          <w:u w:val="single"/>
        </w:rPr>
        <w:t xml:space="preserve">. </w:t>
      </w:r>
      <w:r>
        <w:t xml:space="preserve"> Field Supervisors must </w:t>
      </w:r>
      <w:r w:rsidR="00BC5AB1">
        <w:t xml:space="preserve">work with </w:t>
      </w:r>
      <w:r>
        <w:t>university students, mentor teachers, administrators, and the public to facilitate positive relationships, successful graduates, and maintain program standards.</w:t>
      </w:r>
    </w:p>
    <w:p w:rsidR="00325B9B" w:rsidP="00697BD2" w:rsidRDefault="00325B9B" w14:paraId="570AD01C" w14:textId="45BFF096">
      <w:pPr>
        <w:pStyle w:val="ListParagraph"/>
        <w:numPr>
          <w:ilvl w:val="0"/>
          <w:numId w:val="2"/>
        </w:numPr>
      </w:pPr>
      <w:r w:rsidRPr="00325B9B">
        <w:rPr>
          <w:i/>
          <w:u w:val="single"/>
        </w:rPr>
        <w:t>P</w:t>
      </w:r>
      <w:r w:rsidRPr="00325B9B" w:rsidR="00BC5AB1">
        <w:rPr>
          <w:i/>
          <w:u w:val="single"/>
        </w:rPr>
        <w:t xml:space="preserve">ossess knowledge of </w:t>
      </w:r>
      <w:r w:rsidRPr="00325B9B" w:rsidR="00164822">
        <w:rPr>
          <w:i/>
          <w:u w:val="single"/>
        </w:rPr>
        <w:t>various</w:t>
      </w:r>
      <w:r w:rsidRPr="00325B9B" w:rsidR="00BC5AB1">
        <w:rPr>
          <w:i/>
          <w:u w:val="single"/>
        </w:rPr>
        <w:t xml:space="preserve"> teaching</w:t>
      </w:r>
      <w:r w:rsidRPr="00325B9B">
        <w:rPr>
          <w:i/>
          <w:u w:val="single"/>
        </w:rPr>
        <w:t>,</w:t>
      </w:r>
      <w:r w:rsidRPr="00325B9B" w:rsidR="00BC5AB1">
        <w:rPr>
          <w:i/>
          <w:u w:val="single"/>
        </w:rPr>
        <w:t xml:space="preserve"> instructional strategies</w:t>
      </w:r>
      <w:r w:rsidRPr="00325B9B">
        <w:rPr>
          <w:i/>
          <w:u w:val="single"/>
        </w:rPr>
        <w:t>, and research-based best practices.</w:t>
      </w:r>
      <w:r w:rsidR="00614C18">
        <w:rPr>
          <w:i/>
          <w:u w:val="single"/>
        </w:rPr>
        <w:t xml:space="preserve"> </w:t>
      </w:r>
      <w:r>
        <w:t xml:space="preserve"> Teacher candidates rely on field supervisors to </w:t>
      </w:r>
      <w:r w:rsidR="00DA06C9">
        <w:t xml:space="preserve">analyze </w:t>
      </w:r>
      <w:r w:rsidR="00DA06C9">
        <w:t>their teaching performance accurately</w:t>
      </w:r>
      <w:r>
        <w:t>.</w:t>
      </w:r>
      <w:r w:rsidR="00614C18">
        <w:t xml:space="preserve"> </w:t>
      </w:r>
      <w:r>
        <w:t xml:space="preserve"> Therefore, field supervisors must understand and articulate constructivist approaches and use instructional frameworks</w:t>
      </w:r>
      <w:r w:rsidR="00DA06C9">
        <w:t xml:space="preserve"> to provide actionable feedback</w:t>
      </w:r>
      <w:r>
        <w:t xml:space="preserve">.  </w:t>
      </w:r>
    </w:p>
    <w:p w:rsidRPr="00325B9B" w:rsidR="00325B9B" w:rsidP="00697BD2" w:rsidRDefault="00325B9B" w14:paraId="54DE9B43" w14:textId="5D0DA8F6">
      <w:pPr>
        <w:pStyle w:val="ListParagraph"/>
        <w:numPr>
          <w:ilvl w:val="0"/>
          <w:numId w:val="2"/>
        </w:numPr>
        <w:rPr>
          <w:u w:val="single"/>
        </w:rPr>
      </w:pPr>
      <w:r w:rsidRPr="00325B9B">
        <w:rPr>
          <w:i/>
          <w:u w:val="single"/>
        </w:rPr>
        <w:t>Effective Observation and Evaluation Skills</w:t>
      </w:r>
      <w:r w:rsidRPr="00325B9B">
        <w:rPr>
          <w:u w:val="single"/>
        </w:rPr>
        <w:t>.</w:t>
      </w:r>
      <w:r w:rsidRPr="00325B9B">
        <w:t xml:space="preserve"> </w:t>
      </w:r>
      <w:r>
        <w:t xml:space="preserve"> Field Supervisors have limited time to evaluate teacher candidates comprehensively and must be efficient at using observation tools and skills to identify potential issues and recommend next steps for </w:t>
      </w:r>
      <w:r w:rsidR="00DA06C9">
        <w:t>teacher candidates</w:t>
      </w:r>
      <w:r>
        <w:t xml:space="preserve"> with set time limits in which to accomplish them.</w:t>
      </w:r>
    </w:p>
    <w:p w:rsidRPr="00325B9B" w:rsidR="00325B9B" w:rsidP="00697BD2" w:rsidRDefault="00325B9B" w14:paraId="7AF7320D" w14:textId="36C75D95">
      <w:pPr>
        <w:pStyle w:val="ListParagraph"/>
        <w:numPr>
          <w:ilvl w:val="0"/>
          <w:numId w:val="2"/>
        </w:numPr>
        <w:rPr>
          <w:i/>
          <w:u w:val="single"/>
        </w:rPr>
      </w:pPr>
      <w:r w:rsidRPr="00325B9B">
        <w:rPr>
          <w:i/>
          <w:u w:val="single"/>
        </w:rPr>
        <w:t>Timely and accurate reporting.</w:t>
      </w:r>
      <w:r>
        <w:t xml:space="preserve">  </w:t>
      </w:r>
      <w:r w:rsidR="00DA06C9">
        <w:t xml:space="preserve">Field Supervisors must plan and meet programmatic </w:t>
      </w:r>
      <w:r>
        <w:t xml:space="preserve">deadlines.  Therefore, prompt and accurate documentation is expected.  The Field Supervisor is responsible for guiding and directing teacher candidates and </w:t>
      </w:r>
      <w:proofErr w:type="gramStart"/>
      <w:r>
        <w:t>mentor</w:t>
      </w:r>
      <w:proofErr w:type="gramEnd"/>
      <w:r>
        <w:t xml:space="preserve"> teacher completion of documentation.</w:t>
      </w:r>
    </w:p>
    <w:p w:rsidRPr="00325B9B" w:rsidR="00325B9B" w:rsidP="00697BD2" w:rsidRDefault="00325B9B" w14:paraId="78481F52" w14:textId="77777777">
      <w:pPr>
        <w:pStyle w:val="ListParagraph"/>
        <w:numPr>
          <w:ilvl w:val="0"/>
          <w:numId w:val="2"/>
        </w:numPr>
        <w:rPr>
          <w:i/>
          <w:u w:val="single"/>
        </w:rPr>
      </w:pPr>
      <w:r w:rsidRPr="00325B9B">
        <w:rPr>
          <w:i/>
          <w:u w:val="single"/>
        </w:rPr>
        <w:t>Timely and appropriate correspondence.</w:t>
      </w:r>
      <w:r>
        <w:t xml:space="preserve">  Each type of field practicum is designed to provide differing levels of feedback through written and verbal feedback.  Teacher candidates and mentor teachers must receive your guidance promptly.  Emails and phone calls need timely responses to ensure teacher candidate success.</w:t>
      </w:r>
    </w:p>
    <w:p w:rsidRPr="00325B9B" w:rsidR="00905347" w:rsidP="00697BD2" w:rsidRDefault="00325B9B" w14:paraId="01E67DB6" w14:textId="77777777">
      <w:pPr>
        <w:pStyle w:val="ListParagraph"/>
        <w:numPr>
          <w:ilvl w:val="0"/>
          <w:numId w:val="2"/>
        </w:numPr>
        <w:rPr>
          <w:i/>
          <w:u w:val="single"/>
        </w:rPr>
      </w:pPr>
      <w:r w:rsidRPr="00325B9B">
        <w:rPr>
          <w:i/>
          <w:u w:val="single"/>
        </w:rPr>
        <w:t>Timely fulfillment of program observation, conferencing, and evaluation.</w:t>
      </w:r>
      <w:r>
        <w:t xml:space="preserve">  Each practicum type requires different teacher candidate engagement hours, supervision contact time, evaluation feedback, and certification paperwork.</w:t>
      </w:r>
    </w:p>
    <w:p w:rsidRPr="00325B9B" w:rsidR="00905347" w:rsidP="00697BD2" w:rsidRDefault="00325B9B" w14:paraId="02715868" w14:textId="312A198A">
      <w:pPr>
        <w:pStyle w:val="ListParagraph"/>
        <w:numPr>
          <w:ilvl w:val="0"/>
          <w:numId w:val="2"/>
        </w:numPr>
        <w:rPr>
          <w:u w:val="single"/>
        </w:rPr>
      </w:pPr>
      <w:r w:rsidRPr="00325B9B">
        <w:rPr>
          <w:i/>
          <w:u w:val="single"/>
        </w:rPr>
        <w:t xml:space="preserve">Possess accurate </w:t>
      </w:r>
      <w:r w:rsidRPr="00325B9B" w:rsidR="00DA55D3">
        <w:rPr>
          <w:i/>
          <w:u w:val="single"/>
        </w:rPr>
        <w:t>knowledge</w:t>
      </w:r>
      <w:r w:rsidRPr="00325B9B" w:rsidR="00905347">
        <w:rPr>
          <w:i/>
          <w:u w:val="single"/>
        </w:rPr>
        <w:t xml:space="preserve"> o</w:t>
      </w:r>
      <w:r w:rsidRPr="00325B9B" w:rsidR="00DA55D3">
        <w:rPr>
          <w:i/>
          <w:u w:val="single"/>
        </w:rPr>
        <w:t>f</w:t>
      </w:r>
      <w:r w:rsidRPr="00325B9B" w:rsidR="00905347">
        <w:rPr>
          <w:i/>
          <w:u w:val="single"/>
        </w:rPr>
        <w:t xml:space="preserve"> university, departmental</w:t>
      </w:r>
      <w:r w:rsidRPr="00325B9B" w:rsidR="00164822">
        <w:rPr>
          <w:i/>
          <w:u w:val="single"/>
        </w:rPr>
        <w:t>,</w:t>
      </w:r>
      <w:r w:rsidRPr="00325B9B" w:rsidR="00905347">
        <w:rPr>
          <w:i/>
          <w:u w:val="single"/>
        </w:rPr>
        <w:t xml:space="preserve"> and college acade</w:t>
      </w:r>
      <w:r w:rsidRPr="00325B9B">
        <w:rPr>
          <w:i/>
          <w:u w:val="single"/>
        </w:rPr>
        <w:t>mic requirements and programs.</w:t>
      </w:r>
      <w:r w:rsidR="00614C18">
        <w:rPr>
          <w:i/>
          <w:u w:val="single"/>
        </w:rPr>
        <w:t xml:space="preserve"> </w:t>
      </w:r>
      <w:r w:rsidR="002B1DB2">
        <w:rPr>
          <w:i/>
          <w:u w:val="single"/>
        </w:rPr>
        <w:t xml:space="preserve"> </w:t>
      </w:r>
      <w:r w:rsidR="002B1DB2">
        <w:t>Each program has unique characteristics.  Familiarization with each needs to be ongoing, and identification of the program point of contact is essential to direct teacher candidates and mentor teachers to them.</w:t>
      </w:r>
    </w:p>
    <w:p w:rsidRPr="00325B9B" w:rsidR="00325B9B" w:rsidP="00697BD2" w:rsidRDefault="00325B9B" w14:paraId="68A50415" w14:textId="77777777">
      <w:pPr>
        <w:pStyle w:val="ListParagraph"/>
        <w:numPr>
          <w:ilvl w:val="0"/>
          <w:numId w:val="2"/>
        </w:numPr>
      </w:pPr>
      <w:r>
        <w:rPr>
          <w:i/>
          <w:u w:val="single"/>
        </w:rPr>
        <w:t>Continuous Learning and Professional Development:</w:t>
      </w:r>
      <w:r w:rsidR="002B1DB2">
        <w:t xml:space="preserve"> Field Supervisors are expected to be reflective in their practice and continue their professional development to keep current on best practices of teaching and learning, mentoring, and evaluating college teacher candidates.</w:t>
      </w:r>
    </w:p>
    <w:p w:rsidR="00905347" w:rsidP="00697BD2" w:rsidRDefault="00325B9B" w14:paraId="1D9A9749" w14:textId="0989BB05">
      <w:pPr>
        <w:pStyle w:val="ListParagraph"/>
        <w:numPr>
          <w:ilvl w:val="0"/>
          <w:numId w:val="2"/>
        </w:numPr>
      </w:pPr>
      <w:r w:rsidRPr="00325B9B">
        <w:rPr>
          <w:i/>
          <w:u w:val="single"/>
        </w:rPr>
        <w:t>Professional conduct.</w:t>
      </w:r>
      <w:r w:rsidR="00614C18">
        <w:rPr>
          <w:i/>
          <w:u w:val="single"/>
        </w:rPr>
        <w:t xml:space="preserve"> </w:t>
      </w:r>
      <w:r w:rsidRPr="00325B9B">
        <w:rPr>
          <w:i/>
          <w:u w:val="single"/>
        </w:rPr>
        <w:t xml:space="preserve"> </w:t>
      </w:r>
      <w:r w:rsidR="00905347">
        <w:t xml:space="preserve">The </w:t>
      </w:r>
      <w:r w:rsidR="002B1DB2">
        <w:t>S</w:t>
      </w:r>
      <w:r w:rsidR="00905347">
        <w:t xml:space="preserve">upervisor </w:t>
      </w:r>
      <w:r w:rsidR="00DA55D3">
        <w:t>must</w:t>
      </w:r>
      <w:r w:rsidR="00905347">
        <w:t xml:space="preserve"> exemplify scholarly and professional traits in teacher education.  Additionally, the </w:t>
      </w:r>
      <w:r w:rsidR="002B1DB2">
        <w:t>S</w:t>
      </w:r>
      <w:r w:rsidR="00905347">
        <w:t xml:space="preserve">upervisor must be aware of and act as a role model </w:t>
      </w:r>
      <w:r w:rsidR="00164822">
        <w:t>regarding</w:t>
      </w:r>
      <w:r w:rsidR="00905347">
        <w:t xml:space="preserve"> professional, ethical</w:t>
      </w:r>
      <w:r w:rsidR="00164822">
        <w:t>,</w:t>
      </w:r>
      <w:r w:rsidR="00905347">
        <w:t xml:space="preserve"> and legal standards and behaviors. </w:t>
      </w:r>
    </w:p>
    <w:p w:rsidR="00023D3A" w:rsidP="00697BD2" w:rsidRDefault="00023D3A" w14:paraId="195FB35C" w14:textId="7BC13AD5">
      <w:pPr>
        <w:pStyle w:val="ListParagraph"/>
        <w:numPr>
          <w:ilvl w:val="0"/>
          <w:numId w:val="2"/>
        </w:numPr>
      </w:pPr>
      <w:r>
        <w:rPr>
          <w:i/>
          <w:u w:val="single"/>
        </w:rPr>
        <w:t>Use of Technology.</w:t>
      </w:r>
      <w:r>
        <w:rPr>
          <w:iCs/>
        </w:rPr>
        <w:t xml:space="preserve">  The Supervisor must </w:t>
      </w:r>
      <w:r w:rsidR="00E45B2B">
        <w:rPr>
          <w:iCs/>
        </w:rPr>
        <w:t>understand the use of technology in both the classroom and use it in the process of providing feedback and documentation.</w:t>
      </w:r>
    </w:p>
    <w:p w:rsidR="00DE4789" w:rsidP="00697BD2" w:rsidRDefault="00DE4789" w14:paraId="67266D48" w14:textId="77777777">
      <w:pPr>
        <w:pStyle w:val="Heading1"/>
      </w:pPr>
      <w:bookmarkStart w:name="_Toc169009290" w:id="4"/>
      <w:r>
        <w:t>Job Requirements</w:t>
      </w:r>
      <w:bookmarkEnd w:id="4"/>
    </w:p>
    <w:p w:rsidR="00DE4789" w:rsidP="00DE4789" w:rsidRDefault="00195430" w14:paraId="293A33C7" w14:textId="5FB5EC76">
      <w:r>
        <w:t>Field Supervisors be able to travel,</w:t>
      </w:r>
      <w:r w:rsidR="007132A9">
        <w:t xml:space="preserve"> walk,</w:t>
      </w:r>
      <w:r>
        <w:t xml:space="preserve"> observe</w:t>
      </w:r>
      <w:r w:rsidR="004302C4">
        <w:t xml:space="preserve">, and provide written feedback to WSU Students.  Part of this requirement includes the ability to use technology and have access to a computer and smart phone.  </w:t>
      </w:r>
      <w:r w:rsidR="003846A6">
        <w:t xml:space="preserve"> All field supervisors will use the WSU email </w:t>
      </w:r>
      <w:r w:rsidR="003846A6">
        <w:t xml:space="preserve">and Microsoft Office® </w:t>
      </w:r>
      <w:r w:rsidR="001B4446">
        <w:t>to complete forms, communicate</w:t>
      </w:r>
      <w:r w:rsidR="00F55AC0">
        <w:t>, review,</w:t>
      </w:r>
      <w:r w:rsidR="001B4446">
        <w:t xml:space="preserve"> and submit paperwork</w:t>
      </w:r>
      <w:r w:rsidR="00F55AC0">
        <w:t xml:space="preserve"> to the Field Services Office.</w:t>
      </w:r>
      <w:r w:rsidR="006F11D0">
        <w:t xml:space="preserve">  Paperwork will require the field supervisor to review and electronically sign or convert </w:t>
      </w:r>
      <w:r w:rsidR="008C50D9">
        <w:t>physical documents to electronic documents.</w:t>
      </w:r>
      <w:r w:rsidR="00EF49B1">
        <w:t xml:space="preserve">  In-person</w:t>
      </w:r>
      <w:r w:rsidR="00674E4D">
        <w:t xml:space="preserve">, videoconferencing, and </w:t>
      </w:r>
      <w:r w:rsidR="00B04209">
        <w:t>electronic communication are required.</w:t>
      </w:r>
    </w:p>
    <w:p w:rsidR="005D6D5A" w:rsidP="00697BD2" w:rsidRDefault="00347C9C" w14:paraId="4EAA9672" w14:textId="483B6262">
      <w:pPr>
        <w:pStyle w:val="Heading1"/>
      </w:pPr>
      <w:bookmarkStart w:name="_Toc169009291" w:id="5"/>
      <w:r>
        <w:t>Reporting Structure</w:t>
      </w:r>
      <w:bookmarkEnd w:id="5"/>
    </w:p>
    <w:p w:rsidR="005D6D5A" w:rsidP="00697BD2" w:rsidRDefault="005D6D5A" w14:paraId="015A85D5" w14:textId="297B37BB">
      <w:r>
        <w:t>The Field Supervisor is evaluated and reports to the Field Services Director.</w:t>
      </w:r>
    </w:p>
    <w:p w:rsidR="000439F7" w:rsidP="000439F7" w:rsidRDefault="00F9530E" w14:paraId="480586D3" w14:textId="77777777">
      <w:pPr>
        <w:ind w:left="2880"/>
        <w:rPr>
          <w:szCs w:val="24"/>
        </w:rPr>
      </w:pPr>
      <w:r w:rsidRPr="0084495D">
        <w:rPr>
          <w:szCs w:val="24"/>
        </w:rPr>
        <w:t>Dr. John Mancinelli</w:t>
      </w:r>
    </w:p>
    <w:p w:rsidRPr="0084495D" w:rsidR="00F9530E" w:rsidP="000439F7" w:rsidRDefault="00F9530E" w14:paraId="4081E25E" w14:textId="3DD8FA42">
      <w:pPr>
        <w:ind w:left="2880"/>
        <w:rPr>
          <w:szCs w:val="24"/>
        </w:rPr>
      </w:pPr>
      <w:r w:rsidRPr="0084495D">
        <w:rPr>
          <w:szCs w:val="24"/>
        </w:rPr>
        <w:t>Field Services Director</w:t>
      </w:r>
      <w:r w:rsidRPr="0084495D">
        <w:rPr>
          <w:szCs w:val="24"/>
        </w:rPr>
        <w:br/>
      </w:r>
      <w:r w:rsidRPr="0084495D">
        <w:rPr>
          <w:szCs w:val="24"/>
        </w:rPr>
        <w:t>WSU Tri-Cities Office of Field Services</w:t>
      </w:r>
      <w:r w:rsidRPr="0084495D">
        <w:rPr>
          <w:szCs w:val="24"/>
        </w:rPr>
        <w:br/>
      </w:r>
      <w:r w:rsidRPr="0084495D">
        <w:rPr>
          <w:szCs w:val="24"/>
        </w:rPr>
        <w:t>WSU Tri-Cities, Office: Floyd 207-O</w:t>
      </w:r>
    </w:p>
    <w:p w:rsidRPr="0084495D" w:rsidR="00F9530E" w:rsidP="000439F7" w:rsidRDefault="00F9530E" w14:paraId="570BC1C4" w14:textId="2A9554EB">
      <w:pPr>
        <w:ind w:left="2880"/>
        <w:rPr>
          <w:szCs w:val="24"/>
        </w:rPr>
      </w:pPr>
      <w:r w:rsidRPr="0084495D">
        <w:rPr>
          <w:szCs w:val="24"/>
        </w:rPr>
        <w:t>O: 509-372-7237</w:t>
      </w:r>
      <w:r w:rsidRPr="0084495D" w:rsidR="0084495D">
        <w:rPr>
          <w:szCs w:val="24"/>
        </w:rPr>
        <w:br/>
      </w:r>
      <w:r w:rsidRPr="0084495D" w:rsidR="0084495D">
        <w:rPr>
          <w:szCs w:val="24"/>
        </w:rPr>
        <w:t>C: 509-</w:t>
      </w:r>
      <w:r w:rsidR="00C61524">
        <w:rPr>
          <w:szCs w:val="24"/>
        </w:rPr>
        <w:t>557-</w:t>
      </w:r>
      <w:r w:rsidR="006E0C8F">
        <w:rPr>
          <w:szCs w:val="24"/>
        </w:rPr>
        <w:t>0375</w:t>
      </w:r>
      <w:r w:rsidRPr="0084495D" w:rsidR="009A657D">
        <w:rPr>
          <w:szCs w:val="24"/>
        </w:rPr>
        <w:br/>
      </w:r>
      <w:r w:rsidRPr="0084495D">
        <w:rPr>
          <w:szCs w:val="24"/>
        </w:rPr>
        <w:t>E: John.mancinelli@wsu.edu</w:t>
      </w:r>
    </w:p>
    <w:p w:rsidRPr="00164822" w:rsidR="005D6D5A" w:rsidP="00697BD2" w:rsidRDefault="005D6D5A" w14:paraId="08CCFDDF" w14:textId="77777777">
      <w:pPr>
        <w:pStyle w:val="Heading1"/>
      </w:pPr>
      <w:bookmarkStart w:name="_Toc169009292" w:id="6"/>
      <w:r>
        <w:t>Field Supervisor Employment</w:t>
      </w:r>
      <w:bookmarkEnd w:id="6"/>
    </w:p>
    <w:p w:rsidR="005D6D5A" w:rsidP="00697BD2" w:rsidRDefault="005D6D5A" w14:paraId="3B33FE0C" w14:textId="1AE5C372">
      <w:r>
        <w:t xml:space="preserve">Field Supervisors are Washington State University employees and </w:t>
      </w:r>
      <w:r w:rsidR="00347C9C">
        <w:t xml:space="preserve">are </w:t>
      </w:r>
      <w:r>
        <w:t xml:space="preserve">appointed as Adjunct Faculty in the College of Education Department of Teaching and Learning.  </w:t>
      </w:r>
      <w:r w:rsidR="006231FE">
        <w:t xml:space="preserve">The position is non-continuing and must be renewed every semester.  </w:t>
      </w:r>
      <w:r>
        <w:t>Field Supervisors will work with Human Resources and the Business office – Payroll to complete the employment requirements</w:t>
      </w:r>
      <w:r w:rsidR="002A3741">
        <w:t xml:space="preserve"> in person and in the presence of a WSU payroll intake </w:t>
      </w:r>
      <w:r w:rsidR="00610DBB">
        <w:t>person</w:t>
      </w:r>
      <w:r>
        <w:t>.  Required items:</w:t>
      </w:r>
    </w:p>
    <w:p w:rsidR="005D6D5A" w:rsidP="00697BD2" w:rsidRDefault="005D6D5A" w14:paraId="54A5F3E1" w14:textId="66519072">
      <w:pPr>
        <w:pStyle w:val="ListParagraph"/>
        <w:numPr>
          <w:ilvl w:val="0"/>
          <w:numId w:val="34"/>
        </w:numPr>
      </w:pPr>
      <w:r>
        <w:t xml:space="preserve">Complete a federal I-9 </w:t>
      </w:r>
      <w:r w:rsidR="0084495D">
        <w:t>form.</w:t>
      </w:r>
      <w:r>
        <w:t xml:space="preserve"> </w:t>
      </w:r>
    </w:p>
    <w:p w:rsidR="005D6D5A" w:rsidP="00697BD2" w:rsidRDefault="005D6D5A" w14:paraId="7D89D4E7" w14:textId="621F573A">
      <w:pPr>
        <w:pStyle w:val="ListParagraph"/>
        <w:numPr>
          <w:ilvl w:val="0"/>
          <w:numId w:val="34"/>
        </w:numPr>
      </w:pPr>
      <w:r>
        <w:t>Present a valid government ID and social security card</w:t>
      </w:r>
      <w:r w:rsidR="0084495D">
        <w:t>.</w:t>
      </w:r>
    </w:p>
    <w:p w:rsidR="005D6D5A" w:rsidP="00697BD2" w:rsidRDefault="005D6D5A" w14:paraId="2BB99DC7" w14:textId="77777777">
      <w:pPr>
        <w:pStyle w:val="ListParagraph"/>
        <w:numPr>
          <w:ilvl w:val="0"/>
          <w:numId w:val="34"/>
        </w:numPr>
      </w:pPr>
      <w:r>
        <w:t xml:space="preserve">Complete a direct deposit form and a W-4 tax exemption.  </w:t>
      </w:r>
    </w:p>
    <w:p w:rsidR="005D6D5A" w:rsidP="00697BD2" w:rsidRDefault="005D6D5A" w14:paraId="0AE69883" w14:textId="77777777">
      <w:r>
        <w:t>Once your employment status is confirmed, Field Supervisors will:</w:t>
      </w:r>
    </w:p>
    <w:p w:rsidR="005D6D5A" w:rsidP="00697BD2" w:rsidRDefault="005D6D5A" w14:paraId="4B759C6D" w14:textId="77777777">
      <w:pPr>
        <w:pStyle w:val="ListParagraph"/>
        <w:numPr>
          <w:ilvl w:val="0"/>
          <w:numId w:val="34"/>
        </w:numPr>
      </w:pPr>
      <w:r>
        <w:t>Create a WSU Network ID and password to utilize a WSU email address for all official communication.</w:t>
      </w:r>
    </w:p>
    <w:p w:rsidR="005D6D5A" w:rsidP="00697BD2" w:rsidRDefault="005D6D5A" w14:paraId="79FEDC55" w14:textId="77777777">
      <w:pPr>
        <w:pStyle w:val="ListParagraph"/>
        <w:numPr>
          <w:ilvl w:val="0"/>
          <w:numId w:val="34"/>
        </w:numPr>
      </w:pPr>
      <w:r>
        <w:t xml:space="preserve">Provide a digital color photo to create a WSU Field Supervisor ID badge for use as identification in the public school.  </w:t>
      </w:r>
    </w:p>
    <w:p w:rsidR="00EC7F9C" w:rsidP="00697BD2" w:rsidRDefault="00EC7F9C" w14:paraId="03800E47" w14:textId="7B65F002">
      <w:pPr>
        <w:pStyle w:val="Heading2"/>
      </w:pPr>
      <w:bookmarkStart w:name="_Toc169009293" w:id="7"/>
      <w:r>
        <w:t>Employment Term</w:t>
      </w:r>
      <w:bookmarkEnd w:id="7"/>
    </w:p>
    <w:p w:rsidR="00EC7F9C" w:rsidP="00EC7F9C" w:rsidRDefault="00CF1FF1" w14:paraId="25FADAA1" w14:textId="68D80F15">
      <w:r>
        <w:t>Employment is for one semester at a time.  There is no obligation to rehire</w:t>
      </w:r>
      <w:r w:rsidR="00610DBB">
        <w:t xml:space="preserve"> or extend beyond a semester</w:t>
      </w:r>
      <w:r w:rsidR="00C939F2">
        <w:t xml:space="preserve"> at a time</w:t>
      </w:r>
      <w:r w:rsidR="00AA464E">
        <w:t xml:space="preserve">.  </w:t>
      </w:r>
      <w:r w:rsidR="00220C6F">
        <w:t xml:space="preserve">The position is non-continuing and must be renewed every semester.  </w:t>
      </w:r>
      <w:r w:rsidR="00AA464E">
        <w:t xml:space="preserve">The Field Services Director will issue a letter of </w:t>
      </w:r>
      <w:r w:rsidR="00C939F2">
        <w:t xml:space="preserve">intent if your services </w:t>
      </w:r>
      <w:r w:rsidR="00C939F2">
        <w:t xml:space="preserve">are required.  Quantities of </w:t>
      </w:r>
      <w:r w:rsidR="00B13CA3">
        <w:t xml:space="preserve">field supervisors </w:t>
      </w:r>
      <w:proofErr w:type="gramStart"/>
      <w:r w:rsidR="00B13CA3">
        <w:t>depends</w:t>
      </w:r>
      <w:proofErr w:type="gramEnd"/>
      <w:r w:rsidR="00B13CA3">
        <w:t xml:space="preserve"> on the semester enrollment and types of field experiences they require.</w:t>
      </w:r>
    </w:p>
    <w:p w:rsidR="005D6D5A" w:rsidP="00697BD2" w:rsidRDefault="00881DDC" w14:paraId="4157A7CF" w14:textId="70F150BD">
      <w:pPr>
        <w:pStyle w:val="Heading2"/>
      </w:pPr>
      <w:bookmarkStart w:name="_Toc169009294" w:id="8"/>
      <w:r>
        <w:t>120</w:t>
      </w:r>
      <w:r w:rsidR="005D6D5A">
        <w:t>Payment Structure</w:t>
      </w:r>
      <w:bookmarkEnd w:id="8"/>
    </w:p>
    <w:p w:rsidR="005D6D5A" w:rsidP="00697BD2" w:rsidRDefault="005D6D5A" w14:paraId="5ACD7EA6" w14:textId="46917F4C">
      <w:r>
        <w:t>WSU paydays are the 10</w:t>
      </w:r>
      <w:r w:rsidRPr="0047569D">
        <w:rPr>
          <w:vertAlign w:val="superscript"/>
        </w:rPr>
        <w:t>th</w:t>
      </w:r>
      <w:r>
        <w:t xml:space="preserve"> and the 25</w:t>
      </w:r>
      <w:r w:rsidRPr="0047569D">
        <w:rPr>
          <w:vertAlign w:val="superscript"/>
        </w:rPr>
        <w:t>th</w:t>
      </w:r>
      <w:r>
        <w:t xml:space="preserve"> of each month.  Payments are automatically deposited into your account </w:t>
      </w:r>
      <w:r w:rsidR="000522E4">
        <w:rPr>
          <w:u w:val="single"/>
        </w:rPr>
        <w:t>starting</w:t>
      </w:r>
      <w:r w:rsidRPr="000522E4">
        <w:rPr>
          <w:u w:val="single"/>
        </w:rPr>
        <w:t xml:space="preserve"> the </w:t>
      </w:r>
      <w:r w:rsidRPr="000522E4" w:rsidR="00965FFB">
        <w:rPr>
          <w:u w:val="single"/>
        </w:rPr>
        <w:t>seventh or eighth week</w:t>
      </w:r>
      <w:r w:rsidRPr="000522E4">
        <w:rPr>
          <w:u w:val="single"/>
        </w:rPr>
        <w:t xml:space="preserve"> after the semester begins</w:t>
      </w:r>
      <w:r>
        <w:t xml:space="preserve">.  </w:t>
      </w:r>
    </w:p>
    <w:p w:rsidR="005D6D5A" w:rsidP="00697BD2" w:rsidRDefault="005D6D5A" w14:paraId="188086F7" w14:textId="77777777">
      <w:r>
        <w:t>Field Supervisor appointments are paid by quantities and types of assignments based on the following scale:</w:t>
      </w:r>
    </w:p>
    <w:tbl>
      <w:tblPr>
        <w:tblStyle w:val="TableGrid"/>
        <w:tblW w:w="9876" w:type="dxa"/>
        <w:tblLook w:val="04A0" w:firstRow="1" w:lastRow="0" w:firstColumn="1" w:lastColumn="0" w:noHBand="0" w:noVBand="1"/>
      </w:tblPr>
      <w:tblGrid>
        <w:gridCol w:w="2245"/>
        <w:gridCol w:w="4320"/>
        <w:gridCol w:w="1781"/>
        <w:gridCol w:w="1530"/>
      </w:tblGrid>
      <w:tr w:rsidRPr="00E75318" w:rsidR="00E75318" w:rsidTr="00E75318" w14:paraId="365D53CE" w14:textId="77777777">
        <w:trPr>
          <w:trHeight w:val="580"/>
          <w:tblHeader/>
        </w:trPr>
        <w:tc>
          <w:tcPr>
            <w:tcW w:w="2245" w:type="dxa"/>
            <w:shd w:val="clear" w:color="auto" w:fill="D9D9D9" w:themeFill="background1" w:themeFillShade="D9"/>
            <w:noWrap/>
            <w:hideMark/>
          </w:tcPr>
          <w:p w:rsidRPr="00E75318" w:rsidR="00E75318" w:rsidP="00697BD2" w:rsidRDefault="00E75318" w14:paraId="15C67159" w14:textId="77777777">
            <w:r w:rsidRPr="00E75318">
              <w:t>Label</w:t>
            </w:r>
          </w:p>
        </w:tc>
        <w:tc>
          <w:tcPr>
            <w:tcW w:w="4320" w:type="dxa"/>
            <w:shd w:val="clear" w:color="auto" w:fill="D9D9D9" w:themeFill="background1" w:themeFillShade="D9"/>
            <w:noWrap/>
            <w:hideMark/>
          </w:tcPr>
          <w:p w:rsidRPr="00E75318" w:rsidR="00E75318" w:rsidP="00697BD2" w:rsidRDefault="00E75318" w14:paraId="78F71EF9" w14:textId="77777777">
            <w:r w:rsidRPr="00E75318">
              <w:t>Experience</w:t>
            </w:r>
          </w:p>
        </w:tc>
        <w:tc>
          <w:tcPr>
            <w:tcW w:w="1781" w:type="dxa"/>
            <w:shd w:val="clear" w:color="auto" w:fill="D9D9D9" w:themeFill="background1" w:themeFillShade="D9"/>
            <w:noWrap/>
            <w:hideMark/>
          </w:tcPr>
          <w:p w:rsidRPr="00E75318" w:rsidR="00E75318" w:rsidP="005C4CCD" w:rsidRDefault="00E75318" w14:paraId="3B6C26C6" w14:textId="77777777">
            <w:pPr>
              <w:jc w:val="right"/>
            </w:pPr>
            <w:r w:rsidRPr="00E75318">
              <w:t>Super$</w:t>
            </w:r>
          </w:p>
        </w:tc>
        <w:tc>
          <w:tcPr>
            <w:tcW w:w="1530" w:type="dxa"/>
            <w:shd w:val="clear" w:color="auto" w:fill="D9D9D9" w:themeFill="background1" w:themeFillShade="D9"/>
            <w:noWrap/>
            <w:hideMark/>
          </w:tcPr>
          <w:p w:rsidR="00E75318" w:rsidP="005C4CCD" w:rsidRDefault="004B0EF6" w14:paraId="3F185E8F" w14:textId="48EAF42C">
            <w:pPr>
              <w:jc w:val="center"/>
            </w:pPr>
            <w:r>
              <w:t>Contact</w:t>
            </w:r>
          </w:p>
          <w:p w:rsidRPr="00E75318" w:rsidR="00E75318" w:rsidP="005C4CCD" w:rsidRDefault="00E75318" w14:paraId="24F06B9E" w14:textId="77777777">
            <w:pPr>
              <w:jc w:val="center"/>
            </w:pPr>
            <w:r>
              <w:t>Hours</w:t>
            </w:r>
          </w:p>
        </w:tc>
      </w:tr>
      <w:tr w:rsidRPr="00E75318" w:rsidR="00E75318" w:rsidTr="00E75318" w14:paraId="311FDC3C" w14:textId="77777777">
        <w:trPr>
          <w:trHeight w:val="290"/>
        </w:trPr>
        <w:tc>
          <w:tcPr>
            <w:tcW w:w="2245" w:type="dxa"/>
            <w:noWrap/>
            <w:hideMark/>
          </w:tcPr>
          <w:p w:rsidRPr="00E75318" w:rsidR="00E75318" w:rsidP="00697BD2" w:rsidRDefault="00E75318" w14:paraId="3564E3A6" w14:textId="77777777">
            <w:r w:rsidRPr="00E75318">
              <w:t>AR_TCH_LRN 415</w:t>
            </w:r>
          </w:p>
        </w:tc>
        <w:tc>
          <w:tcPr>
            <w:tcW w:w="4320" w:type="dxa"/>
            <w:noWrap/>
            <w:hideMark/>
          </w:tcPr>
          <w:p w:rsidRPr="00E75318" w:rsidR="00E75318" w:rsidP="00697BD2" w:rsidRDefault="00E75318" w14:paraId="7A7E1AA9" w14:textId="2A0258FE">
            <w:r w:rsidRPr="00E75318">
              <w:t xml:space="preserve">Student Teaching - </w:t>
            </w:r>
            <w:r w:rsidR="00D664A9">
              <w:t>Alternative route</w:t>
            </w:r>
          </w:p>
        </w:tc>
        <w:tc>
          <w:tcPr>
            <w:tcW w:w="1781" w:type="dxa"/>
            <w:noWrap/>
            <w:hideMark/>
          </w:tcPr>
          <w:p w:rsidRPr="00E75318" w:rsidR="00E75318" w:rsidP="005C4CCD" w:rsidRDefault="00E75318" w14:paraId="52D1D0E9" w14:textId="4BB7899B">
            <w:pPr>
              <w:jc w:val="right"/>
            </w:pPr>
            <w:r w:rsidRPr="00E75318">
              <w:t xml:space="preserve"> $</w:t>
            </w:r>
            <w:r w:rsidR="00965FFB">
              <w:t>650</w:t>
            </w:r>
            <w:r w:rsidRPr="00E75318">
              <w:t xml:space="preserve">.00 </w:t>
            </w:r>
          </w:p>
        </w:tc>
        <w:tc>
          <w:tcPr>
            <w:tcW w:w="1530" w:type="dxa"/>
            <w:noWrap/>
            <w:hideMark/>
          </w:tcPr>
          <w:p w:rsidRPr="00E75318" w:rsidR="00E75318" w:rsidP="005C4CCD" w:rsidRDefault="00E75318" w14:paraId="56485CE0" w14:textId="77777777">
            <w:pPr>
              <w:jc w:val="center"/>
            </w:pPr>
            <w:r w:rsidRPr="00E75318">
              <w:t>12</w:t>
            </w:r>
          </w:p>
        </w:tc>
      </w:tr>
      <w:tr w:rsidRPr="00E75318" w:rsidR="00E75318" w:rsidTr="00E75318" w14:paraId="6B0AF999" w14:textId="77777777">
        <w:trPr>
          <w:trHeight w:val="290"/>
        </w:trPr>
        <w:tc>
          <w:tcPr>
            <w:tcW w:w="2245" w:type="dxa"/>
            <w:noWrap/>
            <w:hideMark/>
          </w:tcPr>
          <w:p w:rsidRPr="00E75318" w:rsidR="00E75318" w:rsidP="00697BD2" w:rsidRDefault="00E75318" w14:paraId="2E50C1FD" w14:textId="77777777">
            <w:r w:rsidRPr="00E75318">
              <w:t>AR_TCH_LRN 490</w:t>
            </w:r>
          </w:p>
        </w:tc>
        <w:tc>
          <w:tcPr>
            <w:tcW w:w="4320" w:type="dxa"/>
            <w:noWrap/>
            <w:hideMark/>
          </w:tcPr>
          <w:p w:rsidRPr="00E75318" w:rsidR="00E75318" w:rsidP="00697BD2" w:rsidRDefault="00E75318" w14:paraId="6B2ED8BB" w14:textId="66CE2A3A">
            <w:r w:rsidRPr="00E75318">
              <w:t xml:space="preserve">Advanced Practicum - </w:t>
            </w:r>
            <w:r w:rsidR="00D664A9">
              <w:t>Alternative route</w:t>
            </w:r>
          </w:p>
        </w:tc>
        <w:tc>
          <w:tcPr>
            <w:tcW w:w="1781" w:type="dxa"/>
            <w:noWrap/>
            <w:hideMark/>
          </w:tcPr>
          <w:p w:rsidRPr="00E75318" w:rsidR="00E75318" w:rsidP="005C4CCD" w:rsidRDefault="00E75318" w14:paraId="7F3D6542" w14:textId="7C4BA784">
            <w:pPr>
              <w:jc w:val="right"/>
            </w:pPr>
            <w:r w:rsidRPr="00E75318">
              <w:t xml:space="preserve"> $240.00 </w:t>
            </w:r>
          </w:p>
        </w:tc>
        <w:tc>
          <w:tcPr>
            <w:tcW w:w="1530" w:type="dxa"/>
            <w:noWrap/>
            <w:hideMark/>
          </w:tcPr>
          <w:p w:rsidRPr="00E75318" w:rsidR="00E75318" w:rsidP="005C4CCD" w:rsidRDefault="00E75318" w14:paraId="71628165" w14:textId="77777777">
            <w:pPr>
              <w:jc w:val="center"/>
            </w:pPr>
            <w:r w:rsidRPr="00E75318">
              <w:t>4</w:t>
            </w:r>
          </w:p>
        </w:tc>
      </w:tr>
      <w:tr w:rsidRPr="00E75318" w:rsidR="00E75318" w:rsidTr="00E75318" w14:paraId="657C3B70" w14:textId="77777777">
        <w:trPr>
          <w:trHeight w:val="290"/>
        </w:trPr>
        <w:tc>
          <w:tcPr>
            <w:tcW w:w="2245" w:type="dxa"/>
            <w:noWrap/>
            <w:hideMark/>
          </w:tcPr>
          <w:p w:rsidRPr="00E75318" w:rsidR="00E75318" w:rsidP="00697BD2" w:rsidRDefault="00E75318" w14:paraId="1F1650CE" w14:textId="77777777">
            <w:r w:rsidRPr="00E75318">
              <w:t>MIT 571</w:t>
            </w:r>
          </w:p>
        </w:tc>
        <w:tc>
          <w:tcPr>
            <w:tcW w:w="4320" w:type="dxa"/>
            <w:noWrap/>
            <w:hideMark/>
          </w:tcPr>
          <w:p w:rsidRPr="00E75318" w:rsidR="00E75318" w:rsidP="00697BD2" w:rsidRDefault="00E75318" w14:paraId="3626A9CE" w14:textId="77777777">
            <w:r w:rsidRPr="00E75318">
              <w:t>Pre-Internship</w:t>
            </w:r>
          </w:p>
        </w:tc>
        <w:tc>
          <w:tcPr>
            <w:tcW w:w="1781" w:type="dxa"/>
            <w:noWrap/>
            <w:hideMark/>
          </w:tcPr>
          <w:p w:rsidRPr="00E75318" w:rsidR="00E75318" w:rsidP="005C4CCD" w:rsidRDefault="00E75318" w14:paraId="044D1BCE" w14:textId="0B05AE2B">
            <w:pPr>
              <w:jc w:val="right"/>
            </w:pPr>
            <w:r w:rsidRPr="00E75318">
              <w:t xml:space="preserve"> $240.00 </w:t>
            </w:r>
          </w:p>
        </w:tc>
        <w:tc>
          <w:tcPr>
            <w:tcW w:w="1530" w:type="dxa"/>
            <w:noWrap/>
            <w:hideMark/>
          </w:tcPr>
          <w:p w:rsidRPr="00E75318" w:rsidR="00E75318" w:rsidP="005C4CCD" w:rsidRDefault="00E75318" w14:paraId="1D306AC1" w14:textId="77777777">
            <w:pPr>
              <w:jc w:val="center"/>
            </w:pPr>
            <w:r w:rsidRPr="00E75318">
              <w:t>4</w:t>
            </w:r>
          </w:p>
        </w:tc>
      </w:tr>
      <w:tr w:rsidRPr="00E75318" w:rsidR="00E75318" w:rsidTr="00E75318" w14:paraId="37641C86" w14:textId="77777777">
        <w:trPr>
          <w:trHeight w:val="290"/>
        </w:trPr>
        <w:tc>
          <w:tcPr>
            <w:tcW w:w="2245" w:type="dxa"/>
            <w:noWrap/>
            <w:hideMark/>
          </w:tcPr>
          <w:p w:rsidRPr="00E75318" w:rsidR="00E75318" w:rsidP="00697BD2" w:rsidRDefault="00E75318" w14:paraId="6A0122E8" w14:textId="77777777">
            <w:r w:rsidRPr="00E75318">
              <w:t>MIT 575</w:t>
            </w:r>
          </w:p>
        </w:tc>
        <w:tc>
          <w:tcPr>
            <w:tcW w:w="4320" w:type="dxa"/>
            <w:noWrap/>
            <w:hideMark/>
          </w:tcPr>
          <w:p w:rsidRPr="00E75318" w:rsidR="00E75318" w:rsidP="00697BD2" w:rsidRDefault="00E75318" w14:paraId="48A51BB6" w14:textId="77777777">
            <w:r w:rsidRPr="00E75318">
              <w:t>Internship</w:t>
            </w:r>
          </w:p>
        </w:tc>
        <w:tc>
          <w:tcPr>
            <w:tcW w:w="1781" w:type="dxa"/>
            <w:noWrap/>
            <w:hideMark/>
          </w:tcPr>
          <w:p w:rsidRPr="00E75318" w:rsidR="00E75318" w:rsidP="005C4CCD" w:rsidRDefault="00E75318" w14:paraId="0124F182" w14:textId="488259B0">
            <w:pPr>
              <w:jc w:val="right"/>
            </w:pPr>
            <w:r w:rsidRPr="00E75318">
              <w:t xml:space="preserve"> $</w:t>
            </w:r>
            <w:r w:rsidR="00965FFB">
              <w:t>650</w:t>
            </w:r>
            <w:r w:rsidRPr="00E75318">
              <w:t xml:space="preserve">.00 </w:t>
            </w:r>
          </w:p>
        </w:tc>
        <w:tc>
          <w:tcPr>
            <w:tcW w:w="1530" w:type="dxa"/>
            <w:noWrap/>
            <w:hideMark/>
          </w:tcPr>
          <w:p w:rsidRPr="00E75318" w:rsidR="00E75318" w:rsidP="005C4CCD" w:rsidRDefault="00E75318" w14:paraId="0151BA48" w14:textId="77777777">
            <w:pPr>
              <w:jc w:val="center"/>
            </w:pPr>
            <w:r w:rsidRPr="00E75318">
              <w:t>12</w:t>
            </w:r>
          </w:p>
        </w:tc>
      </w:tr>
      <w:tr w:rsidRPr="00E75318" w:rsidR="00E75318" w:rsidTr="00E75318" w14:paraId="4DDD76E2" w14:textId="77777777">
        <w:trPr>
          <w:trHeight w:val="290"/>
        </w:trPr>
        <w:tc>
          <w:tcPr>
            <w:tcW w:w="2245" w:type="dxa"/>
            <w:noWrap/>
            <w:hideMark/>
          </w:tcPr>
          <w:p w:rsidRPr="00E75318" w:rsidR="00E75318" w:rsidP="00697BD2" w:rsidRDefault="00E75318" w14:paraId="16A700C8" w14:textId="77777777">
            <w:r w:rsidRPr="00E75318">
              <w:t>MIT 590</w:t>
            </w:r>
          </w:p>
        </w:tc>
        <w:tc>
          <w:tcPr>
            <w:tcW w:w="4320" w:type="dxa"/>
            <w:noWrap/>
            <w:hideMark/>
          </w:tcPr>
          <w:p w:rsidRPr="00E75318" w:rsidR="00E75318" w:rsidP="00697BD2" w:rsidRDefault="00E75318" w14:paraId="1FD5B773" w14:textId="77777777">
            <w:r w:rsidRPr="00E75318">
              <w:t>Advanced Practicum - MIT</w:t>
            </w:r>
          </w:p>
        </w:tc>
        <w:tc>
          <w:tcPr>
            <w:tcW w:w="1781" w:type="dxa"/>
            <w:noWrap/>
            <w:hideMark/>
          </w:tcPr>
          <w:p w:rsidRPr="00E75318" w:rsidR="00E75318" w:rsidP="005C4CCD" w:rsidRDefault="00E75318" w14:paraId="64EB727E" w14:textId="1DC9EA16">
            <w:pPr>
              <w:jc w:val="right"/>
            </w:pPr>
            <w:r w:rsidRPr="00E75318">
              <w:t xml:space="preserve"> $</w:t>
            </w:r>
            <w:r w:rsidR="00965FFB">
              <w:t>240</w:t>
            </w:r>
            <w:r w:rsidRPr="00E75318">
              <w:t xml:space="preserve">.00 </w:t>
            </w:r>
          </w:p>
        </w:tc>
        <w:tc>
          <w:tcPr>
            <w:tcW w:w="1530" w:type="dxa"/>
            <w:noWrap/>
            <w:hideMark/>
          </w:tcPr>
          <w:p w:rsidRPr="00E75318" w:rsidR="00E75318" w:rsidP="005C4CCD" w:rsidRDefault="00965FFB" w14:paraId="3794430F" w14:textId="4FA435FC">
            <w:pPr>
              <w:jc w:val="center"/>
            </w:pPr>
            <w:r>
              <w:t>4</w:t>
            </w:r>
          </w:p>
        </w:tc>
      </w:tr>
      <w:tr w:rsidRPr="00E75318" w:rsidR="00E75318" w:rsidTr="00E75318" w14:paraId="11464149" w14:textId="77777777">
        <w:trPr>
          <w:trHeight w:val="290"/>
        </w:trPr>
        <w:tc>
          <w:tcPr>
            <w:tcW w:w="2245" w:type="dxa"/>
            <w:noWrap/>
            <w:hideMark/>
          </w:tcPr>
          <w:p w:rsidRPr="00E75318" w:rsidR="00E75318" w:rsidP="00697BD2" w:rsidRDefault="00E75318" w14:paraId="44268D2D" w14:textId="77777777">
            <w:r w:rsidRPr="00E75318">
              <w:t>Pullman 490</w:t>
            </w:r>
          </w:p>
        </w:tc>
        <w:tc>
          <w:tcPr>
            <w:tcW w:w="4320" w:type="dxa"/>
            <w:noWrap/>
            <w:hideMark/>
          </w:tcPr>
          <w:p w:rsidRPr="00E75318" w:rsidR="00E75318" w:rsidP="00697BD2" w:rsidRDefault="00E75318" w14:paraId="1602BF5B" w14:textId="7C54AC02">
            <w:r w:rsidRPr="00E75318">
              <w:t>Advanced Practicum</w:t>
            </w:r>
            <w:r w:rsidR="00614C18">
              <w:t xml:space="preserve"> (Pullman)</w:t>
            </w:r>
          </w:p>
        </w:tc>
        <w:tc>
          <w:tcPr>
            <w:tcW w:w="1781" w:type="dxa"/>
            <w:noWrap/>
            <w:hideMark/>
          </w:tcPr>
          <w:p w:rsidRPr="00E75318" w:rsidR="00E75318" w:rsidP="005C4CCD" w:rsidRDefault="00E75318" w14:paraId="0273CEE5" w14:textId="18181AF5">
            <w:pPr>
              <w:jc w:val="right"/>
            </w:pPr>
            <w:r w:rsidRPr="00E75318">
              <w:t xml:space="preserve"> $120.00 </w:t>
            </w:r>
          </w:p>
        </w:tc>
        <w:tc>
          <w:tcPr>
            <w:tcW w:w="1530" w:type="dxa"/>
            <w:noWrap/>
            <w:hideMark/>
          </w:tcPr>
          <w:p w:rsidRPr="00E75318" w:rsidR="00E75318" w:rsidP="005C4CCD" w:rsidRDefault="00E75318" w14:paraId="2FD4C996" w14:textId="77777777">
            <w:pPr>
              <w:jc w:val="center"/>
            </w:pPr>
            <w:r w:rsidRPr="00E75318">
              <w:t>2</w:t>
            </w:r>
          </w:p>
        </w:tc>
      </w:tr>
      <w:tr w:rsidRPr="00E75318" w:rsidR="00E75318" w:rsidTr="00E75318" w14:paraId="7C857602" w14:textId="77777777">
        <w:trPr>
          <w:trHeight w:val="290"/>
        </w:trPr>
        <w:tc>
          <w:tcPr>
            <w:tcW w:w="2245" w:type="dxa"/>
            <w:noWrap/>
            <w:hideMark/>
          </w:tcPr>
          <w:p w:rsidRPr="00E75318" w:rsidR="00E75318" w:rsidP="00697BD2" w:rsidRDefault="00E75318" w14:paraId="4F434411" w14:textId="77777777">
            <w:r w:rsidRPr="00E75318">
              <w:t>SPEC_ED 490</w:t>
            </w:r>
          </w:p>
        </w:tc>
        <w:tc>
          <w:tcPr>
            <w:tcW w:w="4320" w:type="dxa"/>
            <w:noWrap/>
            <w:hideMark/>
          </w:tcPr>
          <w:p w:rsidRPr="00E75318" w:rsidR="00E75318" w:rsidP="00697BD2" w:rsidRDefault="00E75318" w14:paraId="62972301" w14:textId="77777777">
            <w:r w:rsidRPr="00E75318">
              <w:t>Special Education Practicum</w:t>
            </w:r>
          </w:p>
        </w:tc>
        <w:tc>
          <w:tcPr>
            <w:tcW w:w="1781" w:type="dxa"/>
            <w:noWrap/>
            <w:hideMark/>
          </w:tcPr>
          <w:p w:rsidRPr="00E75318" w:rsidR="00E75318" w:rsidP="005C4CCD" w:rsidRDefault="00E75318" w14:paraId="5B26CD9B" w14:textId="47C61E3D">
            <w:pPr>
              <w:jc w:val="right"/>
            </w:pPr>
            <w:r w:rsidRPr="00E75318">
              <w:t xml:space="preserve"> $</w:t>
            </w:r>
            <w:r w:rsidR="004B0EF6">
              <w:t>120</w:t>
            </w:r>
            <w:r w:rsidRPr="00E75318">
              <w:t xml:space="preserve">.00 </w:t>
            </w:r>
          </w:p>
        </w:tc>
        <w:tc>
          <w:tcPr>
            <w:tcW w:w="1530" w:type="dxa"/>
            <w:noWrap/>
            <w:hideMark/>
          </w:tcPr>
          <w:p w:rsidRPr="00E75318" w:rsidR="00E75318" w:rsidP="005C4CCD" w:rsidRDefault="004B0EF6" w14:paraId="7AAA90E4" w14:textId="63AFE80B">
            <w:pPr>
              <w:jc w:val="center"/>
            </w:pPr>
            <w:r>
              <w:t>2</w:t>
            </w:r>
          </w:p>
        </w:tc>
      </w:tr>
      <w:tr w:rsidRPr="00E75318" w:rsidR="00E75318" w:rsidTr="00E75318" w14:paraId="634188F5" w14:textId="77777777">
        <w:trPr>
          <w:trHeight w:val="290"/>
        </w:trPr>
        <w:tc>
          <w:tcPr>
            <w:tcW w:w="2245" w:type="dxa"/>
            <w:noWrap/>
            <w:hideMark/>
          </w:tcPr>
          <w:p w:rsidRPr="00E75318" w:rsidR="00E75318" w:rsidP="00697BD2" w:rsidRDefault="00E75318" w14:paraId="270D1C3F" w14:textId="77777777">
            <w:r w:rsidRPr="00E75318">
              <w:t>TCH_LRN 401</w:t>
            </w:r>
          </w:p>
        </w:tc>
        <w:tc>
          <w:tcPr>
            <w:tcW w:w="4320" w:type="dxa"/>
            <w:noWrap/>
            <w:hideMark/>
          </w:tcPr>
          <w:p w:rsidRPr="00E75318" w:rsidR="00E75318" w:rsidP="00697BD2" w:rsidRDefault="00E75318" w14:paraId="3D01578E" w14:textId="77777777">
            <w:r w:rsidRPr="00E75318">
              <w:t>Bilingual/ELL Practicum</w:t>
            </w:r>
          </w:p>
        </w:tc>
        <w:tc>
          <w:tcPr>
            <w:tcW w:w="1781" w:type="dxa"/>
            <w:noWrap/>
            <w:hideMark/>
          </w:tcPr>
          <w:p w:rsidRPr="00E75318" w:rsidR="00E75318" w:rsidP="005C4CCD" w:rsidRDefault="00E75318" w14:paraId="7788C50A" w14:textId="578AE718">
            <w:pPr>
              <w:jc w:val="right"/>
            </w:pPr>
            <w:r w:rsidRPr="00E75318">
              <w:t xml:space="preserve"> $</w:t>
            </w:r>
            <w:r w:rsidR="004B0EF6">
              <w:t>120</w:t>
            </w:r>
            <w:r w:rsidRPr="00E75318">
              <w:t xml:space="preserve">.00 </w:t>
            </w:r>
          </w:p>
        </w:tc>
        <w:tc>
          <w:tcPr>
            <w:tcW w:w="1530" w:type="dxa"/>
            <w:noWrap/>
            <w:hideMark/>
          </w:tcPr>
          <w:p w:rsidRPr="00E75318" w:rsidR="00E75318" w:rsidP="005C4CCD" w:rsidRDefault="004B0EF6" w14:paraId="54FC0465" w14:textId="7215BDE4">
            <w:pPr>
              <w:jc w:val="center"/>
            </w:pPr>
            <w:r>
              <w:t>2</w:t>
            </w:r>
          </w:p>
        </w:tc>
      </w:tr>
      <w:tr w:rsidRPr="00E75318" w:rsidR="00E75318" w:rsidTr="00E75318" w14:paraId="063E366A" w14:textId="77777777">
        <w:trPr>
          <w:trHeight w:val="290"/>
        </w:trPr>
        <w:tc>
          <w:tcPr>
            <w:tcW w:w="2245" w:type="dxa"/>
            <w:noWrap/>
            <w:hideMark/>
          </w:tcPr>
          <w:p w:rsidRPr="00E75318" w:rsidR="00E75318" w:rsidP="00697BD2" w:rsidRDefault="00E75318" w14:paraId="642FF8EA" w14:textId="77777777">
            <w:r w:rsidRPr="00E75318">
              <w:t>TCH_LRN 402</w:t>
            </w:r>
          </w:p>
        </w:tc>
        <w:tc>
          <w:tcPr>
            <w:tcW w:w="4320" w:type="dxa"/>
            <w:noWrap/>
            <w:hideMark/>
          </w:tcPr>
          <w:p w:rsidRPr="00E75318" w:rsidR="00E75318" w:rsidP="00697BD2" w:rsidRDefault="00E75318" w14:paraId="1F6D2803" w14:textId="07946A35">
            <w:r w:rsidRPr="00E75318">
              <w:t>Literacy Pract</w:t>
            </w:r>
            <w:r w:rsidR="00965FFB">
              <w:t>i</w:t>
            </w:r>
            <w:r w:rsidRPr="00E75318">
              <w:t>cum</w:t>
            </w:r>
          </w:p>
        </w:tc>
        <w:tc>
          <w:tcPr>
            <w:tcW w:w="1781" w:type="dxa"/>
            <w:noWrap/>
            <w:hideMark/>
          </w:tcPr>
          <w:p w:rsidRPr="00E75318" w:rsidR="00E75318" w:rsidP="005C4CCD" w:rsidRDefault="00E75318" w14:paraId="39A4D05C" w14:textId="7FEC419E">
            <w:pPr>
              <w:jc w:val="right"/>
            </w:pPr>
            <w:r w:rsidRPr="00E75318">
              <w:t xml:space="preserve"> $</w:t>
            </w:r>
            <w:r w:rsidR="004B0EF6">
              <w:t>120</w:t>
            </w:r>
            <w:r w:rsidRPr="00E75318">
              <w:t xml:space="preserve">.00 </w:t>
            </w:r>
          </w:p>
        </w:tc>
        <w:tc>
          <w:tcPr>
            <w:tcW w:w="1530" w:type="dxa"/>
            <w:noWrap/>
            <w:hideMark/>
          </w:tcPr>
          <w:p w:rsidRPr="00E75318" w:rsidR="00E75318" w:rsidP="005C4CCD" w:rsidRDefault="004B0EF6" w14:paraId="02DA2807" w14:textId="78E2545F">
            <w:pPr>
              <w:jc w:val="center"/>
            </w:pPr>
            <w:r>
              <w:t>2</w:t>
            </w:r>
          </w:p>
        </w:tc>
      </w:tr>
      <w:tr w:rsidRPr="00E75318" w:rsidR="00E75318" w:rsidTr="00E75318" w14:paraId="5653C404" w14:textId="77777777">
        <w:trPr>
          <w:trHeight w:val="290"/>
        </w:trPr>
        <w:tc>
          <w:tcPr>
            <w:tcW w:w="2245" w:type="dxa"/>
            <w:noWrap/>
            <w:hideMark/>
          </w:tcPr>
          <w:p w:rsidRPr="00E75318" w:rsidR="00E75318" w:rsidP="00697BD2" w:rsidRDefault="00E75318" w14:paraId="1BBA37E2" w14:textId="77777777">
            <w:r w:rsidRPr="00E75318">
              <w:t>TCH_LRN 405</w:t>
            </w:r>
          </w:p>
        </w:tc>
        <w:tc>
          <w:tcPr>
            <w:tcW w:w="4320" w:type="dxa"/>
            <w:noWrap/>
            <w:hideMark/>
          </w:tcPr>
          <w:p w:rsidRPr="00E75318" w:rsidR="00E75318" w:rsidP="00697BD2" w:rsidRDefault="00E75318" w14:paraId="51FEAC7D" w14:textId="77777777">
            <w:r w:rsidRPr="00E75318">
              <w:t>Math/Science Practicum</w:t>
            </w:r>
          </w:p>
        </w:tc>
        <w:tc>
          <w:tcPr>
            <w:tcW w:w="1781" w:type="dxa"/>
            <w:noWrap/>
            <w:hideMark/>
          </w:tcPr>
          <w:p w:rsidRPr="00E75318" w:rsidR="00E75318" w:rsidP="005C4CCD" w:rsidRDefault="00E75318" w14:paraId="322C085F" w14:textId="42D92210">
            <w:pPr>
              <w:jc w:val="right"/>
            </w:pPr>
            <w:r w:rsidRPr="00E75318">
              <w:t xml:space="preserve"> $</w:t>
            </w:r>
            <w:r w:rsidR="004B0EF6">
              <w:t>120</w:t>
            </w:r>
            <w:r w:rsidRPr="00E75318">
              <w:t xml:space="preserve">.00 </w:t>
            </w:r>
          </w:p>
        </w:tc>
        <w:tc>
          <w:tcPr>
            <w:tcW w:w="1530" w:type="dxa"/>
            <w:noWrap/>
            <w:hideMark/>
          </w:tcPr>
          <w:p w:rsidRPr="00E75318" w:rsidR="00E75318" w:rsidP="005C4CCD" w:rsidRDefault="004B0EF6" w14:paraId="5E49F548" w14:textId="041981AF">
            <w:pPr>
              <w:jc w:val="center"/>
            </w:pPr>
            <w:r>
              <w:t>2</w:t>
            </w:r>
          </w:p>
        </w:tc>
      </w:tr>
      <w:tr w:rsidRPr="00E75318" w:rsidR="00E75318" w:rsidTr="00E75318" w14:paraId="2FA92C59" w14:textId="77777777">
        <w:trPr>
          <w:trHeight w:val="290"/>
        </w:trPr>
        <w:tc>
          <w:tcPr>
            <w:tcW w:w="2245" w:type="dxa"/>
            <w:noWrap/>
            <w:hideMark/>
          </w:tcPr>
          <w:p w:rsidRPr="00E75318" w:rsidR="00E75318" w:rsidP="00697BD2" w:rsidRDefault="00E75318" w14:paraId="6693A6C4" w14:textId="77777777">
            <w:r w:rsidRPr="00E75318">
              <w:t>TCH_LRN 415</w:t>
            </w:r>
          </w:p>
        </w:tc>
        <w:tc>
          <w:tcPr>
            <w:tcW w:w="4320" w:type="dxa"/>
            <w:noWrap/>
            <w:hideMark/>
          </w:tcPr>
          <w:p w:rsidRPr="00E75318" w:rsidR="00E75318" w:rsidP="00697BD2" w:rsidRDefault="00E75318" w14:paraId="49719AD3" w14:textId="77777777">
            <w:r w:rsidRPr="00E75318">
              <w:t>Student Teaching</w:t>
            </w:r>
          </w:p>
        </w:tc>
        <w:tc>
          <w:tcPr>
            <w:tcW w:w="1781" w:type="dxa"/>
            <w:noWrap/>
            <w:hideMark/>
          </w:tcPr>
          <w:p w:rsidRPr="00E75318" w:rsidR="00E75318" w:rsidP="005C4CCD" w:rsidRDefault="00E75318" w14:paraId="264D6087" w14:textId="2A0CE831">
            <w:pPr>
              <w:jc w:val="right"/>
            </w:pPr>
            <w:r w:rsidRPr="00E75318">
              <w:t xml:space="preserve"> $</w:t>
            </w:r>
            <w:r w:rsidR="005C4CCD">
              <w:t>65</w:t>
            </w:r>
            <w:r w:rsidRPr="00E75318">
              <w:t xml:space="preserve">0.00 </w:t>
            </w:r>
          </w:p>
        </w:tc>
        <w:tc>
          <w:tcPr>
            <w:tcW w:w="1530" w:type="dxa"/>
            <w:noWrap/>
            <w:hideMark/>
          </w:tcPr>
          <w:p w:rsidRPr="00E75318" w:rsidR="00E75318" w:rsidP="005C4CCD" w:rsidRDefault="00E75318" w14:paraId="017CE6A6" w14:textId="77777777">
            <w:pPr>
              <w:jc w:val="center"/>
            </w:pPr>
            <w:r w:rsidRPr="00E75318">
              <w:t>12</w:t>
            </w:r>
          </w:p>
        </w:tc>
      </w:tr>
      <w:tr w:rsidRPr="00E75318" w:rsidR="00E75318" w:rsidTr="00E75318" w14:paraId="0A485BFA" w14:textId="77777777">
        <w:trPr>
          <w:trHeight w:val="290"/>
        </w:trPr>
        <w:tc>
          <w:tcPr>
            <w:tcW w:w="2245" w:type="dxa"/>
            <w:noWrap/>
            <w:hideMark/>
          </w:tcPr>
          <w:p w:rsidRPr="00E75318" w:rsidR="00E75318" w:rsidP="00697BD2" w:rsidRDefault="00E75318" w14:paraId="08171519" w14:textId="77777777">
            <w:r w:rsidRPr="00E75318">
              <w:t>TCH_LRN 469</w:t>
            </w:r>
          </w:p>
        </w:tc>
        <w:tc>
          <w:tcPr>
            <w:tcW w:w="4320" w:type="dxa"/>
            <w:noWrap/>
            <w:hideMark/>
          </w:tcPr>
          <w:p w:rsidRPr="00E75318" w:rsidR="00E75318" w:rsidP="00697BD2" w:rsidRDefault="00E75318" w14:paraId="789118FD" w14:textId="416A6D5C">
            <w:r w:rsidRPr="00E75318">
              <w:t>Advanced Practicum - Secondary Level</w:t>
            </w:r>
            <w:r w:rsidR="00614C18">
              <w:t xml:space="preserve"> (Pullman)</w:t>
            </w:r>
          </w:p>
        </w:tc>
        <w:tc>
          <w:tcPr>
            <w:tcW w:w="1781" w:type="dxa"/>
            <w:noWrap/>
            <w:hideMark/>
          </w:tcPr>
          <w:p w:rsidRPr="00E75318" w:rsidR="00E75318" w:rsidP="005C4CCD" w:rsidRDefault="00E75318" w14:paraId="71788D3E" w14:textId="31559056">
            <w:pPr>
              <w:jc w:val="right"/>
            </w:pPr>
            <w:r w:rsidRPr="00E75318">
              <w:t xml:space="preserve"> $</w:t>
            </w:r>
            <w:r w:rsidR="00614C18">
              <w:t>12</w:t>
            </w:r>
            <w:r w:rsidRPr="00E75318">
              <w:t xml:space="preserve">0.00 </w:t>
            </w:r>
          </w:p>
        </w:tc>
        <w:tc>
          <w:tcPr>
            <w:tcW w:w="1530" w:type="dxa"/>
            <w:noWrap/>
            <w:hideMark/>
          </w:tcPr>
          <w:p w:rsidRPr="00E75318" w:rsidR="00E75318" w:rsidP="005C4CCD" w:rsidRDefault="00614C18" w14:paraId="38CF7856" w14:textId="7DE2BA08">
            <w:pPr>
              <w:jc w:val="center"/>
            </w:pPr>
            <w:r>
              <w:t>2</w:t>
            </w:r>
          </w:p>
        </w:tc>
      </w:tr>
      <w:tr w:rsidRPr="00E75318" w:rsidR="00E75318" w:rsidTr="00E75318" w14:paraId="2ED430D7" w14:textId="77777777">
        <w:trPr>
          <w:trHeight w:val="290"/>
        </w:trPr>
        <w:tc>
          <w:tcPr>
            <w:tcW w:w="2245" w:type="dxa"/>
            <w:noWrap/>
            <w:hideMark/>
          </w:tcPr>
          <w:p w:rsidRPr="00E75318" w:rsidR="00E75318" w:rsidP="00697BD2" w:rsidRDefault="00E75318" w14:paraId="14FD4C68" w14:textId="77777777">
            <w:r w:rsidRPr="00E75318">
              <w:t>TCH_LRN 490</w:t>
            </w:r>
          </w:p>
        </w:tc>
        <w:tc>
          <w:tcPr>
            <w:tcW w:w="4320" w:type="dxa"/>
            <w:noWrap/>
            <w:hideMark/>
          </w:tcPr>
          <w:p w:rsidRPr="00E75318" w:rsidR="00E75318" w:rsidP="00697BD2" w:rsidRDefault="00E75318" w14:paraId="5468E94D" w14:textId="77777777">
            <w:r w:rsidRPr="00E75318">
              <w:t>Advanced Practicum</w:t>
            </w:r>
          </w:p>
        </w:tc>
        <w:tc>
          <w:tcPr>
            <w:tcW w:w="1781" w:type="dxa"/>
            <w:noWrap/>
            <w:hideMark/>
          </w:tcPr>
          <w:p w:rsidRPr="00E75318" w:rsidR="00E75318" w:rsidP="005C4CCD" w:rsidRDefault="00E75318" w14:paraId="57CB1FAA" w14:textId="5CE86B11">
            <w:pPr>
              <w:jc w:val="right"/>
            </w:pPr>
            <w:r w:rsidRPr="00E75318">
              <w:t xml:space="preserve"> $240.00 </w:t>
            </w:r>
          </w:p>
        </w:tc>
        <w:tc>
          <w:tcPr>
            <w:tcW w:w="1530" w:type="dxa"/>
            <w:noWrap/>
            <w:hideMark/>
          </w:tcPr>
          <w:p w:rsidRPr="00E75318" w:rsidR="00E75318" w:rsidP="005C4CCD" w:rsidRDefault="00E75318" w14:paraId="268A9DCB" w14:textId="77777777">
            <w:pPr>
              <w:jc w:val="center"/>
            </w:pPr>
            <w:r w:rsidRPr="00E75318">
              <w:t>4</w:t>
            </w:r>
          </w:p>
        </w:tc>
      </w:tr>
      <w:tr w:rsidRPr="00E75318" w:rsidR="00614C18" w:rsidTr="00E75318" w14:paraId="306DA6E3" w14:textId="77777777">
        <w:trPr>
          <w:trHeight w:val="290"/>
        </w:trPr>
        <w:tc>
          <w:tcPr>
            <w:tcW w:w="2245" w:type="dxa"/>
            <w:noWrap/>
          </w:tcPr>
          <w:p w:rsidRPr="00E75318" w:rsidR="00614C18" w:rsidP="00697BD2" w:rsidRDefault="00614C18" w14:paraId="3C4AFD49" w14:textId="0F36E196">
            <w:r>
              <w:t>TCH_LRN 590</w:t>
            </w:r>
          </w:p>
        </w:tc>
        <w:tc>
          <w:tcPr>
            <w:tcW w:w="4320" w:type="dxa"/>
            <w:noWrap/>
          </w:tcPr>
          <w:p w:rsidRPr="00E75318" w:rsidR="00614C18" w:rsidP="00697BD2" w:rsidRDefault="00614C18" w14:paraId="23E3A580" w14:textId="17E48E94">
            <w:r>
              <w:t>MIT Early Practicum (Tri-Cities Only)</w:t>
            </w:r>
          </w:p>
        </w:tc>
        <w:tc>
          <w:tcPr>
            <w:tcW w:w="1781" w:type="dxa"/>
            <w:noWrap/>
          </w:tcPr>
          <w:p w:rsidRPr="00E75318" w:rsidR="00614C18" w:rsidP="005C4CCD" w:rsidRDefault="00614C18" w14:paraId="6F50DA04" w14:textId="47B3A725">
            <w:pPr>
              <w:jc w:val="right"/>
            </w:pPr>
            <w:r>
              <w:t>$ 120.00</w:t>
            </w:r>
          </w:p>
        </w:tc>
        <w:tc>
          <w:tcPr>
            <w:tcW w:w="1530" w:type="dxa"/>
            <w:noWrap/>
          </w:tcPr>
          <w:p w:rsidRPr="00E75318" w:rsidR="00614C18" w:rsidP="005C4CCD" w:rsidRDefault="00614C18" w14:paraId="0BC8C657" w14:textId="133049ED">
            <w:pPr>
              <w:jc w:val="center"/>
            </w:pPr>
            <w:r>
              <w:t>2</w:t>
            </w:r>
          </w:p>
        </w:tc>
      </w:tr>
    </w:tbl>
    <w:p w:rsidR="00E75318" w:rsidP="00697BD2" w:rsidRDefault="00E75318" w14:paraId="1D627582" w14:textId="14EC85D1"/>
    <w:p w:rsidR="00965FFB" w:rsidP="00697BD2" w:rsidRDefault="00965FFB" w14:paraId="0532393D" w14:textId="0406B268">
      <w:r>
        <w:t>Mileage payments are calculated based on the field supervisor’s home address and the address of the student placement school multiplied by the current IRS mileage reimbursement rate.</w:t>
      </w:r>
      <w:r w:rsidRPr="00965FFB">
        <w:t xml:space="preserve"> </w:t>
      </w:r>
    </w:p>
    <w:p w:rsidR="00965FFB" w:rsidP="00697BD2" w:rsidRDefault="00965FFB" w14:paraId="2497B6B7" w14:textId="588EF63B">
      <w:pPr>
        <w:pStyle w:val="Heading2"/>
      </w:pPr>
      <w:bookmarkStart w:name="_Toc169009295" w:id="9"/>
      <w:r w:rsidRPr="00965FFB">
        <w:rPr>
          <w:noProof/>
        </w:rPr>
        <mc:AlternateContent>
          <mc:Choice Requires="wps">
            <w:drawing>
              <wp:anchor distT="0" distB="0" distL="114300" distR="114300" simplePos="0" relativeHeight="251655680" behindDoc="0" locked="0" layoutInCell="1" allowOverlap="1" wp14:anchorId="2F521463" wp14:editId="5DD94525">
                <wp:simplePos x="0" y="0"/>
                <wp:positionH relativeFrom="column">
                  <wp:posOffset>2199640</wp:posOffset>
                </wp:positionH>
                <wp:positionV relativeFrom="paragraph">
                  <wp:posOffset>641350</wp:posOffset>
                </wp:positionV>
                <wp:extent cx="3362325" cy="1428750"/>
                <wp:effectExtent l="38100" t="19050" r="9525" b="38100"/>
                <wp:wrapNone/>
                <wp:docPr id="30" name="Explosion 2 19"/>
                <wp:cNvGraphicFramePr/>
                <a:graphic xmlns:a="http://schemas.openxmlformats.org/drawingml/2006/main">
                  <a:graphicData uri="http://schemas.microsoft.com/office/word/2010/wordprocessingShape">
                    <wps:wsp>
                      <wps:cNvSpPr/>
                      <wps:spPr>
                        <a:xfrm>
                          <a:off x="0" y="0"/>
                          <a:ext cx="3362325" cy="1428750"/>
                        </a:xfrm>
                        <a:prstGeom prst="irregularSeal2">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Pr="00965FFB" w:rsidR="00965FFB" w:rsidP="00697BD2" w:rsidRDefault="00965FFB" w14:paraId="3F7C4EB7" w14:textId="135C9DF2">
                            <w:pPr>
                              <w:pStyle w:val="NormalWeb"/>
                              <w:rPr>
                                <w:sz w:val="20"/>
                              </w:rPr>
                            </w:pPr>
                            <w:r w:rsidRPr="00965FFB">
                              <w:t>Week 7 or 8</w:t>
                            </w:r>
                          </w:p>
                          <w:p w:rsidRPr="00965FFB" w:rsidR="00965FFB" w:rsidP="00697BD2" w:rsidRDefault="00965FFB" w14:paraId="1EE4A683" w14:textId="70469A3C">
                            <w:pPr>
                              <w:pStyle w:val="NormalWeb"/>
                              <w:rPr>
                                <w:sz w:val="20"/>
                              </w:rPr>
                            </w:pPr>
                            <w:r w:rsidRPr="00965FFB">
                              <w:t xml:space="preserve">Payments </w:t>
                            </w:r>
                            <w:r w:rsidRPr="00965FFB" w:rsidR="00655A36">
                              <w:t>begi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w14:anchorId="226599EE">
              <v:shapetype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w14:anchorId="2F521463">
                <v:stroke joinstyle="miter"/>
                <v:path textboxrect="5372,6382,14640,15935" gradientshapeok="t" o:connecttype="custom" o:connectlocs="9722,1887;0,12877;11612,18842;21600,6645" o:connectangles="270,180,90,0"/>
              </v:shapetype>
              <v:shape id="Explosion 2 19" style="position:absolute;margin-left:173.2pt;margin-top:50.5pt;width:264.75pt;height:11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0" fillcolor="#5b9bd5 [3204]" strokecolor="#1f4d78 [1604]" strokeweight="1pt" type="#_x0000_t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">
                <v:textbox>
                  <w:txbxContent>
                    <w:p w:rsidRPr="00965FFB" w:rsidR="00965FFB" w:rsidP="00697BD2" w:rsidRDefault="00965FFB" w14:paraId="1DA3382F" w14:textId="135C9DF2">
                      <w:pPr>
                        <w:pStyle w:val="NormalWeb"/>
                        <w:rPr>
                          <w:sz w:val="20"/>
                        </w:rPr>
                      </w:pPr>
                      <w:r w:rsidRPr="00965FFB">
                        <w:t>Week 7 or 8</w:t>
                      </w:r>
                    </w:p>
                    <w:p w:rsidRPr="00965FFB" w:rsidR="00965FFB" w:rsidP="00697BD2" w:rsidRDefault="00965FFB" w14:paraId="33A75DDB" w14:textId="70469A3C">
                      <w:pPr>
                        <w:pStyle w:val="NormalWeb"/>
                        <w:rPr>
                          <w:sz w:val="20"/>
                        </w:rPr>
                      </w:pPr>
                      <w:r w:rsidRPr="00965FFB">
                        <w:t xml:space="preserve">Payments </w:t>
                      </w:r>
                      <w:r w:rsidRPr="00965FFB" w:rsidR="00655A36">
                        <w:t>begin.</w:t>
                      </w:r>
                    </w:p>
                  </w:txbxContent>
                </v:textbox>
              </v:shape>
            </w:pict>
          </mc:Fallback>
        </mc:AlternateContent>
      </w:r>
      <w:r w:rsidRPr="00965FFB">
        <w:rPr>
          <w:noProof/>
        </w:rPr>
        <w:drawing>
          <wp:anchor distT="0" distB="0" distL="114300" distR="114300" simplePos="0" relativeHeight="251654656" behindDoc="0" locked="0" layoutInCell="1" allowOverlap="1" wp14:anchorId="39457847" wp14:editId="3B28005B">
            <wp:simplePos x="0" y="0"/>
            <wp:positionH relativeFrom="column">
              <wp:posOffset>104140</wp:posOffset>
            </wp:positionH>
            <wp:positionV relativeFrom="paragraph">
              <wp:posOffset>288925</wp:posOffset>
            </wp:positionV>
            <wp:extent cx="6255385" cy="2038350"/>
            <wp:effectExtent l="0" t="0" r="0" b="0"/>
            <wp:wrapSquare wrapText="bothSides"/>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6255385" cy="2038350"/>
                    </a:xfrm>
                    <a:prstGeom prst="rect">
                      <a:avLst/>
                    </a:prstGeom>
                  </pic:spPr>
                </pic:pic>
              </a:graphicData>
            </a:graphic>
            <wp14:sizeRelH relativeFrom="margin">
              <wp14:pctWidth>0</wp14:pctWidth>
            </wp14:sizeRelH>
            <wp14:sizeRelV relativeFrom="margin">
              <wp14:pctHeight>0</wp14:pctHeight>
            </wp14:sizeRelV>
          </wp:anchor>
        </w:drawing>
      </w:r>
      <w:r>
        <w:t>Payment Timeline</w:t>
      </w:r>
      <w:bookmarkEnd w:id="9"/>
    </w:p>
    <w:p w:rsidR="00965FFB" w:rsidP="00697BD2" w:rsidRDefault="00965FFB" w14:paraId="7F8912DE" w14:textId="2C895DC6">
      <w:r>
        <w:t xml:space="preserve">By week six or seven, the field services director will </w:t>
      </w:r>
      <w:r w:rsidR="00250171">
        <w:t>solidify</w:t>
      </w:r>
      <w:r>
        <w:t xml:space="preserve"> the caseloads and issue an email outlining </w:t>
      </w:r>
      <w:r w:rsidR="009225DA">
        <w:t>the</w:t>
      </w:r>
      <w:r>
        <w:t xml:space="preserve"> caseload and the associated mileage.  </w:t>
      </w:r>
    </w:p>
    <w:p w:rsidR="00560A83" w:rsidP="00234985" w:rsidRDefault="00234985" w14:paraId="2B49DE05" w14:textId="237117A6">
      <w:pPr>
        <w:pStyle w:val="Heading2"/>
      </w:pPr>
      <w:bookmarkStart w:name="_Toc169009296" w:id="10"/>
      <w:r>
        <w:t>Caseload Determination</w:t>
      </w:r>
      <w:bookmarkEnd w:id="10"/>
    </w:p>
    <w:p w:rsidR="00234985" w:rsidP="00234985" w:rsidRDefault="00251967" w14:paraId="181127D8" w14:textId="22183F24">
      <w:r>
        <w:t>The Field Services Director will conference with each field supervisor to determine their caseload capacity for the semester.  Each field supervisor’s schedule can change their availability from taking large numbers of teacher candidates or very few.  This impacts the overall number of field supervisors needed.</w:t>
      </w:r>
    </w:p>
    <w:p w:rsidRPr="00234985" w:rsidR="00251967" w:rsidP="00234985" w:rsidRDefault="00251967" w14:paraId="4EF92F6D" w14:textId="10717E2D">
      <w:r>
        <w:t xml:space="preserve">Next, the Field Services Director </w:t>
      </w:r>
      <w:r w:rsidR="00FB0B06">
        <w:t>assigns caseloads to field supervisors based on a region</w:t>
      </w:r>
      <w:r w:rsidR="000F462C">
        <w:t xml:space="preserve"> or</w:t>
      </w:r>
      <w:r w:rsidR="00FB0B06">
        <w:t xml:space="preserve"> location.  </w:t>
      </w:r>
      <w:r w:rsidR="000F462C">
        <w:t xml:space="preserve">This helps make program </w:t>
      </w:r>
      <w:r w:rsidR="00030813">
        <w:t>expenses</w:t>
      </w:r>
      <w:r w:rsidR="004E3965">
        <w:t xml:space="preserve"> more efficient.  </w:t>
      </w:r>
      <w:r w:rsidR="00DC776C">
        <w:t xml:space="preserve">At times, the Field Director may hire </w:t>
      </w:r>
      <w:r w:rsidR="00A32026">
        <w:t xml:space="preserve">district personnel to supervise if the location is more than an hour from campus </w:t>
      </w:r>
      <w:r w:rsidR="008876D8">
        <w:t>or if</w:t>
      </w:r>
      <w:r w:rsidR="00A32026">
        <w:t xml:space="preserve"> the number of teacher-candidates in a remote location is small.  </w:t>
      </w:r>
      <w:r w:rsidR="004E3965">
        <w:t xml:space="preserve">In some cases, </w:t>
      </w:r>
      <w:r w:rsidR="00030813">
        <w:t xml:space="preserve">individual field supervisors may be assigned a route with high mileage as a last resort.  In this situation, we ask the field supervisor to </w:t>
      </w:r>
      <w:r w:rsidR="00BD6A05">
        <w:t>make fewer trips</w:t>
      </w:r>
      <w:r w:rsidR="009225DA">
        <w:t xml:space="preserve"> and observe</w:t>
      </w:r>
      <w:r w:rsidR="00BD6A05">
        <w:t xml:space="preserve"> for longer periods of time</w:t>
      </w:r>
      <w:r w:rsidR="000C5BEC">
        <w:t>.</w:t>
      </w:r>
    </w:p>
    <w:p w:rsidR="00234985" w:rsidP="00234985" w:rsidRDefault="00234985" w14:paraId="06C81C10" w14:textId="563269B1">
      <w:pPr>
        <w:pStyle w:val="Heading2"/>
      </w:pPr>
      <w:bookmarkStart w:name="_Toc169009297" w:id="11"/>
      <w:r>
        <w:t>Caseload Mileage</w:t>
      </w:r>
      <w:bookmarkEnd w:id="11"/>
    </w:p>
    <w:p w:rsidR="00234985" w:rsidP="00697BD2" w:rsidRDefault="000C5BEC" w14:paraId="10A79A7D" w14:textId="1093CE65">
      <w:r>
        <w:t>Mileage is calculated based on the following formula:</w:t>
      </w:r>
    </w:p>
    <w:p w:rsidRPr="00965FFB" w:rsidR="000C5BEC" w:rsidP="00697BD2" w:rsidRDefault="005D28A2" w14:paraId="6BA958B2" w14:textId="7FA620B7">
      <m:oMathPara>
        <m:oMath>
          <m:r>
            <w:rPr>
              <w:rFonts w:ascii="Cambria Math" w:hAnsi="Cambria Math"/>
            </w:rPr>
            <m:t>Curent IRS mileage Rate*(Miles from Home to Site*Qty of Visits)</m:t>
          </m:r>
        </m:oMath>
      </m:oMathPara>
    </w:p>
    <w:p w:rsidR="003A029E" w:rsidP="003A029E" w:rsidRDefault="003A029E" w14:paraId="2D7684CB" w14:textId="77777777">
      <w:pPr>
        <w:pStyle w:val="Heading1"/>
      </w:pPr>
      <w:bookmarkStart w:name="_Toc169009298" w:id="12"/>
      <w:r>
        <w:t>Evaluation</w:t>
      </w:r>
      <w:bookmarkEnd w:id="12"/>
    </w:p>
    <w:p w:rsidR="00B03C7E" w:rsidP="003A029E" w:rsidRDefault="00B03C7E" w14:paraId="25B97ABD" w14:textId="485767CE">
      <w:r>
        <w:t xml:space="preserve">Each field supervisor will </w:t>
      </w:r>
      <w:r w:rsidR="00557411">
        <w:t xml:space="preserve">receive an evaluation summary from the field services direct after the conclusion of the semester. </w:t>
      </w:r>
      <w:r w:rsidR="0087363C">
        <w:t xml:space="preserve"> Feedback will occur in the following areas:</w:t>
      </w:r>
    </w:p>
    <w:p w:rsidR="0087363C" w:rsidP="00894FC6" w:rsidRDefault="00894FC6" w14:paraId="22E40274" w14:textId="1362796D">
      <w:pPr>
        <w:pStyle w:val="ListParagraph"/>
        <w:numPr>
          <w:ilvl w:val="0"/>
          <w:numId w:val="40"/>
        </w:numPr>
      </w:pPr>
      <w:r>
        <w:t>Effective communication and interpersonal skills.</w:t>
      </w:r>
    </w:p>
    <w:p w:rsidR="00894FC6" w:rsidP="00894FC6" w:rsidRDefault="00630DD9" w14:paraId="77ABE428" w14:textId="65DD6A7A">
      <w:pPr>
        <w:pStyle w:val="ListParagraph"/>
        <w:numPr>
          <w:ilvl w:val="0"/>
          <w:numId w:val="40"/>
        </w:numPr>
      </w:pPr>
      <w:r>
        <w:t>Possess knowledge of various teaching, instructional strategies, and research-based best practices.</w:t>
      </w:r>
    </w:p>
    <w:p w:rsidR="00630DD9" w:rsidP="00894FC6" w:rsidRDefault="00630DD9" w14:paraId="1EF56EA2" w14:textId="50D62BA1">
      <w:pPr>
        <w:pStyle w:val="ListParagraph"/>
        <w:numPr>
          <w:ilvl w:val="0"/>
          <w:numId w:val="40"/>
        </w:numPr>
      </w:pPr>
      <w:r>
        <w:t>Effective Observation and Evaluation Skills.</w:t>
      </w:r>
    </w:p>
    <w:p w:rsidR="00630DD9" w:rsidP="00894FC6" w:rsidRDefault="00630DD9" w14:paraId="21EC61C6" w14:textId="08F9B81A">
      <w:pPr>
        <w:pStyle w:val="ListParagraph"/>
        <w:numPr>
          <w:ilvl w:val="0"/>
          <w:numId w:val="40"/>
        </w:numPr>
      </w:pPr>
      <w:r>
        <w:t>Timely and accurate reporting.</w:t>
      </w:r>
    </w:p>
    <w:p w:rsidR="00630DD9" w:rsidP="00894FC6" w:rsidRDefault="00240C96" w14:paraId="17F2FC6F" w14:textId="5CCA3E0A">
      <w:pPr>
        <w:pStyle w:val="ListParagraph"/>
        <w:numPr>
          <w:ilvl w:val="0"/>
          <w:numId w:val="40"/>
        </w:numPr>
      </w:pPr>
      <w:r>
        <w:t>Timely and Appropriate Correspondence.</w:t>
      </w:r>
    </w:p>
    <w:p w:rsidR="00240C96" w:rsidP="00894FC6" w:rsidRDefault="00240C96" w14:paraId="7FA59966" w14:textId="261DA643">
      <w:pPr>
        <w:pStyle w:val="ListParagraph"/>
        <w:numPr>
          <w:ilvl w:val="0"/>
          <w:numId w:val="40"/>
        </w:numPr>
      </w:pPr>
      <w:r>
        <w:t>Timely fulfillment of program observation, conferencing, and evaluation</w:t>
      </w:r>
      <w:r w:rsidR="00655E9B">
        <w:t>.</w:t>
      </w:r>
    </w:p>
    <w:p w:rsidR="00655E9B" w:rsidP="00894FC6" w:rsidRDefault="00655E9B" w14:paraId="7F51CB93" w14:textId="288D1925">
      <w:pPr>
        <w:pStyle w:val="ListParagraph"/>
        <w:numPr>
          <w:ilvl w:val="0"/>
          <w:numId w:val="40"/>
        </w:numPr>
      </w:pPr>
      <w:r>
        <w:t>Possess accurate knowledge of university, departmental, and college academic requirements and programs.</w:t>
      </w:r>
    </w:p>
    <w:p w:rsidR="00655E9B" w:rsidP="00894FC6" w:rsidRDefault="00655E9B" w14:paraId="50FCDC20" w14:textId="45D2C258">
      <w:pPr>
        <w:pStyle w:val="ListParagraph"/>
        <w:numPr>
          <w:ilvl w:val="0"/>
          <w:numId w:val="40"/>
        </w:numPr>
      </w:pPr>
      <w:r>
        <w:t>Continuous Learning and Professional Development</w:t>
      </w:r>
    </w:p>
    <w:p w:rsidR="00655E9B" w:rsidP="00894FC6" w:rsidRDefault="00655E9B" w14:paraId="7CCAB56D" w14:textId="42C529CC">
      <w:pPr>
        <w:pStyle w:val="ListParagraph"/>
        <w:numPr>
          <w:ilvl w:val="0"/>
          <w:numId w:val="40"/>
        </w:numPr>
      </w:pPr>
      <w:r>
        <w:t>Professional conduct.</w:t>
      </w:r>
    </w:p>
    <w:p w:rsidR="00655E9B" w:rsidP="00894FC6" w:rsidRDefault="00655E9B" w14:paraId="7EDFCC77" w14:textId="19AFFFD5">
      <w:pPr>
        <w:pStyle w:val="ListParagraph"/>
        <w:numPr>
          <w:ilvl w:val="0"/>
          <w:numId w:val="40"/>
        </w:numPr>
      </w:pPr>
      <w:r>
        <w:t>Use of Technology</w:t>
      </w:r>
    </w:p>
    <w:p w:rsidR="003A029E" w:rsidP="003A029E" w:rsidRDefault="009316FC" w14:paraId="36D11EFD" w14:textId="37FB67D7">
      <w:r>
        <w:t>T</w:t>
      </w:r>
      <w:r w:rsidR="003A029E">
        <w:t xml:space="preserve">eacher candidates and mentor teachers </w:t>
      </w:r>
      <w:r>
        <w:t>provide field supervisors feedback directly</w:t>
      </w:r>
      <w:r w:rsidR="00C313C0">
        <w:t xml:space="preserve"> and </w:t>
      </w:r>
      <w:r w:rsidR="003A029E">
        <w:t>through an online survey at the end of each field experience.  The surveys are emailed to the students and mentors from Pullman.  Feedback is provided back to the Field Services Director and will be shared with you directly.</w:t>
      </w:r>
      <w:r w:rsidR="00C313C0">
        <w:t xml:space="preserve">  If received, in time, for the evaluation summary, comments will be included.</w:t>
      </w:r>
    </w:p>
    <w:p w:rsidR="003A029E" w:rsidP="003A029E" w:rsidRDefault="003A029E" w14:paraId="0F9E8F14" w14:textId="4B459547">
      <w:r>
        <w:t>Concerns voiced by students and mentors directly to the Field Services Director will immediately be shared with you to help address.</w:t>
      </w:r>
      <w:r w:rsidR="00C313C0">
        <w:t xml:space="preserve">  Student </w:t>
      </w:r>
      <w:r w:rsidR="00516FAD">
        <w:t xml:space="preserve">and mentor concerns do not automatically result in negative evaluation.  A conversation with the field services director about the concerns </w:t>
      </w:r>
      <w:r w:rsidR="0005381C">
        <w:t>consider</w:t>
      </w:r>
      <w:r w:rsidR="00EA548C">
        <w:t xml:space="preserve"> the context.  In some cases, the field supervisor must hold the teacher candidate, mentor, or district accountable</w:t>
      </w:r>
      <w:r w:rsidR="00AA475C">
        <w:t xml:space="preserve"> and can cause these types of concerns to arise.  In these cases, </w:t>
      </w:r>
      <w:r w:rsidR="0005381C">
        <w:t>when handled professionally and in conjunction with the field services director, there are no negative consequences.</w:t>
      </w:r>
    </w:p>
    <w:p w:rsidR="003A029E" w:rsidP="003A029E" w:rsidRDefault="003A029E" w14:paraId="50E3AA76" w14:textId="418DBD7B">
      <w:r>
        <w:t xml:space="preserve">Unethical, </w:t>
      </w:r>
      <w:r w:rsidR="004F1397">
        <w:t>immoral,</w:t>
      </w:r>
      <w:r>
        <w:t xml:space="preserve"> or illegal behavior by a field supervisor will result in termination/non-renewal and additional legal steps if appropriate.</w:t>
      </w:r>
      <w:r w:rsidR="000F257E">
        <w:t xml:space="preserve">  Comments about these concerns are placed in the #9 Professional Conduct category of the evaluation.</w:t>
      </w:r>
    </w:p>
    <w:p w:rsidR="00614C18" w:rsidP="00697BD2" w:rsidRDefault="00614C18" w14:paraId="14AB0E9A" w14:textId="77777777">
      <w:pPr>
        <w:pStyle w:val="Heading1"/>
      </w:pPr>
      <w:bookmarkStart w:name="_Toc169009299" w:id="13"/>
      <w:r>
        <w:t>District Instructional Frameworks</w:t>
      </w:r>
      <w:bookmarkEnd w:id="13"/>
    </w:p>
    <w:p w:rsidR="00C87DB6" w:rsidP="00C87DB6" w:rsidRDefault="00C87DB6" w14:paraId="0582E5D1" w14:textId="00B32037">
      <w:r>
        <w:t xml:space="preserve">There are three instructional frameworks approved by the Office of Public Instruction.  Each school district </w:t>
      </w:r>
      <w:r w:rsidR="00E15DD4">
        <w:t>selects a framework used by all teachers under their employment.</w:t>
      </w:r>
      <w:r w:rsidR="004308CF">
        <w:t xml:space="preserve">  All contain similar concepts but are organized slightly differently.  Field Supervisors are encouraged to use the framework-specific language with teacher candidates during observation and feedback sessions.</w:t>
      </w:r>
    </w:p>
    <w:p w:rsidR="00217E1D" w:rsidP="00C87DB6" w:rsidRDefault="00217E1D" w14:paraId="39038CCB" w14:textId="6F21B181">
      <w:r>
        <w:t xml:space="preserve">The frameworks and resources can be found at: </w:t>
      </w:r>
      <w:hyperlink w:history="1" r:id="rId24">
        <w:r w:rsidR="00E73240">
          <w:rPr>
            <w:rStyle w:val="Hyperlink"/>
          </w:rPr>
          <w:t>Frameworks and Rubrics | OSPI (www.k12.wa.us)</w:t>
        </w:r>
      </w:hyperlink>
    </w:p>
    <w:p w:rsidR="000B3C21" w:rsidP="00C87DB6" w:rsidRDefault="000B3C21" w14:paraId="1AC752AE" w14:textId="0DD352EC">
      <w:r>
        <w:t xml:space="preserve">The Field Services Office will provide field </w:t>
      </w:r>
      <w:r w:rsidR="008C0314">
        <w:t>supervisors with</w:t>
      </w:r>
      <w:r>
        <w:t xml:space="preserve"> copies of the instructional frameworks upon request.</w:t>
      </w:r>
    </w:p>
    <w:p w:rsidRPr="00C87DB6" w:rsidR="008C0314" w:rsidP="00C87DB6" w:rsidRDefault="008C0314" w14:paraId="69803C19" w14:textId="61FB377A">
      <w:r>
        <w:t>Our goal is to acclimate teacher candidates to the professional language used in practice.</w:t>
      </w:r>
    </w:p>
    <w:p w:rsidR="00E40A26" w:rsidP="00697BD2" w:rsidRDefault="00E40A26" w14:paraId="05211DB9" w14:textId="77777777">
      <w:pPr>
        <w:pStyle w:val="Heading1"/>
      </w:pPr>
      <w:bookmarkStart w:name="_Toc169009300" w:id="14"/>
      <w:r>
        <w:t>Actionable Feedback</w:t>
      </w:r>
      <w:bookmarkEnd w:id="14"/>
    </w:p>
    <w:p w:rsidR="00E61AC5" w:rsidP="00E61AC5" w:rsidRDefault="00EB104D" w14:paraId="086BFCE3" w14:textId="21B18976">
      <w:r>
        <w:t>The Washington Administrative Code and the Professional</w:t>
      </w:r>
      <w:r w:rsidR="0064486D">
        <w:t xml:space="preserve"> Educator Standards Board require that teach candidates receive </w:t>
      </w:r>
      <w:r w:rsidR="00E66C05">
        <w:t>‘actionable feedback’ periodically throughout their field experiences and program to be prepared for the rigor</w:t>
      </w:r>
      <w:r w:rsidR="00E41759">
        <w:t xml:space="preserve">, </w:t>
      </w:r>
      <w:r w:rsidR="00E655E7">
        <w:t>depth,</w:t>
      </w:r>
      <w:r w:rsidR="00E41759">
        <w:t xml:space="preserve"> and breadth of our </w:t>
      </w:r>
      <w:r w:rsidR="00EC34D3">
        <w:t>state’s</w:t>
      </w:r>
      <w:r w:rsidR="00E41759">
        <w:t xml:space="preserve"> </w:t>
      </w:r>
      <w:r w:rsidR="003A3D48">
        <w:t xml:space="preserve">education profession </w:t>
      </w:r>
      <w:r w:rsidR="00E41759">
        <w:t>context (PESB Domain 6</w:t>
      </w:r>
      <w:r w:rsidR="00E251E3">
        <w:t>.c.i</w:t>
      </w:r>
      <w:r w:rsidR="00E41759">
        <w:t>).</w:t>
      </w:r>
    </w:p>
    <w:p w:rsidR="003A3D48" w:rsidP="00E61AC5" w:rsidRDefault="003A3D48" w14:paraId="68BADCAA" w14:textId="36500019">
      <w:r>
        <w:t xml:space="preserve">Actionable feedback </w:t>
      </w:r>
      <w:r w:rsidR="00EC34D3">
        <w:t>is</w:t>
      </w:r>
      <w:r>
        <w:t xml:space="preserve"> </w:t>
      </w:r>
      <w:r w:rsidR="00A520E9">
        <w:t xml:space="preserve">explicit </w:t>
      </w:r>
      <w:r>
        <w:t xml:space="preserve">recommendations faculty, field supervisors, and mentors provide the </w:t>
      </w:r>
      <w:r w:rsidR="00A520E9">
        <w:t>teacher candidate to make improvements to their skills, knowledge</w:t>
      </w:r>
      <w:r w:rsidR="00303295">
        <w:t xml:space="preserve"> about curriculum, instruction, planning, management</w:t>
      </w:r>
      <w:r w:rsidR="00185E97">
        <w:t>, professional development, and professional relationships.</w:t>
      </w:r>
    </w:p>
    <w:p w:rsidR="0001214F" w:rsidP="00E61AC5" w:rsidRDefault="0001214F" w14:paraId="7B597D16" w14:textId="212D2A56">
      <w:r>
        <w:t xml:space="preserve">Actionable feedback is specific, measurable, and </w:t>
      </w:r>
      <w:r w:rsidR="002B75BC">
        <w:t>time sensitive</w:t>
      </w:r>
      <w:r>
        <w:t xml:space="preserve">.  </w:t>
      </w:r>
      <w:r w:rsidR="008718AA">
        <w:t xml:space="preserve">The </w:t>
      </w:r>
      <w:r w:rsidR="000A65C8">
        <w:t xml:space="preserve">feedback informs the teacher candidate where they are on the continuum of development and what they need to demonstrate or accomplish to progress to the next level of development.  For instance, </w:t>
      </w:r>
      <w:r w:rsidR="002B75BC">
        <w:t>actionable feedback could look like this:</w:t>
      </w:r>
    </w:p>
    <w:p w:rsidR="002B75BC" w:rsidP="00E61AC5" w:rsidRDefault="002B75BC" w14:paraId="3530E26C" w14:textId="07E630DC">
      <w:r>
        <w:t xml:space="preserve">“Meg, in today’s lesson you </w:t>
      </w:r>
      <w:r w:rsidR="00FB4001">
        <w:t xml:space="preserve">had a good start </w:t>
      </w:r>
      <w:r w:rsidR="00946953">
        <w:t>with providing direct instruction to the whole class. It was evident that that you knew the topic and were well prepared to give the lesson.</w:t>
      </w:r>
      <w:r w:rsidR="00531C00">
        <w:t xml:space="preserve"> The lesson pacing, however, was fast and students appeared to be lost and eventually frustrated because </w:t>
      </w:r>
      <w:r w:rsidR="00AD13C0">
        <w:t xml:space="preserve">you were going too quickly.  I recommend that </w:t>
      </w:r>
      <w:r w:rsidR="00511A6C">
        <w:t>you slow the tempo of your words down and check for understanding more frequently.  There are several ways to check for understanding</w:t>
      </w:r>
      <w:r w:rsidR="0093197D">
        <w:t xml:space="preserve"> that engage students in </w:t>
      </w:r>
      <w:r w:rsidR="009937FE">
        <w:t>conversation or</w:t>
      </w:r>
      <w:r w:rsidR="0093197D">
        <w:t xml:space="preserve"> demonstrate their understanding.  At your next lesson, please demonstrate your understanding</w:t>
      </w:r>
      <w:r w:rsidR="009937FE">
        <w:t xml:space="preserve"> of lesson tempo and incorporate checking for understanding.”</w:t>
      </w:r>
    </w:p>
    <w:p w:rsidRPr="00E61AC5" w:rsidR="009937FE" w:rsidP="00E61AC5" w:rsidRDefault="0049302A" w14:paraId="62C7008F" w14:textId="01C85911">
      <w:r>
        <w:t xml:space="preserve">This type of actionable feedback should happen verbally and in written form. </w:t>
      </w:r>
      <w:r w:rsidR="00925BDD">
        <w:t xml:space="preserve">  Make personal notes to follow up on the actionable feedback.</w:t>
      </w:r>
    </w:p>
    <w:p w:rsidR="00765899" w:rsidP="00697BD2" w:rsidRDefault="00765899" w14:paraId="34CC42F7" w14:textId="76E332CF">
      <w:pPr>
        <w:pStyle w:val="Heading1"/>
      </w:pPr>
      <w:bookmarkStart w:name="_Toc169009301" w:id="15"/>
      <w:r>
        <w:t>Mandatory Reporting</w:t>
      </w:r>
      <w:bookmarkEnd w:id="15"/>
    </w:p>
    <w:p w:rsidRPr="00155C2A" w:rsidR="00155C2A" w:rsidP="00155C2A" w:rsidRDefault="00155C2A" w14:paraId="3B18F811" w14:textId="3EE6815A">
      <w:r w:rsidRPr="00155C2A">
        <w:t xml:space="preserve">State and private higher education employees, professional school employees, social service counselors, psychologists, </w:t>
      </w:r>
      <w:r w:rsidRPr="00155C2A" w:rsidR="00DA4FB1">
        <w:t>placement,</w:t>
      </w:r>
      <w:r w:rsidRPr="00155C2A">
        <w:t xml:space="preserve"> and liaison specialists, licensed or certified childcare providers or their employees, and law enforcement are required to report child abuse and neglect. Additional individuals required to report are listed in RCW 26.44.030.</w:t>
      </w:r>
    </w:p>
    <w:p w:rsidRPr="00155C2A" w:rsidR="00155C2A" w:rsidP="00155C2A" w:rsidRDefault="00155C2A" w14:paraId="47F179D2" w14:textId="77777777">
      <w:pPr>
        <w:numPr>
          <w:ilvl w:val="0"/>
          <w:numId w:val="39"/>
        </w:numPr>
      </w:pPr>
      <w:r w:rsidRPr="00155C2A">
        <w:t xml:space="preserve">Any person who has cause to believe that a child has suffered </w:t>
      </w:r>
      <w:proofErr w:type="gramStart"/>
      <w:r w:rsidRPr="00155C2A">
        <w:t>abuse</w:t>
      </w:r>
      <w:proofErr w:type="gramEnd"/>
      <w:r w:rsidRPr="00155C2A">
        <w:t xml:space="preserve"> or neglect should report such incidents.</w:t>
      </w:r>
    </w:p>
    <w:p w:rsidRPr="00155C2A" w:rsidR="00155C2A" w:rsidP="00155C2A" w:rsidRDefault="00155C2A" w14:paraId="15DB385F" w14:textId="77777777">
      <w:pPr>
        <w:numPr>
          <w:ilvl w:val="0"/>
          <w:numId w:val="39"/>
        </w:numPr>
      </w:pPr>
      <w:r w:rsidRPr="00155C2A">
        <w:t>Employees must report child abuse or neglect to at the first opportunity (no longer than 48 hours):</w:t>
      </w:r>
    </w:p>
    <w:p w:rsidRPr="00155C2A" w:rsidR="00155C2A" w:rsidP="00155C2A" w:rsidRDefault="00155C2A" w14:paraId="160E4824" w14:textId="77777777">
      <w:pPr>
        <w:numPr>
          <w:ilvl w:val="1"/>
          <w:numId w:val="39"/>
        </w:numPr>
      </w:pPr>
      <w:r w:rsidRPr="00155C2A">
        <w:t>Department of Children, Youth &amp; Families (DCYF), Child Abuse hotline, 866-363-4276 toll-free, 24/7 866-END-HARM, or</w:t>
      </w:r>
    </w:p>
    <w:p w:rsidRPr="00155C2A" w:rsidR="00155C2A" w:rsidP="00155C2A" w:rsidRDefault="00155C2A" w14:paraId="3CF24653" w14:textId="77777777">
      <w:pPr>
        <w:numPr>
          <w:ilvl w:val="1"/>
          <w:numId w:val="39"/>
        </w:numPr>
      </w:pPr>
      <w:r w:rsidRPr="00155C2A">
        <w:t>Law enforcement</w:t>
      </w:r>
    </w:p>
    <w:p w:rsidR="001B38CE" w:rsidP="00155C2A" w:rsidRDefault="00977477" w14:paraId="38F59EC8" w14:textId="77777777">
      <w:pPr>
        <w:numPr>
          <w:ilvl w:val="0"/>
          <w:numId w:val="39"/>
        </w:numPr>
      </w:pPr>
      <w:r>
        <w:t>Inform the Field Services Director in the event you, as a Field Supervisor, make a report to DCYF</w:t>
      </w:r>
      <w:r w:rsidR="001B38CE">
        <w:t xml:space="preserve"> or the WSU system listed here.</w:t>
      </w:r>
    </w:p>
    <w:p w:rsidRPr="00155C2A" w:rsidR="00155C2A" w:rsidP="00155C2A" w:rsidRDefault="00155C2A" w14:paraId="3580AF4D" w14:textId="54EA3B66">
      <w:pPr>
        <w:numPr>
          <w:ilvl w:val="0"/>
          <w:numId w:val="39"/>
        </w:numPr>
      </w:pPr>
      <w:r w:rsidRPr="00155C2A">
        <w:t>Mandated reporters who knowingly fail to make a report, or cause a report to be made, shall be guilty of a gross misdemeanor. RCW 26.44.080.</w:t>
      </w:r>
    </w:p>
    <w:p w:rsidRPr="00155C2A" w:rsidR="00155C2A" w:rsidP="00155C2A" w:rsidRDefault="00155C2A" w14:paraId="24D1EBF3" w14:textId="77777777">
      <w:pPr>
        <w:numPr>
          <w:ilvl w:val="0"/>
          <w:numId w:val="39"/>
        </w:numPr>
      </w:pPr>
      <w:r w:rsidRPr="00155C2A">
        <w:t>RCW 26.44 protects individuals from retaliation when they make good-faith reports about child abuse or neglect.</w:t>
      </w:r>
    </w:p>
    <w:p w:rsidRPr="00155C2A" w:rsidR="00155C2A" w:rsidP="00155C2A" w:rsidRDefault="00155C2A" w14:paraId="24558DFD" w14:textId="77777777">
      <w:pPr>
        <w:numPr>
          <w:ilvl w:val="0"/>
          <w:numId w:val="39"/>
        </w:numPr>
      </w:pPr>
      <w:r w:rsidRPr="00155C2A">
        <w:t xml:space="preserve">All WSU employees must report sexual harassment and sexual misconduct (including sexual assault, nonconsensual sexual contact, stalking, domestic violence, and dating violence) to Compliance and Civil Rights (CCR) or the Title IX Coordinator at </w:t>
      </w:r>
      <w:hyperlink w:history="1" r:id="rId25">
        <w:r w:rsidRPr="00155C2A">
          <w:rPr>
            <w:rStyle w:val="Hyperlink"/>
          </w:rPr>
          <w:t>ccr@wsu.edu</w:t>
        </w:r>
      </w:hyperlink>
      <w:r w:rsidRPr="00155C2A">
        <w:t xml:space="preserve">, 509-335-8288, or via the </w:t>
      </w:r>
      <w:hyperlink w:history="1" r:id="rId26">
        <w:r w:rsidRPr="00155C2A">
          <w:rPr>
            <w:rStyle w:val="Hyperlink"/>
          </w:rPr>
          <w:t>CCR online form</w:t>
        </w:r>
      </w:hyperlink>
      <w:r w:rsidRPr="00155C2A">
        <w:t xml:space="preserve">. </w:t>
      </w:r>
    </w:p>
    <w:p w:rsidRPr="00155C2A" w:rsidR="00155C2A" w:rsidP="00155C2A" w:rsidRDefault="00155C2A" w14:paraId="0134EC0B" w14:textId="77777777">
      <w:pPr>
        <w:numPr>
          <w:ilvl w:val="0"/>
          <w:numId w:val="39"/>
        </w:numPr>
      </w:pPr>
      <w:r w:rsidRPr="00155C2A">
        <w:t xml:space="preserve">All WSU employees with supervisory responsibility are required to report all other instances of discrimination to CCR at </w:t>
      </w:r>
      <w:hyperlink w:history="1" r:id="rId27">
        <w:r w:rsidRPr="00155C2A">
          <w:rPr>
            <w:rStyle w:val="Hyperlink"/>
          </w:rPr>
          <w:t>ccr@wsu.edu</w:t>
        </w:r>
      </w:hyperlink>
      <w:r w:rsidRPr="00155C2A">
        <w:t xml:space="preserve">, 509-335-8288, or via the </w:t>
      </w:r>
      <w:hyperlink w:history="1" r:id="rId28">
        <w:r w:rsidRPr="00155C2A">
          <w:rPr>
            <w:rStyle w:val="Hyperlink"/>
          </w:rPr>
          <w:t>CCR online form</w:t>
        </w:r>
      </w:hyperlink>
      <w:r w:rsidRPr="00155C2A">
        <w:t xml:space="preserve">. </w:t>
      </w:r>
    </w:p>
    <w:p w:rsidRPr="000272AC" w:rsidR="001E2D12" w:rsidP="00697BD2" w:rsidRDefault="001E2D12" w14:paraId="3D0C661A" w14:textId="5B21A538">
      <w:pPr>
        <w:pStyle w:val="Heading1"/>
      </w:pPr>
      <w:bookmarkStart w:name="_Toc169009302" w:id="16"/>
      <w:r>
        <w:t>Communication and Intervention</w:t>
      </w:r>
      <w:bookmarkEnd w:id="16"/>
    </w:p>
    <w:p w:rsidR="001E2D12" w:rsidP="00697BD2" w:rsidRDefault="001E2D12" w14:paraId="1FB5B802" w14:textId="2C44DC72">
      <w:r>
        <w:t>The WSU field supervisor is expected to communicate with teacher candidates, mentor teachers, and the Office of Field Services and Certification</w:t>
      </w:r>
      <w:r w:rsidR="00BF7278">
        <w:t xml:space="preserve"> responsively throughout the semester</w:t>
      </w:r>
      <w:r>
        <w:t xml:space="preserve">.  </w:t>
      </w:r>
    </w:p>
    <w:p w:rsidR="001E2D12" w:rsidP="00697BD2" w:rsidRDefault="00DB3576" w14:paraId="1960DFEC" w14:textId="475CAF9E">
      <w:r>
        <w:t>Most</w:t>
      </w:r>
      <w:r w:rsidR="001E2D12">
        <w:t xml:space="preserve"> observations should be scheduled ahead of time, with lesson plans reviewed at least a day prior.  Field supervisors should communicate with the candidate about their progress and growth, </w:t>
      </w:r>
      <w:r w:rsidR="00D811A6">
        <w:t xml:space="preserve">honestly and directly with actions to make </w:t>
      </w:r>
      <w:r w:rsidR="001E2D12">
        <w:t>next time, and what is going well.  Clear and consistent feedback and communication are expected, with documentation of feedback provided to the candidate.  WSU provides observation forms that can be utilized for this purpose.</w:t>
      </w:r>
    </w:p>
    <w:p w:rsidR="001E2D12" w:rsidP="00697BD2" w:rsidRDefault="001E2D12" w14:paraId="347B273E" w14:textId="281E1E09">
      <w:r>
        <w:t xml:space="preserve">If there are concerns </w:t>
      </w:r>
      <w:r w:rsidR="00DB3576">
        <w:t>about</w:t>
      </w:r>
      <w:r>
        <w:t xml:space="preserve"> the candidate’s performance or progress, communication with the Director of Field Services and Certification is critical.  Depending on the situation, candidates may be placed on a</w:t>
      </w:r>
      <w:r w:rsidR="002E5B7E">
        <w:t>n</w:t>
      </w:r>
      <w:r>
        <w:t xml:space="preserve"> improvement plan.  </w:t>
      </w:r>
      <w:r w:rsidR="00F22C73">
        <w:t>Frequent and timely c</w:t>
      </w:r>
      <w:r>
        <w:t>ommunication and documentation are the critical pieces in these situations, including observation notes and emails from candidates or mentors.</w:t>
      </w:r>
    </w:p>
    <w:p w:rsidR="003729AE" w:rsidRDefault="003729AE" w14:paraId="08F11E75" w14:textId="77777777">
      <w:pPr>
        <w:rPr>
          <w:rFonts w:eastAsiaTheme="majorEastAsia" w:cstheme="majorBidi"/>
          <w:b/>
          <w:bCs/>
          <w:sz w:val="36"/>
          <w:szCs w:val="32"/>
        </w:rPr>
      </w:pPr>
      <w:r>
        <w:br w:type="page"/>
      </w:r>
    </w:p>
    <w:p w:rsidR="00B85163" w:rsidP="00B85163" w:rsidRDefault="00B85163" w14:paraId="5C659B44" w14:textId="77777777">
      <w:pPr>
        <w:pStyle w:val="Heading1"/>
      </w:pPr>
      <w:bookmarkStart w:name="_Toc169009303" w:id="17"/>
      <w:r>
        <w:t>Field Supervisor Meetings</w:t>
      </w:r>
      <w:bookmarkEnd w:id="17"/>
    </w:p>
    <w:p w:rsidR="00B85163" w:rsidP="00B85163" w:rsidRDefault="00B85163" w14:paraId="41026229" w14:textId="4AC38635">
      <w:r>
        <w:t xml:space="preserve">The Office of Field Services facilitates </w:t>
      </w:r>
      <w:r w:rsidR="00C50DA3">
        <w:t>three</w:t>
      </w:r>
      <w:r>
        <w:t xml:space="preserve"> meetings each semester located on the WSU Tri-Cities campus. </w:t>
      </w:r>
      <w:r w:rsidR="00E60307">
        <w:t xml:space="preserve"> The first meeting is within the first week of the semester, the second is before mid-terms and the final </w:t>
      </w:r>
      <w:r w:rsidR="003366BC">
        <w:t>meeting will be via zoom or a phone call.</w:t>
      </w:r>
      <w:r>
        <w:t xml:space="preserve"> </w:t>
      </w:r>
      <w:r w:rsidR="00E60307">
        <w:t xml:space="preserve">You will be paid mileage to attend </w:t>
      </w:r>
      <w:r w:rsidR="003366BC">
        <w:t xml:space="preserve">the </w:t>
      </w:r>
      <w:r w:rsidR="00E60307">
        <w:t>meetings</w:t>
      </w:r>
      <w:r w:rsidR="003366BC">
        <w:t xml:space="preserve"> held in person</w:t>
      </w:r>
      <w:r w:rsidR="00E60307">
        <w:t xml:space="preserve">.  </w:t>
      </w:r>
      <w:r>
        <w:t xml:space="preserve">All Field Supervisors are expected to attend.  These meetings will contain important updates and information, professional development, collaboration, and mentorship. </w:t>
      </w:r>
    </w:p>
    <w:p w:rsidR="00B85163" w:rsidP="00B85163" w:rsidRDefault="00B85163" w14:paraId="137C8C4C" w14:textId="77777777"/>
    <w:p w:rsidR="00B85163" w:rsidP="00B85163" w:rsidRDefault="00B85163" w14:paraId="2C1F0B70" w14:textId="77777777">
      <w:pPr>
        <w:rPr>
          <w:rFonts w:ascii="Stone Sans II ITC Std X Bd" w:hAnsi="Stone Sans II ITC Std X Bd" w:cstheme="majorBidi"/>
          <w:sz w:val="36"/>
          <w:szCs w:val="32"/>
        </w:rPr>
      </w:pPr>
      <w:r>
        <w:br w:type="page"/>
      </w:r>
    </w:p>
    <w:p w:rsidRPr="001B11A9" w:rsidR="00B85163" w:rsidP="00B85163" w:rsidRDefault="00B85163" w14:paraId="7086CCD6" w14:textId="77777777">
      <w:pPr>
        <w:pStyle w:val="Heading1"/>
      </w:pPr>
      <w:bookmarkStart w:name="_Toc169009304" w:id="18"/>
      <w:r>
        <w:t>Field Supervisor Paperwork</w:t>
      </w:r>
      <w:bookmarkEnd w:id="18"/>
    </w:p>
    <w:p w:rsidR="00B85163" w:rsidP="00B85163" w:rsidRDefault="00B85163" w14:paraId="7E6D12AB" w14:textId="7F4F0224">
      <w:r>
        <w:t xml:space="preserve">Throughout the semester, field supervisors will receive various documents and forms that need to be completed, distributed, and collected from </w:t>
      </w:r>
      <w:r w:rsidR="00AA3F75">
        <w:t>teacher candidates</w:t>
      </w:r>
      <w:r>
        <w:t xml:space="preserve"> and mentor teachers.  </w:t>
      </w:r>
    </w:p>
    <w:p w:rsidR="002A5401" w:rsidP="00286A55" w:rsidRDefault="00AD7C86" w14:paraId="0C0729DE" w14:textId="6F4AE540">
      <w:r>
        <w:t>Most of the paperwork occurs during mid-terms and finals.</w:t>
      </w:r>
      <w:r w:rsidR="00C55A77">
        <w:t xml:space="preserve">  Here is a list of the paperwork and how you are involved with it:</w:t>
      </w:r>
    </w:p>
    <w:p w:rsidR="00EE6F44" w:rsidP="00EA665F" w:rsidRDefault="006107CC" w14:paraId="3304ADA5" w14:textId="16DBDF03">
      <w:pPr>
        <w:pStyle w:val="Heading2"/>
      </w:pPr>
      <w:bookmarkStart w:name="_Toc169009305" w:id="19"/>
      <w:r w:rsidRPr="00283785">
        <w:t>Early Practicum</w:t>
      </w:r>
      <w:r w:rsidR="00EA665F">
        <w:t xml:space="preserve"> </w:t>
      </w:r>
      <w:r w:rsidRPr="00EE6F44" w:rsidR="00EE6F44">
        <w:t>Mid-Term</w:t>
      </w:r>
      <w:r w:rsidR="00CE7AB2">
        <w:t xml:space="preserve"> Packet</w:t>
      </w:r>
      <w:bookmarkEnd w:id="19"/>
    </w:p>
    <w:p w:rsidRPr="00286A55" w:rsidR="00286A55" w:rsidP="00286A55" w:rsidRDefault="00286A55" w14:paraId="51E15B3D" w14:textId="070C6A83">
      <w:pPr>
        <w:rPr>
          <w:i/>
          <w:iCs/>
          <w:sz w:val="28"/>
          <w:szCs w:val="28"/>
        </w:rPr>
      </w:pPr>
      <w:r w:rsidRPr="00286A55">
        <w:rPr>
          <w:i/>
          <w:iCs/>
          <w:sz w:val="28"/>
          <w:szCs w:val="28"/>
        </w:rPr>
        <w:t>Learning Walk TCH_LRN 402</w:t>
      </w:r>
    </w:p>
    <w:tbl>
      <w:tblPr>
        <w:tblStyle w:val="TableGrid"/>
        <w:tblW w:w="0" w:type="auto"/>
        <w:tblLook w:val="04A0" w:firstRow="1" w:lastRow="0" w:firstColumn="1" w:lastColumn="0" w:noHBand="0" w:noVBand="1"/>
      </w:tblPr>
      <w:tblGrid>
        <w:gridCol w:w="2337"/>
        <w:gridCol w:w="2337"/>
        <w:gridCol w:w="2338"/>
        <w:gridCol w:w="2338"/>
      </w:tblGrid>
      <w:tr w:rsidR="00EE6F44" w:rsidTr="00633EC2" w14:paraId="52645326" w14:textId="77777777">
        <w:tc>
          <w:tcPr>
            <w:tcW w:w="2337" w:type="dxa"/>
            <w:shd w:val="clear" w:color="auto" w:fill="D9D9D9" w:themeFill="background1" w:themeFillShade="D9"/>
          </w:tcPr>
          <w:p w:rsidR="00EE6F44" w:rsidP="00633EC2" w:rsidRDefault="00EE6F44" w14:paraId="2DFEF296" w14:textId="77777777">
            <w:bookmarkStart w:name="_Hlk169006918" w:id="20"/>
            <w:r>
              <w:t>Paperwork</w:t>
            </w:r>
          </w:p>
        </w:tc>
        <w:tc>
          <w:tcPr>
            <w:tcW w:w="2337" w:type="dxa"/>
            <w:shd w:val="clear" w:color="auto" w:fill="D9D9D9" w:themeFill="background1" w:themeFillShade="D9"/>
          </w:tcPr>
          <w:p w:rsidR="00EE6F44" w:rsidP="00633EC2" w:rsidRDefault="00EE6F44" w14:paraId="28AD3B56" w14:textId="77777777">
            <w:r>
              <w:t>Student</w:t>
            </w:r>
          </w:p>
        </w:tc>
        <w:tc>
          <w:tcPr>
            <w:tcW w:w="2338" w:type="dxa"/>
            <w:shd w:val="clear" w:color="auto" w:fill="D9D9D9" w:themeFill="background1" w:themeFillShade="D9"/>
          </w:tcPr>
          <w:p w:rsidR="00EE6F44" w:rsidP="00633EC2" w:rsidRDefault="00EE6F44" w14:paraId="18CA19BA" w14:textId="77777777">
            <w:r>
              <w:t>Mentor</w:t>
            </w:r>
          </w:p>
        </w:tc>
        <w:tc>
          <w:tcPr>
            <w:tcW w:w="2338" w:type="dxa"/>
            <w:shd w:val="clear" w:color="auto" w:fill="D9D9D9" w:themeFill="background1" w:themeFillShade="D9"/>
          </w:tcPr>
          <w:p w:rsidR="00EE6F44" w:rsidP="00633EC2" w:rsidRDefault="00EE6F44" w14:paraId="1C49B2FD" w14:textId="77777777">
            <w:r>
              <w:t>Field Supervisor</w:t>
            </w:r>
          </w:p>
        </w:tc>
      </w:tr>
      <w:tr w:rsidR="00EE6F44" w:rsidTr="00633EC2" w14:paraId="342C9BC0" w14:textId="77777777">
        <w:tc>
          <w:tcPr>
            <w:tcW w:w="2337" w:type="dxa"/>
          </w:tcPr>
          <w:p w:rsidR="00EE6F44" w:rsidP="00633EC2" w:rsidRDefault="00EE6F44" w14:paraId="6DD6BE54" w14:textId="259A3119">
            <w:r>
              <w:t>Early Practicum Performance Criteria Journal</w:t>
            </w:r>
            <w:r w:rsidR="0030681C">
              <w:t xml:space="preserve"> Mid-Term</w:t>
            </w:r>
          </w:p>
        </w:tc>
        <w:tc>
          <w:tcPr>
            <w:tcW w:w="2337" w:type="dxa"/>
          </w:tcPr>
          <w:p w:rsidR="00EE6F44" w:rsidP="00633EC2" w:rsidRDefault="00EE6F44" w14:paraId="6250A170" w14:textId="77777777">
            <w:r>
              <w:t>Complete the narrative of sections 1 – 6.</w:t>
            </w:r>
          </w:p>
        </w:tc>
        <w:tc>
          <w:tcPr>
            <w:tcW w:w="2338" w:type="dxa"/>
          </w:tcPr>
          <w:p w:rsidR="00EE6F44" w:rsidP="00633EC2" w:rsidRDefault="00AB3265" w14:paraId="4A4E2885" w14:textId="4C68280A">
            <w:r>
              <w:t>N/A</w:t>
            </w:r>
          </w:p>
        </w:tc>
        <w:tc>
          <w:tcPr>
            <w:tcW w:w="2338" w:type="dxa"/>
          </w:tcPr>
          <w:p w:rsidR="00EE6F44" w:rsidP="00633EC2" w:rsidRDefault="00EE6F44" w14:paraId="33754032" w14:textId="4BE4C037">
            <w:r>
              <w:t xml:space="preserve">Comments in sections 7-10; scores </w:t>
            </w:r>
            <w:r w:rsidR="00AB3265">
              <w:t>7</w:t>
            </w:r>
            <w:r>
              <w:t xml:space="preserve"> - 10</w:t>
            </w:r>
          </w:p>
        </w:tc>
      </w:tr>
      <w:tr w:rsidR="00EE6F44" w:rsidTr="00633EC2" w14:paraId="36D5F88E" w14:textId="77777777">
        <w:tc>
          <w:tcPr>
            <w:tcW w:w="2337" w:type="dxa"/>
          </w:tcPr>
          <w:p w:rsidR="00EE6F44" w:rsidP="00633EC2" w:rsidRDefault="00EE6F44" w14:paraId="4E413811" w14:textId="77777777">
            <w:r>
              <w:t>Log Sheet</w:t>
            </w:r>
          </w:p>
        </w:tc>
        <w:tc>
          <w:tcPr>
            <w:tcW w:w="2337" w:type="dxa"/>
          </w:tcPr>
          <w:p w:rsidR="00EE6F44" w:rsidP="00633EC2" w:rsidRDefault="00EE6F44" w14:paraId="3710BAA5" w14:textId="3E4C0ADC">
            <w:r>
              <w:t>Documents weekly activities</w:t>
            </w:r>
            <w:r w:rsidR="002E6527">
              <w:t xml:space="preserve"> approved by field supervisor/ mentor</w:t>
            </w:r>
          </w:p>
        </w:tc>
        <w:tc>
          <w:tcPr>
            <w:tcW w:w="2338" w:type="dxa"/>
          </w:tcPr>
          <w:p w:rsidR="00EE6F44" w:rsidP="00633EC2" w:rsidRDefault="00EE6F44" w14:paraId="17D516F3" w14:textId="6792A716">
            <w:r>
              <w:t>Initials weekly</w:t>
            </w:r>
            <w:r w:rsidR="00AB3265">
              <w:t xml:space="preserve"> </w:t>
            </w:r>
            <w:r w:rsidR="000B6F1C">
              <w:t>during classroom volunteer weeks</w:t>
            </w:r>
          </w:p>
        </w:tc>
        <w:tc>
          <w:tcPr>
            <w:tcW w:w="2338" w:type="dxa"/>
          </w:tcPr>
          <w:p w:rsidR="00EE6F44" w:rsidP="00633EC2" w:rsidRDefault="000B6F1C" w14:paraId="64DE14EF" w14:textId="0040E573">
            <w:r>
              <w:t>Initials weekly during observation weeks</w:t>
            </w:r>
          </w:p>
        </w:tc>
      </w:tr>
      <w:bookmarkEnd w:id="20"/>
    </w:tbl>
    <w:p w:rsidRPr="00F7123B" w:rsidR="00EE6F44" w:rsidP="00B85163" w:rsidRDefault="00EE6F44" w14:paraId="3C321B95" w14:textId="77777777">
      <w:pPr>
        <w:rPr>
          <w:b/>
          <w:bCs/>
          <w:sz w:val="16"/>
          <w:szCs w:val="16"/>
        </w:rPr>
      </w:pPr>
    </w:p>
    <w:p w:rsidR="00AB3265" w:rsidP="00B85163" w:rsidRDefault="00AB3265" w14:paraId="7D1770CF" w14:textId="3E881BE8">
      <w:pPr>
        <w:rPr>
          <w:i/>
          <w:iCs/>
          <w:sz w:val="28"/>
          <w:szCs w:val="28"/>
        </w:rPr>
      </w:pPr>
      <w:r w:rsidRPr="00AB3265">
        <w:rPr>
          <w:i/>
          <w:iCs/>
          <w:sz w:val="28"/>
          <w:szCs w:val="28"/>
        </w:rPr>
        <w:t>TCH_LRN 401, 405, 590, and SPEC_ED 490</w:t>
      </w:r>
    </w:p>
    <w:tbl>
      <w:tblPr>
        <w:tblStyle w:val="TableGrid"/>
        <w:tblW w:w="0" w:type="auto"/>
        <w:tblLook w:val="04A0" w:firstRow="1" w:lastRow="0" w:firstColumn="1" w:lastColumn="0" w:noHBand="0" w:noVBand="1"/>
      </w:tblPr>
      <w:tblGrid>
        <w:gridCol w:w="2337"/>
        <w:gridCol w:w="2337"/>
        <w:gridCol w:w="2338"/>
        <w:gridCol w:w="2338"/>
      </w:tblGrid>
      <w:tr w:rsidR="00AB3265" w:rsidTr="00BC26D2" w14:paraId="46B6729D" w14:textId="77777777">
        <w:tc>
          <w:tcPr>
            <w:tcW w:w="2337" w:type="dxa"/>
            <w:shd w:val="clear" w:color="auto" w:fill="D9D9D9" w:themeFill="background1" w:themeFillShade="D9"/>
          </w:tcPr>
          <w:p w:rsidR="00AB3265" w:rsidP="00BC26D2" w:rsidRDefault="00AB3265" w14:paraId="1E1AA49D" w14:textId="77777777">
            <w:r>
              <w:t>Paperwork</w:t>
            </w:r>
          </w:p>
        </w:tc>
        <w:tc>
          <w:tcPr>
            <w:tcW w:w="2337" w:type="dxa"/>
            <w:shd w:val="clear" w:color="auto" w:fill="D9D9D9" w:themeFill="background1" w:themeFillShade="D9"/>
          </w:tcPr>
          <w:p w:rsidR="00AB3265" w:rsidP="00BC26D2" w:rsidRDefault="00AB3265" w14:paraId="7F29D6E6" w14:textId="77777777">
            <w:r>
              <w:t>Student</w:t>
            </w:r>
          </w:p>
        </w:tc>
        <w:tc>
          <w:tcPr>
            <w:tcW w:w="2338" w:type="dxa"/>
            <w:shd w:val="clear" w:color="auto" w:fill="D9D9D9" w:themeFill="background1" w:themeFillShade="D9"/>
          </w:tcPr>
          <w:p w:rsidR="00AB3265" w:rsidP="00BC26D2" w:rsidRDefault="00AB3265" w14:paraId="03263AC8" w14:textId="77777777">
            <w:r>
              <w:t>Mentor</w:t>
            </w:r>
          </w:p>
        </w:tc>
        <w:tc>
          <w:tcPr>
            <w:tcW w:w="2338" w:type="dxa"/>
            <w:shd w:val="clear" w:color="auto" w:fill="D9D9D9" w:themeFill="background1" w:themeFillShade="D9"/>
          </w:tcPr>
          <w:p w:rsidR="00AB3265" w:rsidP="00BC26D2" w:rsidRDefault="00AB3265" w14:paraId="6CA9BCA2" w14:textId="77777777">
            <w:r>
              <w:t>Field Supervisor</w:t>
            </w:r>
          </w:p>
        </w:tc>
      </w:tr>
      <w:tr w:rsidR="00AB3265" w:rsidTr="00BC26D2" w14:paraId="6E705420" w14:textId="77777777">
        <w:tc>
          <w:tcPr>
            <w:tcW w:w="2337" w:type="dxa"/>
          </w:tcPr>
          <w:p w:rsidR="00AB3265" w:rsidP="00BC26D2" w:rsidRDefault="00AB3265" w14:paraId="6057C0D5" w14:textId="77777777">
            <w:r>
              <w:t>Early Practicum Performance Criteria Journal Mid-Term</w:t>
            </w:r>
          </w:p>
        </w:tc>
        <w:tc>
          <w:tcPr>
            <w:tcW w:w="2337" w:type="dxa"/>
          </w:tcPr>
          <w:p w:rsidR="00AB3265" w:rsidP="00BC26D2" w:rsidRDefault="00AB3265" w14:paraId="218D9661" w14:textId="77777777">
            <w:r>
              <w:t>Complete the narrative of sections 1 – 6.</w:t>
            </w:r>
          </w:p>
        </w:tc>
        <w:tc>
          <w:tcPr>
            <w:tcW w:w="2338" w:type="dxa"/>
          </w:tcPr>
          <w:p w:rsidR="00AB3265" w:rsidP="00BC26D2" w:rsidRDefault="00AB3265" w14:paraId="4FCEC966" w14:textId="77777777">
            <w:r>
              <w:t>Comments in sections 7-10; scores 1-10</w:t>
            </w:r>
          </w:p>
        </w:tc>
        <w:tc>
          <w:tcPr>
            <w:tcW w:w="2338" w:type="dxa"/>
          </w:tcPr>
          <w:p w:rsidR="00AB3265" w:rsidP="00BC26D2" w:rsidRDefault="00AB3265" w14:paraId="4B1136CE" w14:textId="77777777">
            <w:r>
              <w:t>Comments in sections 7-10; scores 1 - 10</w:t>
            </w:r>
          </w:p>
        </w:tc>
      </w:tr>
      <w:tr w:rsidR="00AB3265" w:rsidTr="00BC26D2" w14:paraId="54045C58" w14:textId="77777777">
        <w:tc>
          <w:tcPr>
            <w:tcW w:w="2337" w:type="dxa"/>
          </w:tcPr>
          <w:p w:rsidR="00AB3265" w:rsidP="00BC26D2" w:rsidRDefault="00AB3265" w14:paraId="665840EA" w14:textId="77777777">
            <w:r>
              <w:t>Log Sheet</w:t>
            </w:r>
          </w:p>
        </w:tc>
        <w:tc>
          <w:tcPr>
            <w:tcW w:w="2337" w:type="dxa"/>
          </w:tcPr>
          <w:p w:rsidR="00AB3265" w:rsidP="00BC26D2" w:rsidRDefault="00AB3265" w14:paraId="62BF436C" w14:textId="77777777">
            <w:r>
              <w:t>Documents weekly activities approved by mentor.</w:t>
            </w:r>
          </w:p>
        </w:tc>
        <w:tc>
          <w:tcPr>
            <w:tcW w:w="2338" w:type="dxa"/>
          </w:tcPr>
          <w:p w:rsidR="00AB3265" w:rsidP="00BC26D2" w:rsidRDefault="00AB3265" w14:paraId="5E8A6E15" w14:textId="77777777">
            <w:r>
              <w:t>Initials weekly</w:t>
            </w:r>
          </w:p>
        </w:tc>
        <w:tc>
          <w:tcPr>
            <w:tcW w:w="2338" w:type="dxa"/>
          </w:tcPr>
          <w:p w:rsidR="00AB3265" w:rsidP="00BC26D2" w:rsidRDefault="00AB3265" w14:paraId="7FAE1263" w14:textId="77777777">
            <w:r>
              <w:t>Reviews</w:t>
            </w:r>
          </w:p>
        </w:tc>
      </w:tr>
    </w:tbl>
    <w:p w:rsidRPr="00AB3265" w:rsidR="00AB3265" w:rsidP="00B85163" w:rsidRDefault="00AB3265" w14:paraId="2975847F" w14:textId="77777777">
      <w:pPr>
        <w:rPr>
          <w:i/>
          <w:iCs/>
          <w:sz w:val="28"/>
          <w:szCs w:val="28"/>
        </w:rPr>
      </w:pPr>
    </w:p>
    <w:p w:rsidR="00EE6F44" w:rsidP="00EA665F" w:rsidRDefault="00EA665F" w14:paraId="16D37D6C" w14:textId="6E06DB4B">
      <w:pPr>
        <w:pStyle w:val="Heading2"/>
      </w:pPr>
      <w:bookmarkStart w:name="_Toc169009306" w:id="21"/>
      <w:r>
        <w:t>Early Practicum Final Packet</w:t>
      </w:r>
      <w:bookmarkEnd w:id="21"/>
    </w:p>
    <w:p w:rsidRPr="006D059F" w:rsidR="006D059F" w:rsidP="006D059F" w:rsidRDefault="006D059F" w14:paraId="1A4FCF85" w14:textId="2D094F9D">
      <w:pPr>
        <w:rPr>
          <w:i/>
          <w:iCs/>
          <w:sz w:val="28"/>
          <w:szCs w:val="28"/>
        </w:rPr>
      </w:pPr>
      <w:r w:rsidRPr="006D059F">
        <w:rPr>
          <w:i/>
          <w:iCs/>
          <w:sz w:val="28"/>
          <w:szCs w:val="28"/>
        </w:rPr>
        <w:t>Learning Walk TCH_LRN 402</w:t>
      </w:r>
    </w:p>
    <w:tbl>
      <w:tblPr>
        <w:tblStyle w:val="TableGrid"/>
        <w:tblW w:w="0" w:type="auto"/>
        <w:tblLook w:val="04A0" w:firstRow="1" w:lastRow="0" w:firstColumn="1" w:lastColumn="0" w:noHBand="0" w:noVBand="1"/>
      </w:tblPr>
      <w:tblGrid>
        <w:gridCol w:w="2337"/>
        <w:gridCol w:w="2337"/>
        <w:gridCol w:w="2338"/>
        <w:gridCol w:w="2338"/>
      </w:tblGrid>
      <w:tr w:rsidR="00C55A77" w:rsidTr="00D05FC6" w14:paraId="3495043D" w14:textId="77777777">
        <w:tc>
          <w:tcPr>
            <w:tcW w:w="2337" w:type="dxa"/>
            <w:shd w:val="clear" w:color="auto" w:fill="D9D9D9" w:themeFill="background1" w:themeFillShade="D9"/>
          </w:tcPr>
          <w:p w:rsidR="00C55A77" w:rsidP="00B85163" w:rsidRDefault="00C55A77" w14:paraId="6F864624" w14:textId="0BEE8B69">
            <w:r>
              <w:t>Paperwork</w:t>
            </w:r>
          </w:p>
        </w:tc>
        <w:tc>
          <w:tcPr>
            <w:tcW w:w="2337" w:type="dxa"/>
            <w:shd w:val="clear" w:color="auto" w:fill="D9D9D9" w:themeFill="background1" w:themeFillShade="D9"/>
          </w:tcPr>
          <w:p w:rsidR="00C55A77" w:rsidP="00B85163" w:rsidRDefault="006107CC" w14:paraId="0D3DC6D9" w14:textId="014F8C55">
            <w:r>
              <w:t>Student</w:t>
            </w:r>
          </w:p>
        </w:tc>
        <w:tc>
          <w:tcPr>
            <w:tcW w:w="2338" w:type="dxa"/>
            <w:shd w:val="clear" w:color="auto" w:fill="D9D9D9" w:themeFill="background1" w:themeFillShade="D9"/>
          </w:tcPr>
          <w:p w:rsidR="00C55A77" w:rsidP="00B85163" w:rsidRDefault="006107CC" w14:paraId="16021860" w14:textId="00A80266">
            <w:r>
              <w:t>Mentor</w:t>
            </w:r>
          </w:p>
        </w:tc>
        <w:tc>
          <w:tcPr>
            <w:tcW w:w="2338" w:type="dxa"/>
            <w:shd w:val="clear" w:color="auto" w:fill="D9D9D9" w:themeFill="background1" w:themeFillShade="D9"/>
          </w:tcPr>
          <w:p w:rsidR="00C55A77" w:rsidP="00B85163" w:rsidRDefault="006107CC" w14:paraId="696DCE6C" w14:textId="1320E7ED">
            <w:r>
              <w:t>Field Supervisor</w:t>
            </w:r>
          </w:p>
        </w:tc>
      </w:tr>
      <w:tr w:rsidR="00C55A77" w:rsidTr="00C55A77" w14:paraId="170C0F31" w14:textId="77777777">
        <w:tc>
          <w:tcPr>
            <w:tcW w:w="2337" w:type="dxa"/>
          </w:tcPr>
          <w:p w:rsidR="00C55A77" w:rsidP="00B85163" w:rsidRDefault="00F5451D" w14:paraId="53D06D6D" w14:textId="54F963BF">
            <w:r>
              <w:t>Early Practicum</w:t>
            </w:r>
            <w:r w:rsidR="00FF3A77">
              <w:t xml:space="preserve"> Performance Criteria Journal</w:t>
            </w:r>
            <w:r w:rsidR="0030681C">
              <w:t xml:space="preserve"> Final</w:t>
            </w:r>
          </w:p>
        </w:tc>
        <w:tc>
          <w:tcPr>
            <w:tcW w:w="2337" w:type="dxa"/>
          </w:tcPr>
          <w:p w:rsidR="00C55A77" w:rsidP="00B85163" w:rsidRDefault="00540B12" w14:paraId="7E02E38F" w14:textId="10DBF302">
            <w:r>
              <w:t>Complete the narrative of sections 1 – 6.</w:t>
            </w:r>
          </w:p>
        </w:tc>
        <w:tc>
          <w:tcPr>
            <w:tcW w:w="2338" w:type="dxa"/>
          </w:tcPr>
          <w:p w:rsidR="00C55A77" w:rsidP="00B85163" w:rsidRDefault="00F7123B" w14:paraId="4FE0D38B" w14:textId="710AEF01">
            <w:r>
              <w:t>N/A</w:t>
            </w:r>
          </w:p>
        </w:tc>
        <w:tc>
          <w:tcPr>
            <w:tcW w:w="2338" w:type="dxa"/>
          </w:tcPr>
          <w:p w:rsidR="00C55A77" w:rsidP="00B85163" w:rsidRDefault="00575893" w14:paraId="7F20593A" w14:textId="02E7576E">
            <w:r>
              <w:t xml:space="preserve">Comments in sections 7-10; scores </w:t>
            </w:r>
            <w:r w:rsidR="00F7123B">
              <w:t>7</w:t>
            </w:r>
            <w:r>
              <w:t xml:space="preserve"> - 10</w:t>
            </w:r>
          </w:p>
        </w:tc>
      </w:tr>
      <w:tr w:rsidR="00C55A77" w:rsidTr="00C55A77" w14:paraId="4677F46A" w14:textId="77777777">
        <w:tc>
          <w:tcPr>
            <w:tcW w:w="2337" w:type="dxa"/>
          </w:tcPr>
          <w:p w:rsidR="00C55A77" w:rsidP="00B85163" w:rsidRDefault="00F7123B" w14:paraId="44AF8DDD" w14:textId="1C57D45E">
            <w:r>
              <w:t>3 Investigations</w:t>
            </w:r>
          </w:p>
        </w:tc>
        <w:tc>
          <w:tcPr>
            <w:tcW w:w="2337" w:type="dxa"/>
          </w:tcPr>
          <w:p w:rsidR="00C55A77" w:rsidP="00B85163" w:rsidRDefault="00D05FC6" w14:paraId="1DE22091" w14:textId="7AA31E81">
            <w:r>
              <w:t>Reads, reflects, and reacts.</w:t>
            </w:r>
          </w:p>
        </w:tc>
        <w:tc>
          <w:tcPr>
            <w:tcW w:w="2338" w:type="dxa"/>
          </w:tcPr>
          <w:p w:rsidR="00C55A77" w:rsidP="00B85163" w:rsidRDefault="00F7123B" w14:paraId="070826E2" w14:textId="374EF399">
            <w:r>
              <w:t>N/A</w:t>
            </w:r>
          </w:p>
        </w:tc>
        <w:tc>
          <w:tcPr>
            <w:tcW w:w="2338" w:type="dxa"/>
          </w:tcPr>
          <w:p w:rsidR="00C55A77" w:rsidP="00B85163" w:rsidRDefault="00540B12" w14:paraId="5EC85529" w14:textId="301AB7C2">
            <w:r>
              <w:t xml:space="preserve">Observes and </w:t>
            </w:r>
            <w:r w:rsidR="00F7123B">
              <w:t>gives verbal feedback</w:t>
            </w:r>
          </w:p>
        </w:tc>
      </w:tr>
      <w:tr w:rsidR="00FF3A77" w:rsidTr="00C55A77" w14:paraId="6E000D66" w14:textId="77777777">
        <w:tc>
          <w:tcPr>
            <w:tcW w:w="2337" w:type="dxa"/>
          </w:tcPr>
          <w:p w:rsidR="00FF3A77" w:rsidP="00B85163" w:rsidRDefault="00FF3A77" w14:paraId="5D7DDF78" w14:textId="5674AD08">
            <w:r>
              <w:t>Log Sheet</w:t>
            </w:r>
          </w:p>
        </w:tc>
        <w:tc>
          <w:tcPr>
            <w:tcW w:w="2337" w:type="dxa"/>
          </w:tcPr>
          <w:p w:rsidR="00FF3A77" w:rsidP="00B85163" w:rsidRDefault="00F7123B" w14:paraId="40F2E41F" w14:textId="44A3BE49">
            <w:r>
              <w:t>Documents weekly activities approved by field supervisor/ mentor</w:t>
            </w:r>
          </w:p>
        </w:tc>
        <w:tc>
          <w:tcPr>
            <w:tcW w:w="2338" w:type="dxa"/>
          </w:tcPr>
          <w:p w:rsidR="00FF3A77" w:rsidP="00B85163" w:rsidRDefault="00575893" w14:paraId="412657D2" w14:textId="034AF240">
            <w:r>
              <w:t>Initials weekly</w:t>
            </w:r>
            <w:r w:rsidR="00F7123B">
              <w:t xml:space="preserve"> during classroom volunteer weeks</w:t>
            </w:r>
          </w:p>
        </w:tc>
        <w:tc>
          <w:tcPr>
            <w:tcW w:w="2338" w:type="dxa"/>
          </w:tcPr>
          <w:p w:rsidR="00FF3A77" w:rsidP="00B85163" w:rsidRDefault="00F7123B" w14:paraId="7703F5F7" w14:textId="32C8118C">
            <w:r>
              <w:t>Initials weekly during observation weeks</w:t>
            </w:r>
          </w:p>
        </w:tc>
      </w:tr>
    </w:tbl>
    <w:p w:rsidRPr="00697AD5" w:rsidR="00C55A77" w:rsidP="00B85163" w:rsidRDefault="00C55A77" w14:paraId="02DB67BB" w14:textId="77777777">
      <w:pPr>
        <w:rPr>
          <w:sz w:val="12"/>
          <w:szCs w:val="12"/>
        </w:rPr>
      </w:pPr>
    </w:p>
    <w:p w:rsidR="006D059F" w:rsidP="006D059F" w:rsidRDefault="006D059F" w14:paraId="5C7152E1" w14:textId="77777777">
      <w:pPr>
        <w:rPr>
          <w:i/>
          <w:iCs/>
          <w:sz w:val="28"/>
          <w:szCs w:val="28"/>
        </w:rPr>
      </w:pPr>
      <w:r w:rsidRPr="00AB3265">
        <w:rPr>
          <w:i/>
          <w:iCs/>
          <w:sz w:val="28"/>
          <w:szCs w:val="28"/>
        </w:rPr>
        <w:t>TCH_LRN 401, 405, 590, and SPEC_ED 490</w:t>
      </w:r>
    </w:p>
    <w:tbl>
      <w:tblPr>
        <w:tblStyle w:val="TableGrid"/>
        <w:tblW w:w="0" w:type="auto"/>
        <w:tblLook w:val="04A0" w:firstRow="1" w:lastRow="0" w:firstColumn="1" w:lastColumn="0" w:noHBand="0" w:noVBand="1"/>
      </w:tblPr>
      <w:tblGrid>
        <w:gridCol w:w="2337"/>
        <w:gridCol w:w="2337"/>
        <w:gridCol w:w="2338"/>
        <w:gridCol w:w="2338"/>
      </w:tblGrid>
      <w:tr w:rsidR="006D059F" w:rsidTr="00BC26D2" w14:paraId="086C97CA" w14:textId="77777777">
        <w:tc>
          <w:tcPr>
            <w:tcW w:w="2337" w:type="dxa"/>
            <w:shd w:val="clear" w:color="auto" w:fill="D9D9D9" w:themeFill="background1" w:themeFillShade="D9"/>
          </w:tcPr>
          <w:p w:rsidR="006D059F" w:rsidP="00BC26D2" w:rsidRDefault="006D059F" w14:paraId="3A3D466D" w14:textId="77777777">
            <w:r>
              <w:t>Paperwork</w:t>
            </w:r>
          </w:p>
        </w:tc>
        <w:tc>
          <w:tcPr>
            <w:tcW w:w="2337" w:type="dxa"/>
            <w:shd w:val="clear" w:color="auto" w:fill="D9D9D9" w:themeFill="background1" w:themeFillShade="D9"/>
          </w:tcPr>
          <w:p w:rsidR="006D059F" w:rsidP="00BC26D2" w:rsidRDefault="006D059F" w14:paraId="5BC3A0BB" w14:textId="77777777">
            <w:r>
              <w:t>Student</w:t>
            </w:r>
          </w:p>
        </w:tc>
        <w:tc>
          <w:tcPr>
            <w:tcW w:w="2338" w:type="dxa"/>
            <w:shd w:val="clear" w:color="auto" w:fill="D9D9D9" w:themeFill="background1" w:themeFillShade="D9"/>
          </w:tcPr>
          <w:p w:rsidR="006D059F" w:rsidP="00BC26D2" w:rsidRDefault="006D059F" w14:paraId="7AFA1DAA" w14:textId="77777777">
            <w:r>
              <w:t>Mentor</w:t>
            </w:r>
          </w:p>
        </w:tc>
        <w:tc>
          <w:tcPr>
            <w:tcW w:w="2338" w:type="dxa"/>
            <w:shd w:val="clear" w:color="auto" w:fill="D9D9D9" w:themeFill="background1" w:themeFillShade="D9"/>
          </w:tcPr>
          <w:p w:rsidR="006D059F" w:rsidP="00BC26D2" w:rsidRDefault="006D059F" w14:paraId="68510D00" w14:textId="77777777">
            <w:r>
              <w:t>Field Supervisor</w:t>
            </w:r>
          </w:p>
        </w:tc>
      </w:tr>
      <w:tr w:rsidR="006D059F" w:rsidTr="00BC26D2" w14:paraId="753509DF" w14:textId="77777777">
        <w:tc>
          <w:tcPr>
            <w:tcW w:w="2337" w:type="dxa"/>
          </w:tcPr>
          <w:p w:rsidR="006D059F" w:rsidP="00BC26D2" w:rsidRDefault="006D059F" w14:paraId="4907CB3E" w14:textId="77777777">
            <w:r>
              <w:t>Early Practicum Performance Criteria Journal Final</w:t>
            </w:r>
          </w:p>
        </w:tc>
        <w:tc>
          <w:tcPr>
            <w:tcW w:w="2337" w:type="dxa"/>
          </w:tcPr>
          <w:p w:rsidR="006D059F" w:rsidP="00BC26D2" w:rsidRDefault="006D059F" w14:paraId="4B0CDF77" w14:textId="77777777">
            <w:r>
              <w:t>Complete the narrative of sections 1 – 6.</w:t>
            </w:r>
          </w:p>
        </w:tc>
        <w:tc>
          <w:tcPr>
            <w:tcW w:w="2338" w:type="dxa"/>
          </w:tcPr>
          <w:p w:rsidR="006D059F" w:rsidP="00BC26D2" w:rsidRDefault="006D059F" w14:paraId="47E5BF2F" w14:textId="77777777">
            <w:r>
              <w:t>Comments in sections 7-10; scores 1-10</w:t>
            </w:r>
          </w:p>
        </w:tc>
        <w:tc>
          <w:tcPr>
            <w:tcW w:w="2338" w:type="dxa"/>
          </w:tcPr>
          <w:p w:rsidR="006D059F" w:rsidP="00BC26D2" w:rsidRDefault="006D059F" w14:paraId="53E43794" w14:textId="77777777">
            <w:r>
              <w:t>Comments in sections 7-10; scores 1 - 10</w:t>
            </w:r>
          </w:p>
        </w:tc>
      </w:tr>
      <w:tr w:rsidR="006D059F" w:rsidTr="00BC26D2" w14:paraId="5FBEDCA0" w14:textId="77777777">
        <w:tc>
          <w:tcPr>
            <w:tcW w:w="2337" w:type="dxa"/>
          </w:tcPr>
          <w:p w:rsidR="006D059F" w:rsidP="00BC26D2" w:rsidRDefault="006D059F" w14:paraId="0EC89970" w14:textId="77777777">
            <w:r>
              <w:t>Observation Feedback</w:t>
            </w:r>
          </w:p>
        </w:tc>
        <w:tc>
          <w:tcPr>
            <w:tcW w:w="2337" w:type="dxa"/>
          </w:tcPr>
          <w:p w:rsidR="006D059F" w:rsidP="00BC26D2" w:rsidRDefault="006D059F" w14:paraId="40B3270B" w14:textId="77777777">
            <w:r>
              <w:t>Reads, reflects, and reacts.</w:t>
            </w:r>
          </w:p>
        </w:tc>
        <w:tc>
          <w:tcPr>
            <w:tcW w:w="2338" w:type="dxa"/>
          </w:tcPr>
          <w:p w:rsidR="006D059F" w:rsidP="00BC26D2" w:rsidRDefault="006D059F" w14:paraId="33EDA42B" w14:textId="77777777">
            <w:r>
              <w:t>Observes and writes a minimum of two feedback.</w:t>
            </w:r>
          </w:p>
        </w:tc>
        <w:tc>
          <w:tcPr>
            <w:tcW w:w="2338" w:type="dxa"/>
          </w:tcPr>
          <w:p w:rsidR="006D059F" w:rsidP="00BC26D2" w:rsidRDefault="006D059F" w14:paraId="3EBFD0ED" w14:textId="77777777">
            <w:r>
              <w:t>Observes and writes a minimum of two feedback.</w:t>
            </w:r>
          </w:p>
        </w:tc>
      </w:tr>
      <w:tr w:rsidR="006D059F" w:rsidTr="00BC26D2" w14:paraId="0CB41CCF" w14:textId="77777777">
        <w:tc>
          <w:tcPr>
            <w:tcW w:w="2337" w:type="dxa"/>
          </w:tcPr>
          <w:p w:rsidR="006D059F" w:rsidP="00BC26D2" w:rsidRDefault="006D059F" w14:paraId="3822DFBC" w14:textId="77777777">
            <w:r>
              <w:t>Log Sheet</w:t>
            </w:r>
          </w:p>
        </w:tc>
        <w:tc>
          <w:tcPr>
            <w:tcW w:w="2337" w:type="dxa"/>
          </w:tcPr>
          <w:p w:rsidR="006D059F" w:rsidP="00BC26D2" w:rsidRDefault="006D059F" w14:paraId="2CEE0192" w14:textId="77777777">
            <w:r>
              <w:t>Documents weekly activities approved by mentor.</w:t>
            </w:r>
          </w:p>
        </w:tc>
        <w:tc>
          <w:tcPr>
            <w:tcW w:w="2338" w:type="dxa"/>
          </w:tcPr>
          <w:p w:rsidR="006D059F" w:rsidP="00BC26D2" w:rsidRDefault="006D059F" w14:paraId="41BF0273" w14:textId="77777777">
            <w:r>
              <w:t>Initials weekly</w:t>
            </w:r>
          </w:p>
        </w:tc>
        <w:tc>
          <w:tcPr>
            <w:tcW w:w="2338" w:type="dxa"/>
          </w:tcPr>
          <w:p w:rsidR="006D059F" w:rsidP="00BC26D2" w:rsidRDefault="006D059F" w14:paraId="57CDC965" w14:textId="77777777">
            <w:r>
              <w:t>Reviews</w:t>
            </w:r>
          </w:p>
        </w:tc>
      </w:tr>
    </w:tbl>
    <w:p w:rsidR="006D059F" w:rsidP="00B85163" w:rsidRDefault="006D059F" w14:paraId="32E574E4" w14:textId="77777777"/>
    <w:p w:rsidRPr="00EA665F" w:rsidR="00CE7AB2" w:rsidP="00EA665F" w:rsidRDefault="00D05FC6" w14:paraId="34E46C0E" w14:textId="5F824B97">
      <w:pPr>
        <w:pStyle w:val="Heading2"/>
      </w:pPr>
      <w:bookmarkStart w:name="_Toc169009307" w:id="22"/>
      <w:r w:rsidRPr="00EA665F">
        <w:t>Pre-Internship</w:t>
      </w:r>
      <w:r w:rsidRPr="00EA665F" w:rsidR="00EA665F">
        <w:t xml:space="preserve"> </w:t>
      </w:r>
      <w:r w:rsidRPr="00EA665F" w:rsidR="00CE7AB2">
        <w:t>Mid-Term</w:t>
      </w:r>
      <w:r w:rsidRPr="00EA665F" w:rsidR="0030681C">
        <w:t xml:space="preserve"> Packet</w:t>
      </w:r>
      <w:bookmarkEnd w:id="22"/>
    </w:p>
    <w:tbl>
      <w:tblPr>
        <w:tblStyle w:val="TableGrid"/>
        <w:tblW w:w="0" w:type="auto"/>
        <w:tblLook w:val="04A0" w:firstRow="1" w:lastRow="0" w:firstColumn="1" w:lastColumn="0" w:noHBand="0" w:noVBand="1"/>
      </w:tblPr>
      <w:tblGrid>
        <w:gridCol w:w="2337"/>
        <w:gridCol w:w="2337"/>
        <w:gridCol w:w="2338"/>
        <w:gridCol w:w="2338"/>
      </w:tblGrid>
      <w:tr w:rsidR="002851BC" w:rsidTr="00633EC2" w14:paraId="2FCFF1E1" w14:textId="77777777">
        <w:trPr>
          <w:tblHeader/>
        </w:trPr>
        <w:tc>
          <w:tcPr>
            <w:tcW w:w="2337" w:type="dxa"/>
            <w:shd w:val="clear" w:color="auto" w:fill="D9D9D9" w:themeFill="background1" w:themeFillShade="D9"/>
          </w:tcPr>
          <w:p w:rsidR="002851BC" w:rsidP="00633EC2" w:rsidRDefault="002851BC" w14:paraId="2068638E" w14:textId="77777777">
            <w:r>
              <w:t>Paperwork</w:t>
            </w:r>
          </w:p>
        </w:tc>
        <w:tc>
          <w:tcPr>
            <w:tcW w:w="2337" w:type="dxa"/>
            <w:shd w:val="clear" w:color="auto" w:fill="D9D9D9" w:themeFill="background1" w:themeFillShade="D9"/>
          </w:tcPr>
          <w:p w:rsidR="002851BC" w:rsidP="00633EC2" w:rsidRDefault="002851BC" w14:paraId="5FBFF67B" w14:textId="77777777">
            <w:r>
              <w:t>Student</w:t>
            </w:r>
          </w:p>
        </w:tc>
        <w:tc>
          <w:tcPr>
            <w:tcW w:w="2338" w:type="dxa"/>
            <w:shd w:val="clear" w:color="auto" w:fill="D9D9D9" w:themeFill="background1" w:themeFillShade="D9"/>
          </w:tcPr>
          <w:p w:rsidR="002851BC" w:rsidP="00633EC2" w:rsidRDefault="002851BC" w14:paraId="625FB9DA" w14:textId="77777777">
            <w:r>
              <w:t>Mentor</w:t>
            </w:r>
          </w:p>
        </w:tc>
        <w:tc>
          <w:tcPr>
            <w:tcW w:w="2338" w:type="dxa"/>
            <w:shd w:val="clear" w:color="auto" w:fill="D9D9D9" w:themeFill="background1" w:themeFillShade="D9"/>
          </w:tcPr>
          <w:p w:rsidR="002851BC" w:rsidP="00633EC2" w:rsidRDefault="002851BC" w14:paraId="0D69D2FD" w14:textId="77777777">
            <w:r>
              <w:t>Field Supervisor</w:t>
            </w:r>
          </w:p>
        </w:tc>
      </w:tr>
      <w:tr w:rsidR="002851BC" w:rsidTr="00633EC2" w14:paraId="4EF8768F" w14:textId="77777777">
        <w:tc>
          <w:tcPr>
            <w:tcW w:w="2337" w:type="dxa"/>
          </w:tcPr>
          <w:p w:rsidR="002851BC" w:rsidP="00633EC2" w:rsidRDefault="002851BC" w14:paraId="577F0088" w14:textId="55FE38EE">
            <w:r>
              <w:t>PDEFE Mid-term</w:t>
            </w:r>
          </w:p>
        </w:tc>
        <w:tc>
          <w:tcPr>
            <w:tcW w:w="2337" w:type="dxa"/>
          </w:tcPr>
          <w:p w:rsidR="002851BC" w:rsidP="00633EC2" w:rsidRDefault="002851BC" w14:paraId="3E44394C" w14:textId="3356B097">
            <w:r>
              <w:t>Writes a single paragraph work summary of each disposition. Submits to mentor and supervisor 1 wk. before midterm or finals.</w:t>
            </w:r>
          </w:p>
        </w:tc>
        <w:tc>
          <w:tcPr>
            <w:tcW w:w="2338" w:type="dxa"/>
          </w:tcPr>
          <w:p w:rsidR="002851BC" w:rsidP="00633EC2" w:rsidRDefault="002851BC" w14:paraId="5A56F4EB" w14:textId="77777777">
            <w:r>
              <w:t>Reads summary and considers in the PI-PDEFE evaluation and feedback.</w:t>
            </w:r>
          </w:p>
        </w:tc>
        <w:tc>
          <w:tcPr>
            <w:tcW w:w="2338" w:type="dxa"/>
          </w:tcPr>
          <w:p w:rsidR="002851BC" w:rsidP="00633EC2" w:rsidRDefault="002851BC" w14:paraId="54FED32E" w14:textId="77777777">
            <w:r>
              <w:t>Reads summary and considers in the PI-PDEFE evaluation and feedback.</w:t>
            </w:r>
          </w:p>
        </w:tc>
      </w:tr>
      <w:tr w:rsidR="002851BC" w:rsidTr="00633EC2" w14:paraId="50701EF4" w14:textId="77777777">
        <w:tc>
          <w:tcPr>
            <w:tcW w:w="2337" w:type="dxa"/>
          </w:tcPr>
          <w:p w:rsidR="002851BC" w:rsidP="00633EC2" w:rsidRDefault="002851BC" w14:paraId="763EE613" w14:textId="51FCCC69">
            <w:r>
              <w:t>Log Sheet Mid-Term</w:t>
            </w:r>
          </w:p>
        </w:tc>
        <w:tc>
          <w:tcPr>
            <w:tcW w:w="2337" w:type="dxa"/>
          </w:tcPr>
          <w:p w:rsidR="002851BC" w:rsidP="00633EC2" w:rsidRDefault="002851BC" w14:paraId="660D5A84" w14:textId="77777777">
            <w:r>
              <w:t>Documents weekly activities approved by mentor.</w:t>
            </w:r>
          </w:p>
        </w:tc>
        <w:tc>
          <w:tcPr>
            <w:tcW w:w="2338" w:type="dxa"/>
          </w:tcPr>
          <w:p w:rsidR="002851BC" w:rsidP="00633EC2" w:rsidRDefault="002851BC" w14:paraId="29565E49" w14:textId="77777777">
            <w:r>
              <w:t>Initials weekly</w:t>
            </w:r>
          </w:p>
        </w:tc>
        <w:tc>
          <w:tcPr>
            <w:tcW w:w="2338" w:type="dxa"/>
          </w:tcPr>
          <w:p w:rsidR="002851BC" w:rsidP="00633EC2" w:rsidRDefault="002851BC" w14:paraId="716BD24F" w14:textId="77777777">
            <w:r>
              <w:t>Reviews</w:t>
            </w:r>
          </w:p>
        </w:tc>
      </w:tr>
    </w:tbl>
    <w:p w:rsidR="002851BC" w:rsidP="00B85163" w:rsidRDefault="002851BC" w14:paraId="44F90602" w14:textId="77777777">
      <w:pPr>
        <w:rPr>
          <w:i/>
          <w:iCs/>
        </w:rPr>
      </w:pPr>
    </w:p>
    <w:p w:rsidRPr="0030681C" w:rsidR="002851BC" w:rsidP="00EA665F" w:rsidRDefault="00EA665F" w14:paraId="6744C10F" w14:textId="7F1B223D">
      <w:pPr>
        <w:pStyle w:val="Heading2"/>
      </w:pPr>
      <w:bookmarkStart w:name="_Toc169009308" w:id="23"/>
      <w:r>
        <w:t xml:space="preserve">Pre-Internship </w:t>
      </w:r>
      <w:r w:rsidR="002851BC">
        <w:t>Final Packet</w:t>
      </w:r>
      <w:bookmarkEnd w:id="23"/>
    </w:p>
    <w:tbl>
      <w:tblPr>
        <w:tblStyle w:val="TableGrid"/>
        <w:tblW w:w="0" w:type="auto"/>
        <w:tblLook w:val="04A0" w:firstRow="1" w:lastRow="0" w:firstColumn="1" w:lastColumn="0" w:noHBand="0" w:noVBand="1"/>
      </w:tblPr>
      <w:tblGrid>
        <w:gridCol w:w="2337"/>
        <w:gridCol w:w="2337"/>
        <w:gridCol w:w="2338"/>
        <w:gridCol w:w="2338"/>
      </w:tblGrid>
      <w:tr w:rsidR="00D05FC6" w:rsidTr="00633EC2" w14:paraId="4D4A5FCD" w14:textId="77777777">
        <w:tc>
          <w:tcPr>
            <w:tcW w:w="2337" w:type="dxa"/>
            <w:shd w:val="clear" w:color="auto" w:fill="D9D9D9" w:themeFill="background1" w:themeFillShade="D9"/>
          </w:tcPr>
          <w:p w:rsidR="00D05FC6" w:rsidP="00633EC2" w:rsidRDefault="00D05FC6" w14:paraId="6F263100" w14:textId="77777777">
            <w:r>
              <w:t>Paperwork</w:t>
            </w:r>
          </w:p>
        </w:tc>
        <w:tc>
          <w:tcPr>
            <w:tcW w:w="2337" w:type="dxa"/>
            <w:shd w:val="clear" w:color="auto" w:fill="D9D9D9" w:themeFill="background1" w:themeFillShade="D9"/>
          </w:tcPr>
          <w:p w:rsidR="00D05FC6" w:rsidP="00633EC2" w:rsidRDefault="00D05FC6" w14:paraId="2732CA5B" w14:textId="77777777">
            <w:r>
              <w:t>Student</w:t>
            </w:r>
          </w:p>
        </w:tc>
        <w:tc>
          <w:tcPr>
            <w:tcW w:w="2338" w:type="dxa"/>
            <w:shd w:val="clear" w:color="auto" w:fill="D9D9D9" w:themeFill="background1" w:themeFillShade="D9"/>
          </w:tcPr>
          <w:p w:rsidR="00D05FC6" w:rsidP="00633EC2" w:rsidRDefault="00D05FC6" w14:paraId="6289DA8D" w14:textId="77777777">
            <w:r>
              <w:t>Mentor</w:t>
            </w:r>
          </w:p>
        </w:tc>
        <w:tc>
          <w:tcPr>
            <w:tcW w:w="2338" w:type="dxa"/>
            <w:shd w:val="clear" w:color="auto" w:fill="D9D9D9" w:themeFill="background1" w:themeFillShade="D9"/>
          </w:tcPr>
          <w:p w:rsidR="00D05FC6" w:rsidP="00633EC2" w:rsidRDefault="00D05FC6" w14:paraId="5D9236BA" w14:textId="77777777">
            <w:r>
              <w:t>Field Supervisor</w:t>
            </w:r>
          </w:p>
        </w:tc>
      </w:tr>
      <w:tr w:rsidR="00D05FC6" w:rsidTr="00633EC2" w14:paraId="427B42BC" w14:textId="77777777">
        <w:tc>
          <w:tcPr>
            <w:tcW w:w="2337" w:type="dxa"/>
          </w:tcPr>
          <w:p w:rsidR="00D05FC6" w:rsidP="00633EC2" w:rsidRDefault="00283785" w14:paraId="394A1A55" w14:textId="2DB9C634">
            <w:r>
              <w:t>Pre-internship PDEFE</w:t>
            </w:r>
            <w:r w:rsidR="003E6FEA">
              <w:t xml:space="preserve"> Final</w:t>
            </w:r>
          </w:p>
        </w:tc>
        <w:tc>
          <w:tcPr>
            <w:tcW w:w="2337" w:type="dxa"/>
          </w:tcPr>
          <w:p w:rsidR="00D05FC6" w:rsidP="00633EC2" w:rsidRDefault="00D05FC6" w14:paraId="6AE10711" w14:textId="5971FF9C">
            <w:r>
              <w:t xml:space="preserve">Complete the narrative of sections 1 – </w:t>
            </w:r>
            <w:r w:rsidR="00283785">
              <w:t>10</w:t>
            </w:r>
            <w:r>
              <w:t>.</w:t>
            </w:r>
          </w:p>
        </w:tc>
        <w:tc>
          <w:tcPr>
            <w:tcW w:w="2338" w:type="dxa"/>
          </w:tcPr>
          <w:p w:rsidR="00D05FC6" w:rsidP="00633EC2" w:rsidRDefault="00D05FC6" w14:paraId="55D90F5C" w14:textId="7E782B6D">
            <w:r>
              <w:t xml:space="preserve">Comments in sections </w:t>
            </w:r>
            <w:r w:rsidR="00283785">
              <w:t>1</w:t>
            </w:r>
            <w:r>
              <w:t>-10; scores 1-10</w:t>
            </w:r>
          </w:p>
        </w:tc>
        <w:tc>
          <w:tcPr>
            <w:tcW w:w="2338" w:type="dxa"/>
          </w:tcPr>
          <w:p w:rsidR="00D05FC6" w:rsidP="00633EC2" w:rsidRDefault="00D05FC6" w14:paraId="032F23C1" w14:textId="66766638">
            <w:r>
              <w:t xml:space="preserve">Comments in sections </w:t>
            </w:r>
            <w:r w:rsidR="00283785">
              <w:t>1</w:t>
            </w:r>
            <w:r>
              <w:t>-10; scores 1 - 10</w:t>
            </w:r>
          </w:p>
        </w:tc>
      </w:tr>
      <w:tr w:rsidR="00D05FC6" w:rsidTr="00633EC2" w14:paraId="3172AE95" w14:textId="77777777">
        <w:tc>
          <w:tcPr>
            <w:tcW w:w="2337" w:type="dxa"/>
          </w:tcPr>
          <w:p w:rsidR="00D05FC6" w:rsidP="00633EC2" w:rsidRDefault="00D05FC6" w14:paraId="0DBBF2CE" w14:textId="77777777">
            <w:r>
              <w:t>Observation Feedback</w:t>
            </w:r>
          </w:p>
        </w:tc>
        <w:tc>
          <w:tcPr>
            <w:tcW w:w="2337" w:type="dxa"/>
          </w:tcPr>
          <w:p w:rsidR="00D05FC6" w:rsidP="00633EC2" w:rsidRDefault="00D05FC6" w14:paraId="7E5E7E68" w14:textId="77777777">
            <w:r>
              <w:t>Reads, reflects, and reacts.</w:t>
            </w:r>
          </w:p>
        </w:tc>
        <w:tc>
          <w:tcPr>
            <w:tcW w:w="2338" w:type="dxa"/>
          </w:tcPr>
          <w:p w:rsidR="00D05FC6" w:rsidP="00633EC2" w:rsidRDefault="00D05FC6" w14:paraId="0A24571E" w14:textId="77777777">
            <w:r>
              <w:t>Observes and writes a minimum of two feedback.</w:t>
            </w:r>
          </w:p>
        </w:tc>
        <w:tc>
          <w:tcPr>
            <w:tcW w:w="2338" w:type="dxa"/>
          </w:tcPr>
          <w:p w:rsidR="00D05FC6" w:rsidP="00633EC2" w:rsidRDefault="00D05FC6" w14:paraId="2F2ECCC7" w14:textId="77777777">
            <w:r>
              <w:t>Observes and writes a minimum of two feedback.</w:t>
            </w:r>
          </w:p>
        </w:tc>
      </w:tr>
      <w:tr w:rsidR="00D05FC6" w:rsidTr="00633EC2" w14:paraId="287FF542" w14:textId="77777777">
        <w:tc>
          <w:tcPr>
            <w:tcW w:w="2337" w:type="dxa"/>
          </w:tcPr>
          <w:p w:rsidR="00D05FC6" w:rsidP="00633EC2" w:rsidRDefault="00D05FC6" w14:paraId="17A05E20" w14:textId="41941B5D">
            <w:r>
              <w:t>Log Sheet</w:t>
            </w:r>
            <w:r w:rsidR="003E6FEA">
              <w:t xml:space="preserve"> Final</w:t>
            </w:r>
          </w:p>
        </w:tc>
        <w:tc>
          <w:tcPr>
            <w:tcW w:w="2337" w:type="dxa"/>
          </w:tcPr>
          <w:p w:rsidR="00D05FC6" w:rsidP="00633EC2" w:rsidRDefault="00D05FC6" w14:paraId="7E47BCD9" w14:textId="77777777">
            <w:r>
              <w:t>Documents weekly activities approved by mentor.</w:t>
            </w:r>
          </w:p>
        </w:tc>
        <w:tc>
          <w:tcPr>
            <w:tcW w:w="2338" w:type="dxa"/>
          </w:tcPr>
          <w:p w:rsidR="00D05FC6" w:rsidP="00633EC2" w:rsidRDefault="00D05FC6" w14:paraId="2124DF20" w14:textId="77777777">
            <w:r>
              <w:t>Initials weekly</w:t>
            </w:r>
          </w:p>
        </w:tc>
        <w:tc>
          <w:tcPr>
            <w:tcW w:w="2338" w:type="dxa"/>
          </w:tcPr>
          <w:p w:rsidR="00D05FC6" w:rsidP="00633EC2" w:rsidRDefault="00D05FC6" w14:paraId="1E907FB5" w14:textId="77777777">
            <w:r>
              <w:t>Reviews</w:t>
            </w:r>
          </w:p>
        </w:tc>
      </w:tr>
    </w:tbl>
    <w:p w:rsidR="00840040" w:rsidP="00B85163" w:rsidRDefault="00840040" w14:paraId="2746E7F3" w14:textId="77777777">
      <w:pPr>
        <w:rPr>
          <w:b/>
          <w:bCs/>
        </w:rPr>
      </w:pPr>
    </w:p>
    <w:p w:rsidRPr="003E6FEA" w:rsidR="003E6FEA" w:rsidP="00EA665F" w:rsidRDefault="00D05FC6" w14:paraId="5D3F4D1B" w14:textId="01405F62">
      <w:pPr>
        <w:pStyle w:val="Heading2"/>
        <w:rPr>
          <w:iCs/>
        </w:rPr>
      </w:pPr>
      <w:bookmarkStart w:name="_Toc169009309" w:id="24"/>
      <w:r w:rsidRPr="00283785">
        <w:t>Student Teaching Internships</w:t>
      </w:r>
      <w:r w:rsidR="00EA665F">
        <w:t xml:space="preserve"> </w:t>
      </w:r>
      <w:r w:rsidRPr="003E6FEA" w:rsidR="003E6FEA">
        <w:rPr>
          <w:iCs/>
        </w:rPr>
        <w:t>Mid-Term Packet</w:t>
      </w:r>
      <w:bookmarkEnd w:id="24"/>
    </w:p>
    <w:tbl>
      <w:tblPr>
        <w:tblStyle w:val="TableGrid"/>
        <w:tblW w:w="0" w:type="auto"/>
        <w:tblLook w:val="04A0" w:firstRow="1" w:lastRow="0" w:firstColumn="1" w:lastColumn="0" w:noHBand="0" w:noVBand="1"/>
      </w:tblPr>
      <w:tblGrid>
        <w:gridCol w:w="2337"/>
        <w:gridCol w:w="2337"/>
        <w:gridCol w:w="2338"/>
        <w:gridCol w:w="2338"/>
      </w:tblGrid>
      <w:tr w:rsidR="00D05FC6" w:rsidTr="00633EC2" w14:paraId="6FE960B0" w14:textId="77777777">
        <w:tc>
          <w:tcPr>
            <w:tcW w:w="2337" w:type="dxa"/>
            <w:shd w:val="clear" w:color="auto" w:fill="D9D9D9" w:themeFill="background1" w:themeFillShade="D9"/>
          </w:tcPr>
          <w:p w:rsidR="00D05FC6" w:rsidP="00633EC2" w:rsidRDefault="00D05FC6" w14:paraId="31561CC8" w14:textId="77777777">
            <w:r>
              <w:t>Paperwork</w:t>
            </w:r>
          </w:p>
        </w:tc>
        <w:tc>
          <w:tcPr>
            <w:tcW w:w="2337" w:type="dxa"/>
            <w:shd w:val="clear" w:color="auto" w:fill="D9D9D9" w:themeFill="background1" w:themeFillShade="D9"/>
          </w:tcPr>
          <w:p w:rsidR="00D05FC6" w:rsidP="00633EC2" w:rsidRDefault="00D05FC6" w14:paraId="4F9AEE76" w14:textId="77777777">
            <w:r>
              <w:t>Student</w:t>
            </w:r>
          </w:p>
        </w:tc>
        <w:tc>
          <w:tcPr>
            <w:tcW w:w="2338" w:type="dxa"/>
            <w:shd w:val="clear" w:color="auto" w:fill="D9D9D9" w:themeFill="background1" w:themeFillShade="D9"/>
          </w:tcPr>
          <w:p w:rsidR="00D05FC6" w:rsidP="00633EC2" w:rsidRDefault="00D05FC6" w14:paraId="05BAFB7D" w14:textId="77777777">
            <w:r>
              <w:t>Mentor</w:t>
            </w:r>
          </w:p>
        </w:tc>
        <w:tc>
          <w:tcPr>
            <w:tcW w:w="2338" w:type="dxa"/>
            <w:shd w:val="clear" w:color="auto" w:fill="D9D9D9" w:themeFill="background1" w:themeFillShade="D9"/>
          </w:tcPr>
          <w:p w:rsidR="00D05FC6" w:rsidP="00633EC2" w:rsidRDefault="00D05FC6" w14:paraId="714E9CFC" w14:textId="77777777">
            <w:r>
              <w:t>Field Supervisor</w:t>
            </w:r>
          </w:p>
        </w:tc>
      </w:tr>
      <w:tr w:rsidR="00AA189A" w:rsidTr="00633EC2" w14:paraId="0CB25FA7" w14:textId="77777777">
        <w:tc>
          <w:tcPr>
            <w:tcW w:w="2337" w:type="dxa"/>
          </w:tcPr>
          <w:p w:rsidR="00AA189A" w:rsidP="00633EC2" w:rsidRDefault="00AA189A" w14:paraId="23C7D83F" w14:textId="58EF8E92">
            <w:r>
              <w:t>PDEFE Summary</w:t>
            </w:r>
            <w:r w:rsidR="008552B5">
              <w:t xml:space="preserve"> Mid-Term</w:t>
            </w:r>
          </w:p>
        </w:tc>
        <w:tc>
          <w:tcPr>
            <w:tcW w:w="2337" w:type="dxa"/>
          </w:tcPr>
          <w:p w:rsidR="00AA189A" w:rsidP="00633EC2" w:rsidRDefault="00AA189A" w14:paraId="44BFAD72" w14:textId="2C99F962">
            <w:r>
              <w:t>Writes a single paragraph work summary of each disposition. Submits to mentor and supervisor 1 wk. before midterm or finals.</w:t>
            </w:r>
          </w:p>
        </w:tc>
        <w:tc>
          <w:tcPr>
            <w:tcW w:w="2338" w:type="dxa"/>
          </w:tcPr>
          <w:p w:rsidR="00AA189A" w:rsidP="00633EC2" w:rsidRDefault="00AA189A" w14:paraId="086DCFF9" w14:textId="77777777">
            <w:r>
              <w:t>Reads summary and considers in the PI-PDEFE evaluation and feedback.</w:t>
            </w:r>
          </w:p>
        </w:tc>
        <w:tc>
          <w:tcPr>
            <w:tcW w:w="2338" w:type="dxa"/>
          </w:tcPr>
          <w:p w:rsidR="00AA189A" w:rsidP="00633EC2" w:rsidRDefault="00AA189A" w14:paraId="77D049F6" w14:textId="77777777">
            <w:r>
              <w:t>Reads summary and considers in the PI-PDEFE evaluation and feedback.</w:t>
            </w:r>
          </w:p>
        </w:tc>
      </w:tr>
      <w:tr w:rsidR="00B53B62" w:rsidTr="00633EC2" w14:paraId="5137CEFC" w14:textId="77777777">
        <w:tc>
          <w:tcPr>
            <w:tcW w:w="2337" w:type="dxa"/>
          </w:tcPr>
          <w:p w:rsidR="00B53B62" w:rsidP="00633EC2" w:rsidRDefault="008F082B" w14:paraId="159391EA" w14:textId="69CB8563">
            <w:r>
              <w:t>PDEFE Mid-Term</w:t>
            </w:r>
          </w:p>
        </w:tc>
        <w:tc>
          <w:tcPr>
            <w:tcW w:w="2337" w:type="dxa"/>
          </w:tcPr>
          <w:p w:rsidR="00B53B62" w:rsidP="00633EC2" w:rsidRDefault="008F082B" w14:paraId="595175E7" w14:textId="54109855">
            <w:r>
              <w:t>Reviews, reflect, reacts to input.</w:t>
            </w:r>
          </w:p>
        </w:tc>
        <w:tc>
          <w:tcPr>
            <w:tcW w:w="2338" w:type="dxa"/>
          </w:tcPr>
          <w:p w:rsidR="00B53B62" w:rsidP="00633EC2" w:rsidRDefault="008F082B" w14:paraId="25250C17" w14:textId="76C03086">
            <w:r>
              <w:t xml:space="preserve">Contributes to </w:t>
            </w:r>
            <w:r w:rsidR="000F4B0E">
              <w:t>feedback sections 1-10; scores 1-10</w:t>
            </w:r>
          </w:p>
        </w:tc>
        <w:tc>
          <w:tcPr>
            <w:tcW w:w="2338" w:type="dxa"/>
          </w:tcPr>
          <w:p w:rsidR="00B53B62" w:rsidP="00633EC2" w:rsidRDefault="000F4B0E" w14:paraId="194D9AC9" w14:textId="415AB228">
            <w:r>
              <w:t>Receives mentor input and writes feedback sections 1-10; scores 1-10.</w:t>
            </w:r>
          </w:p>
        </w:tc>
      </w:tr>
      <w:tr w:rsidR="00D05FC6" w:rsidTr="00633EC2" w14:paraId="254431A0" w14:textId="77777777">
        <w:tc>
          <w:tcPr>
            <w:tcW w:w="2337" w:type="dxa"/>
          </w:tcPr>
          <w:p w:rsidR="00D05FC6" w:rsidP="00633EC2" w:rsidRDefault="00D05FC6" w14:paraId="18ECB251" w14:textId="77777777">
            <w:r>
              <w:t>Log Sheet</w:t>
            </w:r>
          </w:p>
        </w:tc>
        <w:tc>
          <w:tcPr>
            <w:tcW w:w="2337" w:type="dxa"/>
          </w:tcPr>
          <w:p w:rsidR="00D05FC6" w:rsidP="00633EC2" w:rsidRDefault="00D05FC6" w14:paraId="4B817E81" w14:textId="77777777">
            <w:r>
              <w:t>Documents weekly activities approved by mentor.</w:t>
            </w:r>
          </w:p>
        </w:tc>
        <w:tc>
          <w:tcPr>
            <w:tcW w:w="2338" w:type="dxa"/>
          </w:tcPr>
          <w:p w:rsidR="00D05FC6" w:rsidP="00633EC2" w:rsidRDefault="00D05FC6" w14:paraId="41DEF3BA" w14:textId="77777777">
            <w:r>
              <w:t>Initials weekly</w:t>
            </w:r>
          </w:p>
        </w:tc>
        <w:tc>
          <w:tcPr>
            <w:tcW w:w="2338" w:type="dxa"/>
          </w:tcPr>
          <w:p w:rsidR="00D05FC6" w:rsidP="00633EC2" w:rsidRDefault="00D05FC6" w14:paraId="213910BF" w14:textId="77777777">
            <w:r>
              <w:t>Reviews</w:t>
            </w:r>
          </w:p>
        </w:tc>
      </w:tr>
    </w:tbl>
    <w:p w:rsidR="00D05FC6" w:rsidP="00B85163" w:rsidRDefault="00D05FC6" w14:paraId="083D66EC" w14:textId="77777777"/>
    <w:p w:rsidRPr="008552B5" w:rsidR="008552B5" w:rsidP="00EA665F" w:rsidRDefault="00EA665F" w14:paraId="30116E40" w14:textId="0C446109">
      <w:pPr>
        <w:pStyle w:val="Heading2"/>
      </w:pPr>
      <w:bookmarkStart w:name="_Toc169009310" w:id="25"/>
      <w:r>
        <w:t xml:space="preserve">Student Teaching </w:t>
      </w:r>
      <w:r w:rsidRPr="008552B5" w:rsidR="008552B5">
        <w:t>Final Packet</w:t>
      </w:r>
      <w:bookmarkEnd w:id="25"/>
    </w:p>
    <w:tbl>
      <w:tblPr>
        <w:tblStyle w:val="TableGrid"/>
        <w:tblW w:w="0" w:type="auto"/>
        <w:tblLook w:val="04A0" w:firstRow="1" w:lastRow="0" w:firstColumn="1" w:lastColumn="0" w:noHBand="0" w:noVBand="1"/>
      </w:tblPr>
      <w:tblGrid>
        <w:gridCol w:w="2337"/>
        <w:gridCol w:w="2337"/>
        <w:gridCol w:w="2338"/>
        <w:gridCol w:w="2338"/>
      </w:tblGrid>
      <w:tr w:rsidR="008552B5" w:rsidTr="000F4B0E" w14:paraId="56654ECB" w14:textId="77777777">
        <w:trPr>
          <w:tblHeader/>
        </w:trPr>
        <w:tc>
          <w:tcPr>
            <w:tcW w:w="2337" w:type="dxa"/>
            <w:shd w:val="clear" w:color="auto" w:fill="D9D9D9" w:themeFill="background1" w:themeFillShade="D9"/>
          </w:tcPr>
          <w:p w:rsidR="008552B5" w:rsidP="00633EC2" w:rsidRDefault="008552B5" w14:paraId="0CDB9211" w14:textId="77777777">
            <w:r>
              <w:t>Paperwork</w:t>
            </w:r>
          </w:p>
        </w:tc>
        <w:tc>
          <w:tcPr>
            <w:tcW w:w="2337" w:type="dxa"/>
            <w:shd w:val="clear" w:color="auto" w:fill="D9D9D9" w:themeFill="background1" w:themeFillShade="D9"/>
          </w:tcPr>
          <w:p w:rsidR="008552B5" w:rsidP="00633EC2" w:rsidRDefault="008552B5" w14:paraId="5E7F47C7" w14:textId="77777777">
            <w:r>
              <w:t>Student</w:t>
            </w:r>
          </w:p>
        </w:tc>
        <w:tc>
          <w:tcPr>
            <w:tcW w:w="2338" w:type="dxa"/>
            <w:shd w:val="clear" w:color="auto" w:fill="D9D9D9" w:themeFill="background1" w:themeFillShade="D9"/>
          </w:tcPr>
          <w:p w:rsidR="008552B5" w:rsidP="00633EC2" w:rsidRDefault="008552B5" w14:paraId="53F18092" w14:textId="77777777">
            <w:r>
              <w:t>Mentor</w:t>
            </w:r>
          </w:p>
        </w:tc>
        <w:tc>
          <w:tcPr>
            <w:tcW w:w="2338" w:type="dxa"/>
            <w:shd w:val="clear" w:color="auto" w:fill="D9D9D9" w:themeFill="background1" w:themeFillShade="D9"/>
          </w:tcPr>
          <w:p w:rsidR="008552B5" w:rsidP="00633EC2" w:rsidRDefault="008552B5" w14:paraId="72DE54BA" w14:textId="77777777">
            <w:r>
              <w:t>Field Supervisor</w:t>
            </w:r>
          </w:p>
        </w:tc>
      </w:tr>
      <w:tr w:rsidR="008552B5" w:rsidTr="00633EC2" w14:paraId="3BDA64E0" w14:textId="77777777">
        <w:tc>
          <w:tcPr>
            <w:tcW w:w="2337" w:type="dxa"/>
          </w:tcPr>
          <w:p w:rsidR="008552B5" w:rsidP="00633EC2" w:rsidRDefault="008552B5" w14:paraId="078C98E4" w14:textId="77777777">
            <w:r>
              <w:t>PDEFE Summary Mid-Term</w:t>
            </w:r>
          </w:p>
        </w:tc>
        <w:tc>
          <w:tcPr>
            <w:tcW w:w="2337" w:type="dxa"/>
          </w:tcPr>
          <w:p w:rsidR="008552B5" w:rsidP="00633EC2" w:rsidRDefault="008552B5" w14:paraId="37D21FD2" w14:textId="77777777">
            <w:r>
              <w:t>Writes a single paragraph work summary of each disposition. Submits to mentor and supervisor 1 wk. before midterm or finals.</w:t>
            </w:r>
          </w:p>
        </w:tc>
        <w:tc>
          <w:tcPr>
            <w:tcW w:w="2338" w:type="dxa"/>
          </w:tcPr>
          <w:p w:rsidR="008552B5" w:rsidP="00633EC2" w:rsidRDefault="008552B5" w14:paraId="131B8F96" w14:textId="1211DCF9">
            <w:r>
              <w:t>Reads summary and considers in the PDEFE evaluation and feedback.</w:t>
            </w:r>
          </w:p>
        </w:tc>
        <w:tc>
          <w:tcPr>
            <w:tcW w:w="2338" w:type="dxa"/>
          </w:tcPr>
          <w:p w:rsidR="008552B5" w:rsidP="00633EC2" w:rsidRDefault="008552B5" w14:paraId="23602E3B" w14:textId="7CF003F8">
            <w:r>
              <w:t>Reads summary and considers in the PDEFE evaluation and feedback.</w:t>
            </w:r>
          </w:p>
        </w:tc>
      </w:tr>
      <w:tr w:rsidR="000F4B0E" w:rsidTr="00633EC2" w14:paraId="07425B50" w14:textId="77777777">
        <w:tc>
          <w:tcPr>
            <w:tcW w:w="2337" w:type="dxa"/>
          </w:tcPr>
          <w:p w:rsidR="000F4B0E" w:rsidP="00633EC2" w:rsidRDefault="000F4B0E" w14:paraId="4A9D8992" w14:textId="10501D09">
            <w:r>
              <w:t>PDEFE Final</w:t>
            </w:r>
          </w:p>
        </w:tc>
        <w:tc>
          <w:tcPr>
            <w:tcW w:w="2337" w:type="dxa"/>
          </w:tcPr>
          <w:p w:rsidR="000F4B0E" w:rsidP="00633EC2" w:rsidRDefault="000F4B0E" w14:paraId="18B382F4" w14:textId="77777777">
            <w:r>
              <w:t>Reviews, reflect, reacts to input.</w:t>
            </w:r>
          </w:p>
        </w:tc>
        <w:tc>
          <w:tcPr>
            <w:tcW w:w="2338" w:type="dxa"/>
          </w:tcPr>
          <w:p w:rsidR="000F4B0E" w:rsidP="00633EC2" w:rsidRDefault="000F4B0E" w14:paraId="39B3871C" w14:textId="77777777">
            <w:r>
              <w:t>Contributes to feedback sections 1-10; scores 1-10</w:t>
            </w:r>
          </w:p>
        </w:tc>
        <w:tc>
          <w:tcPr>
            <w:tcW w:w="2338" w:type="dxa"/>
          </w:tcPr>
          <w:p w:rsidR="000F4B0E" w:rsidP="00633EC2" w:rsidRDefault="000F4B0E" w14:paraId="3753070D" w14:textId="77777777">
            <w:r>
              <w:t>Receives mentor input and writes feedback sections 1-10; scores 1-10.</w:t>
            </w:r>
          </w:p>
        </w:tc>
      </w:tr>
      <w:tr w:rsidR="008552B5" w:rsidTr="00633EC2" w14:paraId="15309BCE" w14:textId="77777777">
        <w:tc>
          <w:tcPr>
            <w:tcW w:w="2337" w:type="dxa"/>
          </w:tcPr>
          <w:p w:rsidR="008552B5" w:rsidP="00633EC2" w:rsidRDefault="008552B5" w14:paraId="445CBE3D" w14:textId="77777777">
            <w:r>
              <w:t>PGP</w:t>
            </w:r>
          </w:p>
        </w:tc>
        <w:tc>
          <w:tcPr>
            <w:tcW w:w="2337" w:type="dxa"/>
          </w:tcPr>
          <w:p w:rsidR="008552B5" w:rsidP="00633EC2" w:rsidRDefault="008552B5" w14:paraId="34FB1456" w14:textId="77777777">
            <w:r>
              <w:t xml:space="preserve">Completes the </w:t>
            </w:r>
            <w:proofErr w:type="spellStart"/>
            <w:r>
              <w:t>CoEd</w:t>
            </w:r>
            <w:proofErr w:type="spellEnd"/>
            <w:r>
              <w:t xml:space="preserve"> PGP form. </w:t>
            </w:r>
          </w:p>
        </w:tc>
        <w:tc>
          <w:tcPr>
            <w:tcW w:w="2338" w:type="dxa"/>
          </w:tcPr>
          <w:p w:rsidR="008552B5" w:rsidP="00633EC2" w:rsidRDefault="008552B5" w14:paraId="1F47E97B" w14:textId="77777777">
            <w:r>
              <w:t>Reviews, discusses, and advises.  Sign.</w:t>
            </w:r>
          </w:p>
        </w:tc>
        <w:tc>
          <w:tcPr>
            <w:tcW w:w="2338" w:type="dxa"/>
          </w:tcPr>
          <w:p w:rsidR="008552B5" w:rsidP="00633EC2" w:rsidRDefault="008552B5" w14:paraId="24D4DD0A" w14:textId="77777777">
            <w:r>
              <w:t>NA</w:t>
            </w:r>
          </w:p>
        </w:tc>
      </w:tr>
      <w:tr w:rsidR="008552B5" w:rsidTr="00633EC2" w14:paraId="2E63F85A" w14:textId="77777777">
        <w:tc>
          <w:tcPr>
            <w:tcW w:w="2337" w:type="dxa"/>
          </w:tcPr>
          <w:p w:rsidR="008552B5" w:rsidP="00633EC2" w:rsidRDefault="008552B5" w14:paraId="04D5F925" w14:textId="77777777">
            <w:r>
              <w:t>Observation Feedback</w:t>
            </w:r>
          </w:p>
        </w:tc>
        <w:tc>
          <w:tcPr>
            <w:tcW w:w="2337" w:type="dxa"/>
          </w:tcPr>
          <w:p w:rsidR="008552B5" w:rsidP="00633EC2" w:rsidRDefault="008552B5" w14:paraId="1FC3A29C" w14:textId="77777777">
            <w:r>
              <w:t>Reads, reflects, and reacts.</w:t>
            </w:r>
          </w:p>
        </w:tc>
        <w:tc>
          <w:tcPr>
            <w:tcW w:w="2338" w:type="dxa"/>
          </w:tcPr>
          <w:p w:rsidR="008552B5" w:rsidP="00633EC2" w:rsidRDefault="008552B5" w14:paraId="2F420DEB" w14:textId="77777777">
            <w:r>
              <w:t>Observes and writes a minimum of two feedback.</w:t>
            </w:r>
          </w:p>
        </w:tc>
        <w:tc>
          <w:tcPr>
            <w:tcW w:w="2338" w:type="dxa"/>
          </w:tcPr>
          <w:p w:rsidR="008552B5" w:rsidP="00633EC2" w:rsidRDefault="008552B5" w14:paraId="141CC2A5" w14:textId="77777777">
            <w:r>
              <w:t>Observes and writes a minimum of two feedback.</w:t>
            </w:r>
          </w:p>
        </w:tc>
      </w:tr>
      <w:tr w:rsidR="008552B5" w:rsidTr="00633EC2" w14:paraId="0DCCD7FF" w14:textId="77777777">
        <w:tc>
          <w:tcPr>
            <w:tcW w:w="2337" w:type="dxa"/>
          </w:tcPr>
          <w:p w:rsidR="008552B5" w:rsidP="00633EC2" w:rsidRDefault="008552B5" w14:paraId="4C3B6851" w14:textId="77777777">
            <w:r>
              <w:t>Log Sheet</w:t>
            </w:r>
          </w:p>
        </w:tc>
        <w:tc>
          <w:tcPr>
            <w:tcW w:w="2337" w:type="dxa"/>
          </w:tcPr>
          <w:p w:rsidR="008552B5" w:rsidP="00633EC2" w:rsidRDefault="008552B5" w14:paraId="1E1DBA2E" w14:textId="77777777">
            <w:r>
              <w:t>Documents weekly activities approved by mentor.</w:t>
            </w:r>
          </w:p>
        </w:tc>
        <w:tc>
          <w:tcPr>
            <w:tcW w:w="2338" w:type="dxa"/>
          </w:tcPr>
          <w:p w:rsidR="008552B5" w:rsidP="00633EC2" w:rsidRDefault="008552B5" w14:paraId="757C2683" w14:textId="77777777">
            <w:r>
              <w:t>Initials weekly</w:t>
            </w:r>
          </w:p>
        </w:tc>
        <w:tc>
          <w:tcPr>
            <w:tcW w:w="2338" w:type="dxa"/>
          </w:tcPr>
          <w:p w:rsidR="008552B5" w:rsidP="00633EC2" w:rsidRDefault="008552B5" w14:paraId="36DE6B72" w14:textId="77777777">
            <w:r>
              <w:t>Reviews</w:t>
            </w:r>
          </w:p>
        </w:tc>
      </w:tr>
      <w:tr w:rsidR="008552B5" w:rsidTr="00633EC2" w14:paraId="008A9D06" w14:textId="77777777">
        <w:tc>
          <w:tcPr>
            <w:tcW w:w="2337" w:type="dxa"/>
          </w:tcPr>
          <w:p w:rsidR="008552B5" w:rsidP="00633EC2" w:rsidRDefault="008552B5" w14:paraId="0687147A" w14:textId="77777777">
            <w:r>
              <w:t xml:space="preserve">12 </w:t>
            </w:r>
            <w:proofErr w:type="spellStart"/>
            <w:r>
              <w:t>Hr</w:t>
            </w:r>
            <w:proofErr w:type="spellEnd"/>
            <w:r>
              <w:t xml:space="preserve"> Documentation</w:t>
            </w:r>
          </w:p>
        </w:tc>
        <w:tc>
          <w:tcPr>
            <w:tcW w:w="2337" w:type="dxa"/>
          </w:tcPr>
          <w:p w:rsidR="008552B5" w:rsidP="00633EC2" w:rsidRDefault="008552B5" w14:paraId="072940B3" w14:textId="77777777">
            <w:r>
              <w:t>Includes in final packet</w:t>
            </w:r>
          </w:p>
        </w:tc>
        <w:tc>
          <w:tcPr>
            <w:tcW w:w="2338" w:type="dxa"/>
          </w:tcPr>
          <w:p w:rsidR="008552B5" w:rsidP="00633EC2" w:rsidRDefault="008552B5" w14:paraId="54A3C53A" w14:textId="77777777">
            <w:r>
              <w:t>NA</w:t>
            </w:r>
          </w:p>
        </w:tc>
        <w:tc>
          <w:tcPr>
            <w:tcW w:w="2338" w:type="dxa"/>
          </w:tcPr>
          <w:p w:rsidR="008552B5" w:rsidP="00633EC2" w:rsidRDefault="008552B5" w14:paraId="29D236BC" w14:textId="77777777">
            <w:r>
              <w:t>Documents the contact time spent with the candidate during the semester.</w:t>
            </w:r>
          </w:p>
        </w:tc>
      </w:tr>
    </w:tbl>
    <w:p w:rsidR="00161741" w:rsidRDefault="00161741" w14:paraId="6274E927" w14:textId="77777777"/>
    <w:p w:rsidR="00161741" w:rsidP="004463AC" w:rsidRDefault="001D3404" w14:paraId="2F4F9427" w14:textId="5B4F11BF">
      <w:pPr>
        <w:pStyle w:val="Heading2"/>
      </w:pPr>
      <w:bookmarkStart w:name="_Toc169009311" w:id="26"/>
      <w:r>
        <w:t>Other paperwork</w:t>
      </w:r>
      <w:bookmarkEnd w:id="26"/>
    </w:p>
    <w:p w:rsidR="001D3404" w:rsidP="001D3404" w:rsidRDefault="001D3404" w14:paraId="65191E90" w14:textId="7F934C54">
      <w:r>
        <w:t>Other kinds of paperwork you will find outlined in this handbook include:</w:t>
      </w:r>
    </w:p>
    <w:p w:rsidR="001D3404" w:rsidP="001D3404" w:rsidRDefault="003F4381" w14:paraId="5C5B1B86" w14:textId="511D4939">
      <w:pPr>
        <w:pStyle w:val="ListParagraph"/>
        <w:numPr>
          <w:ilvl w:val="0"/>
          <w:numId w:val="34"/>
        </w:numPr>
      </w:pPr>
      <w:r>
        <w:t>Teacher Candidate Improvement Plan</w:t>
      </w:r>
    </w:p>
    <w:p w:rsidR="003F4381" w:rsidP="001D3404" w:rsidRDefault="003F4381" w14:paraId="669F3AA3" w14:textId="55738689">
      <w:pPr>
        <w:pStyle w:val="ListParagraph"/>
        <w:numPr>
          <w:ilvl w:val="0"/>
          <w:numId w:val="34"/>
        </w:numPr>
      </w:pPr>
      <w:r>
        <w:t>School District Request of Intern Substitute Certification (Student Teachers Only)</w:t>
      </w:r>
    </w:p>
    <w:p w:rsidR="003F4381" w:rsidP="001D3404" w:rsidRDefault="00B570E6" w14:paraId="4577EEEA" w14:textId="33E31A29">
      <w:pPr>
        <w:pStyle w:val="ListParagraph"/>
        <w:numPr>
          <w:ilvl w:val="0"/>
          <w:numId w:val="34"/>
        </w:numPr>
      </w:pPr>
      <w:r>
        <w:t>Letters of Recommendation</w:t>
      </w:r>
    </w:p>
    <w:p w:rsidRPr="001D3404" w:rsidR="00B570E6" w:rsidP="001D3404" w:rsidRDefault="00DB57C5" w14:paraId="0D12E2C4" w14:textId="774F0719">
      <w:pPr>
        <w:pStyle w:val="ListParagraph"/>
        <w:numPr>
          <w:ilvl w:val="0"/>
          <w:numId w:val="34"/>
        </w:numPr>
      </w:pPr>
      <w:r>
        <w:t>Written Observations</w:t>
      </w:r>
    </w:p>
    <w:p w:rsidR="00A07C1A" w:rsidRDefault="00A07C1A" w14:paraId="3F95961F" w14:textId="19295A2B">
      <w:pPr>
        <w:rPr>
          <w:rFonts w:eastAsiaTheme="majorEastAsia" w:cstheme="majorBidi"/>
          <w:b/>
          <w:bCs/>
          <w:sz w:val="36"/>
          <w:szCs w:val="32"/>
        </w:rPr>
      </w:pPr>
      <w:r>
        <w:br w:type="page"/>
      </w:r>
    </w:p>
    <w:p w:rsidR="007E2722" w:rsidP="007E2722" w:rsidRDefault="007E2722" w14:paraId="05FF6228" w14:textId="39BDC0AE">
      <w:pPr>
        <w:pStyle w:val="Heading1"/>
      </w:pPr>
      <w:bookmarkStart w:name="_Toc169009312" w:id="27"/>
      <w:r>
        <w:t>Working with Teacher Candidates</w:t>
      </w:r>
      <w:bookmarkEnd w:id="27"/>
    </w:p>
    <w:p w:rsidR="007E2722" w:rsidP="007E2722" w:rsidRDefault="007E2722" w14:paraId="31654C28" w14:textId="77777777">
      <w:pPr>
        <w:pStyle w:val="Heading2"/>
      </w:pPr>
      <w:bookmarkStart w:name="_Toc169009313" w:id="28"/>
      <w:r>
        <w:t>Observations</w:t>
      </w:r>
      <w:bookmarkEnd w:id="28"/>
    </w:p>
    <w:p w:rsidR="008235ED" w:rsidP="007E2722" w:rsidRDefault="007E2722" w14:paraId="55CC10ED" w14:textId="77777777">
      <w:r>
        <w:t>Field Supervisor observations are generally scheduled</w:t>
      </w:r>
      <w:r w:rsidR="00AD5DD7">
        <w:t xml:space="preserve">.  </w:t>
      </w:r>
      <w:r w:rsidR="001239DC">
        <w:t xml:space="preserve">At the first meeting with the teacher candidate and the mentor, ask for a weekly schedule outlining the days, times, and subject areas the candidate will be </w:t>
      </w:r>
      <w:r w:rsidR="007D3828">
        <w:t xml:space="preserve">working.  This will allow you, the field </w:t>
      </w:r>
      <w:proofErr w:type="gramStart"/>
      <w:r w:rsidR="007D3828">
        <w:t>supervisor</w:t>
      </w:r>
      <w:proofErr w:type="gramEnd"/>
      <w:r w:rsidR="007D3828">
        <w:t xml:space="preserve"> to determine when and how long to observe the candidate in the various settings.</w:t>
      </w:r>
    </w:p>
    <w:p w:rsidR="008235ED" w:rsidP="007E2722" w:rsidRDefault="008235ED" w14:paraId="3E19DB34" w14:textId="77777777">
      <w:r>
        <w:t xml:space="preserve">A field supervisor can plan a </w:t>
      </w:r>
      <w:r w:rsidR="007E2722">
        <w:t xml:space="preserve">few unannounced visits.  </w:t>
      </w:r>
    </w:p>
    <w:p w:rsidR="00753363" w:rsidP="007E2722" w:rsidRDefault="007E687C" w14:paraId="45BC427D" w14:textId="77777777">
      <w:r>
        <w:t>If there are long gaps in your visits, please send an email to touch base with the teacher candidates to see how things are going from their perspective.</w:t>
      </w:r>
    </w:p>
    <w:p w:rsidRPr="006B2003" w:rsidR="007E2722" w:rsidP="007E2722" w:rsidRDefault="007E2722" w14:paraId="16277A25" w14:textId="624F8043">
      <w:r>
        <w:t xml:space="preserve">It is important that Field Supervisors communicate regularly with the teacher candidate. </w:t>
      </w:r>
    </w:p>
    <w:p w:rsidR="007E2722" w:rsidP="007E2722" w:rsidRDefault="007E2722" w14:paraId="0385883B" w14:textId="77777777">
      <w:pPr>
        <w:pStyle w:val="Heading2"/>
      </w:pPr>
      <w:bookmarkStart w:name="_Toc169009314" w:id="29"/>
      <w:r>
        <w:t>Communications</w:t>
      </w:r>
      <w:bookmarkEnd w:id="29"/>
    </w:p>
    <w:p w:rsidR="007E2722" w:rsidP="007E2722" w:rsidRDefault="00753363" w14:paraId="34C7E80C" w14:textId="59EC8B5C">
      <w:r>
        <w:t xml:space="preserve">Since WSU is a public university, all records are </w:t>
      </w:r>
      <w:r w:rsidR="008A3D50">
        <w:t xml:space="preserve">public </w:t>
      </w:r>
      <w:r w:rsidR="00CC3E89">
        <w:t>records</w:t>
      </w:r>
      <w:r w:rsidR="008A3D50">
        <w:t xml:space="preserve"> and must be conducted over a WSU Email address/accounts.  We do not recommend the regular use of texting</w:t>
      </w:r>
      <w:r w:rsidR="00CC3E89">
        <w:t xml:space="preserve"> as a formal communication.  This makes your phone open for inspection and public records.</w:t>
      </w:r>
    </w:p>
    <w:p w:rsidRPr="003921D4" w:rsidR="006741F5" w:rsidP="007E2722" w:rsidRDefault="006741F5" w14:paraId="4DEA4C93" w14:textId="379D8A02">
      <w:r>
        <w:t>The WSU Tri-Cities College of Education holds professional expectations for teacher candidates</w:t>
      </w:r>
      <w:r w:rsidR="00EB09F7">
        <w:t xml:space="preserve"> including the way in which they communicate.  We expect mentors and supervisors to address communication content, formatting, </w:t>
      </w:r>
      <w:r w:rsidR="00F93E21">
        <w:t>grammar, tone, frequency, and proactive nature of teacher candidates.</w:t>
      </w:r>
    </w:p>
    <w:p w:rsidR="007E2722" w:rsidP="007E2722" w:rsidRDefault="007E2722" w14:paraId="3221F85A" w14:textId="77777777">
      <w:pPr>
        <w:pStyle w:val="Heading2"/>
      </w:pPr>
      <w:bookmarkStart w:name="_Toc169009315" w:id="30"/>
      <w:r>
        <w:t>At-Risk Teacher Candidates</w:t>
      </w:r>
      <w:bookmarkEnd w:id="30"/>
    </w:p>
    <w:p w:rsidR="007E2722" w:rsidP="007E2722" w:rsidRDefault="007E2722" w14:paraId="5C415761" w14:textId="77777777">
      <w:r w:rsidRPr="005D6D5A">
        <w:t>There are cases where a Teacher-Candidate significantly struggles or demonstrates deficits during their field experiences.  The Field Supervisor will work in conjunction with the mentor-teacher and Teacher-Candidate to</w:t>
      </w:r>
      <w:r>
        <w:t xml:space="preserve"> rectify these deficits quickly.  Please notify the Field Director of your concerns ASAP.</w:t>
      </w:r>
    </w:p>
    <w:p w:rsidRPr="00227777" w:rsidR="007E2722" w:rsidP="00227777" w:rsidRDefault="007E2722" w14:paraId="51C21767" w14:textId="77777777">
      <w:pPr>
        <w:pStyle w:val="Heading3"/>
      </w:pPr>
      <w:bookmarkStart w:name="_Toc169009316" w:id="31"/>
      <w:r w:rsidRPr="00227777">
        <w:t>Direct Communication with Teacher Candidate and Mentor Teacher about Concerns.</w:t>
      </w:r>
      <w:bookmarkEnd w:id="31"/>
    </w:p>
    <w:p w:rsidR="007E2722" w:rsidP="007E2722" w:rsidRDefault="007E2722" w14:paraId="1E08AB3A" w14:textId="77777777">
      <w:r>
        <w:t xml:space="preserve">As soon as a pattern (3 or more) of deficit instances are observed by either mentor teacher or field supervisor, there must be immediate feedback to the teacher candidate in both verbal and written formats.  </w:t>
      </w:r>
    </w:p>
    <w:p w:rsidR="007E2722" w:rsidP="007E2722" w:rsidRDefault="007E2722" w14:paraId="4D9D9D9F" w14:textId="77777777">
      <w:r>
        <w:t>Field Supervisor steps:</w:t>
      </w:r>
    </w:p>
    <w:p w:rsidR="007E2722" w:rsidP="007E2722" w:rsidRDefault="007E2722" w14:paraId="32B4B687" w14:textId="77777777">
      <w:pPr>
        <w:pStyle w:val="ListParagraph"/>
        <w:numPr>
          <w:ilvl w:val="0"/>
          <w:numId w:val="37"/>
        </w:numPr>
      </w:pPr>
      <w:r>
        <w:t xml:space="preserve">Hold a conference with the Teacher Candidate and Mentor Teacher where critical feedback on observations is shared with specificity and recommendations to fix the issue.  </w:t>
      </w:r>
    </w:p>
    <w:p w:rsidR="007E2722" w:rsidP="007E2722" w:rsidRDefault="007E2722" w14:paraId="59CB23BF" w14:textId="77777777">
      <w:pPr>
        <w:pStyle w:val="ListParagraph"/>
        <w:numPr>
          <w:ilvl w:val="0"/>
          <w:numId w:val="37"/>
        </w:numPr>
      </w:pPr>
      <w:r>
        <w:t>Provide a time limit in which improvement is expected.</w:t>
      </w:r>
    </w:p>
    <w:p w:rsidR="007E2722" w:rsidP="007E2722" w:rsidRDefault="007E2722" w14:paraId="612733E5" w14:textId="77777777">
      <w:pPr>
        <w:pStyle w:val="ListParagraph"/>
        <w:numPr>
          <w:ilvl w:val="0"/>
          <w:numId w:val="37"/>
        </w:numPr>
      </w:pPr>
      <w:r>
        <w:t>Email a summary of the meeting to the Teacher Candidate and Mentor Teacher outlining the conference, concerns, recommendations, and timeline for improvement.</w:t>
      </w:r>
    </w:p>
    <w:p w:rsidRPr="005D6D5A" w:rsidR="007E2722" w:rsidP="007E2722" w:rsidRDefault="007E2722" w14:paraId="37FECC68" w14:textId="017C2130">
      <w:pPr>
        <w:pStyle w:val="Heading3"/>
      </w:pPr>
      <w:bookmarkStart w:name="_Toc169009317" w:id="32"/>
      <w:r>
        <w:t>Teacher-</w:t>
      </w:r>
      <w:r w:rsidR="00C94F09">
        <w:t>C</w:t>
      </w:r>
      <w:r>
        <w:t xml:space="preserve">andidate </w:t>
      </w:r>
      <w:r w:rsidR="00474948">
        <w:t>I</w:t>
      </w:r>
      <w:r>
        <w:t>mprovement</w:t>
      </w:r>
      <w:r w:rsidR="00C94F09">
        <w:t xml:space="preserve"> Plan</w:t>
      </w:r>
      <w:r>
        <w:t>.</w:t>
      </w:r>
      <w:bookmarkEnd w:id="32"/>
    </w:p>
    <w:p w:rsidR="007E2722" w:rsidP="007E2722" w:rsidRDefault="007E2722" w14:paraId="44F4810E" w14:textId="77777777">
      <w:r>
        <w:t xml:space="preserve">If direct communication does not fix an issue, then move to a formal </w:t>
      </w:r>
      <w:hyperlink w:history="1" r:id="rId29">
        <w:proofErr w:type="spellStart"/>
        <w:r w:rsidRPr="005D6D5A">
          <w:rPr>
            <w:rStyle w:val="Hyperlink"/>
          </w:rPr>
          <w:t>CoEd</w:t>
        </w:r>
        <w:proofErr w:type="spellEnd"/>
        <w:r w:rsidRPr="005D6D5A">
          <w:rPr>
            <w:rStyle w:val="Hyperlink"/>
          </w:rPr>
          <w:t xml:space="preserve"> Student Improvement Plan</w:t>
        </w:r>
      </w:hyperlink>
      <w:r>
        <w:t xml:space="preserve">.  Work with the mentor teacher to outline the specific issues.  Outline concrete steps for the Teacher Candidate to follow and explain the level of performance expected.  Determine deadlines. </w:t>
      </w:r>
    </w:p>
    <w:p w:rsidR="007E2722" w:rsidP="007E2722" w:rsidRDefault="007E2722" w14:paraId="7307D6AA" w14:textId="77777777">
      <w:r>
        <w:t>Field Supervisor Steps:</w:t>
      </w:r>
    </w:p>
    <w:p w:rsidR="007E2722" w:rsidP="007E2722" w:rsidRDefault="007E2722" w14:paraId="0EC33D22" w14:textId="77777777">
      <w:pPr>
        <w:pStyle w:val="ListParagraph"/>
        <w:numPr>
          <w:ilvl w:val="0"/>
          <w:numId w:val="37"/>
        </w:numPr>
      </w:pPr>
      <w:r>
        <w:t xml:space="preserve">Develop the Student Improvement Plan with the Mentor Teacher. </w:t>
      </w:r>
    </w:p>
    <w:p w:rsidR="007E2722" w:rsidP="007E2722" w:rsidRDefault="007E2722" w14:paraId="730D011D" w14:textId="77777777">
      <w:pPr>
        <w:pStyle w:val="ListParagraph"/>
        <w:numPr>
          <w:ilvl w:val="0"/>
          <w:numId w:val="37"/>
        </w:numPr>
      </w:pPr>
      <w:r>
        <w:t>Meet with the Teacher Candidate and Mentor Teacher to discuss and clarify the Student Improvement Plan.</w:t>
      </w:r>
    </w:p>
    <w:p w:rsidR="007E2722" w:rsidP="007E2722" w:rsidRDefault="007E2722" w14:paraId="54F0A57A" w14:textId="77777777">
      <w:pPr>
        <w:pStyle w:val="ListParagraph"/>
        <w:numPr>
          <w:ilvl w:val="0"/>
          <w:numId w:val="37"/>
        </w:numPr>
      </w:pPr>
      <w:r>
        <w:t>The Field Supervisor, Teacher Candidate, and Mentor Teacher sign the Student Improvement Plan.</w:t>
      </w:r>
    </w:p>
    <w:p w:rsidR="007E2722" w:rsidP="007E2722" w:rsidRDefault="007E2722" w14:paraId="2F09218C" w14:textId="77777777">
      <w:pPr>
        <w:pStyle w:val="ListParagraph"/>
        <w:numPr>
          <w:ilvl w:val="0"/>
          <w:numId w:val="37"/>
        </w:numPr>
      </w:pPr>
      <w:r>
        <w:t>Email the signed Student Improvement Plan to the Field Services Director (john.mancinelli@wsu.edu)</w:t>
      </w:r>
    </w:p>
    <w:p w:rsidRPr="005D6D5A" w:rsidR="007E2722" w:rsidP="007E2722" w:rsidRDefault="007E2722" w14:paraId="0C58C4BD" w14:textId="78DDA558">
      <w:r w:rsidRPr="005D6D5A">
        <w:t>The Field Supervisor may outline a clear track for improvement by the Teacher-Candidate.  The Plan of Improvement must be submitted to the Office of Field Services: Lindsay Lightner (</w:t>
      </w:r>
      <w:hyperlink w:history="1" r:id="rId30">
        <w:r w:rsidRPr="005D6D5A">
          <w:rPr>
            <w:rStyle w:val="Hyperlink"/>
          </w:rPr>
          <w:t>llightner@wsu.edu</w:t>
        </w:r>
      </w:hyperlink>
      <w:r w:rsidRPr="005D6D5A">
        <w:t xml:space="preserve">) for all </w:t>
      </w:r>
      <w:r>
        <w:t>Alternative route</w:t>
      </w:r>
      <w:r w:rsidRPr="005D6D5A">
        <w:t xml:space="preserve"> Teacher-Candidates and Dr. John Mancinelli (</w:t>
      </w:r>
      <w:hyperlink w:history="1" r:id="rId31">
        <w:r w:rsidRPr="005D6D5A">
          <w:rPr>
            <w:rStyle w:val="Hyperlink"/>
          </w:rPr>
          <w:t>john.mancinelli@wsu.edu</w:t>
        </w:r>
      </w:hyperlink>
      <w:r w:rsidRPr="005D6D5A">
        <w:t>) for all other Teacher-Candidates.</w:t>
      </w:r>
    </w:p>
    <w:p w:rsidR="007E2722" w:rsidP="007E2722" w:rsidRDefault="007E2722" w14:paraId="44804813" w14:textId="77777777">
      <w:pPr>
        <w:pStyle w:val="Heading2"/>
      </w:pPr>
      <w:bookmarkStart w:name="_Toc169009318" w:id="33"/>
      <w:r>
        <w:t>Teacher Candidate Major Offenses</w:t>
      </w:r>
      <w:bookmarkEnd w:id="33"/>
    </w:p>
    <w:p w:rsidR="007E2722" w:rsidP="007E2722" w:rsidRDefault="007E2722" w14:paraId="0859CA56" w14:textId="77777777">
      <w:pPr>
        <w:pStyle w:val="Heading3"/>
      </w:pPr>
      <w:bookmarkStart w:name="_Toc169009319" w:id="34"/>
      <w:r>
        <w:t>Unprepared</w:t>
      </w:r>
      <w:bookmarkEnd w:id="34"/>
    </w:p>
    <w:p w:rsidRPr="00A10EA1" w:rsidR="00A10EA1" w:rsidP="00A10EA1" w:rsidRDefault="00B60064" w14:paraId="7B3ADEF8" w14:textId="4E97518D">
      <w:r>
        <w:t xml:space="preserve">Much of successful classroom instruction and management depends on the teacher candidate’s preparation.  A pattern (3 or more) of </w:t>
      </w:r>
      <w:r w:rsidR="005A7F59">
        <w:t>unpreparedness constitutes correction by the mentor and field supervisor.</w:t>
      </w:r>
      <w:r w:rsidR="00341EB0">
        <w:t xml:space="preserve">  A plan of improvement should be instigated once a pattern is established.</w:t>
      </w:r>
    </w:p>
    <w:p w:rsidR="007E2722" w:rsidP="007E2722" w:rsidRDefault="007E2722" w14:paraId="77B3F904" w14:textId="77777777">
      <w:pPr>
        <w:pStyle w:val="Heading3"/>
      </w:pPr>
      <w:bookmarkStart w:name="_Toc169009320" w:id="35"/>
      <w:r>
        <w:t>Unprofessional Behavior</w:t>
      </w:r>
      <w:bookmarkEnd w:id="35"/>
    </w:p>
    <w:p w:rsidRPr="005A7F59" w:rsidR="005A7F59" w:rsidP="005A7F59" w:rsidRDefault="00341EB0" w14:paraId="1F0A2F91" w14:textId="6D1014B6">
      <w:r>
        <w:t xml:space="preserve">Any display of unprofessional behavior by a teacher candidate </w:t>
      </w:r>
      <w:r w:rsidR="00C40042">
        <w:t xml:space="preserve">constitutes a plan of improvement or immediate action by the field services office.  Unprofessional behavior </w:t>
      </w:r>
      <w:r w:rsidR="005D5180">
        <w:t>must be reported immediately to the field services director for consideration of next steps.</w:t>
      </w:r>
    </w:p>
    <w:p w:rsidR="00AD622B" w:rsidP="000E437E" w:rsidRDefault="00AD622B" w14:paraId="69D15D9C" w14:textId="3679139D">
      <w:pPr>
        <w:pStyle w:val="Heading2"/>
      </w:pPr>
      <w:bookmarkStart w:name="_Toc169009321" w:id="36"/>
      <w:r>
        <w:t>Teacher Candidate Evaluation</w:t>
      </w:r>
      <w:bookmarkEnd w:id="36"/>
    </w:p>
    <w:p w:rsidR="00B1407A" w:rsidP="00B1407A" w:rsidRDefault="00364764" w14:paraId="2F23641F" w14:textId="4F460E17">
      <w:r>
        <w:t>The WSU Tri-Cities Field Services program seeks to develop teacher candidate skills and knowledge through the application of practice.</w:t>
      </w:r>
      <w:r w:rsidR="008A18DD">
        <w:t xml:space="preserve">  Therefore, all evaluations are performance-oriented with explicit demonstrable actions made by the teacher candidate.</w:t>
      </w:r>
    </w:p>
    <w:p w:rsidR="008A18DD" w:rsidP="00B1407A" w:rsidRDefault="008A18DD" w14:paraId="46B56645" w14:textId="395E6418">
      <w:r>
        <w:t xml:space="preserve">Formatively, </w:t>
      </w:r>
      <w:r w:rsidR="0089219E">
        <w:t>mentor teacher and field supervisor observations and following</w:t>
      </w:r>
      <w:r w:rsidR="006E42B7">
        <w:t xml:space="preserve"> conferencing </w:t>
      </w:r>
      <w:r w:rsidR="00176DE3">
        <w:t>offer explicit feedback with actionable steps for improvement.</w:t>
      </w:r>
      <w:r w:rsidR="00253DBC">
        <w:t xml:space="preserve">  The mid-term evaluation </w:t>
      </w:r>
      <w:r w:rsidR="009C14EF">
        <w:t>helps provide notice to the field director of adequate progress status of each student.</w:t>
      </w:r>
    </w:p>
    <w:p w:rsidR="00852125" w:rsidP="00B1407A" w:rsidRDefault="00B158E3" w14:paraId="038BF134" w14:textId="0DBB5435">
      <w:r>
        <w:t>Th</w:t>
      </w:r>
      <w:r w:rsidR="00852125">
        <w:t>e final formal evaluation</w:t>
      </w:r>
      <w:r w:rsidR="009C14EF">
        <w:t xml:space="preserve"> determines the </w:t>
      </w:r>
      <w:r>
        <w:t>teacher candidate’s successful completion of the semester’s field experience.</w:t>
      </w:r>
    </w:p>
    <w:p w:rsidR="00B158E3" w:rsidP="00B158E3" w:rsidRDefault="00B158E3" w14:paraId="46A2D6DE" w14:textId="0BF37714">
      <w:pPr>
        <w:pStyle w:val="ListParagraph"/>
        <w:numPr>
          <w:ilvl w:val="0"/>
          <w:numId w:val="34"/>
        </w:numPr>
      </w:pPr>
      <w:r>
        <w:t>Early Practicum Evaluation</w:t>
      </w:r>
      <w:r w:rsidR="00DF02FB">
        <w:t>: Early Practicum Performance Criteria Journal (EPPCJ)</w:t>
      </w:r>
    </w:p>
    <w:p w:rsidR="00DF02FB" w:rsidP="00B158E3" w:rsidRDefault="00DF02FB" w14:paraId="2C835842" w14:textId="6951D3AE">
      <w:pPr>
        <w:pStyle w:val="ListParagraph"/>
        <w:numPr>
          <w:ilvl w:val="0"/>
          <w:numId w:val="34"/>
        </w:numPr>
      </w:pPr>
      <w:r>
        <w:t>Pre-internship: Pre-internship Professional D</w:t>
      </w:r>
      <w:r w:rsidR="006149CA">
        <w:t>ispositions Evaluation of Field Experiences (PI-PDEFE)</w:t>
      </w:r>
    </w:p>
    <w:p w:rsidR="006149CA" w:rsidP="006149CA" w:rsidRDefault="006149CA" w14:paraId="29CE4D9D" w14:textId="06161622">
      <w:pPr>
        <w:pStyle w:val="ListParagraph"/>
        <w:numPr>
          <w:ilvl w:val="0"/>
          <w:numId w:val="34"/>
        </w:numPr>
      </w:pPr>
      <w:r>
        <w:t>Student Teaching: Professional Dispositions Evaluation of Field Experiences (PDEFE)</w:t>
      </w:r>
    </w:p>
    <w:p w:rsidRPr="00B1407A" w:rsidR="006149CA" w:rsidP="006149CA" w:rsidRDefault="00013F95" w14:paraId="471020C4" w14:textId="54487A5D">
      <w:r>
        <w:t>See the appendices for instructions and exemplar forms.</w:t>
      </w:r>
    </w:p>
    <w:p w:rsidRPr="00063F83" w:rsidR="00C5217B" w:rsidP="00C5217B" w:rsidRDefault="00C5217B" w14:paraId="3C453868" w14:textId="77777777">
      <w:pPr>
        <w:pStyle w:val="Heading2"/>
      </w:pPr>
      <w:bookmarkStart w:name="_Toc169009322" w:id="37"/>
      <w:r>
        <w:t>Seminars</w:t>
      </w:r>
      <w:bookmarkEnd w:id="37"/>
    </w:p>
    <w:p w:rsidR="00C5217B" w:rsidP="00C5217B" w:rsidRDefault="00C5217B" w14:paraId="4691BB68" w14:textId="77777777">
      <w:r>
        <w:t>Teacher candidates take mandatory seminars and workshops conducted on the WSU Tri-Cities campus by a seminar instructor.  They are excused from their practicum responsibilities for full-day workshops; however, most seminars occur in the late afternoon or event to avoid conflict with practicum responsibilities.  Seminars and workshops concentrate on support candidates in the field and a series of general teaching support topics such as classroom management, student voice, career services, interview strategies, and parent-teacher.</w:t>
      </w:r>
    </w:p>
    <w:p w:rsidR="007D10F8" w:rsidRDefault="007D10F8" w14:paraId="15241D7E" w14:textId="77777777">
      <w:pPr>
        <w:rPr>
          <w:rFonts w:eastAsiaTheme="majorEastAsia" w:cstheme="majorBidi"/>
          <w:b/>
          <w:bCs/>
          <w:sz w:val="36"/>
          <w:szCs w:val="32"/>
        </w:rPr>
      </w:pPr>
      <w:r>
        <w:br w:type="page"/>
      </w:r>
    </w:p>
    <w:p w:rsidR="00325B9B" w:rsidP="00697BD2" w:rsidRDefault="00325B9B" w14:paraId="739D4C70" w14:textId="3DF5AE14">
      <w:pPr>
        <w:pStyle w:val="Heading1"/>
      </w:pPr>
      <w:bookmarkStart w:name="_Toc169009323" w:id="38"/>
      <w:r>
        <w:t>Practicum Types</w:t>
      </w:r>
      <w:bookmarkEnd w:id="38"/>
    </w:p>
    <w:p w:rsidR="002F75C4" w:rsidP="002F75C4" w:rsidRDefault="002F75C4" w14:paraId="4CF8C05D" w14:textId="7292700F">
      <w:pPr>
        <w:pStyle w:val="Heading2"/>
      </w:pPr>
      <w:bookmarkStart w:name="_Toc169009324" w:id="39"/>
      <w:r>
        <w:t>Overview</w:t>
      </w:r>
      <w:bookmarkEnd w:id="39"/>
    </w:p>
    <w:p w:rsidRPr="003729AE" w:rsidR="003729AE" w:rsidP="003729AE" w:rsidRDefault="003729AE" w14:paraId="5B8635F1" w14:textId="695D3AB6">
      <w:r>
        <w:t>There are three practicum types used in the WSU system.</w:t>
      </w:r>
      <w:r w:rsidR="002264EC">
        <w:t xml:space="preserve">  Early Practicum, Pre-Internship, Student Teaching Internship.</w:t>
      </w:r>
    </w:p>
    <w:p w:rsidR="00F809F2" w:rsidP="00962471" w:rsidRDefault="00F809F2" w14:paraId="3BC18617" w14:textId="2A92E290">
      <w:pPr>
        <w:pStyle w:val="Heading2"/>
      </w:pPr>
      <w:bookmarkStart w:name="_Toc169009325" w:id="40"/>
      <w:r>
        <w:t xml:space="preserve">A typical </w:t>
      </w:r>
      <w:r w:rsidR="003F4C76">
        <w:t>progression of practicums:</w:t>
      </w:r>
      <w:bookmarkEnd w:id="40"/>
    </w:p>
    <w:tbl>
      <w:tblPr>
        <w:tblStyle w:val="TableGrid"/>
        <w:tblW w:w="0" w:type="auto"/>
        <w:tblLook w:val="04A0" w:firstRow="1" w:lastRow="0" w:firstColumn="1" w:lastColumn="0" w:noHBand="0" w:noVBand="1"/>
      </w:tblPr>
      <w:tblGrid>
        <w:gridCol w:w="1787"/>
        <w:gridCol w:w="1717"/>
        <w:gridCol w:w="1986"/>
        <w:gridCol w:w="1717"/>
        <w:gridCol w:w="1706"/>
      </w:tblGrid>
      <w:tr w:rsidR="003F4C76" w:rsidTr="00112A1F" w14:paraId="4E86F164" w14:textId="77777777">
        <w:tc>
          <w:tcPr>
            <w:tcW w:w="1787" w:type="dxa"/>
            <w:tcBorders>
              <w:top w:val="nil"/>
              <w:left w:val="nil"/>
              <w:bottom w:val="single" w:color="auto" w:sz="4" w:space="0"/>
              <w:right w:val="single" w:color="auto" w:sz="4" w:space="0"/>
            </w:tcBorders>
          </w:tcPr>
          <w:p w:rsidR="003F4C76" w:rsidP="00F809F2" w:rsidRDefault="003F4C76" w14:paraId="2547ABD2" w14:textId="77777777"/>
        </w:tc>
        <w:tc>
          <w:tcPr>
            <w:tcW w:w="1717" w:type="dxa"/>
            <w:tcBorders>
              <w:left w:val="single" w:color="auto" w:sz="4" w:space="0"/>
            </w:tcBorders>
            <w:shd w:val="clear" w:color="auto" w:fill="D9D9D9" w:themeFill="background1" w:themeFillShade="D9"/>
          </w:tcPr>
          <w:p w:rsidR="003F4C76" w:rsidP="00112A1F" w:rsidRDefault="0076058F" w14:paraId="49976C68" w14:textId="391F7986">
            <w:pPr>
              <w:jc w:val="center"/>
            </w:pPr>
            <w:r>
              <w:t>Fall Jr. Yr.</w:t>
            </w:r>
          </w:p>
        </w:tc>
        <w:tc>
          <w:tcPr>
            <w:tcW w:w="1986" w:type="dxa"/>
            <w:shd w:val="clear" w:color="auto" w:fill="D9D9D9" w:themeFill="background1" w:themeFillShade="D9"/>
          </w:tcPr>
          <w:p w:rsidR="003F4C76" w:rsidP="00112A1F" w:rsidRDefault="0076058F" w14:paraId="5126B8CF" w14:textId="6A98126B">
            <w:pPr>
              <w:jc w:val="center"/>
            </w:pPr>
            <w:proofErr w:type="spellStart"/>
            <w:r>
              <w:t>S</w:t>
            </w:r>
            <w:r w:rsidR="00C2556F">
              <w:t>pg</w:t>
            </w:r>
            <w:proofErr w:type="spellEnd"/>
            <w:r w:rsidR="00C2556F">
              <w:t xml:space="preserve"> Jr. Yr.</w:t>
            </w:r>
          </w:p>
        </w:tc>
        <w:tc>
          <w:tcPr>
            <w:tcW w:w="1717" w:type="dxa"/>
            <w:shd w:val="clear" w:color="auto" w:fill="D9D9D9" w:themeFill="background1" w:themeFillShade="D9"/>
          </w:tcPr>
          <w:p w:rsidR="003F4C76" w:rsidP="00112A1F" w:rsidRDefault="00C2556F" w14:paraId="558CADAC" w14:textId="22CBCA72">
            <w:pPr>
              <w:jc w:val="center"/>
            </w:pPr>
            <w:r>
              <w:t>Fall Sr. Yr.</w:t>
            </w:r>
          </w:p>
        </w:tc>
        <w:tc>
          <w:tcPr>
            <w:tcW w:w="1706" w:type="dxa"/>
            <w:shd w:val="clear" w:color="auto" w:fill="D9D9D9" w:themeFill="background1" w:themeFillShade="D9"/>
          </w:tcPr>
          <w:p w:rsidR="003F4C76" w:rsidP="00112A1F" w:rsidRDefault="00C2556F" w14:paraId="10EF7C79" w14:textId="7185C1AF">
            <w:pPr>
              <w:jc w:val="center"/>
            </w:pPr>
            <w:proofErr w:type="spellStart"/>
            <w:r>
              <w:t>Spg</w:t>
            </w:r>
            <w:proofErr w:type="spellEnd"/>
            <w:r>
              <w:t xml:space="preserve"> Sr. Yr</w:t>
            </w:r>
          </w:p>
        </w:tc>
      </w:tr>
      <w:tr w:rsidR="003F4C76" w:rsidTr="00075375" w14:paraId="69181CFC" w14:textId="77777777">
        <w:tc>
          <w:tcPr>
            <w:tcW w:w="1787" w:type="dxa"/>
            <w:tcBorders>
              <w:top w:val="single" w:color="auto" w:sz="4" w:space="0"/>
            </w:tcBorders>
          </w:tcPr>
          <w:p w:rsidR="003F4C76" w:rsidP="00F809F2" w:rsidRDefault="00132347" w14:paraId="29E77574" w14:textId="2BB1F0C4">
            <w:r>
              <w:t xml:space="preserve">Tri-Cities </w:t>
            </w:r>
            <w:r w:rsidR="0076058F">
              <w:t>B.A.</w:t>
            </w:r>
          </w:p>
        </w:tc>
        <w:tc>
          <w:tcPr>
            <w:tcW w:w="1717" w:type="dxa"/>
            <w:tcBorders>
              <w:bottom w:val="single" w:color="auto" w:sz="4" w:space="0"/>
            </w:tcBorders>
          </w:tcPr>
          <w:p w:rsidRPr="00D32CEB" w:rsidR="003F4C76" w:rsidP="00112A1F" w:rsidRDefault="00965677" w14:paraId="2F919ABD" w14:textId="420A34AF">
            <w:pPr>
              <w:jc w:val="center"/>
              <w:rPr>
                <w:sz w:val="22"/>
                <w:szCs w:val="22"/>
              </w:rPr>
            </w:pPr>
            <w:r w:rsidRPr="00D32CEB">
              <w:rPr>
                <w:sz w:val="22"/>
                <w:szCs w:val="22"/>
              </w:rPr>
              <w:t>T</w:t>
            </w:r>
            <w:r w:rsidRPr="00D32CEB" w:rsidR="003874F9">
              <w:rPr>
                <w:sz w:val="22"/>
                <w:szCs w:val="22"/>
              </w:rPr>
              <w:t>C</w:t>
            </w:r>
            <w:r w:rsidRPr="00D32CEB" w:rsidR="00A25C57">
              <w:rPr>
                <w:sz w:val="22"/>
                <w:szCs w:val="22"/>
              </w:rPr>
              <w:t>H</w:t>
            </w:r>
            <w:r w:rsidRPr="00D32CEB" w:rsidR="003874F9">
              <w:rPr>
                <w:sz w:val="22"/>
                <w:szCs w:val="22"/>
              </w:rPr>
              <w:t>_</w:t>
            </w:r>
            <w:r w:rsidRPr="00D32CEB">
              <w:rPr>
                <w:sz w:val="22"/>
                <w:szCs w:val="22"/>
              </w:rPr>
              <w:t>L</w:t>
            </w:r>
            <w:r w:rsidRPr="00D32CEB" w:rsidR="003874F9">
              <w:rPr>
                <w:sz w:val="22"/>
                <w:szCs w:val="22"/>
              </w:rPr>
              <w:t xml:space="preserve">RN </w:t>
            </w:r>
            <w:r w:rsidRPr="00D32CEB">
              <w:rPr>
                <w:sz w:val="22"/>
                <w:szCs w:val="22"/>
              </w:rPr>
              <w:t>402</w:t>
            </w:r>
          </w:p>
        </w:tc>
        <w:tc>
          <w:tcPr>
            <w:tcW w:w="1986" w:type="dxa"/>
            <w:tcBorders>
              <w:bottom w:val="single" w:color="auto" w:sz="4" w:space="0"/>
            </w:tcBorders>
          </w:tcPr>
          <w:p w:rsidRPr="00D32CEB" w:rsidR="003F4C76" w:rsidP="00112A1F" w:rsidRDefault="003874F9" w14:paraId="7FEA15F4" w14:textId="1C93F997">
            <w:pPr>
              <w:jc w:val="center"/>
              <w:rPr>
                <w:sz w:val="22"/>
                <w:szCs w:val="22"/>
              </w:rPr>
            </w:pPr>
            <w:r w:rsidRPr="00D32CEB">
              <w:rPr>
                <w:sz w:val="22"/>
                <w:szCs w:val="22"/>
              </w:rPr>
              <w:t>TC</w:t>
            </w:r>
            <w:r w:rsidRPr="00D32CEB" w:rsidR="00A25C57">
              <w:rPr>
                <w:sz w:val="22"/>
                <w:szCs w:val="22"/>
              </w:rPr>
              <w:t>H</w:t>
            </w:r>
            <w:r w:rsidRPr="00D32CEB">
              <w:rPr>
                <w:sz w:val="22"/>
                <w:szCs w:val="22"/>
              </w:rPr>
              <w:t xml:space="preserve">_LRN </w:t>
            </w:r>
            <w:r w:rsidRPr="00D32CEB" w:rsidR="00965677">
              <w:rPr>
                <w:sz w:val="22"/>
                <w:szCs w:val="22"/>
              </w:rPr>
              <w:t>401/405</w:t>
            </w:r>
            <w:r w:rsidRPr="00D32CEB">
              <w:rPr>
                <w:sz w:val="22"/>
                <w:szCs w:val="22"/>
              </w:rPr>
              <w:t xml:space="preserve"> or </w:t>
            </w:r>
            <w:r w:rsidRPr="00D32CEB" w:rsidR="00965677">
              <w:rPr>
                <w:sz w:val="22"/>
                <w:szCs w:val="22"/>
              </w:rPr>
              <w:t>SPEC_ED 490</w:t>
            </w:r>
          </w:p>
        </w:tc>
        <w:tc>
          <w:tcPr>
            <w:tcW w:w="1717" w:type="dxa"/>
          </w:tcPr>
          <w:p w:rsidRPr="00D32CEB" w:rsidR="003F4C76" w:rsidP="00112A1F" w:rsidRDefault="003874F9" w14:paraId="525934EA" w14:textId="73DACB6D">
            <w:pPr>
              <w:jc w:val="center"/>
              <w:rPr>
                <w:sz w:val="22"/>
                <w:szCs w:val="22"/>
              </w:rPr>
            </w:pPr>
            <w:r w:rsidRPr="00D32CEB">
              <w:rPr>
                <w:sz w:val="22"/>
                <w:szCs w:val="22"/>
              </w:rPr>
              <w:t>TC</w:t>
            </w:r>
            <w:r w:rsidRPr="00D32CEB" w:rsidR="00A25C57">
              <w:rPr>
                <w:sz w:val="22"/>
                <w:szCs w:val="22"/>
              </w:rPr>
              <w:t>H</w:t>
            </w:r>
            <w:r w:rsidRPr="00D32CEB">
              <w:rPr>
                <w:sz w:val="22"/>
                <w:szCs w:val="22"/>
              </w:rPr>
              <w:t xml:space="preserve">_LRN </w:t>
            </w:r>
            <w:r w:rsidRPr="00D32CEB" w:rsidR="00965677">
              <w:rPr>
                <w:sz w:val="22"/>
                <w:szCs w:val="22"/>
              </w:rPr>
              <w:t>490</w:t>
            </w:r>
          </w:p>
        </w:tc>
        <w:tc>
          <w:tcPr>
            <w:tcW w:w="1706" w:type="dxa"/>
          </w:tcPr>
          <w:p w:rsidRPr="00D32CEB" w:rsidR="003F4C76" w:rsidP="00112A1F" w:rsidRDefault="003874F9" w14:paraId="434FD7D7" w14:textId="2BBB0FEE">
            <w:pPr>
              <w:jc w:val="center"/>
              <w:rPr>
                <w:sz w:val="22"/>
                <w:szCs w:val="22"/>
              </w:rPr>
            </w:pPr>
            <w:r w:rsidRPr="00D32CEB">
              <w:rPr>
                <w:sz w:val="22"/>
                <w:szCs w:val="22"/>
              </w:rPr>
              <w:t>TC</w:t>
            </w:r>
            <w:r w:rsidRPr="00D32CEB" w:rsidR="00A25C57">
              <w:rPr>
                <w:sz w:val="22"/>
                <w:szCs w:val="22"/>
              </w:rPr>
              <w:t>H</w:t>
            </w:r>
            <w:r w:rsidRPr="00D32CEB">
              <w:rPr>
                <w:sz w:val="22"/>
                <w:szCs w:val="22"/>
              </w:rPr>
              <w:t xml:space="preserve">_LRN </w:t>
            </w:r>
            <w:r w:rsidRPr="00D32CEB" w:rsidR="00965677">
              <w:rPr>
                <w:sz w:val="22"/>
                <w:szCs w:val="22"/>
              </w:rPr>
              <w:t>415</w:t>
            </w:r>
          </w:p>
        </w:tc>
      </w:tr>
      <w:tr w:rsidR="00CC5EB1" w:rsidTr="002F75C4" w14:paraId="21790A58" w14:textId="77777777">
        <w:tc>
          <w:tcPr>
            <w:tcW w:w="1787" w:type="dxa"/>
            <w:tcBorders>
              <w:top w:val="single" w:color="auto" w:sz="4" w:space="0"/>
              <w:right w:val="single" w:color="auto" w:sz="4" w:space="0"/>
            </w:tcBorders>
          </w:tcPr>
          <w:p w:rsidR="00CC5EB1" w:rsidP="00F809F2" w:rsidRDefault="00CC5EB1" w14:paraId="4CB8BF89" w14:textId="28F22E3F">
            <w:r>
              <w:t>Pullman B.A.</w:t>
            </w:r>
          </w:p>
        </w:tc>
        <w:tc>
          <w:tcPr>
            <w:tcW w:w="3703"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D32CEB" w:rsidR="00CC5EB1" w:rsidP="002F75C4" w:rsidRDefault="00CC5EB1" w14:paraId="1078DDCB" w14:textId="08BB8BD7">
            <w:pPr>
              <w:jc w:val="center"/>
              <w:rPr>
                <w:i/>
                <w:iCs/>
                <w:sz w:val="22"/>
                <w:szCs w:val="22"/>
              </w:rPr>
            </w:pPr>
            <w:r w:rsidRPr="00D32CEB">
              <w:rPr>
                <w:i/>
                <w:iCs/>
                <w:sz w:val="22"/>
                <w:szCs w:val="22"/>
              </w:rPr>
              <w:t xml:space="preserve">Early </w:t>
            </w:r>
            <w:proofErr w:type="spellStart"/>
            <w:r w:rsidRPr="00D32CEB">
              <w:rPr>
                <w:i/>
                <w:iCs/>
                <w:sz w:val="22"/>
                <w:szCs w:val="22"/>
              </w:rPr>
              <w:t>practica</w:t>
            </w:r>
            <w:proofErr w:type="spellEnd"/>
            <w:r w:rsidRPr="00D32CEB">
              <w:rPr>
                <w:i/>
                <w:iCs/>
                <w:sz w:val="22"/>
                <w:szCs w:val="22"/>
              </w:rPr>
              <w:t xml:space="preserve"> are held in Pullman.  We don’t supervise these students.</w:t>
            </w:r>
          </w:p>
        </w:tc>
        <w:tc>
          <w:tcPr>
            <w:tcW w:w="1717" w:type="dxa"/>
            <w:tcBorders>
              <w:left w:val="single" w:color="auto" w:sz="4" w:space="0"/>
            </w:tcBorders>
          </w:tcPr>
          <w:p w:rsidRPr="00D32CEB" w:rsidR="00CC5EB1" w:rsidP="00112A1F" w:rsidRDefault="00CC5EB1" w14:paraId="07E17CFB" w14:textId="20384235">
            <w:pPr>
              <w:jc w:val="center"/>
              <w:rPr>
                <w:sz w:val="22"/>
                <w:szCs w:val="22"/>
              </w:rPr>
            </w:pPr>
            <w:r w:rsidRPr="00D32CEB">
              <w:rPr>
                <w:sz w:val="22"/>
                <w:szCs w:val="22"/>
              </w:rPr>
              <w:t>TCH_LRN 490</w:t>
            </w:r>
            <w:r w:rsidRPr="00D32CEB">
              <w:rPr>
                <w:sz w:val="22"/>
                <w:szCs w:val="22"/>
              </w:rPr>
              <w:br/>
            </w:r>
            <w:r w:rsidRPr="00D32CEB">
              <w:rPr>
                <w:sz w:val="22"/>
                <w:szCs w:val="22"/>
              </w:rPr>
              <w:t>TCH_LRN 469</w:t>
            </w:r>
          </w:p>
        </w:tc>
        <w:tc>
          <w:tcPr>
            <w:tcW w:w="1706" w:type="dxa"/>
          </w:tcPr>
          <w:p w:rsidRPr="00D32CEB" w:rsidR="00CC5EB1" w:rsidP="00112A1F" w:rsidRDefault="00CC5EB1" w14:paraId="7084608E" w14:textId="425EF6B3">
            <w:pPr>
              <w:jc w:val="center"/>
              <w:rPr>
                <w:sz w:val="22"/>
                <w:szCs w:val="22"/>
              </w:rPr>
            </w:pPr>
            <w:r w:rsidRPr="00D32CEB">
              <w:rPr>
                <w:sz w:val="22"/>
                <w:szCs w:val="22"/>
              </w:rPr>
              <w:t>TCH_LRN 415</w:t>
            </w:r>
          </w:p>
        </w:tc>
      </w:tr>
      <w:tr w:rsidR="00CC5EB1" w:rsidTr="002F75C4" w14:paraId="5D2FEAB8" w14:textId="77777777">
        <w:tc>
          <w:tcPr>
            <w:tcW w:w="1787" w:type="dxa"/>
            <w:tcBorders>
              <w:right w:val="single" w:color="auto" w:sz="4" w:space="0"/>
            </w:tcBorders>
          </w:tcPr>
          <w:p w:rsidR="00CC5EB1" w:rsidP="00F809F2" w:rsidRDefault="00CC5EB1" w14:paraId="5D1CCD22" w14:textId="35B0C684">
            <w:r>
              <w:t>MIT</w:t>
            </w:r>
          </w:p>
        </w:tc>
        <w:tc>
          <w:tcPr>
            <w:tcW w:w="3703"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D32CEB" w:rsidR="00CC5EB1" w:rsidP="002F75C4" w:rsidRDefault="00717AF5" w14:paraId="6BBA7123" w14:textId="5F82DA7F">
            <w:pPr>
              <w:jc w:val="center"/>
              <w:rPr>
                <w:i/>
                <w:iCs/>
                <w:sz w:val="22"/>
                <w:szCs w:val="22"/>
              </w:rPr>
            </w:pPr>
            <w:r w:rsidRPr="00D32CEB">
              <w:rPr>
                <w:i/>
                <w:iCs/>
                <w:sz w:val="22"/>
                <w:szCs w:val="22"/>
              </w:rPr>
              <w:t>Held in late spring and supervised in Classroom Management course.</w:t>
            </w:r>
          </w:p>
        </w:tc>
        <w:tc>
          <w:tcPr>
            <w:tcW w:w="1717" w:type="dxa"/>
            <w:tcBorders>
              <w:left w:val="single" w:color="auto" w:sz="4" w:space="0"/>
            </w:tcBorders>
          </w:tcPr>
          <w:p w:rsidRPr="00D32CEB" w:rsidR="00CC5EB1" w:rsidP="00112A1F" w:rsidRDefault="00CC5EB1" w14:paraId="6A932CAB" w14:textId="752BD7DE">
            <w:pPr>
              <w:jc w:val="center"/>
              <w:rPr>
                <w:sz w:val="22"/>
                <w:szCs w:val="22"/>
              </w:rPr>
            </w:pPr>
            <w:r w:rsidRPr="00D32CEB">
              <w:rPr>
                <w:sz w:val="22"/>
                <w:szCs w:val="22"/>
              </w:rPr>
              <w:t>MIT 571</w:t>
            </w:r>
          </w:p>
        </w:tc>
        <w:tc>
          <w:tcPr>
            <w:tcW w:w="1706" w:type="dxa"/>
          </w:tcPr>
          <w:p w:rsidRPr="00D32CEB" w:rsidR="00CC5EB1" w:rsidP="00112A1F" w:rsidRDefault="00CC5EB1" w14:paraId="2B259E20" w14:textId="72D11D25">
            <w:pPr>
              <w:jc w:val="center"/>
              <w:rPr>
                <w:sz w:val="22"/>
                <w:szCs w:val="22"/>
              </w:rPr>
            </w:pPr>
            <w:r w:rsidRPr="00D32CEB">
              <w:rPr>
                <w:sz w:val="22"/>
                <w:szCs w:val="22"/>
              </w:rPr>
              <w:t>MIT 575</w:t>
            </w:r>
          </w:p>
        </w:tc>
      </w:tr>
      <w:tr w:rsidR="00717AF5" w:rsidTr="002F75C4" w14:paraId="7D3BD35E" w14:textId="77777777">
        <w:tc>
          <w:tcPr>
            <w:tcW w:w="1787" w:type="dxa"/>
            <w:tcBorders>
              <w:right w:val="single" w:color="auto" w:sz="4" w:space="0"/>
            </w:tcBorders>
          </w:tcPr>
          <w:p w:rsidR="00717AF5" w:rsidP="00F809F2" w:rsidRDefault="00717AF5" w14:paraId="124C7E6C" w14:textId="5E9C0ACA">
            <w:r>
              <w:t>Alternative Route</w:t>
            </w:r>
          </w:p>
        </w:tc>
        <w:tc>
          <w:tcPr>
            <w:tcW w:w="3703"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D32CEB" w:rsidR="00717AF5" w:rsidP="002F75C4" w:rsidRDefault="002C2050" w14:paraId="16E28451" w14:textId="581B1888">
            <w:pPr>
              <w:jc w:val="center"/>
              <w:rPr>
                <w:i/>
                <w:iCs/>
                <w:sz w:val="22"/>
                <w:szCs w:val="22"/>
              </w:rPr>
            </w:pPr>
            <w:r w:rsidRPr="00D32CEB">
              <w:rPr>
                <w:i/>
                <w:iCs/>
                <w:sz w:val="22"/>
                <w:szCs w:val="22"/>
              </w:rPr>
              <w:t>We don’t supervise these candidates.</w:t>
            </w:r>
          </w:p>
        </w:tc>
        <w:tc>
          <w:tcPr>
            <w:tcW w:w="1717" w:type="dxa"/>
            <w:tcBorders>
              <w:left w:val="single" w:color="auto" w:sz="4" w:space="0"/>
            </w:tcBorders>
          </w:tcPr>
          <w:p w:rsidRPr="00D32CEB" w:rsidR="00717AF5" w:rsidP="00112A1F" w:rsidRDefault="00717AF5" w14:paraId="0AFAE79A" w14:textId="2950B67C">
            <w:pPr>
              <w:jc w:val="center"/>
              <w:rPr>
                <w:sz w:val="22"/>
                <w:szCs w:val="22"/>
              </w:rPr>
            </w:pPr>
            <w:r w:rsidRPr="00D32CEB">
              <w:rPr>
                <w:sz w:val="22"/>
                <w:szCs w:val="22"/>
              </w:rPr>
              <w:t>TCH_LRN 490</w:t>
            </w:r>
          </w:p>
        </w:tc>
        <w:tc>
          <w:tcPr>
            <w:tcW w:w="1706" w:type="dxa"/>
          </w:tcPr>
          <w:p w:rsidRPr="00D32CEB" w:rsidR="00717AF5" w:rsidP="00112A1F" w:rsidRDefault="00717AF5" w14:paraId="5693C00F" w14:textId="1875749D">
            <w:pPr>
              <w:jc w:val="center"/>
              <w:rPr>
                <w:sz w:val="22"/>
                <w:szCs w:val="22"/>
              </w:rPr>
            </w:pPr>
            <w:r w:rsidRPr="00D32CEB">
              <w:rPr>
                <w:sz w:val="22"/>
                <w:szCs w:val="22"/>
              </w:rPr>
              <w:t>TCH_LRN 415</w:t>
            </w:r>
          </w:p>
        </w:tc>
      </w:tr>
    </w:tbl>
    <w:p w:rsidR="003F4C76" w:rsidP="00F809F2" w:rsidRDefault="003F4C76" w14:paraId="0DC8A0D8" w14:textId="77777777"/>
    <w:p w:rsidRPr="00BA43CC" w:rsidR="00325B9B" w:rsidP="00BA43CC" w:rsidRDefault="00325B9B" w14:paraId="748A597F" w14:textId="01000141">
      <w:pPr>
        <w:pStyle w:val="Heading2"/>
        <w:rPr>
          <w:rFonts w:eastAsiaTheme="majorEastAsia" w:cstheme="majorBidi"/>
          <w:b/>
          <w:bCs/>
          <w:sz w:val="36"/>
          <w:szCs w:val="32"/>
        </w:rPr>
      </w:pPr>
      <w:bookmarkStart w:name="_Toc169009326" w:id="41"/>
      <w:r>
        <w:t>Early Practicums</w:t>
      </w:r>
      <w:bookmarkEnd w:id="41"/>
    </w:p>
    <w:p w:rsidR="00325B9B" w:rsidP="00697BD2" w:rsidRDefault="00325B9B" w14:paraId="7A98643B" w14:textId="1395AF33">
      <w:r w:rsidRPr="00325B9B">
        <w:t>The Early Practicums are a field experience a Teacher-Candidate has when entering the Teaching and Learning program.  These teacher</w:t>
      </w:r>
      <w:r>
        <w:t xml:space="preserve"> </w:t>
      </w:r>
      <w:r w:rsidRPr="00325B9B">
        <w:t xml:space="preserve">candidates enter the program with very few or no pedagogy or content courses under their belt.  These practicums acquaint Teacher-Candidates with the </w:t>
      </w:r>
      <w:r w:rsidRPr="00325B9B" w:rsidR="00DB3576">
        <w:t>public-school</w:t>
      </w:r>
      <w:r w:rsidRPr="00325B9B">
        <w:t xml:space="preserve"> environment and</w:t>
      </w:r>
      <w:r>
        <w:t>, more specifically,</w:t>
      </w:r>
      <w:r w:rsidRPr="00325B9B">
        <w:t xml:space="preserve"> content-specific (English Language Learners, Bilingual Learner Education, math, literacy, science, Special Education, etc.) curriculum applicable to the classroom.</w:t>
      </w:r>
    </w:p>
    <w:p w:rsidRPr="00325B9B" w:rsidR="00325B9B" w:rsidP="00BA43CC" w:rsidRDefault="00325B9B" w14:paraId="434A1874" w14:textId="217E033A">
      <w:pPr>
        <w:pStyle w:val="Heading3"/>
      </w:pPr>
      <w:bookmarkStart w:name="_Toc169009327" w:id="42"/>
      <w:r>
        <w:t xml:space="preserve">Early Practicum </w:t>
      </w:r>
      <w:r w:rsidR="00161EFB">
        <w:t>C</w:t>
      </w:r>
      <w:r>
        <w:t>ourses</w:t>
      </w:r>
      <w:r w:rsidR="00161EFB">
        <w:t xml:space="preserve"> </w:t>
      </w:r>
      <w:r w:rsidR="00C37A2E">
        <w:t xml:space="preserve">&amp; </w:t>
      </w:r>
      <w:r w:rsidR="00ED387F">
        <w:t xml:space="preserve">Candidate </w:t>
      </w:r>
      <w:r w:rsidR="00C37A2E">
        <w:t>Time Requirements</w:t>
      </w:r>
      <w:r>
        <w:t>:</w:t>
      </w:r>
      <w:bookmarkEnd w:id="42"/>
      <w:r>
        <w:t xml:space="preserve"> </w:t>
      </w:r>
    </w:p>
    <w:p w:rsidR="00325B9B" w:rsidP="00697BD2" w:rsidRDefault="00325B9B" w14:paraId="0C98FF13" w14:textId="0200795B">
      <w:pPr>
        <w:pStyle w:val="ListParagraph"/>
        <w:numPr>
          <w:ilvl w:val="0"/>
          <w:numId w:val="31"/>
        </w:numPr>
      </w:pPr>
      <w:r w:rsidRPr="00325B9B">
        <w:rPr>
          <w:b/>
        </w:rPr>
        <w:t>TCH_LRN 401</w:t>
      </w:r>
      <w:r>
        <w:t xml:space="preserve"> - </w:t>
      </w:r>
      <w:r w:rsidRPr="00325B9B">
        <w:t xml:space="preserve">Bilingual/English Language Learners (6 </w:t>
      </w:r>
      <w:proofErr w:type="spellStart"/>
      <w:r w:rsidRPr="00325B9B">
        <w:t>hrs</w:t>
      </w:r>
      <w:proofErr w:type="spellEnd"/>
      <w:r w:rsidRPr="00325B9B">
        <w:t>/</w:t>
      </w:r>
      <w:proofErr w:type="spellStart"/>
      <w:r w:rsidRPr="00325B9B">
        <w:t>wk</w:t>
      </w:r>
      <w:proofErr w:type="spellEnd"/>
      <w:r w:rsidRPr="00325B9B">
        <w:t xml:space="preserve">, 90 </w:t>
      </w:r>
      <w:proofErr w:type="spellStart"/>
      <w:r w:rsidRPr="00325B9B">
        <w:t>hrs</w:t>
      </w:r>
      <w:proofErr w:type="spellEnd"/>
      <w:r w:rsidRPr="00325B9B">
        <w:t xml:space="preserve"> total)</w:t>
      </w:r>
      <w:r w:rsidR="00720DCE">
        <w:br/>
      </w:r>
      <w:r w:rsidR="00720DCE">
        <w:t xml:space="preserve">This practicum </w:t>
      </w:r>
      <w:r w:rsidR="009540D7">
        <w:t xml:space="preserve">is for teacher candidates seeking BLE/ELL endorsements. </w:t>
      </w:r>
    </w:p>
    <w:p w:rsidR="00325B9B" w:rsidP="00697BD2" w:rsidRDefault="00325B9B" w14:paraId="647E22B7" w14:textId="36ACBDA0">
      <w:pPr>
        <w:pStyle w:val="ListParagraph"/>
        <w:numPr>
          <w:ilvl w:val="0"/>
          <w:numId w:val="31"/>
        </w:numPr>
      </w:pPr>
      <w:r w:rsidRPr="00325B9B">
        <w:rPr>
          <w:b/>
        </w:rPr>
        <w:t>TCH_LRN 402</w:t>
      </w:r>
      <w:r>
        <w:t xml:space="preserve"> - </w:t>
      </w:r>
      <w:r w:rsidRPr="00325B9B">
        <w:t xml:space="preserve">Instructional Strategies, Literacy, Technology, and Assessment (3 </w:t>
      </w:r>
      <w:proofErr w:type="spellStart"/>
      <w:r w:rsidRPr="00325B9B">
        <w:t>hrs</w:t>
      </w:r>
      <w:proofErr w:type="spellEnd"/>
      <w:r w:rsidRPr="00325B9B">
        <w:t>/</w:t>
      </w:r>
      <w:proofErr w:type="spellStart"/>
      <w:r w:rsidRPr="00325B9B">
        <w:t>wk</w:t>
      </w:r>
      <w:proofErr w:type="spellEnd"/>
      <w:r w:rsidRPr="00325B9B">
        <w:t xml:space="preserve">, 45 </w:t>
      </w:r>
      <w:proofErr w:type="spellStart"/>
      <w:r w:rsidRPr="00325B9B">
        <w:t>hrs</w:t>
      </w:r>
      <w:proofErr w:type="spellEnd"/>
      <w:r w:rsidRPr="00325B9B">
        <w:t xml:space="preserve"> total)</w:t>
      </w:r>
      <w:r w:rsidR="00C34ED5">
        <w:br/>
      </w:r>
      <w:r w:rsidR="00C34ED5">
        <w:t>All teacher candidates begin with this practicum to become oriented to the public K-12 system.</w:t>
      </w:r>
      <w:r w:rsidR="005665F9">
        <w:t xml:space="preserve"> This practicum consists of learning walks for a portion of the practicum semester, so please refer to the Learning Walk Handbook for more information. 402 students not placed at Learning Walk Lab Schools will complete their investigations solo.</w:t>
      </w:r>
    </w:p>
    <w:p w:rsidR="00325B9B" w:rsidP="00697BD2" w:rsidRDefault="00325B9B" w14:paraId="5606A3C4" w14:textId="22831C55">
      <w:pPr>
        <w:pStyle w:val="ListParagraph"/>
        <w:numPr>
          <w:ilvl w:val="0"/>
          <w:numId w:val="31"/>
        </w:numPr>
      </w:pPr>
      <w:r w:rsidRPr="00325B9B">
        <w:rPr>
          <w:b/>
        </w:rPr>
        <w:t>TCH_LRN 405</w:t>
      </w:r>
      <w:r>
        <w:t xml:space="preserve"> - </w:t>
      </w:r>
      <w:r w:rsidRPr="00325B9B">
        <w:t xml:space="preserve">Math and Science (3 </w:t>
      </w:r>
      <w:proofErr w:type="spellStart"/>
      <w:r w:rsidRPr="00325B9B">
        <w:t>hrs</w:t>
      </w:r>
      <w:proofErr w:type="spellEnd"/>
      <w:r w:rsidRPr="00325B9B">
        <w:t>/</w:t>
      </w:r>
      <w:proofErr w:type="spellStart"/>
      <w:r w:rsidRPr="00325B9B">
        <w:t>wk</w:t>
      </w:r>
      <w:proofErr w:type="spellEnd"/>
      <w:r w:rsidRPr="00325B9B">
        <w:t xml:space="preserve">, 45 </w:t>
      </w:r>
      <w:proofErr w:type="spellStart"/>
      <w:r w:rsidRPr="00325B9B">
        <w:t>hrs</w:t>
      </w:r>
      <w:proofErr w:type="spellEnd"/>
      <w:r w:rsidRPr="00325B9B">
        <w:t xml:space="preserve"> total)</w:t>
      </w:r>
      <w:r w:rsidR="00BC3EE6">
        <w:br/>
      </w:r>
      <w:r w:rsidR="00BC3EE6">
        <w:t>This practicum is for teacher candidates seeking Math or Science endorsements.</w:t>
      </w:r>
    </w:p>
    <w:p w:rsidR="00325B9B" w:rsidP="00697BD2" w:rsidRDefault="00325B9B" w14:paraId="4D39FE3A" w14:textId="1042691E">
      <w:pPr>
        <w:pStyle w:val="ListParagraph"/>
        <w:numPr>
          <w:ilvl w:val="0"/>
          <w:numId w:val="31"/>
        </w:numPr>
      </w:pPr>
      <w:r w:rsidRPr="00325B9B">
        <w:rPr>
          <w:b/>
        </w:rPr>
        <w:t>SPEC_ED 490</w:t>
      </w:r>
      <w:r>
        <w:t xml:space="preserve"> - </w:t>
      </w:r>
      <w:r w:rsidRPr="00325B9B">
        <w:t xml:space="preserve">Special Education (6 </w:t>
      </w:r>
      <w:proofErr w:type="spellStart"/>
      <w:r w:rsidRPr="00325B9B">
        <w:t>hrs</w:t>
      </w:r>
      <w:proofErr w:type="spellEnd"/>
      <w:r w:rsidRPr="00325B9B">
        <w:t>/</w:t>
      </w:r>
      <w:proofErr w:type="spellStart"/>
      <w:r w:rsidRPr="00325B9B">
        <w:t>wk</w:t>
      </w:r>
      <w:proofErr w:type="spellEnd"/>
      <w:r w:rsidRPr="00325B9B">
        <w:t xml:space="preserve">, 90 </w:t>
      </w:r>
      <w:proofErr w:type="spellStart"/>
      <w:r w:rsidRPr="00325B9B">
        <w:t>hrs</w:t>
      </w:r>
      <w:proofErr w:type="spellEnd"/>
      <w:r w:rsidRPr="00325B9B">
        <w:t xml:space="preserve"> total)</w:t>
      </w:r>
      <w:r w:rsidR="00BC3EE6">
        <w:br/>
      </w:r>
      <w:r w:rsidR="00BC3EE6">
        <w:t xml:space="preserve">This practicum is for teacher candidates seeking </w:t>
      </w:r>
      <w:r w:rsidR="00D7767A">
        <w:t>a special education endorsement.</w:t>
      </w:r>
    </w:p>
    <w:p w:rsidR="00B5709E" w:rsidP="00882629" w:rsidRDefault="00B5709E" w14:paraId="2E88CCAB" w14:textId="38614E94">
      <w:pPr>
        <w:pStyle w:val="Heading2"/>
      </w:pPr>
      <w:bookmarkStart w:name="_Toc169009328" w:id="43"/>
      <w:r>
        <w:t xml:space="preserve">Learning Walk </w:t>
      </w:r>
      <w:r w:rsidR="00E94275">
        <w:t xml:space="preserve">TCH_LRN 402 </w:t>
      </w:r>
      <w:r w:rsidR="002C1E17">
        <w:t>Early Practicum</w:t>
      </w:r>
      <w:bookmarkEnd w:id="43"/>
      <w:r w:rsidR="002C1E17">
        <w:t xml:space="preserve"> </w:t>
      </w:r>
    </w:p>
    <w:p w:rsidRPr="004B7747" w:rsidR="004B7747" w:rsidP="004B7747" w:rsidRDefault="004B7747" w14:paraId="09B2382E" w14:textId="5D4E3946">
      <w:r>
        <w:t>Beginning Fall 2024, we are piloting a new early practicum format call</w:t>
      </w:r>
      <w:r w:rsidR="00F0284E">
        <w:t xml:space="preserve">ed the “Learning Walk.”  This is only offered in Pasco and Richland School Districts and will occur at three elementary schools: </w:t>
      </w:r>
      <w:proofErr w:type="spellStart"/>
      <w:r w:rsidR="00F0284E">
        <w:t>Tapteal</w:t>
      </w:r>
      <w:proofErr w:type="spellEnd"/>
      <w:r w:rsidR="00F0284E">
        <w:t>, Maya Angelou, and Roselyne Frankline Elementaries.</w:t>
      </w:r>
    </w:p>
    <w:p w:rsidR="00D65C93" w:rsidP="00D65C93" w:rsidRDefault="00D65C93" w14:paraId="5CCC42D2" w14:textId="77777777">
      <w:pPr>
        <w:pStyle w:val="Heading3"/>
      </w:pPr>
      <w:bookmarkStart w:name="_Toc169009329" w:id="44"/>
      <w:r>
        <w:t>Teacher Candidate Early Practicum Evaluation</w:t>
      </w:r>
      <w:bookmarkEnd w:id="44"/>
    </w:p>
    <w:p w:rsidR="00D65C93" w:rsidP="00D65C93" w:rsidRDefault="00D65C93" w14:paraId="232C61DC" w14:textId="77777777">
      <w:r>
        <w:t xml:space="preserve">Field Supervisors evaluate student performance verbal, written feedback, and through the midterm and final Early Practicum Performance Criteria Journal (EPPCJ). </w:t>
      </w:r>
    </w:p>
    <w:p w:rsidRPr="00AF4A3C" w:rsidR="00D65C93" w:rsidP="00D65C93" w:rsidRDefault="00D65C93" w14:paraId="78B2FA27" w14:textId="77777777">
      <w:pPr>
        <w:pStyle w:val="Heading4"/>
      </w:pPr>
      <w:r w:rsidRPr="00AF4A3C">
        <w:t>Early Practicum Performance Criteria Journal (EPPCJ)</w:t>
      </w:r>
    </w:p>
    <w:p w:rsidR="00D65C93" w:rsidP="00D65C93" w:rsidRDefault="00D65C93" w14:paraId="0533A415" w14:textId="77777777">
      <w:pPr>
        <w:ind w:left="720"/>
      </w:pPr>
      <w:r>
        <w:t>The EPPCJ consists of the ten (10) PDEFE dispositions but are reworded to appropriately measure a beginning/emerging teacher candidate.  The teacher candidate is expected to write narrative for areas one through seven during their practicum.  The teacher candidate responds to the prompts included in the form.  One week before mid-term or the final conference, teacher candidates are expected to send the completed form to their respective mentor and field supervisor for review and completion of the form.</w:t>
      </w:r>
    </w:p>
    <w:p w:rsidR="00D65C93" w:rsidP="00D65C93" w:rsidRDefault="00D65C93" w14:paraId="292A5B20" w14:textId="77777777">
      <w:pPr>
        <w:ind w:left="720"/>
      </w:pPr>
      <w:r>
        <w:t>The EPPCJ requires the mentor and field supervisor score each of the ten areas one of the following:</w:t>
      </w:r>
    </w:p>
    <w:p w:rsidR="00D65C93" w:rsidP="00D65C93" w:rsidRDefault="00D65C93" w14:paraId="4E4CC8B5" w14:textId="2DFAA428">
      <w:pPr>
        <w:ind w:left="720"/>
      </w:pPr>
      <w:r>
        <w:t>“Met”</w:t>
      </w:r>
    </w:p>
    <w:p w:rsidR="00D65C93" w:rsidP="00D65C93" w:rsidRDefault="00D65C93" w14:paraId="39BABA09" w14:textId="152823D9">
      <w:pPr>
        <w:ind w:left="720"/>
      </w:pPr>
      <w:r>
        <w:t>“Approaching”</w:t>
      </w:r>
    </w:p>
    <w:p w:rsidR="00D65C93" w:rsidP="00D65C93" w:rsidRDefault="00D65C93" w14:paraId="58F69584" w14:textId="2E1FD419">
      <w:pPr>
        <w:ind w:left="720"/>
      </w:pPr>
      <w:r>
        <w:t>“Not Met”</w:t>
      </w:r>
    </w:p>
    <w:p w:rsidRPr="00985005" w:rsidR="00D65C93" w:rsidP="00D65C93" w:rsidRDefault="00D65C93" w14:paraId="06D2E051" w14:textId="658A5196">
      <w:pPr>
        <w:ind w:left="720"/>
      </w:pPr>
      <w:r>
        <w:t>The Field Supervisor will complete</w:t>
      </w:r>
      <w:r w:rsidR="006C169C">
        <w:t xml:space="preserve"> the</w:t>
      </w:r>
      <w:r>
        <w:t xml:space="preserve"> narrative in sections </w:t>
      </w:r>
      <w:r w:rsidR="006C169C">
        <w:t>seven</w:t>
      </w:r>
      <w:r>
        <w:t xml:space="preserve"> through ten and score </w:t>
      </w:r>
      <w:r w:rsidR="006C169C">
        <w:t xml:space="preserve">areas 7 – 10. </w:t>
      </w:r>
    </w:p>
    <w:p w:rsidR="002C1E17" w:rsidP="00FC7A05" w:rsidRDefault="00FC7A05" w14:paraId="1B8EB7DB" w14:textId="6D618058">
      <w:pPr>
        <w:pStyle w:val="Heading3"/>
      </w:pPr>
      <w:bookmarkStart w:name="_Toc169009330" w:id="45"/>
      <w:r w:rsidRPr="00FC7A05">
        <w:t>Early Practicum Activities:</w:t>
      </w:r>
      <w:bookmarkEnd w:id="45"/>
    </w:p>
    <w:p w:rsidR="00FC7A05" w:rsidP="00DE74DB" w:rsidRDefault="00EC5E08" w14:paraId="49923505" w14:textId="458A19BC">
      <w:pPr>
        <w:pStyle w:val="ListParagraph"/>
        <w:numPr>
          <w:ilvl w:val="0"/>
          <w:numId w:val="44"/>
        </w:numPr>
      </w:pPr>
      <w:r>
        <w:t>Investigations</w:t>
      </w:r>
    </w:p>
    <w:p w:rsidR="00CE08D5" w:rsidP="00CE08D5" w:rsidRDefault="00EC5E08" w14:paraId="3A0F845C" w14:textId="6BA5CE13">
      <w:pPr>
        <w:pStyle w:val="ListParagraph"/>
        <w:numPr>
          <w:ilvl w:val="1"/>
          <w:numId w:val="44"/>
        </w:numPr>
      </w:pPr>
      <w:r>
        <w:t xml:space="preserve">For the </w:t>
      </w:r>
      <w:r w:rsidR="00483DD2">
        <w:t xml:space="preserve">weeks of 1 – 4 in the semester and </w:t>
      </w:r>
      <w:r w:rsidR="00A751CA">
        <w:t>8</w:t>
      </w:r>
      <w:r w:rsidR="00483DD2">
        <w:t xml:space="preserve"> - </w:t>
      </w:r>
      <w:r w:rsidR="00A751CA">
        <w:t>10</w:t>
      </w:r>
      <w:r>
        <w:t xml:space="preserve">, teacher candidates will </w:t>
      </w:r>
      <w:r w:rsidR="00111A1F">
        <w:t xml:space="preserve">be assigned groups and observe classrooms in designated learning walk lab schools </w:t>
      </w:r>
      <w:r w:rsidR="00F426A9">
        <w:t xml:space="preserve">with a field supervisor. </w:t>
      </w:r>
    </w:p>
    <w:p w:rsidR="00CE08D5" w:rsidP="00CE08D5" w:rsidRDefault="00CE08D5" w14:paraId="57AC75D2" w14:textId="5664EEE5">
      <w:pPr>
        <w:pStyle w:val="ListParagraph"/>
        <w:numPr>
          <w:ilvl w:val="0"/>
          <w:numId w:val="44"/>
        </w:numPr>
      </w:pPr>
      <w:r>
        <w:t xml:space="preserve">Classroom volunteer </w:t>
      </w:r>
      <w:r w:rsidR="005143F2">
        <w:t>hours</w:t>
      </w:r>
    </w:p>
    <w:p w:rsidR="005143F2" w:rsidP="005143F2" w:rsidRDefault="005143F2" w14:paraId="65624EC4" w14:textId="74FCDFBA">
      <w:pPr>
        <w:pStyle w:val="ListParagraph"/>
        <w:numPr>
          <w:ilvl w:val="1"/>
          <w:numId w:val="44"/>
        </w:numPr>
      </w:pPr>
      <w:r>
        <w:t xml:space="preserve">For the weeks of 5 – </w:t>
      </w:r>
      <w:r w:rsidR="00A751CA">
        <w:t>7</w:t>
      </w:r>
      <w:r>
        <w:t xml:space="preserve"> and 11 – 14, teacher candidates will volunteer in classrooms at their </w:t>
      </w:r>
      <w:r w:rsidR="003C6FB4">
        <w:t xml:space="preserve">lab school. </w:t>
      </w:r>
    </w:p>
    <w:p w:rsidR="003C6FB4" w:rsidP="003C6FB4" w:rsidRDefault="003C6FB4" w14:paraId="54E66351" w14:textId="3C9AFBD3">
      <w:pPr>
        <w:pStyle w:val="ListParagraph"/>
        <w:numPr>
          <w:ilvl w:val="0"/>
          <w:numId w:val="44"/>
        </w:numPr>
      </w:pPr>
      <w:r>
        <w:t>Mid-term Packet:</w:t>
      </w:r>
    </w:p>
    <w:p w:rsidR="003C6FB4" w:rsidP="003C6FB4" w:rsidRDefault="008D179C" w14:paraId="5C1AC72A" w14:textId="3D51011E">
      <w:pPr>
        <w:pStyle w:val="ListParagraph"/>
        <w:numPr>
          <w:ilvl w:val="1"/>
          <w:numId w:val="44"/>
        </w:numPr>
      </w:pPr>
      <w:r>
        <w:t>Evaluation: Learning Walk EPPCJ Mid-Term (Field Supervisor)</w:t>
      </w:r>
    </w:p>
    <w:p w:rsidR="008D179C" w:rsidP="008D179C" w:rsidRDefault="008D179C" w14:paraId="34F9A40A" w14:textId="7D6089AE">
      <w:pPr>
        <w:pStyle w:val="ListParagraph"/>
        <w:numPr>
          <w:ilvl w:val="2"/>
          <w:numId w:val="44"/>
        </w:numPr>
      </w:pPr>
      <w:r>
        <w:t>Field superv</w:t>
      </w:r>
      <w:r w:rsidR="00571187">
        <w:t>isor: write narrative for sections 7 – 10 and score areas 7 – 10.</w:t>
      </w:r>
    </w:p>
    <w:p w:rsidR="00571187" w:rsidP="001D7091" w:rsidRDefault="001D7091" w14:paraId="340275CF" w14:textId="661F1004">
      <w:pPr>
        <w:pStyle w:val="ListParagraph"/>
        <w:numPr>
          <w:ilvl w:val="1"/>
          <w:numId w:val="44"/>
        </w:numPr>
      </w:pPr>
      <w:r>
        <w:t>Approved log sheet</w:t>
      </w:r>
    </w:p>
    <w:p w:rsidR="00612A59" w:rsidP="00612A59" w:rsidRDefault="001D7091" w14:paraId="0558BD36" w14:textId="6AB20C1A">
      <w:pPr>
        <w:pStyle w:val="ListParagraph"/>
        <w:numPr>
          <w:ilvl w:val="2"/>
          <w:numId w:val="44"/>
        </w:numPr>
      </w:pPr>
      <w:r>
        <w:t xml:space="preserve">Mentor: initials </w:t>
      </w:r>
      <w:r w:rsidR="00612A59">
        <w:t xml:space="preserve">weeks 5 – </w:t>
      </w:r>
      <w:r w:rsidR="00A751CA">
        <w:t>7</w:t>
      </w:r>
      <w:r w:rsidR="00612A59">
        <w:t xml:space="preserve"> </w:t>
      </w:r>
    </w:p>
    <w:p w:rsidR="00FD2807" w:rsidP="00612A59" w:rsidRDefault="00716365" w14:paraId="3F6487E4" w14:textId="77777777">
      <w:pPr>
        <w:pStyle w:val="ListParagraph"/>
        <w:numPr>
          <w:ilvl w:val="2"/>
          <w:numId w:val="44"/>
        </w:numPr>
      </w:pPr>
      <w:r>
        <w:t xml:space="preserve">Supervisor: initials weeks 1 – 4 </w:t>
      </w:r>
    </w:p>
    <w:p w:rsidR="00612A59" w:rsidP="00FD2807" w:rsidRDefault="00FD2807" w14:paraId="6E7DDD96" w14:textId="3A355FB9">
      <w:pPr>
        <w:pStyle w:val="ListParagraph"/>
        <w:numPr>
          <w:ilvl w:val="0"/>
          <w:numId w:val="44"/>
        </w:numPr>
      </w:pPr>
      <w:r>
        <w:t xml:space="preserve">Final Packet: Checklists/ Cover Sheet (Teacher-Candidate) </w:t>
      </w:r>
      <w:r w:rsidR="00716365">
        <w:t xml:space="preserve"> </w:t>
      </w:r>
    </w:p>
    <w:p w:rsidR="00273125" w:rsidP="00273125" w:rsidRDefault="00273125" w14:paraId="407D14DF" w14:textId="2B8826F4">
      <w:pPr>
        <w:pStyle w:val="ListParagraph"/>
        <w:numPr>
          <w:ilvl w:val="1"/>
          <w:numId w:val="44"/>
        </w:numPr>
      </w:pPr>
      <w:r>
        <w:t>Log sheet</w:t>
      </w:r>
    </w:p>
    <w:p w:rsidR="00273125" w:rsidP="00273125" w:rsidRDefault="00273125" w14:paraId="5B87D405" w14:textId="63CBB7E4">
      <w:pPr>
        <w:pStyle w:val="ListParagraph"/>
        <w:numPr>
          <w:ilvl w:val="2"/>
          <w:numId w:val="44"/>
        </w:numPr>
      </w:pPr>
      <w:r>
        <w:t>Mentor: initials weeks 11 – 14</w:t>
      </w:r>
    </w:p>
    <w:p w:rsidR="00C97F84" w:rsidP="00273125" w:rsidRDefault="00273125" w14:paraId="6052352E" w14:textId="77777777">
      <w:pPr>
        <w:pStyle w:val="ListParagraph"/>
        <w:numPr>
          <w:ilvl w:val="2"/>
          <w:numId w:val="44"/>
        </w:numPr>
      </w:pPr>
      <w:r>
        <w:t>Supervisor: initials</w:t>
      </w:r>
      <w:r w:rsidR="00B25890">
        <w:t xml:space="preserve"> weeks</w:t>
      </w:r>
      <w:r>
        <w:t xml:space="preserve"> 8 – 1</w:t>
      </w:r>
      <w:r w:rsidR="00A751CA">
        <w:t>0</w:t>
      </w:r>
    </w:p>
    <w:p w:rsidR="00624271" w:rsidP="00C97F84" w:rsidRDefault="00C97F84" w14:paraId="5D0FB15D" w14:textId="34CE8F25">
      <w:pPr>
        <w:pStyle w:val="ListParagraph"/>
        <w:numPr>
          <w:ilvl w:val="1"/>
          <w:numId w:val="44"/>
        </w:numPr>
        <w:rPr/>
      </w:pPr>
      <w:r w:rsidR="125AD4BC">
        <w:rPr/>
        <w:t xml:space="preserve">Exit survey (will be sent to </w:t>
      </w:r>
      <w:r w:rsidR="53E5811E">
        <w:rPr/>
        <w:t>the</w:t>
      </w:r>
      <w:r w:rsidR="125AD4BC">
        <w:rPr/>
        <w:t xml:space="preserve"> teacher candidate via WSU email from Pullman)</w:t>
      </w:r>
    </w:p>
    <w:p w:rsidR="00624271" w:rsidP="00C97F84" w:rsidRDefault="00624271" w14:paraId="6AC3AAB5" w14:textId="77777777">
      <w:pPr>
        <w:pStyle w:val="ListParagraph"/>
        <w:numPr>
          <w:ilvl w:val="1"/>
          <w:numId w:val="44"/>
        </w:numPr>
      </w:pPr>
      <w:r>
        <w:t>3 investigations (filled out)</w:t>
      </w:r>
    </w:p>
    <w:p w:rsidR="00073820" w:rsidP="00C97F84" w:rsidRDefault="00624271" w14:paraId="722F4AED" w14:textId="77777777">
      <w:pPr>
        <w:pStyle w:val="ListParagraph"/>
        <w:numPr>
          <w:ilvl w:val="1"/>
          <w:numId w:val="44"/>
        </w:numPr>
      </w:pPr>
      <w:r>
        <w:t>Final Evaluation: Learning Walk EPPCJ</w:t>
      </w:r>
    </w:p>
    <w:p w:rsidR="00EC410E" w:rsidP="00073820" w:rsidRDefault="00073820" w14:paraId="61FE9F46" w14:textId="77777777">
      <w:pPr>
        <w:pStyle w:val="ListParagraph"/>
        <w:numPr>
          <w:ilvl w:val="2"/>
          <w:numId w:val="44"/>
        </w:numPr>
      </w:pPr>
      <w:r>
        <w:t>Supervisor: write narrative for sections 7 – 10 and score areas 7 – 10</w:t>
      </w:r>
      <w:r w:rsidR="00EC410E">
        <w:t>.</w:t>
      </w:r>
    </w:p>
    <w:p w:rsidRPr="00EC410E" w:rsidR="00EC410E" w:rsidP="00EC410E" w:rsidRDefault="00EC410E" w14:paraId="14FB5A5F" w14:textId="77777777">
      <w:pPr>
        <w:pStyle w:val="Heading3"/>
      </w:pPr>
      <w:bookmarkStart w:name="_Toc169009331" w:id="46"/>
      <w:r w:rsidRPr="00EC410E">
        <w:t>Early Practicum Field Supervisor Responsibility Timeline</w:t>
      </w:r>
      <w:bookmarkEnd w:id="46"/>
    </w:p>
    <w:p w:rsidRPr="00FC7A05" w:rsidR="00273125" w:rsidP="00EC410E" w:rsidRDefault="00006C2F" w14:paraId="4D8CD922" w14:textId="46666E1B">
      <w:r>
        <w:t xml:space="preserve">This timeline will vary among lab schools. Please refer to the Learning Walk Handbook for more information. </w:t>
      </w:r>
    </w:p>
    <w:p w:rsidR="00E94275" w:rsidP="00882629" w:rsidRDefault="002C1E17" w14:paraId="4809EE83" w14:textId="49101FDA">
      <w:pPr>
        <w:pStyle w:val="Heading2"/>
      </w:pPr>
      <w:bookmarkStart w:name="_Toc169009332" w:id="47"/>
      <w:r w:rsidRPr="002C1E17">
        <w:t>TCH_LRN 401, 405, 590, and SPEC 490</w:t>
      </w:r>
      <w:r w:rsidR="00B85CA3">
        <w:t xml:space="preserve"> Early Practicum</w:t>
      </w:r>
      <w:bookmarkEnd w:id="47"/>
      <w:r w:rsidR="00B85CA3">
        <w:t xml:space="preserve"> </w:t>
      </w:r>
    </w:p>
    <w:p w:rsidRPr="002E32D1" w:rsidR="002E32D1" w:rsidP="002E32D1" w:rsidRDefault="000D202F" w14:paraId="6BFFE8EB" w14:textId="056C79A4">
      <w:r>
        <w:t>Teacher candidates not enrolled in the “Learning Walk” model are in the “traditional” model.  This section describes the traditional model.</w:t>
      </w:r>
    </w:p>
    <w:p w:rsidR="00DA3503" w:rsidP="00BA43CC" w:rsidRDefault="00DA3503" w14:paraId="5BF2F2D3" w14:textId="3C80A6B9">
      <w:pPr>
        <w:pStyle w:val="Heading3"/>
      </w:pPr>
      <w:bookmarkStart w:name="_Toc169009333" w:id="48"/>
      <w:r>
        <w:t xml:space="preserve">Teacher Candidate </w:t>
      </w:r>
      <w:r w:rsidR="00187AD6">
        <w:t xml:space="preserve">Early Practicum </w:t>
      </w:r>
      <w:r>
        <w:t>Evaluation</w:t>
      </w:r>
      <w:bookmarkEnd w:id="48"/>
    </w:p>
    <w:p w:rsidR="00DA3503" w:rsidP="00DA3503" w:rsidRDefault="00DA3503" w14:paraId="125A63C5" w14:textId="36D08C46">
      <w:r>
        <w:t>Field Supervisors evaluate student performance verbal, written feedback, and through the midterm and final Early Practicum Performance Criteria Journal (EPPCJ).</w:t>
      </w:r>
      <w:r w:rsidR="00DE65CE">
        <w:t xml:space="preserve"> </w:t>
      </w:r>
    </w:p>
    <w:p w:rsidRPr="00AF4A3C" w:rsidR="00DA3503" w:rsidP="00DA3503" w:rsidRDefault="00DA3503" w14:paraId="30B22B3F" w14:textId="77777777">
      <w:pPr>
        <w:pStyle w:val="Heading4"/>
      </w:pPr>
      <w:r w:rsidRPr="00AF4A3C">
        <w:t>Early Practicum Performance Criteria Journal (EPPCJ)</w:t>
      </w:r>
    </w:p>
    <w:p w:rsidR="00DA3503" w:rsidP="00DA3503" w:rsidRDefault="00DA3503" w14:paraId="3E31EFF2" w14:textId="77777777">
      <w:pPr>
        <w:ind w:left="720"/>
      </w:pPr>
      <w:r>
        <w:t>The EPPCJ consists of the ten (10) PDEFE dispositions but are reworded to appropriately measure a beginning/emerging teacher candidate.  The teacher candidate is expected to write narrative for areas one through seven during their practicum.  The teacher candidate responds to the prompts included in the form.  One week before mid-term or the final conference, teacher candidates are expected to send the completed form to their respective mentor and field supervisor for review and completion of the form.</w:t>
      </w:r>
    </w:p>
    <w:p w:rsidR="006D11E0" w:rsidP="00DA3503" w:rsidRDefault="00B55DC2" w14:paraId="088EFC41" w14:textId="77777777">
      <w:pPr>
        <w:ind w:left="720"/>
      </w:pPr>
      <w:r>
        <w:t xml:space="preserve">The EPPCJ </w:t>
      </w:r>
      <w:r w:rsidR="006D11E0">
        <w:t>requires the mentor and field supervisor score each of the ten areas one of the following:</w:t>
      </w:r>
    </w:p>
    <w:p w:rsidR="006D11E0" w:rsidP="00DA3503" w:rsidRDefault="006D11E0" w14:paraId="12F6F0E9" w14:textId="77777777">
      <w:pPr>
        <w:ind w:left="720"/>
      </w:pPr>
    </w:p>
    <w:p w:rsidRPr="00985005" w:rsidR="00DA3503" w:rsidP="00DA3503" w:rsidRDefault="00DA3503" w14:paraId="1CCEEB83" w14:textId="706FFAD7">
      <w:pPr>
        <w:ind w:left="720"/>
      </w:pPr>
      <w:r>
        <w:t>The Mentor and Field Supervisor are to collaborate on narrative in sections 8 through ten and score ALL ten areas.</w:t>
      </w:r>
    </w:p>
    <w:p w:rsidR="00325B9B" w:rsidP="000B63B0" w:rsidRDefault="00325B9B" w14:paraId="44DAD687" w14:textId="77777777">
      <w:pPr>
        <w:pStyle w:val="Heading3"/>
      </w:pPr>
      <w:bookmarkStart w:name="_Toc169009334" w:id="49"/>
      <w:r>
        <w:t>Early Practicum Activities:</w:t>
      </w:r>
      <w:bookmarkEnd w:id="49"/>
    </w:p>
    <w:p w:rsidRPr="00325B9B" w:rsidR="00325B9B" w:rsidP="00697BD2" w:rsidRDefault="00325B9B" w14:paraId="1A64E29F" w14:textId="7DB7D983">
      <w:pPr>
        <w:pStyle w:val="ListParagraph"/>
        <w:numPr>
          <w:ilvl w:val="0"/>
          <w:numId w:val="32"/>
        </w:numPr>
      </w:pPr>
      <w:r w:rsidRPr="00325B9B">
        <w:t>Observations</w:t>
      </w:r>
    </w:p>
    <w:p w:rsidRPr="00325B9B" w:rsidR="00325B9B" w:rsidP="00697BD2" w:rsidRDefault="00325B9B" w14:paraId="2B569E9E" w14:textId="77777777">
      <w:pPr>
        <w:pStyle w:val="ListParagraph"/>
        <w:numPr>
          <w:ilvl w:val="1"/>
          <w:numId w:val="32"/>
        </w:numPr>
      </w:pPr>
      <w:r w:rsidRPr="00325B9B">
        <w:t>Mentor-Teacher – a minimum of 2 written observations</w:t>
      </w:r>
    </w:p>
    <w:p w:rsidRPr="00325B9B" w:rsidR="00325B9B" w:rsidP="00697BD2" w:rsidRDefault="00325B9B" w14:paraId="350FD75C" w14:textId="507922B1">
      <w:pPr>
        <w:pStyle w:val="ListParagraph"/>
        <w:numPr>
          <w:ilvl w:val="1"/>
          <w:numId w:val="32"/>
        </w:numPr>
      </w:pPr>
      <w:r w:rsidRPr="00325B9B">
        <w:t xml:space="preserve">Field Supervisor – a minimum of </w:t>
      </w:r>
      <w:r w:rsidR="00EB7040">
        <w:t>1</w:t>
      </w:r>
      <w:r w:rsidRPr="00325B9B">
        <w:t xml:space="preserve"> written observation</w:t>
      </w:r>
    </w:p>
    <w:p w:rsidRPr="00325B9B" w:rsidR="00325B9B" w:rsidP="00697BD2" w:rsidRDefault="00325B9B" w14:paraId="3BC5B499" w14:textId="7DB6CA28">
      <w:pPr>
        <w:pStyle w:val="ListParagraph"/>
        <w:numPr>
          <w:ilvl w:val="1"/>
          <w:numId w:val="32"/>
        </w:numPr>
      </w:pPr>
      <w:r w:rsidRPr="00325B9B">
        <w:t xml:space="preserve">Others – </w:t>
      </w:r>
      <w:r w:rsidR="00261764">
        <w:t>Practicum/</w:t>
      </w:r>
      <w:r w:rsidRPr="00325B9B">
        <w:t xml:space="preserve">Lab/Course professors may also </w:t>
      </w:r>
      <w:r w:rsidRPr="00325B9B" w:rsidR="005F5EB6">
        <w:t>observe.</w:t>
      </w:r>
    </w:p>
    <w:p w:rsidR="006C16F8" w:rsidP="00697BD2" w:rsidRDefault="00325B9B" w14:paraId="56AC93A5" w14:textId="77777777">
      <w:pPr>
        <w:pStyle w:val="ListParagraph"/>
        <w:numPr>
          <w:ilvl w:val="0"/>
          <w:numId w:val="32"/>
        </w:numPr>
      </w:pPr>
      <w:r w:rsidRPr="00325B9B">
        <w:t xml:space="preserve">Mid-term </w:t>
      </w:r>
      <w:r w:rsidR="00816C17">
        <w:t>Packet</w:t>
      </w:r>
      <w:r w:rsidR="006C16F8">
        <w:t>:</w:t>
      </w:r>
    </w:p>
    <w:p w:rsidR="00325B9B" w:rsidP="006C16F8" w:rsidRDefault="00325B9B" w14:paraId="2AAE12B2" w14:textId="7B217481">
      <w:pPr>
        <w:pStyle w:val="ListParagraph"/>
        <w:numPr>
          <w:ilvl w:val="1"/>
          <w:numId w:val="32"/>
        </w:numPr>
      </w:pPr>
      <w:r w:rsidRPr="00325B9B">
        <w:t>Evaluation: </w:t>
      </w:r>
      <w:hyperlink w:history="1" r:id="rId32">
        <w:r w:rsidR="004E79AD">
          <w:rPr>
            <w:rStyle w:val="Hyperlink"/>
          </w:rPr>
          <w:t>EPPCJ</w:t>
        </w:r>
        <w:r w:rsidRPr="00325B9B">
          <w:rPr>
            <w:rStyle w:val="Hyperlink"/>
          </w:rPr>
          <w:t xml:space="preserve"> Mid-Term</w:t>
        </w:r>
      </w:hyperlink>
      <w:r w:rsidRPr="00325B9B">
        <w:t> (Field Supervisor and Mentor-Teacher)</w:t>
      </w:r>
    </w:p>
    <w:p w:rsidR="00B758D3" w:rsidP="00420D23" w:rsidRDefault="00B758D3" w14:paraId="019ED2B2" w14:textId="2B715208">
      <w:pPr>
        <w:pStyle w:val="ListParagraph"/>
        <w:numPr>
          <w:ilvl w:val="2"/>
          <w:numId w:val="32"/>
        </w:numPr>
      </w:pPr>
      <w:r>
        <w:t>Mentor: Review E</w:t>
      </w:r>
      <w:r w:rsidR="009E41A1">
        <w:t xml:space="preserve">PPCJ sections 1 through 6; Provide input to supervisor for </w:t>
      </w:r>
      <w:r w:rsidR="000B2C8F">
        <w:t>EPPCJ scores and sections 7 through 10.</w:t>
      </w:r>
    </w:p>
    <w:p w:rsidR="00420D23" w:rsidP="00420D23" w:rsidRDefault="00420D23" w14:paraId="58DB2B9C" w14:textId="08390D44">
      <w:pPr>
        <w:pStyle w:val="ListParagraph"/>
        <w:numPr>
          <w:ilvl w:val="2"/>
          <w:numId w:val="32"/>
        </w:numPr>
      </w:pPr>
      <w:r>
        <w:t xml:space="preserve">Supervisor: collect input from mentor, </w:t>
      </w:r>
      <w:r w:rsidR="000B2C8F">
        <w:t>score EPPCJ sections 1-10; write narrative for sections 7 – 10.</w:t>
      </w:r>
    </w:p>
    <w:p w:rsidRPr="0029285F" w:rsidR="006C16F8" w:rsidP="006C16F8" w:rsidRDefault="006C16F8" w14:paraId="31921AD5" w14:textId="003CD9A0">
      <w:pPr>
        <w:pStyle w:val="ListParagraph"/>
        <w:numPr>
          <w:ilvl w:val="1"/>
          <w:numId w:val="32"/>
        </w:numPr>
        <w:rPr>
          <w:rStyle w:val="Hyperlink"/>
          <w:color w:val="auto"/>
          <w:u w:val="none"/>
        </w:rPr>
      </w:pPr>
      <w:r>
        <w:t xml:space="preserve">Approved </w:t>
      </w:r>
      <w:hyperlink w:history="1" r:id="rId33">
        <w:r w:rsidRPr="006C16F8">
          <w:rPr>
            <w:rStyle w:val="Hyperlink"/>
          </w:rPr>
          <w:t>log</w:t>
        </w:r>
        <w:r w:rsidR="0029285F">
          <w:rPr>
            <w:rStyle w:val="Hyperlink"/>
          </w:rPr>
          <w:t xml:space="preserve"> </w:t>
        </w:r>
        <w:r w:rsidRPr="006C16F8">
          <w:rPr>
            <w:rStyle w:val="Hyperlink"/>
          </w:rPr>
          <w:t>sheet</w:t>
        </w:r>
      </w:hyperlink>
    </w:p>
    <w:p w:rsidRPr="002B3D59" w:rsidR="0029285F" w:rsidP="0029285F" w:rsidRDefault="0029285F" w14:paraId="6D7ECFD7" w14:textId="3980B97D">
      <w:pPr>
        <w:pStyle w:val="ListParagraph"/>
        <w:numPr>
          <w:ilvl w:val="2"/>
          <w:numId w:val="32"/>
        </w:numPr>
        <w:rPr>
          <w:rStyle w:val="Hyperlink"/>
          <w:color w:val="auto"/>
          <w:u w:val="none"/>
        </w:rPr>
      </w:pPr>
      <w:r w:rsidRPr="002B3D59">
        <w:rPr>
          <w:rStyle w:val="Hyperlink"/>
          <w:color w:val="auto"/>
          <w:u w:val="none"/>
        </w:rPr>
        <w:t>Mentor: review log sheet</w:t>
      </w:r>
      <w:r w:rsidRPr="002B3D59" w:rsidR="00D30342">
        <w:rPr>
          <w:rStyle w:val="Hyperlink"/>
          <w:color w:val="auto"/>
          <w:u w:val="none"/>
        </w:rPr>
        <w:t xml:space="preserve"> weekly with candidate to arrange schedule and approve.</w:t>
      </w:r>
    </w:p>
    <w:p w:rsidRPr="002B3D59" w:rsidR="00D30342" w:rsidP="0029285F" w:rsidRDefault="00D30342" w14:paraId="58BBC8CC" w14:textId="44E760DE">
      <w:pPr>
        <w:pStyle w:val="ListParagraph"/>
        <w:numPr>
          <w:ilvl w:val="2"/>
          <w:numId w:val="32"/>
        </w:numPr>
      </w:pPr>
      <w:r w:rsidRPr="002B3D59">
        <w:rPr>
          <w:rStyle w:val="Hyperlink"/>
          <w:color w:val="auto"/>
          <w:u w:val="none"/>
        </w:rPr>
        <w:t>Supervisor: review mid-term and ask mentor for feedback</w:t>
      </w:r>
      <w:r w:rsidRPr="002B3D59" w:rsidR="002B3D59">
        <w:rPr>
          <w:rStyle w:val="Hyperlink"/>
          <w:color w:val="auto"/>
          <w:u w:val="none"/>
        </w:rPr>
        <w:t>; sign once it is accurate.</w:t>
      </w:r>
    </w:p>
    <w:p w:rsidRPr="00325B9B" w:rsidR="00325B9B" w:rsidP="00697BD2" w:rsidRDefault="00325B9B" w14:paraId="73100A95" w14:textId="77777777">
      <w:pPr>
        <w:pStyle w:val="ListParagraph"/>
        <w:numPr>
          <w:ilvl w:val="0"/>
          <w:numId w:val="32"/>
        </w:numPr>
      </w:pPr>
      <w:r w:rsidRPr="00325B9B">
        <w:t>Final Packet: Checklists/Cover Sheet (Teacher-Candidate)</w:t>
      </w:r>
    </w:p>
    <w:p w:rsidRPr="00D57B8A" w:rsidR="00325B9B" w:rsidP="00697BD2" w:rsidRDefault="001D592B" w14:paraId="4972E0C0" w14:textId="77777777">
      <w:pPr>
        <w:pStyle w:val="ListParagraph"/>
        <w:numPr>
          <w:ilvl w:val="1"/>
          <w:numId w:val="32"/>
        </w:numPr>
        <w:rPr>
          <w:rStyle w:val="Hyperlink"/>
          <w:color w:val="auto"/>
          <w:u w:val="none"/>
        </w:rPr>
      </w:pPr>
      <w:hyperlink w:history="1" r:id="rId34">
        <w:r w:rsidRPr="00325B9B" w:rsidR="00325B9B">
          <w:rPr>
            <w:rStyle w:val="Hyperlink"/>
          </w:rPr>
          <w:t>Log Sheet</w:t>
        </w:r>
      </w:hyperlink>
    </w:p>
    <w:p w:rsidRPr="002B3D59" w:rsidR="00D57B8A" w:rsidP="00D57B8A" w:rsidRDefault="00D57B8A" w14:paraId="78A529BF" w14:textId="77777777">
      <w:pPr>
        <w:pStyle w:val="ListParagraph"/>
        <w:numPr>
          <w:ilvl w:val="2"/>
          <w:numId w:val="32"/>
        </w:numPr>
        <w:rPr>
          <w:rStyle w:val="Hyperlink"/>
          <w:color w:val="auto"/>
          <w:u w:val="none"/>
        </w:rPr>
      </w:pPr>
      <w:r w:rsidRPr="002B3D59">
        <w:rPr>
          <w:rStyle w:val="Hyperlink"/>
          <w:color w:val="auto"/>
          <w:u w:val="none"/>
        </w:rPr>
        <w:t>Mentor: review log sheet weekly with candidate to arrange schedule and approve.</w:t>
      </w:r>
    </w:p>
    <w:p w:rsidRPr="002B3D59" w:rsidR="00D57B8A" w:rsidP="00D57B8A" w:rsidRDefault="00D57B8A" w14:paraId="733F7A19" w14:textId="77777777">
      <w:pPr>
        <w:pStyle w:val="ListParagraph"/>
        <w:numPr>
          <w:ilvl w:val="2"/>
          <w:numId w:val="32"/>
        </w:numPr>
      </w:pPr>
      <w:r w:rsidRPr="002B3D59">
        <w:rPr>
          <w:rStyle w:val="Hyperlink"/>
          <w:color w:val="auto"/>
          <w:u w:val="none"/>
        </w:rPr>
        <w:t>Supervisor: review mid-term and ask mentor for feedback; sign once it is accurate.</w:t>
      </w:r>
    </w:p>
    <w:p w:rsidRPr="00325B9B" w:rsidR="00325B9B" w:rsidP="00697BD2" w:rsidRDefault="00325B9B" w14:paraId="572511DF" w14:textId="3F68D48F">
      <w:pPr>
        <w:pStyle w:val="ListParagraph"/>
        <w:numPr>
          <w:ilvl w:val="1"/>
          <w:numId w:val="32"/>
        </w:numPr>
      </w:pPr>
      <w:r w:rsidRPr="00325B9B">
        <w:t xml:space="preserve">Exit Survey (will be sent to </w:t>
      </w:r>
      <w:r w:rsidR="00DB7F80">
        <w:t>the teacher candidate</w:t>
      </w:r>
      <w:r w:rsidRPr="00325B9B">
        <w:t xml:space="preserve"> via WSU email from Pullman)</w:t>
      </w:r>
    </w:p>
    <w:p w:rsidR="00325B9B" w:rsidP="00697BD2" w:rsidRDefault="00DB7F80" w14:paraId="442B75F9" w14:textId="15FB8693">
      <w:pPr>
        <w:pStyle w:val="ListParagraph"/>
        <w:numPr>
          <w:ilvl w:val="1"/>
          <w:numId w:val="32"/>
        </w:numPr>
      </w:pPr>
      <w:r>
        <w:t>1</w:t>
      </w:r>
      <w:r w:rsidRPr="00325B9B" w:rsidR="00325B9B">
        <w:t xml:space="preserve"> University Field Supervisor Observation (Field Supervisor)</w:t>
      </w:r>
    </w:p>
    <w:p w:rsidRPr="00325B9B" w:rsidR="00CD3427" w:rsidP="00CD3427" w:rsidRDefault="00CD3427" w14:paraId="53B5FB2B" w14:textId="14EF6739">
      <w:pPr>
        <w:pStyle w:val="ListParagraph"/>
        <w:numPr>
          <w:ilvl w:val="2"/>
          <w:numId w:val="32"/>
        </w:numPr>
        <w:rPr/>
      </w:pPr>
      <w:r w:rsidR="00CD3427">
        <w:rPr/>
        <w:t xml:space="preserve">The supervisor may provide more than </w:t>
      </w:r>
      <w:r w:rsidR="7A26D275">
        <w:rPr/>
        <w:t>one</w:t>
      </w:r>
      <w:r w:rsidR="00CD3427">
        <w:rPr/>
        <w:t xml:space="preserve"> written </w:t>
      </w:r>
      <w:r w:rsidR="00CD3427">
        <w:rPr/>
        <w:t>observation</w:t>
      </w:r>
      <w:r w:rsidR="00CD3427">
        <w:rPr/>
        <w:t>.  The candidate chooses</w:t>
      </w:r>
      <w:r w:rsidR="4907796E">
        <w:rPr/>
        <w:t xml:space="preserve"> one</w:t>
      </w:r>
      <w:r w:rsidR="00CD3427">
        <w:rPr/>
        <w:t xml:space="preserve"> of the written observations </w:t>
      </w:r>
      <w:r w:rsidR="0069746B">
        <w:rPr/>
        <w:t>provided to include in the final packet</w:t>
      </w:r>
      <w:r w:rsidR="00CD3427">
        <w:rPr/>
        <w:t>.</w:t>
      </w:r>
    </w:p>
    <w:p w:rsidR="00325B9B" w:rsidP="00697BD2" w:rsidRDefault="00325B9B" w14:paraId="5259A2C1" w14:textId="77777777">
      <w:pPr>
        <w:pStyle w:val="ListParagraph"/>
        <w:numPr>
          <w:ilvl w:val="1"/>
          <w:numId w:val="32"/>
        </w:numPr>
      </w:pPr>
      <w:r w:rsidRPr="00325B9B">
        <w:t>2 Mentor Teacher Observations (Mentor-Teacher)</w:t>
      </w:r>
    </w:p>
    <w:p w:rsidRPr="00325B9B" w:rsidR="008E7CC4" w:rsidP="008E7CC4" w:rsidRDefault="008E7CC4" w14:paraId="626DDE72" w14:textId="31D33AAD">
      <w:pPr>
        <w:pStyle w:val="ListParagraph"/>
        <w:numPr>
          <w:ilvl w:val="2"/>
          <w:numId w:val="32"/>
        </w:numPr>
      </w:pPr>
      <w:r>
        <w:t xml:space="preserve">The mentor teacher may provide more than two written observations.  The candidate chooses two of the written observations </w:t>
      </w:r>
      <w:r w:rsidR="0069746B">
        <w:t>provided</w:t>
      </w:r>
      <w:r>
        <w:t xml:space="preserve"> to include in the final packet.</w:t>
      </w:r>
    </w:p>
    <w:p w:rsidRPr="0069746B" w:rsidR="00325B9B" w:rsidP="00697BD2" w:rsidRDefault="00325B9B" w14:paraId="53C5A306" w14:textId="2F684682">
      <w:pPr>
        <w:pStyle w:val="ListParagraph"/>
        <w:numPr>
          <w:ilvl w:val="1"/>
          <w:numId w:val="32"/>
        </w:numPr>
        <w:rPr>
          <w:rStyle w:val="Hyperlink"/>
          <w:color w:val="auto"/>
          <w:u w:val="none"/>
        </w:rPr>
      </w:pPr>
      <w:r w:rsidRPr="00325B9B">
        <w:t>Final Evaluation: </w:t>
      </w:r>
      <w:hyperlink w:history="1" r:id="rId35">
        <w:r w:rsidR="004E79AD">
          <w:rPr>
            <w:rStyle w:val="Hyperlink"/>
          </w:rPr>
          <w:t>EPPCJ</w:t>
        </w:r>
      </w:hyperlink>
    </w:p>
    <w:p w:rsidR="001C2BD3" w:rsidP="001C2BD3" w:rsidRDefault="001C2BD3" w14:paraId="3C7EF059" w14:textId="77777777">
      <w:pPr>
        <w:pStyle w:val="ListParagraph"/>
        <w:numPr>
          <w:ilvl w:val="2"/>
          <w:numId w:val="32"/>
        </w:numPr>
      </w:pPr>
      <w:r>
        <w:t>Mentor: Review EPPCJ sections 1 through 6; Provide input to supervisor for EPPCJ scores and sections 7 through 10.</w:t>
      </w:r>
    </w:p>
    <w:p w:rsidR="001C2BD3" w:rsidP="001C2BD3" w:rsidRDefault="001C2BD3" w14:paraId="6CD75993" w14:textId="32655BAB">
      <w:pPr>
        <w:pStyle w:val="ListParagraph"/>
        <w:numPr>
          <w:ilvl w:val="2"/>
          <w:numId w:val="32"/>
        </w:numPr>
      </w:pPr>
      <w:r>
        <w:t>Supervisor: collect input from mentor, score EPPCJ sections 1-10; write narrative for sections 7 – 10.  Meet with the teacher candidate, and mentor to provide feedback and sign documents.</w:t>
      </w:r>
    </w:p>
    <w:p w:rsidR="002B1DB2" w:rsidP="000B63B0" w:rsidRDefault="002B1DB2" w14:paraId="47693CF8" w14:textId="5B83716C">
      <w:pPr>
        <w:pStyle w:val="Heading3"/>
      </w:pPr>
      <w:bookmarkStart w:name="_Toc169009335" w:id="50"/>
      <w:r>
        <w:t>Early Practicum Field Supervisor Responsibili</w:t>
      </w:r>
      <w:r w:rsidR="00E75318">
        <w:t>ty Timeline</w:t>
      </w:r>
      <w:bookmarkEnd w:id="50"/>
    </w:p>
    <w:p w:rsidR="002B1DB2" w:rsidP="00697BD2" w:rsidRDefault="002B1DB2" w14:paraId="2B54D3AE" w14:textId="77777777">
      <w:pPr>
        <w:pStyle w:val="ListParagraph"/>
        <w:numPr>
          <w:ilvl w:val="0"/>
          <w:numId w:val="32"/>
        </w:numPr>
      </w:pPr>
      <w:r>
        <w:t>Week 1: Meet with the Teacher Candidate and Mentor Teacher to review practicum expectations, resources, timelines, and deliverables.  Request weekly teaching schedule from the Teacher Candidate to arrange observation dates and times.  Schedule observations for the term with Teacher Candidate and Mentor Teacher.</w:t>
      </w:r>
    </w:p>
    <w:p w:rsidR="001246FD" w:rsidP="00697BD2" w:rsidRDefault="002B1DB2" w14:paraId="25168788" w14:textId="77777777">
      <w:pPr>
        <w:pStyle w:val="ListParagraph"/>
        <w:numPr>
          <w:ilvl w:val="0"/>
          <w:numId w:val="32"/>
        </w:numPr>
      </w:pPr>
      <w:r>
        <w:t xml:space="preserve">Week 2-6: </w:t>
      </w:r>
      <w:r w:rsidR="00BF0A9E">
        <w:t>Contact</w:t>
      </w:r>
      <w:r>
        <w:t xml:space="preserve"> the Teacher Candidate and </w:t>
      </w:r>
      <w:r w:rsidR="001246FD">
        <w:t>Mentor via email or phone to see how things are going.</w:t>
      </w:r>
    </w:p>
    <w:p w:rsidR="002B1DB2" w:rsidP="00697BD2" w:rsidRDefault="001246FD" w14:paraId="70498F07" w14:textId="69E9623B">
      <w:pPr>
        <w:pStyle w:val="ListParagraph"/>
        <w:numPr>
          <w:ilvl w:val="0"/>
          <w:numId w:val="32"/>
        </w:numPr>
      </w:pPr>
      <w:r>
        <w:t xml:space="preserve">Week 6: Receive </w:t>
      </w:r>
      <w:r w:rsidR="008220B5">
        <w:t>the EPPCJ from the teacher candidate</w:t>
      </w:r>
      <w:r w:rsidR="002B1DB2">
        <w:t>.</w:t>
      </w:r>
    </w:p>
    <w:p w:rsidR="002B1DB2" w:rsidP="00697BD2" w:rsidRDefault="002B1DB2" w14:paraId="5100F10F" w14:textId="4C80C8C5">
      <w:pPr>
        <w:pStyle w:val="ListParagraph"/>
        <w:numPr>
          <w:ilvl w:val="0"/>
          <w:numId w:val="32"/>
        </w:numPr>
      </w:pPr>
      <w:r>
        <w:t xml:space="preserve">Week 7: Complete the mid-term </w:t>
      </w:r>
      <w:r w:rsidR="004E79AD">
        <w:t>EPPCJ</w:t>
      </w:r>
      <w:r>
        <w:t xml:space="preserve"> and </w:t>
      </w:r>
      <w:r w:rsidR="00543046">
        <w:t xml:space="preserve">request input from </w:t>
      </w:r>
      <w:r>
        <w:t xml:space="preserve">the Mentor Teacher to </w:t>
      </w:r>
      <w:r w:rsidR="007B544F">
        <w:t>include</w:t>
      </w:r>
      <w:r>
        <w:t>.</w:t>
      </w:r>
      <w:r w:rsidR="00614C18">
        <w:t xml:space="preserve"> </w:t>
      </w:r>
      <w:r>
        <w:t xml:space="preserve"> Discuss any areas of concern and agree on scores.  </w:t>
      </w:r>
    </w:p>
    <w:p w:rsidR="002B1DB2" w:rsidP="00697BD2" w:rsidRDefault="002B1DB2" w14:paraId="2C2CAD7C" w14:textId="6B5533FE">
      <w:pPr>
        <w:pStyle w:val="ListParagraph"/>
        <w:numPr>
          <w:ilvl w:val="0"/>
          <w:numId w:val="32"/>
        </w:numPr>
        <w:rPr/>
      </w:pPr>
      <w:r w:rsidR="002B1DB2">
        <w:rPr/>
        <w:t xml:space="preserve">Week 8: Meet with the Teacher Candidate and Mentor Teacher to review the mid-term </w:t>
      </w:r>
      <w:r w:rsidR="004E79AD">
        <w:rPr/>
        <w:t>EPPCJ</w:t>
      </w:r>
      <w:r w:rsidR="002B1DB2">
        <w:rPr/>
        <w:t xml:space="preserve">.  </w:t>
      </w:r>
      <w:r w:rsidR="007B544F">
        <w:rPr/>
        <w:t>Have all parties sign the docum</w:t>
      </w:r>
      <w:r w:rsidR="00AC76FE">
        <w:rPr/>
        <w:t>ent and allow the student to convert the form to a PDF® file</w:t>
      </w:r>
      <w:r w:rsidR="00AC76FE">
        <w:rPr/>
        <w:t xml:space="preserve">.  </w:t>
      </w:r>
      <w:r w:rsidR="00AC76FE">
        <w:rPr/>
        <w:t xml:space="preserve">The Teacher Candidate will then send the field supervisor the signed EPPCJ and </w:t>
      </w:r>
      <w:r w:rsidR="006153A4">
        <w:rPr/>
        <w:t>log sheet</w:t>
      </w:r>
      <w:r w:rsidR="0003576C">
        <w:rPr/>
        <w:t xml:space="preserve">.  </w:t>
      </w:r>
      <w:r w:rsidR="0003576C">
        <w:rPr/>
        <w:t>The</w:t>
      </w:r>
      <w:r w:rsidR="79175006">
        <w:rPr/>
        <w:t xml:space="preserve"> teacher</w:t>
      </w:r>
      <w:r w:rsidR="79175006">
        <w:rPr/>
        <w:t xml:space="preserve"> candidate</w:t>
      </w:r>
      <w:r w:rsidR="0003576C">
        <w:rPr/>
        <w:t xml:space="preserve"> </w:t>
      </w:r>
      <w:r w:rsidR="006153A4">
        <w:rPr/>
        <w:t>reviews</w:t>
      </w:r>
      <w:r w:rsidR="0003576C">
        <w:rPr/>
        <w:t xml:space="preserve"> the documents for accuracy and </w:t>
      </w:r>
      <w:r w:rsidR="0003576C">
        <w:rPr/>
        <w:t>s</w:t>
      </w:r>
      <w:r w:rsidR="002B1DB2">
        <w:rPr/>
        <w:t>ubmit</w:t>
      </w:r>
      <w:r w:rsidR="0003576C">
        <w:rPr/>
        <w:t>s</w:t>
      </w:r>
      <w:r w:rsidR="002B1DB2">
        <w:rPr/>
        <w:t xml:space="preserve"> the completed </w:t>
      </w:r>
      <w:r w:rsidR="004E79AD">
        <w:rPr/>
        <w:t>EPPCJ</w:t>
      </w:r>
      <w:r w:rsidR="002B1DB2">
        <w:rPr/>
        <w:t xml:space="preserve"> </w:t>
      </w:r>
      <w:r w:rsidR="006153A4">
        <w:rPr/>
        <w:t xml:space="preserve">and Log sheet </w:t>
      </w:r>
      <w:r w:rsidR="002B1DB2">
        <w:rPr/>
        <w:t>to the Field Services office</w:t>
      </w:r>
      <w:r w:rsidR="00582BA5">
        <w:rPr/>
        <w:t xml:space="preserve"> via the Field Services email (Tricities.fieldservices@wsu.edu).</w:t>
      </w:r>
    </w:p>
    <w:p w:rsidR="002B1DB2" w:rsidP="00697BD2" w:rsidRDefault="002B1DB2" w14:paraId="49082A24" w14:textId="644D17F8">
      <w:pPr>
        <w:pStyle w:val="ListParagraph"/>
        <w:numPr>
          <w:ilvl w:val="0"/>
          <w:numId w:val="32"/>
        </w:numPr>
      </w:pPr>
      <w:r>
        <w:t>Week 9 – 14: Observe the Teacher Candidate and provide written feedback for the required observation.</w:t>
      </w:r>
    </w:p>
    <w:p w:rsidR="004C1060" w:rsidP="00697BD2" w:rsidRDefault="004C1060" w14:paraId="3F5AC573" w14:textId="3B718F06">
      <w:pPr>
        <w:pStyle w:val="ListParagraph"/>
        <w:numPr>
          <w:ilvl w:val="0"/>
          <w:numId w:val="32"/>
        </w:numPr>
      </w:pPr>
      <w:r>
        <w:t xml:space="preserve">Week 14: Receive the EPPCJ from the teacher </w:t>
      </w:r>
      <w:r w:rsidR="004E79AD">
        <w:t>candidate.</w:t>
      </w:r>
    </w:p>
    <w:p w:rsidR="002B1DB2" w:rsidP="00697BD2" w:rsidRDefault="002B1DB2" w14:paraId="5945747A" w14:textId="103C0FAD">
      <w:pPr>
        <w:pStyle w:val="ListParagraph"/>
        <w:numPr>
          <w:ilvl w:val="0"/>
          <w:numId w:val="32"/>
        </w:numPr>
      </w:pPr>
      <w:r>
        <w:t xml:space="preserve">Week 15: </w:t>
      </w:r>
      <w:r w:rsidRPr="002B1DB2">
        <w:t xml:space="preserve">Complete the </w:t>
      </w:r>
      <w:r>
        <w:t>Final</w:t>
      </w:r>
      <w:r w:rsidRPr="002B1DB2">
        <w:t xml:space="preserve"> </w:t>
      </w:r>
      <w:r w:rsidR="004E79AD">
        <w:t>EPPCJ</w:t>
      </w:r>
      <w:r w:rsidRPr="002B1DB2">
        <w:t xml:space="preserve"> and </w:t>
      </w:r>
      <w:r w:rsidR="006153A4">
        <w:t>request input from</w:t>
      </w:r>
      <w:r w:rsidRPr="002B1DB2">
        <w:t xml:space="preserve"> the Mentor Teacher to </w:t>
      </w:r>
      <w:r w:rsidR="006153A4">
        <w:t>include</w:t>
      </w:r>
      <w:r w:rsidRPr="002B1DB2">
        <w:t>.</w:t>
      </w:r>
      <w:r w:rsidR="00614C18">
        <w:t xml:space="preserve"> </w:t>
      </w:r>
      <w:r w:rsidRPr="002B1DB2">
        <w:t xml:space="preserve"> Discuss any areas of concern and agree on scores.  </w:t>
      </w:r>
    </w:p>
    <w:p w:rsidRPr="002B1DB2" w:rsidR="002B1DB2" w:rsidP="00697BD2" w:rsidRDefault="002B1DB2" w14:paraId="58925E83" w14:textId="4B1F021C">
      <w:pPr>
        <w:pStyle w:val="ListParagraph"/>
        <w:numPr>
          <w:ilvl w:val="0"/>
          <w:numId w:val="32"/>
        </w:numPr>
        <w:rPr/>
      </w:pPr>
      <w:r w:rsidR="002B1DB2">
        <w:rPr/>
        <w:t xml:space="preserve">Week 16: </w:t>
      </w:r>
      <w:r w:rsidR="002B1DB2">
        <w:rPr/>
        <w:t xml:space="preserve">Meet with the Teacher Candidate and Mentor Teacher to review the </w:t>
      </w:r>
      <w:r w:rsidR="002B1DB2">
        <w:rPr/>
        <w:t>Final</w:t>
      </w:r>
      <w:r w:rsidR="002B1DB2">
        <w:rPr/>
        <w:t xml:space="preserve"> </w:t>
      </w:r>
      <w:r w:rsidR="004E79AD">
        <w:rPr/>
        <w:t>EPPCJ</w:t>
      </w:r>
      <w:r w:rsidR="002B1DB2">
        <w:rPr/>
        <w:t xml:space="preserve">.  </w:t>
      </w:r>
      <w:r w:rsidR="00573564">
        <w:rPr/>
        <w:t>Have all parties sign the final document and allow the teacher candidate to convert the signed document to a PDF®</w:t>
      </w:r>
      <w:r w:rsidR="009B3B78">
        <w:rPr/>
        <w:t xml:space="preserve">.  </w:t>
      </w:r>
      <w:r w:rsidR="009B3B78">
        <w:rPr/>
        <w:t>The teacher candidate will email the signed EPPCJ and log sheet to the Field Supervisor for final submission</w:t>
      </w:r>
      <w:r w:rsidR="009B3B78">
        <w:rPr/>
        <w:t xml:space="preserve">.  </w:t>
      </w:r>
      <w:r w:rsidR="009B3B78">
        <w:rPr/>
        <w:t xml:space="preserve">The </w:t>
      </w:r>
      <w:r w:rsidR="6592CAF2">
        <w:rPr/>
        <w:t xml:space="preserve">teacher candidate will </w:t>
      </w:r>
      <w:r w:rsidR="6592CAF2">
        <w:rPr/>
        <w:t>submit</w:t>
      </w:r>
      <w:r w:rsidR="6592CAF2">
        <w:rPr/>
        <w:t xml:space="preserve"> all final forms to the field services email</w:t>
      </w:r>
      <w:r w:rsidR="00960621">
        <w:rPr/>
        <w:t xml:space="preserve"> (tricities.fieldservices@wsu.edu)</w:t>
      </w:r>
      <w:r w:rsidR="003F77BE">
        <w:rPr/>
        <w:t xml:space="preserve"> </w:t>
      </w:r>
      <w:r w:rsidR="002B1DB2">
        <w:rPr/>
        <w:t>for final submission</w:t>
      </w:r>
      <w:r w:rsidR="00960621">
        <w:rPr/>
        <w:t>.</w:t>
      </w:r>
    </w:p>
    <w:p w:rsidR="005A1FAB" w:rsidRDefault="005A1FAB" w14:paraId="14247777" w14:textId="77777777">
      <w:pPr>
        <w:rPr>
          <w:rFonts w:eastAsiaTheme="majorEastAsia" w:cstheme="majorBidi"/>
          <w:b/>
          <w:bCs/>
          <w:sz w:val="36"/>
          <w:szCs w:val="32"/>
        </w:rPr>
      </w:pPr>
      <w:r>
        <w:br w:type="page"/>
      </w:r>
    </w:p>
    <w:p w:rsidRPr="005D6D5A" w:rsidR="00325B9B" w:rsidP="000B63B0" w:rsidRDefault="00C22CCD" w14:paraId="02409A8A" w14:textId="0C2575CA">
      <w:pPr>
        <w:pStyle w:val="Heading2"/>
      </w:pPr>
      <w:bookmarkStart w:name="_Toc169009336" w:id="51"/>
      <w:r>
        <w:t>Pre-Internships</w:t>
      </w:r>
      <w:bookmarkEnd w:id="51"/>
    </w:p>
    <w:p w:rsidR="00B87DC3" w:rsidP="000B63B0" w:rsidRDefault="00B87DC3" w14:paraId="6EB86C82" w14:textId="242CF408">
      <w:pPr>
        <w:pStyle w:val="Heading3"/>
      </w:pPr>
      <w:bookmarkStart w:name="_Toc169009337" w:id="52"/>
      <w:r>
        <w:t xml:space="preserve">Pre-Internship Courses and </w:t>
      </w:r>
      <w:r w:rsidR="004C4D67">
        <w:t xml:space="preserve">Candidate </w:t>
      </w:r>
      <w:r>
        <w:t>Time Requirements</w:t>
      </w:r>
      <w:bookmarkEnd w:id="52"/>
    </w:p>
    <w:p w:rsidRPr="00B936E6" w:rsidR="00837E52" w:rsidP="003072BB" w:rsidRDefault="00A46036" w14:paraId="4E7011D7" w14:textId="49FB4863">
      <w:pPr>
        <w:pStyle w:val="ListParagraph"/>
        <w:numPr>
          <w:ilvl w:val="0"/>
          <w:numId w:val="43"/>
        </w:numPr>
      </w:pPr>
      <w:r>
        <w:t>WSU Tri-Cities Bachelor of Arts (</w:t>
      </w:r>
      <w:r w:rsidRPr="003072BB">
        <w:rPr>
          <w:b/>
          <w:bCs/>
        </w:rPr>
        <w:t>TCH_LRN 490</w:t>
      </w:r>
      <w:r>
        <w:t>)</w:t>
      </w:r>
      <w:r w:rsidR="00386C65">
        <w:t xml:space="preserve"> </w:t>
      </w:r>
      <w:r w:rsidR="00D7767A">
        <w:t>- (</w:t>
      </w:r>
      <w:r w:rsidR="00AE44A1">
        <w:t xml:space="preserve">16 </w:t>
      </w:r>
      <w:proofErr w:type="spellStart"/>
      <w:r w:rsidR="00AE44A1">
        <w:t>hrs</w:t>
      </w:r>
      <w:proofErr w:type="spellEnd"/>
      <w:r w:rsidR="00AE44A1">
        <w:t>/</w:t>
      </w:r>
      <w:proofErr w:type="spellStart"/>
      <w:r w:rsidR="00AE44A1">
        <w:t>wk</w:t>
      </w:r>
      <w:proofErr w:type="spellEnd"/>
      <w:r w:rsidR="00AE44A1">
        <w:t xml:space="preserve">, </w:t>
      </w:r>
      <w:r w:rsidR="003B2EEE">
        <w:t xml:space="preserve">15 </w:t>
      </w:r>
      <w:proofErr w:type="spellStart"/>
      <w:r w:rsidR="003B2EEE">
        <w:t>wks</w:t>
      </w:r>
      <w:proofErr w:type="spellEnd"/>
      <w:r w:rsidR="003B2EEE">
        <w:t xml:space="preserve">, </w:t>
      </w:r>
      <w:r w:rsidR="00AE44A1">
        <w:t xml:space="preserve">210 </w:t>
      </w:r>
      <w:proofErr w:type="spellStart"/>
      <w:r w:rsidR="00AE44A1">
        <w:t>hrs</w:t>
      </w:r>
      <w:proofErr w:type="spellEnd"/>
      <w:r w:rsidR="00AE44A1">
        <w:t xml:space="preserve"> total)</w:t>
      </w:r>
      <w:r w:rsidR="00AE44A1">
        <w:br/>
      </w:r>
      <w:r w:rsidR="00C22CCD">
        <w:t>Pre-internships</w:t>
      </w:r>
      <w:r w:rsidRPr="00325B9B" w:rsidR="00325B9B">
        <w:t xml:space="preserve"> are designed to prepare the Teacher-Candidate for Student Teaching.  </w:t>
      </w:r>
      <w:r w:rsidR="00837E52">
        <w:t xml:space="preserve">Teacher Candidates are placed with a mentor teacher in a public school at the beginning of the semester (August/January).  </w:t>
      </w:r>
      <w:r w:rsidR="00DC2258">
        <w:t xml:space="preserve">Pre-interns have an increased level of responsibility </w:t>
      </w:r>
      <w:r w:rsidR="0093563C">
        <w:t xml:space="preserve">in delivering four (4) formal 60-minutes lessons, leading small </w:t>
      </w:r>
      <w:r w:rsidR="00167BB4">
        <w:t>groups</w:t>
      </w:r>
      <w:r w:rsidR="0093563C">
        <w:t xml:space="preserve"> and individual </w:t>
      </w:r>
      <w:r w:rsidR="00F72E4B">
        <w:t>instruction and assessment.</w:t>
      </w:r>
      <w:r w:rsidR="00837E52">
        <w:t xml:space="preserve">  </w:t>
      </w:r>
    </w:p>
    <w:p w:rsidRPr="003072BB" w:rsidR="00837E52" w:rsidP="003072BB" w:rsidRDefault="00837E52" w14:paraId="3C693FB2" w14:textId="36D1268B">
      <w:pPr>
        <w:pStyle w:val="ListParagraph"/>
        <w:numPr>
          <w:ilvl w:val="0"/>
          <w:numId w:val="43"/>
        </w:numPr>
        <w:rPr>
          <w:i/>
        </w:rPr>
      </w:pPr>
      <w:r w:rsidRPr="00BC3F73">
        <w:t>MIT Pre-Internship</w:t>
      </w:r>
      <w:r w:rsidRPr="00BC3F73" w:rsidR="006D37FA">
        <w:t xml:space="preserve"> (</w:t>
      </w:r>
      <w:r w:rsidRPr="003072BB" w:rsidR="006D37FA">
        <w:rPr>
          <w:b/>
          <w:bCs/>
        </w:rPr>
        <w:t>MIT 571</w:t>
      </w:r>
      <w:r w:rsidRPr="00BC3F73" w:rsidR="006D37FA">
        <w:t>)</w:t>
      </w:r>
      <w:r w:rsidRPr="00BC3F73" w:rsidR="003B2EEE">
        <w:t xml:space="preserve"> – (16 </w:t>
      </w:r>
      <w:proofErr w:type="spellStart"/>
      <w:r w:rsidRPr="00BC3F73" w:rsidR="003B2EEE">
        <w:t>hrs</w:t>
      </w:r>
      <w:proofErr w:type="spellEnd"/>
      <w:r w:rsidRPr="00BC3F73" w:rsidR="003B2EEE">
        <w:t>/</w:t>
      </w:r>
      <w:proofErr w:type="spellStart"/>
      <w:r w:rsidRPr="00BC3F73" w:rsidR="003B2EEE">
        <w:t>wk</w:t>
      </w:r>
      <w:proofErr w:type="spellEnd"/>
      <w:r w:rsidRPr="00BC3F73" w:rsidR="003B2EEE">
        <w:t xml:space="preserve">, 15 </w:t>
      </w:r>
      <w:proofErr w:type="spellStart"/>
      <w:r w:rsidRPr="00BC3F73" w:rsidR="003B2EEE">
        <w:t>wks</w:t>
      </w:r>
      <w:proofErr w:type="spellEnd"/>
      <w:r w:rsidRPr="00BC3F73" w:rsidR="003B2EEE">
        <w:t>, 210</w:t>
      </w:r>
      <w:r w:rsidRPr="00BC3F73" w:rsidR="00BC3F73">
        <w:t xml:space="preserve"> </w:t>
      </w:r>
      <w:proofErr w:type="spellStart"/>
      <w:r w:rsidRPr="00BC3F73" w:rsidR="00BC3F73">
        <w:t>hrs</w:t>
      </w:r>
      <w:proofErr w:type="spellEnd"/>
      <w:r w:rsidRPr="00BC3F73" w:rsidR="00BC3F73">
        <w:t xml:space="preserve"> total)</w:t>
      </w:r>
      <w:r w:rsidR="00167BB4">
        <w:br/>
      </w:r>
      <w:r w:rsidRPr="00167BB4" w:rsidR="00167BB4">
        <w:t>Pre-internships are designed to prepare the Teacher-Candidate for Student Teaching.  Teacher Candidates are placed with a mentor teacher in a public school at the beginning of the semester (August/January).  Pre-interns have an increased level of responsibility in delivering four (4) formal 60-minutes lessons, leading small groups and individual instruction and assessment.</w:t>
      </w:r>
      <w:r w:rsidR="00167BB4">
        <w:t xml:space="preserve">  </w:t>
      </w:r>
    </w:p>
    <w:p w:rsidRPr="005D6D5A" w:rsidR="005D6D5A" w:rsidP="003072BB" w:rsidRDefault="00EA2601" w14:paraId="17D9A85B" w14:textId="3BD76518">
      <w:pPr>
        <w:pStyle w:val="ListParagraph"/>
        <w:numPr>
          <w:ilvl w:val="0"/>
          <w:numId w:val="43"/>
        </w:numPr>
      </w:pPr>
      <w:r>
        <w:t>Alternat</w:t>
      </w:r>
      <w:r w:rsidR="006D37FA">
        <w:t>ive</w:t>
      </w:r>
      <w:r>
        <w:t xml:space="preserve"> Route Program</w:t>
      </w:r>
      <w:r w:rsidR="006D37FA">
        <w:t xml:space="preserve"> (</w:t>
      </w:r>
      <w:r w:rsidRPr="73DF7B70" w:rsidR="002B1B6F">
        <w:rPr>
          <w:b/>
          <w:bCs/>
        </w:rPr>
        <w:t>AR_</w:t>
      </w:r>
      <w:r w:rsidRPr="73DF7B70" w:rsidR="006D37FA">
        <w:rPr>
          <w:b/>
          <w:bCs/>
        </w:rPr>
        <w:t>TC</w:t>
      </w:r>
      <w:r w:rsidRPr="73DF7B70" w:rsidR="00F45D7F">
        <w:rPr>
          <w:b/>
          <w:bCs/>
        </w:rPr>
        <w:t>H</w:t>
      </w:r>
      <w:r w:rsidRPr="73DF7B70" w:rsidR="006D37FA">
        <w:rPr>
          <w:b/>
          <w:bCs/>
        </w:rPr>
        <w:t>_LRN 490</w:t>
      </w:r>
      <w:r w:rsidR="006D37FA">
        <w:t>)</w:t>
      </w:r>
      <w:r w:rsidR="00F36651">
        <w:t xml:space="preserve"> – (</w:t>
      </w:r>
      <w:proofErr w:type="spellStart"/>
      <w:r w:rsidR="00633732">
        <w:t>Arr</w:t>
      </w:r>
      <w:proofErr w:type="spellEnd"/>
      <w:r w:rsidR="00633732">
        <w:t xml:space="preserve"> Schedule, </w:t>
      </w:r>
      <w:r w:rsidR="00844869">
        <w:t>15</w:t>
      </w:r>
      <w:r w:rsidR="00633732">
        <w:t xml:space="preserve"> </w:t>
      </w:r>
      <w:proofErr w:type="spellStart"/>
      <w:r w:rsidR="00633732">
        <w:t>wks</w:t>
      </w:r>
      <w:proofErr w:type="spellEnd"/>
      <w:r w:rsidR="00633732">
        <w:t xml:space="preserve">, 210 </w:t>
      </w:r>
      <w:proofErr w:type="spellStart"/>
      <w:r w:rsidR="00633732">
        <w:t>hrs</w:t>
      </w:r>
      <w:proofErr w:type="spellEnd"/>
      <w:r w:rsidR="00633732">
        <w:t xml:space="preserve"> total)</w:t>
      </w:r>
      <w:r>
        <w:br/>
      </w:r>
      <w:r w:rsidRPr="73DF7B70" w:rsidR="00D664A9">
        <w:rPr>
          <w:sz w:val="22"/>
        </w:rPr>
        <w:t>Alternative route</w:t>
      </w:r>
      <w:r w:rsidRPr="73DF7B70">
        <w:rPr>
          <w:sz w:val="22"/>
        </w:rPr>
        <w:t xml:space="preserve"> (AR) Program teacher candidates follow a schedule arranged between the school district and WSU Tri-Cities to accommodate the para-educators work schedules and logistical issues.  </w:t>
      </w:r>
    </w:p>
    <w:p w:rsidRPr="003072BB" w:rsidR="00020C3C" w:rsidP="003072BB" w:rsidRDefault="00020C3C" w14:paraId="23854FDA" w14:textId="5BC6C6D7">
      <w:pPr>
        <w:pStyle w:val="ListParagraph"/>
        <w:numPr>
          <w:ilvl w:val="0"/>
          <w:numId w:val="43"/>
        </w:numPr>
        <w:rPr>
          <w:i/>
          <w:sz w:val="22"/>
          <w:szCs w:val="18"/>
        </w:rPr>
      </w:pPr>
      <w:r w:rsidRPr="003072BB">
        <w:rPr>
          <w:iCs/>
          <w:szCs w:val="24"/>
        </w:rPr>
        <w:t xml:space="preserve">Pullman </w:t>
      </w:r>
      <w:r w:rsidRPr="003072BB" w:rsidR="006D37FA">
        <w:rPr>
          <w:iCs/>
          <w:szCs w:val="24"/>
        </w:rPr>
        <w:t>B</w:t>
      </w:r>
      <w:r w:rsidRPr="003072BB" w:rsidR="0050235A">
        <w:rPr>
          <w:iCs/>
          <w:szCs w:val="24"/>
        </w:rPr>
        <w:t>a</w:t>
      </w:r>
      <w:r w:rsidRPr="003072BB" w:rsidR="006D37FA">
        <w:rPr>
          <w:iCs/>
          <w:szCs w:val="24"/>
        </w:rPr>
        <w:t>chel</w:t>
      </w:r>
      <w:r w:rsidRPr="003072BB" w:rsidR="002B1B6F">
        <w:rPr>
          <w:iCs/>
          <w:szCs w:val="24"/>
        </w:rPr>
        <w:t>o</w:t>
      </w:r>
      <w:r w:rsidRPr="003072BB" w:rsidR="006D37FA">
        <w:rPr>
          <w:iCs/>
          <w:szCs w:val="24"/>
        </w:rPr>
        <w:t xml:space="preserve">r of Arts </w:t>
      </w:r>
      <w:r w:rsidRPr="003072BB" w:rsidR="0050235A">
        <w:rPr>
          <w:iCs/>
          <w:szCs w:val="24"/>
        </w:rPr>
        <w:t>(</w:t>
      </w:r>
      <w:r w:rsidRPr="003072BB" w:rsidR="002B1B6F">
        <w:rPr>
          <w:b/>
          <w:bCs/>
          <w:iCs/>
          <w:szCs w:val="24"/>
        </w:rPr>
        <w:t>Pullman</w:t>
      </w:r>
      <w:r w:rsidRPr="003072BB">
        <w:rPr>
          <w:b/>
          <w:bCs/>
          <w:iCs/>
          <w:szCs w:val="24"/>
        </w:rPr>
        <w:t xml:space="preserve"> 490</w:t>
      </w:r>
      <w:r w:rsidRPr="003072BB" w:rsidR="0050235A">
        <w:rPr>
          <w:iCs/>
          <w:szCs w:val="24"/>
        </w:rPr>
        <w:t>)</w:t>
      </w:r>
      <w:r w:rsidRPr="003072BB" w:rsidR="00D13D04">
        <w:rPr>
          <w:iCs/>
          <w:szCs w:val="24"/>
        </w:rPr>
        <w:t xml:space="preserve"> – (40 </w:t>
      </w:r>
      <w:proofErr w:type="spellStart"/>
      <w:r w:rsidRPr="003072BB" w:rsidR="00D13D04">
        <w:rPr>
          <w:iCs/>
          <w:szCs w:val="24"/>
        </w:rPr>
        <w:t>hrs</w:t>
      </w:r>
      <w:proofErr w:type="spellEnd"/>
      <w:r w:rsidRPr="003072BB" w:rsidR="00D13D04">
        <w:rPr>
          <w:iCs/>
          <w:szCs w:val="24"/>
        </w:rPr>
        <w:t>/</w:t>
      </w:r>
      <w:proofErr w:type="spellStart"/>
      <w:r w:rsidRPr="003072BB" w:rsidR="00D13D04">
        <w:rPr>
          <w:iCs/>
          <w:szCs w:val="24"/>
        </w:rPr>
        <w:t>wk</w:t>
      </w:r>
      <w:proofErr w:type="spellEnd"/>
      <w:r w:rsidRPr="003072BB" w:rsidR="00D13D04">
        <w:rPr>
          <w:iCs/>
          <w:szCs w:val="24"/>
        </w:rPr>
        <w:t xml:space="preserve">, 5 </w:t>
      </w:r>
      <w:proofErr w:type="spellStart"/>
      <w:r w:rsidRPr="003072BB" w:rsidR="00D13D04">
        <w:rPr>
          <w:iCs/>
          <w:szCs w:val="24"/>
        </w:rPr>
        <w:t>wks</w:t>
      </w:r>
      <w:proofErr w:type="spellEnd"/>
      <w:r w:rsidRPr="003072BB" w:rsidR="00D13D04">
        <w:rPr>
          <w:iCs/>
          <w:szCs w:val="24"/>
        </w:rPr>
        <w:t xml:space="preserve">, 210 </w:t>
      </w:r>
      <w:proofErr w:type="spellStart"/>
      <w:r w:rsidRPr="003072BB" w:rsidR="00D13D04">
        <w:rPr>
          <w:iCs/>
          <w:szCs w:val="24"/>
        </w:rPr>
        <w:t>hrs</w:t>
      </w:r>
      <w:proofErr w:type="spellEnd"/>
      <w:r w:rsidRPr="003072BB" w:rsidR="00D13D04">
        <w:rPr>
          <w:iCs/>
          <w:szCs w:val="24"/>
        </w:rPr>
        <w:t xml:space="preserve"> total)</w:t>
      </w:r>
      <w:r w:rsidRPr="003072BB" w:rsidR="00495D74">
        <w:rPr>
          <w:iCs/>
          <w:sz w:val="22"/>
        </w:rPr>
        <w:br/>
      </w:r>
      <w:r w:rsidRPr="003072BB">
        <w:rPr>
          <w:iCs/>
          <w:sz w:val="22"/>
        </w:rPr>
        <w:t xml:space="preserve">Because Pullman teacher candidates </w:t>
      </w:r>
      <w:r w:rsidRPr="003072BB" w:rsidR="00495D74">
        <w:rPr>
          <w:iCs/>
          <w:sz w:val="22"/>
        </w:rPr>
        <w:t>must travel so far</w:t>
      </w:r>
      <w:r w:rsidRPr="003072BB">
        <w:rPr>
          <w:iCs/>
          <w:sz w:val="22"/>
        </w:rPr>
        <w:t xml:space="preserve"> and often incur housing expenses during their TCH_LRN 490 practicum, we arranged for a more intense and condensed term.  </w:t>
      </w:r>
      <w:r w:rsidRPr="003072BB" w:rsidR="005D6D5A">
        <w:rPr>
          <w:iCs/>
          <w:sz w:val="22"/>
        </w:rPr>
        <w:t>Instead of shadowing their mentor teacher part-time over the semester, Pullman Teacher Candidates will shadow full-time.  As a result, t</w:t>
      </w:r>
      <w:r w:rsidRPr="003072BB">
        <w:rPr>
          <w:iCs/>
          <w:sz w:val="22"/>
        </w:rPr>
        <w:t>he Pullman TCH_LRN 490 term is usually four to five weeks in length rather than the traditional 16 weeks.  All activities mentioned below are the same; they complete</w:t>
      </w:r>
      <w:r w:rsidRPr="003072BB" w:rsidR="005D6D5A">
        <w:rPr>
          <w:iCs/>
          <w:sz w:val="22"/>
        </w:rPr>
        <w:t xml:space="preserve"> tasks</w:t>
      </w:r>
      <w:r w:rsidRPr="003072BB">
        <w:rPr>
          <w:iCs/>
          <w:sz w:val="22"/>
        </w:rPr>
        <w:t xml:space="preserve"> sooner.</w:t>
      </w:r>
      <w:r w:rsidRPr="003072BB" w:rsidR="0052647B">
        <w:rPr>
          <w:iCs/>
          <w:sz w:val="22"/>
        </w:rPr>
        <w:t xml:space="preserve"> </w:t>
      </w:r>
      <w:r w:rsidRPr="003072BB" w:rsidR="00495D74">
        <w:rPr>
          <w:iCs/>
          <w:sz w:val="22"/>
        </w:rPr>
        <w:br/>
      </w:r>
      <w:r w:rsidRPr="003072BB" w:rsidR="00495D74">
        <w:rPr>
          <w:sz w:val="22"/>
        </w:rPr>
        <w:br/>
      </w:r>
      <w:r w:rsidRPr="003072BB" w:rsidR="00C90382">
        <w:rPr>
          <w:sz w:val="22"/>
          <w:szCs w:val="18"/>
        </w:rPr>
        <w:t xml:space="preserve">There is no mid-term evaluation or packet.  </w:t>
      </w:r>
      <w:r w:rsidRPr="003072BB" w:rsidR="0052647B">
        <w:rPr>
          <w:sz w:val="22"/>
          <w:szCs w:val="18"/>
        </w:rPr>
        <w:t xml:space="preserve">The Teacher Candidate will turn in all the </w:t>
      </w:r>
      <w:r w:rsidRPr="003072BB" w:rsidR="00C90382">
        <w:rPr>
          <w:sz w:val="22"/>
          <w:szCs w:val="18"/>
        </w:rPr>
        <w:t xml:space="preserve">final packet </w:t>
      </w:r>
      <w:r w:rsidRPr="003072BB" w:rsidR="0052647B">
        <w:rPr>
          <w:sz w:val="22"/>
          <w:szCs w:val="18"/>
        </w:rPr>
        <w:t xml:space="preserve">paperwork directly to the practicum instructor; if there are areas of concern that the candidate needs to work on before student teaching, share them with the </w:t>
      </w:r>
      <w:r w:rsidRPr="003072BB" w:rsidR="00A97EEC">
        <w:rPr>
          <w:sz w:val="22"/>
          <w:szCs w:val="18"/>
        </w:rPr>
        <w:t>Field Services Director</w:t>
      </w:r>
      <w:r w:rsidRPr="003072BB" w:rsidR="0052647B">
        <w:rPr>
          <w:sz w:val="22"/>
          <w:szCs w:val="18"/>
        </w:rPr>
        <w:t xml:space="preserve"> and the </w:t>
      </w:r>
      <w:r w:rsidRPr="003072BB" w:rsidR="00A97EEC">
        <w:rPr>
          <w:sz w:val="22"/>
          <w:szCs w:val="18"/>
        </w:rPr>
        <w:t>Pullman</w:t>
      </w:r>
      <w:r w:rsidRPr="003072BB" w:rsidR="0052647B">
        <w:rPr>
          <w:sz w:val="22"/>
          <w:szCs w:val="18"/>
        </w:rPr>
        <w:t xml:space="preserve"> instructor.</w:t>
      </w:r>
    </w:p>
    <w:p w:rsidRPr="00343F5E" w:rsidR="00343F5E" w:rsidP="003072BB" w:rsidRDefault="00343F5E" w14:paraId="39FA7B4A" w14:textId="28EE39A3">
      <w:pPr>
        <w:pStyle w:val="ListParagraph"/>
        <w:numPr>
          <w:ilvl w:val="0"/>
          <w:numId w:val="43"/>
        </w:numPr>
      </w:pPr>
      <w:r>
        <w:t xml:space="preserve">Pullman </w:t>
      </w:r>
      <w:r w:rsidR="00130264">
        <w:t>Bachelor of Arts (</w:t>
      </w:r>
      <w:r w:rsidRPr="003072BB" w:rsidR="00130264">
        <w:rPr>
          <w:b/>
          <w:bCs/>
        </w:rPr>
        <w:t>TCH_LRN 469</w:t>
      </w:r>
      <w:r w:rsidR="00130264">
        <w:t>) – (4</w:t>
      </w:r>
      <w:r w:rsidR="00ED579B">
        <w:t>0</w:t>
      </w:r>
      <w:r w:rsidR="00130264">
        <w:t xml:space="preserve"> </w:t>
      </w:r>
      <w:proofErr w:type="spellStart"/>
      <w:r w:rsidR="00130264">
        <w:t>hrs</w:t>
      </w:r>
      <w:proofErr w:type="spellEnd"/>
      <w:r w:rsidR="00130264">
        <w:t>/</w:t>
      </w:r>
      <w:proofErr w:type="spellStart"/>
      <w:r w:rsidR="00130264">
        <w:t>wk</w:t>
      </w:r>
      <w:proofErr w:type="spellEnd"/>
      <w:r w:rsidR="00ED579B">
        <w:t xml:space="preserve">, 5 </w:t>
      </w:r>
      <w:proofErr w:type="spellStart"/>
      <w:r w:rsidR="00ED579B">
        <w:t>wks</w:t>
      </w:r>
      <w:proofErr w:type="spellEnd"/>
      <w:r w:rsidR="00ED579B">
        <w:t xml:space="preserve">, 210 </w:t>
      </w:r>
      <w:proofErr w:type="spellStart"/>
      <w:r w:rsidR="00ED579B">
        <w:t>hrs</w:t>
      </w:r>
      <w:proofErr w:type="spellEnd"/>
      <w:r w:rsidR="00ED579B">
        <w:t xml:space="preserve"> total)</w:t>
      </w:r>
      <w:r w:rsidR="00ED579B">
        <w:br/>
      </w:r>
      <w:r w:rsidR="00907511">
        <w:t>This practicum is the same as Pullman 490; however, secondary certification candidates participate in this course.  All have the same expectations.</w:t>
      </w:r>
    </w:p>
    <w:p w:rsidR="00B53A53" w:rsidP="000B63B0" w:rsidRDefault="00B53A53" w14:paraId="1BC1A0BC" w14:textId="77777777">
      <w:pPr>
        <w:pStyle w:val="Heading3"/>
      </w:pPr>
      <w:bookmarkStart w:name="_Toc169009338" w:id="53"/>
      <w:r>
        <w:t>Teacher Candidate Evaluation</w:t>
      </w:r>
      <w:bookmarkEnd w:id="53"/>
    </w:p>
    <w:p w:rsidR="000B5468" w:rsidP="000B5468" w:rsidRDefault="000B5468" w14:paraId="57945C37" w14:textId="1BD9D501">
      <w:r>
        <w:t xml:space="preserve">Field Supervisors evaluate student performance verbally, with written feedback and </w:t>
      </w:r>
      <w:r w:rsidR="00642789">
        <w:t>through the midterm and final Professional Dispositions Evaluation for Field Experiences (PI-PDEFE)</w:t>
      </w:r>
      <w:r w:rsidR="00BB11C3">
        <w:t>.</w:t>
      </w:r>
    </w:p>
    <w:p w:rsidRPr="00EA2601" w:rsidR="00EA2601" w:rsidP="000B63B0" w:rsidRDefault="0050235A" w14:paraId="4C552334" w14:textId="5606A27C">
      <w:pPr>
        <w:pStyle w:val="Heading3"/>
      </w:pPr>
      <w:bookmarkStart w:name="_Toc169009339" w:id="54"/>
      <w:r>
        <w:t>Pre-Internship</w:t>
      </w:r>
      <w:r w:rsidR="00EA2601">
        <w:t xml:space="preserve"> </w:t>
      </w:r>
      <w:r w:rsidR="008E0992">
        <w:t xml:space="preserve">Supervisor </w:t>
      </w:r>
      <w:r w:rsidR="00EA2601">
        <w:t>Activities</w:t>
      </w:r>
      <w:bookmarkEnd w:id="54"/>
    </w:p>
    <w:p w:rsidR="00EA2601" w:rsidP="00697BD2" w:rsidRDefault="00EA2601" w14:paraId="793466E4" w14:textId="055E060D">
      <w:r w:rsidRPr="00EA2601">
        <w:t>This is a summary</w:t>
      </w:r>
      <w:r w:rsidR="00C94999">
        <w:t xml:space="preserve"> of Supervisor and Mentor activities for your awareness</w:t>
      </w:r>
      <w:r>
        <w:t>.</w:t>
      </w:r>
      <w:r w:rsidR="00614C18">
        <w:t xml:space="preserve"> </w:t>
      </w:r>
      <w:r>
        <w:t xml:space="preserve"> P</w:t>
      </w:r>
      <w:r w:rsidRPr="00EA2601">
        <w:t>lease refer to your specific syllabus or handbook (</w:t>
      </w:r>
      <w:hyperlink w:history="1" r:id="rId36">
        <w:r w:rsidRPr="00EA2601">
          <w:rPr>
            <w:rStyle w:val="Hyperlink"/>
          </w:rPr>
          <w:t>T&amp;L</w:t>
        </w:r>
        <w:r w:rsidR="00343F5E">
          <w:rPr>
            <w:rStyle w:val="Hyperlink"/>
          </w:rPr>
          <w:t xml:space="preserve"> </w:t>
        </w:r>
        <w:r w:rsidRPr="00EA2601">
          <w:rPr>
            <w:rStyle w:val="Hyperlink"/>
          </w:rPr>
          <w:t>490</w:t>
        </w:r>
      </w:hyperlink>
      <w:r w:rsidRPr="00EA2601">
        <w:t>, MIT 571, T&amp;L 469).</w:t>
      </w:r>
    </w:p>
    <w:p w:rsidR="00F02198" w:rsidP="00F02198" w:rsidRDefault="00F02198" w14:paraId="10E14EFD" w14:textId="523F7432">
      <w:pPr>
        <w:pStyle w:val="ListParagraph"/>
        <w:numPr>
          <w:ilvl w:val="0"/>
          <w:numId w:val="33"/>
        </w:numPr>
      </w:pPr>
      <w:r>
        <w:t>Observations</w:t>
      </w:r>
    </w:p>
    <w:p w:rsidR="00D9754A" w:rsidP="00CA25F7" w:rsidRDefault="00CA25F7" w14:paraId="119D53B3" w14:textId="574A7534">
      <w:pPr>
        <w:pStyle w:val="ListParagraph"/>
        <w:numPr>
          <w:ilvl w:val="1"/>
          <w:numId w:val="33"/>
        </w:numPr>
      </w:pPr>
      <w:r>
        <w:t>TCH_LRN 490</w:t>
      </w:r>
      <w:r w:rsidR="008F4A29">
        <w:t xml:space="preserve"> </w:t>
      </w:r>
      <w:r w:rsidR="00EE21C6">
        <w:t>–</w:t>
      </w:r>
      <w:r w:rsidR="008F4A29">
        <w:t xml:space="preserve"> 4</w:t>
      </w:r>
      <w:r w:rsidR="00EE21C6">
        <w:t xml:space="preserve"> contact hours</w:t>
      </w:r>
      <w:r w:rsidR="00D9754A">
        <w:t xml:space="preserve"> total</w:t>
      </w:r>
    </w:p>
    <w:p w:rsidR="00CA25F7" w:rsidP="00D9754A" w:rsidRDefault="00D9754A" w14:paraId="1F639B47" w14:textId="787CDDF2">
      <w:pPr>
        <w:pStyle w:val="ListParagraph"/>
        <w:numPr>
          <w:ilvl w:val="2"/>
          <w:numId w:val="33"/>
        </w:numPr>
      </w:pPr>
      <w:r>
        <w:t xml:space="preserve">Supervisor: </w:t>
      </w:r>
      <w:r w:rsidR="00EE21C6">
        <w:t xml:space="preserve">2 </w:t>
      </w:r>
      <w:r>
        <w:t xml:space="preserve">written </w:t>
      </w:r>
      <w:r w:rsidR="00EE21C6">
        <w:t>observations</w:t>
      </w:r>
      <w:r w:rsidR="00C1639A">
        <w:t>; review of four formal lesson plans</w:t>
      </w:r>
      <w:r w:rsidR="00D605F7">
        <w:t>.</w:t>
      </w:r>
    </w:p>
    <w:p w:rsidR="00D9754A" w:rsidP="00C1639A" w:rsidRDefault="00D9754A" w14:paraId="507271FA" w14:textId="695B7955">
      <w:pPr>
        <w:pStyle w:val="ListParagraph"/>
        <w:numPr>
          <w:ilvl w:val="2"/>
          <w:numId w:val="33"/>
        </w:numPr>
      </w:pPr>
      <w:r>
        <w:t>Mentor: 2 written observations</w:t>
      </w:r>
      <w:r w:rsidR="00C1639A">
        <w:t>; review of four formal lesson plans</w:t>
      </w:r>
      <w:r w:rsidR="00D605F7">
        <w:t>.</w:t>
      </w:r>
    </w:p>
    <w:p w:rsidR="00D9754A" w:rsidP="00CA25F7" w:rsidRDefault="00CA25F7" w14:paraId="3961A35D" w14:textId="77777777">
      <w:pPr>
        <w:pStyle w:val="ListParagraph"/>
        <w:numPr>
          <w:ilvl w:val="1"/>
          <w:numId w:val="33"/>
        </w:numPr>
      </w:pPr>
      <w:r>
        <w:t>MIT 571</w:t>
      </w:r>
      <w:r w:rsidR="00EE21C6">
        <w:t xml:space="preserve"> – 4 contact hours</w:t>
      </w:r>
      <w:r w:rsidR="00D9754A">
        <w:t xml:space="preserve"> total</w:t>
      </w:r>
    </w:p>
    <w:p w:rsidR="00CA25F7" w:rsidP="00C1639A" w:rsidRDefault="00D9754A" w14:paraId="2283406D" w14:textId="754AABC9">
      <w:pPr>
        <w:pStyle w:val="ListParagraph"/>
        <w:numPr>
          <w:ilvl w:val="2"/>
          <w:numId w:val="33"/>
        </w:numPr>
      </w:pPr>
      <w:r>
        <w:t xml:space="preserve">Supervisor: </w:t>
      </w:r>
      <w:r w:rsidR="00EE21C6">
        <w:t xml:space="preserve">2 </w:t>
      </w:r>
      <w:r>
        <w:t xml:space="preserve">written </w:t>
      </w:r>
      <w:r w:rsidR="00EE21C6">
        <w:t>observations</w:t>
      </w:r>
      <w:r w:rsidR="00C1639A">
        <w:t>; review of four formal lesson plans</w:t>
      </w:r>
      <w:r w:rsidR="00D605F7">
        <w:t>.</w:t>
      </w:r>
    </w:p>
    <w:p w:rsidR="00D9754A" w:rsidP="00D605F7" w:rsidRDefault="00D9754A" w14:paraId="27E2B715" w14:textId="697640D5">
      <w:pPr>
        <w:pStyle w:val="ListParagraph"/>
        <w:numPr>
          <w:ilvl w:val="2"/>
          <w:numId w:val="33"/>
        </w:numPr>
      </w:pPr>
      <w:r>
        <w:t>Mentor: 2 written observations</w:t>
      </w:r>
      <w:r w:rsidR="00C1639A">
        <w:t>; review of four formal lesson plans</w:t>
      </w:r>
      <w:r w:rsidR="00D605F7">
        <w:t>.</w:t>
      </w:r>
    </w:p>
    <w:p w:rsidR="002B5669" w:rsidP="00CA25F7" w:rsidRDefault="00CA25F7" w14:paraId="68AA080D" w14:textId="77777777">
      <w:pPr>
        <w:pStyle w:val="ListParagraph"/>
        <w:numPr>
          <w:ilvl w:val="1"/>
          <w:numId w:val="33"/>
        </w:numPr>
      </w:pPr>
      <w:r>
        <w:t>AR_TCH_LRN 490</w:t>
      </w:r>
      <w:r w:rsidR="00EE21C6">
        <w:t xml:space="preserve"> – 4 contact hours</w:t>
      </w:r>
      <w:r w:rsidR="002B5669">
        <w:t xml:space="preserve"> total</w:t>
      </w:r>
    </w:p>
    <w:p w:rsidR="00CA25F7" w:rsidP="00D605F7" w:rsidRDefault="002B5669" w14:paraId="64D4312D" w14:textId="32CC1485">
      <w:pPr>
        <w:pStyle w:val="ListParagraph"/>
        <w:numPr>
          <w:ilvl w:val="2"/>
          <w:numId w:val="33"/>
        </w:numPr>
      </w:pPr>
      <w:r>
        <w:t>Supervisor:</w:t>
      </w:r>
      <w:r w:rsidR="00EE21C6">
        <w:t xml:space="preserve"> 2 </w:t>
      </w:r>
      <w:r w:rsidR="00D9754A">
        <w:t xml:space="preserve">written </w:t>
      </w:r>
      <w:r w:rsidR="00EE21C6">
        <w:t>observations</w:t>
      </w:r>
      <w:r w:rsidR="00D605F7">
        <w:t>; review of four formal lesson plans.</w:t>
      </w:r>
    </w:p>
    <w:p w:rsidR="002B5669" w:rsidP="00D605F7" w:rsidRDefault="002B5669" w14:paraId="7AB4840F" w14:textId="3F7025BC">
      <w:pPr>
        <w:pStyle w:val="ListParagraph"/>
        <w:numPr>
          <w:ilvl w:val="2"/>
          <w:numId w:val="33"/>
        </w:numPr>
      </w:pPr>
      <w:r>
        <w:t>Mentor: 2 written observations</w:t>
      </w:r>
      <w:r w:rsidR="00D605F7">
        <w:t>; review of four formal lesson plans.</w:t>
      </w:r>
    </w:p>
    <w:p w:rsidR="00330D86" w:rsidP="00CA25F7" w:rsidRDefault="00CA25F7" w14:paraId="26A9D347" w14:textId="7E139EAD">
      <w:pPr>
        <w:pStyle w:val="ListParagraph"/>
        <w:numPr>
          <w:ilvl w:val="1"/>
          <w:numId w:val="33"/>
        </w:numPr>
      </w:pPr>
      <w:r>
        <w:t>Pullman 490</w:t>
      </w:r>
      <w:r w:rsidR="003A3DB9">
        <w:t xml:space="preserve"> and </w:t>
      </w:r>
      <w:r w:rsidR="002551DA">
        <w:t xml:space="preserve">TCH_LRN 469 </w:t>
      </w:r>
      <w:r w:rsidR="00EE21C6">
        <w:t>– 2 contact hours</w:t>
      </w:r>
      <w:r w:rsidR="00330D86">
        <w:t xml:space="preserve"> total</w:t>
      </w:r>
    </w:p>
    <w:p w:rsidR="00CA25F7" w:rsidP="00330D86" w:rsidRDefault="00330D86" w14:paraId="0665C502" w14:textId="4C209A48">
      <w:pPr>
        <w:pStyle w:val="ListParagraph"/>
        <w:numPr>
          <w:ilvl w:val="2"/>
          <w:numId w:val="33"/>
        </w:numPr>
      </w:pPr>
      <w:r>
        <w:t>Supervisor:</w:t>
      </w:r>
      <w:r w:rsidR="00EE21C6">
        <w:t xml:space="preserve"> </w:t>
      </w:r>
      <w:r w:rsidR="00835608">
        <w:t xml:space="preserve">1 </w:t>
      </w:r>
      <w:r w:rsidR="00D9754A">
        <w:t xml:space="preserve">written </w:t>
      </w:r>
      <w:r w:rsidR="00835608">
        <w:t>observation</w:t>
      </w:r>
    </w:p>
    <w:p w:rsidR="00330D86" w:rsidP="00330D86" w:rsidRDefault="00330D86" w14:paraId="313DB535" w14:textId="0317268A">
      <w:pPr>
        <w:pStyle w:val="ListParagraph"/>
        <w:numPr>
          <w:ilvl w:val="2"/>
          <w:numId w:val="33"/>
        </w:numPr>
      </w:pPr>
      <w:r>
        <w:t>Mentor: 2 written observations</w:t>
      </w:r>
    </w:p>
    <w:p w:rsidR="00F02198" w:rsidP="00F02198" w:rsidRDefault="00F02198" w14:paraId="70D70E6F" w14:textId="2D34AD89">
      <w:pPr>
        <w:pStyle w:val="ListParagraph"/>
        <w:numPr>
          <w:ilvl w:val="0"/>
          <w:numId w:val="33"/>
        </w:numPr>
      </w:pPr>
      <w:r>
        <w:t>Mid-term packet</w:t>
      </w:r>
    </w:p>
    <w:p w:rsidR="00CA25F7" w:rsidP="00CA25F7" w:rsidRDefault="00CA25F7" w14:paraId="16C7A324" w14:textId="7B4F2E1F">
      <w:pPr>
        <w:pStyle w:val="ListParagraph"/>
        <w:numPr>
          <w:ilvl w:val="1"/>
          <w:numId w:val="33"/>
        </w:numPr>
      </w:pPr>
      <w:r>
        <w:t>TCH_LRN 490</w:t>
      </w:r>
      <w:r w:rsidR="00D34B21">
        <w:t xml:space="preserve"> </w:t>
      </w:r>
      <w:r w:rsidR="009F723E">
        <w:t>–</w:t>
      </w:r>
      <w:r w:rsidR="00D34B21">
        <w:t xml:space="preserve"> Log</w:t>
      </w:r>
      <w:r w:rsidR="009F723E">
        <w:t xml:space="preserve"> sheet and mid-term PI-PDEFE</w:t>
      </w:r>
    </w:p>
    <w:p w:rsidR="00CA25F7" w:rsidP="00CA25F7" w:rsidRDefault="00CA25F7" w14:paraId="03CA5733" w14:textId="29123FF0">
      <w:pPr>
        <w:pStyle w:val="ListParagraph"/>
        <w:numPr>
          <w:ilvl w:val="1"/>
          <w:numId w:val="33"/>
        </w:numPr>
      </w:pPr>
      <w:r>
        <w:t>MIT 571</w:t>
      </w:r>
      <w:r w:rsidR="009F723E">
        <w:t>– Log sheet and mid-term PI-PDEFE</w:t>
      </w:r>
    </w:p>
    <w:p w:rsidR="00CA25F7" w:rsidP="00CA25F7" w:rsidRDefault="00CA25F7" w14:paraId="047FFF12" w14:textId="3C2BB35A">
      <w:pPr>
        <w:pStyle w:val="ListParagraph"/>
        <w:numPr>
          <w:ilvl w:val="1"/>
          <w:numId w:val="33"/>
        </w:numPr>
      </w:pPr>
      <w:r>
        <w:t>AR_TCH_LRN 490</w:t>
      </w:r>
      <w:r w:rsidR="009F723E">
        <w:t>– Log sheet and mid-term PI-PDEFE</w:t>
      </w:r>
    </w:p>
    <w:p w:rsidR="00CA25F7" w:rsidP="00CA25F7" w:rsidRDefault="00CA25F7" w14:paraId="34E6D6B5" w14:textId="147D97E6">
      <w:pPr>
        <w:pStyle w:val="ListParagraph"/>
        <w:numPr>
          <w:ilvl w:val="1"/>
          <w:numId w:val="33"/>
        </w:numPr>
      </w:pPr>
      <w:r>
        <w:t>Pullman 490</w:t>
      </w:r>
      <w:r w:rsidR="00525F90">
        <w:t xml:space="preserve"> and TCH_LRN 469</w:t>
      </w:r>
      <w:r w:rsidR="00835608">
        <w:t xml:space="preserve"> - </w:t>
      </w:r>
      <w:r w:rsidRPr="00530647" w:rsidR="00835608">
        <w:rPr>
          <w:b/>
          <w:bCs/>
          <w:i/>
          <w:iCs/>
        </w:rPr>
        <w:t>NONE</w:t>
      </w:r>
    </w:p>
    <w:p w:rsidR="00F02198" w:rsidP="00F02198" w:rsidRDefault="00F02198" w14:paraId="5DDC5A12" w14:textId="7889F3CD">
      <w:pPr>
        <w:pStyle w:val="ListParagraph"/>
        <w:numPr>
          <w:ilvl w:val="0"/>
          <w:numId w:val="33"/>
        </w:numPr>
      </w:pPr>
      <w:r>
        <w:t>Final Packet</w:t>
      </w:r>
    </w:p>
    <w:p w:rsidR="00CA25F7" w:rsidP="00CA25F7" w:rsidRDefault="00CA25F7" w14:paraId="6C149C5A" w14:textId="367CDD61">
      <w:pPr>
        <w:pStyle w:val="ListParagraph"/>
        <w:numPr>
          <w:ilvl w:val="1"/>
          <w:numId w:val="33"/>
        </w:numPr>
      </w:pPr>
      <w:r>
        <w:t>TCH_LRN 490</w:t>
      </w:r>
      <w:r w:rsidR="00A26B1A">
        <w:t>– Log sheet and Final PI-PDEFE</w:t>
      </w:r>
    </w:p>
    <w:p w:rsidR="00CA25F7" w:rsidP="00CA25F7" w:rsidRDefault="00CA25F7" w14:paraId="6DBF2047" w14:textId="31A3FF3B">
      <w:pPr>
        <w:pStyle w:val="ListParagraph"/>
        <w:numPr>
          <w:ilvl w:val="1"/>
          <w:numId w:val="33"/>
        </w:numPr>
      </w:pPr>
      <w:r>
        <w:t>MIT 571</w:t>
      </w:r>
      <w:r w:rsidR="00A26B1A">
        <w:t>– Log sheet and Final PI-PDEFE</w:t>
      </w:r>
    </w:p>
    <w:p w:rsidR="00CA25F7" w:rsidP="00CA25F7" w:rsidRDefault="00CA25F7" w14:paraId="58464019" w14:textId="7B833CD1">
      <w:pPr>
        <w:pStyle w:val="ListParagraph"/>
        <w:numPr>
          <w:ilvl w:val="1"/>
          <w:numId w:val="33"/>
        </w:numPr>
      </w:pPr>
      <w:r>
        <w:t>AR_TCH_LRN 490</w:t>
      </w:r>
      <w:r w:rsidR="00A26B1A">
        <w:t>– Log sheet and Final PI-PDEFE</w:t>
      </w:r>
    </w:p>
    <w:p w:rsidR="00CA25F7" w:rsidP="00CA25F7" w:rsidRDefault="00CA25F7" w14:paraId="1A15E61C" w14:textId="74C11B94">
      <w:pPr>
        <w:pStyle w:val="ListParagraph"/>
        <w:numPr>
          <w:ilvl w:val="1"/>
          <w:numId w:val="33"/>
        </w:numPr>
      </w:pPr>
      <w:r>
        <w:t>Pullman 490</w:t>
      </w:r>
      <w:r w:rsidR="00525F90">
        <w:t xml:space="preserve"> and TCH_LRN 469</w:t>
      </w:r>
      <w:r w:rsidR="00A26B1A">
        <w:t>– Log sheet and Final PI-PDEFE</w:t>
      </w:r>
    </w:p>
    <w:p w:rsidRPr="00EA2601" w:rsidR="00EA2601" w:rsidP="00A26B1A" w:rsidRDefault="00730ED4" w14:paraId="6A5C3355" w14:textId="6ED5E235">
      <w:pPr>
        <w:pStyle w:val="ListParagraph"/>
        <w:numPr>
          <w:ilvl w:val="0"/>
          <w:numId w:val="33"/>
        </w:numPr>
      </w:pPr>
      <w:r>
        <w:t>Log</w:t>
      </w:r>
      <w:r w:rsidR="007C3F42">
        <w:t xml:space="preserve"> </w:t>
      </w:r>
      <w:r>
        <w:t xml:space="preserve">sheet: It is the </w:t>
      </w:r>
      <w:r w:rsidR="008E4AAE">
        <w:t>Teacher Candidate’s job to keep their log</w:t>
      </w:r>
      <w:r w:rsidR="007C3F42">
        <w:t xml:space="preserve"> </w:t>
      </w:r>
      <w:r w:rsidR="008E4AAE">
        <w:t xml:space="preserve">sheet up </w:t>
      </w:r>
      <w:proofErr w:type="gramStart"/>
      <w:r w:rsidR="008E4AAE">
        <w:t>to day</w:t>
      </w:r>
      <w:proofErr w:type="gramEnd"/>
      <w:r w:rsidR="008E4AAE">
        <w:t xml:space="preserve"> </w:t>
      </w:r>
      <w:r w:rsidR="007C3F42">
        <w:t>throughout</w:t>
      </w:r>
      <w:r w:rsidR="008E4AAE">
        <w:t xml:space="preserve"> their internship. </w:t>
      </w:r>
      <w:r w:rsidR="00020C3C">
        <w:t>Teacher Candidates</w:t>
      </w:r>
      <w:r w:rsidRPr="00EA2601" w:rsidR="00EA2601">
        <w:t xml:space="preserve"> will use these documents to record </w:t>
      </w:r>
      <w:r w:rsidR="00020C3C">
        <w:t>their</w:t>
      </w:r>
      <w:r w:rsidRPr="00EA2601" w:rsidR="00EA2601">
        <w:t xml:space="preserve"> activities, diverse populations of students</w:t>
      </w:r>
      <w:r w:rsidR="00020C3C">
        <w:t xml:space="preserve"> they</w:t>
      </w:r>
      <w:r w:rsidRPr="00EA2601" w:rsidR="00EA2601">
        <w:t xml:space="preserve"> work with, and progress in the practicum</w:t>
      </w:r>
      <w:r w:rsidR="00EA2601">
        <w:t>—</w:t>
      </w:r>
      <w:r w:rsidR="00020C3C">
        <w:t xml:space="preserve">The Teacher Candidate should </w:t>
      </w:r>
      <w:r w:rsidR="00EA2601">
        <w:t>s</w:t>
      </w:r>
      <w:r w:rsidRPr="00EA2601" w:rsidR="00EA2601">
        <w:t>chedule time each week to complete this documentation</w:t>
      </w:r>
      <w:r w:rsidR="00020C3C">
        <w:t xml:space="preserve"> outside of their practicum time</w:t>
      </w:r>
      <w:r w:rsidRPr="00EA2601" w:rsidR="00EA2601">
        <w:t>.</w:t>
      </w:r>
    </w:p>
    <w:p w:rsidRPr="00EA2601" w:rsidR="00EA2601" w:rsidP="00697BD2" w:rsidRDefault="00EA2601" w14:paraId="6E2A437B" w14:textId="238BC8E4">
      <w:pPr>
        <w:pStyle w:val="ListParagraph"/>
        <w:numPr>
          <w:ilvl w:val="0"/>
          <w:numId w:val="33"/>
        </w:numPr>
      </w:pPr>
      <w:r w:rsidRPr="00EA2601">
        <w:t xml:space="preserve">Teaching: </w:t>
      </w:r>
      <w:r w:rsidR="00020C3C">
        <w:t xml:space="preserve">The </w:t>
      </w:r>
      <w:r w:rsidR="00907057">
        <w:t>Pre-Internship</w:t>
      </w:r>
      <w:r w:rsidRPr="00EA2601">
        <w:t xml:space="preserve"> allows the Teacher-Candidate to gain confidence in their instruction by doing!  Teacher candidates in this practicum are to design and teach a minimum of four lessons approved by their Mentor-Teacher and Field Supervisor.  The lesson plan format can be one that the Mentor-Teacher prefers or the </w:t>
      </w:r>
      <w:hyperlink w:history="1" r:id="rId37">
        <w:r w:rsidRPr="00EA2601">
          <w:rPr>
            <w:rStyle w:val="Hyperlink"/>
          </w:rPr>
          <w:t>College of Education Template</w:t>
        </w:r>
      </w:hyperlink>
      <w:r w:rsidRPr="00EA2601">
        <w:t xml:space="preserve">.  </w:t>
      </w:r>
      <w:r w:rsidR="00020C3C">
        <w:t xml:space="preserve">The Teacher Candidate is to </w:t>
      </w:r>
      <w:r w:rsidR="00020C3C">
        <w:t xml:space="preserve">submit their </w:t>
      </w:r>
      <w:r w:rsidRPr="00EA2601">
        <w:t xml:space="preserve">lesson plans to both Mentor-Teacher and Field Supervisor </w:t>
      </w:r>
      <w:r w:rsidR="00020C3C">
        <w:t xml:space="preserve">24 </w:t>
      </w:r>
      <w:proofErr w:type="spellStart"/>
      <w:r w:rsidR="00020C3C">
        <w:t>hrs</w:t>
      </w:r>
      <w:proofErr w:type="spellEnd"/>
      <w:r w:rsidR="00020C3C">
        <w:t xml:space="preserve"> before </w:t>
      </w:r>
      <w:r w:rsidRPr="00EA2601">
        <w:t>the lesson instruction.</w:t>
      </w:r>
    </w:p>
    <w:p w:rsidRPr="00EA2601" w:rsidR="00EA2601" w:rsidP="00697BD2" w:rsidRDefault="00EA2601" w14:paraId="666BAC55" w14:textId="77777777">
      <w:pPr>
        <w:pStyle w:val="ListParagraph"/>
        <w:numPr>
          <w:ilvl w:val="0"/>
          <w:numId w:val="33"/>
        </w:numPr>
      </w:pPr>
      <w:r w:rsidRPr="00EA2601">
        <w:t>Observations</w:t>
      </w:r>
    </w:p>
    <w:p w:rsidRPr="00EA2601" w:rsidR="00EA2601" w:rsidP="00697BD2" w:rsidRDefault="00EA2601" w14:paraId="4BBF3363" w14:textId="77777777">
      <w:pPr>
        <w:pStyle w:val="ListParagraph"/>
        <w:numPr>
          <w:ilvl w:val="1"/>
          <w:numId w:val="33"/>
        </w:numPr>
      </w:pPr>
      <w:r w:rsidRPr="00EA2601">
        <w:t xml:space="preserve">Four </w:t>
      </w:r>
      <w:r w:rsidR="00020C3C">
        <w:t xml:space="preserve">(two for Pullman TCH_LRN 490) </w:t>
      </w:r>
      <w:r w:rsidRPr="00EA2601">
        <w:t>observations from your Field Supervisor.  A minimum of two will be written feedback.</w:t>
      </w:r>
    </w:p>
    <w:p w:rsidRPr="00EA2601" w:rsidR="00EA2601" w:rsidP="00697BD2" w:rsidRDefault="00EA2601" w14:paraId="01233622" w14:textId="77777777">
      <w:pPr>
        <w:pStyle w:val="ListParagraph"/>
        <w:numPr>
          <w:ilvl w:val="1"/>
          <w:numId w:val="33"/>
        </w:numPr>
      </w:pPr>
      <w:r w:rsidRPr="00EA2601">
        <w:t>Four observations from your Mentor-Teacher.  A minimum of two will be written feedback.</w:t>
      </w:r>
    </w:p>
    <w:p w:rsidRPr="00D166E8" w:rsidR="00D166E8" w:rsidP="00697BD2" w:rsidRDefault="001D592B" w14:paraId="633696AF" w14:textId="4410D438">
      <w:pPr>
        <w:pStyle w:val="ListParagraph"/>
        <w:numPr>
          <w:ilvl w:val="0"/>
          <w:numId w:val="33"/>
        </w:numPr>
        <w:rPr>
          <w:rStyle w:val="Hyperlink"/>
          <w:color w:val="auto"/>
          <w:u w:val="none"/>
        </w:rPr>
      </w:pPr>
      <w:hyperlink w:history="1" r:id="rId38">
        <w:r w:rsidR="00960621">
          <w:rPr>
            <w:rStyle w:val="Hyperlink"/>
          </w:rPr>
          <w:t>PI-PDEFE</w:t>
        </w:r>
        <w:r w:rsidRPr="00EA2601" w:rsidR="00EA2601">
          <w:rPr>
            <w:rStyle w:val="Hyperlink"/>
          </w:rPr>
          <w:t xml:space="preserve"> Mid-Term</w:t>
        </w:r>
      </w:hyperlink>
      <w:r w:rsidR="00D166E8">
        <w:rPr>
          <w:rStyle w:val="Hyperlink"/>
        </w:rPr>
        <w:t xml:space="preserve"> Packet</w:t>
      </w:r>
    </w:p>
    <w:p w:rsidR="004738D1" w:rsidP="00D166E8" w:rsidRDefault="00960621" w14:paraId="06C706E0" w14:textId="66C6E9DC">
      <w:pPr>
        <w:pStyle w:val="ListParagraph"/>
        <w:numPr>
          <w:ilvl w:val="1"/>
          <w:numId w:val="33"/>
        </w:numPr>
      </w:pPr>
      <w:r>
        <w:t>PI-PDEFE</w:t>
      </w:r>
      <w:r w:rsidR="005D1B35">
        <w:t xml:space="preserve"> Summary: The Teacher Candidate reflects on their work by summarizing activities and learning into a </w:t>
      </w:r>
      <w:proofErr w:type="spellStart"/>
      <w:r w:rsidR="007C2332">
        <w:t>narative</w:t>
      </w:r>
      <w:proofErr w:type="spellEnd"/>
      <w:r w:rsidR="007C2332">
        <w:t xml:space="preserve"> for </w:t>
      </w:r>
      <w:r w:rsidR="005D1B35">
        <w:t xml:space="preserve">each of the </w:t>
      </w:r>
      <w:r>
        <w:t>PI-PDEFE</w:t>
      </w:r>
      <w:r w:rsidR="005D1B35">
        <w:t xml:space="preserve"> dispositions.</w:t>
      </w:r>
      <w:r w:rsidRPr="00EA2601" w:rsidR="00EA2601">
        <w:t> </w:t>
      </w:r>
      <w:r w:rsidR="007C2332">
        <w:t xml:space="preserve"> The Teacher Candidate submits this summary to their mentor and field supervisor one week before</w:t>
      </w:r>
      <w:r w:rsidR="00947104">
        <w:t xml:space="preserve"> the Mid-term evaluation.</w:t>
      </w:r>
    </w:p>
    <w:p w:rsidR="00EA2601" w:rsidP="00D166E8" w:rsidRDefault="00EA2601" w14:paraId="3EE06FAC" w14:textId="6E427673">
      <w:pPr>
        <w:pStyle w:val="ListParagraph"/>
        <w:numPr>
          <w:ilvl w:val="1"/>
          <w:numId w:val="33"/>
        </w:numPr>
      </w:pPr>
      <w:r w:rsidRPr="00EA2601">
        <w:t xml:space="preserve">Evaluation:  </w:t>
      </w:r>
      <w:r w:rsidR="004738D1">
        <w:t>The Teacher Candidate</w:t>
      </w:r>
      <w:r w:rsidRPr="00EA2601">
        <w:t xml:space="preserve"> Mentor-Teacher and Field Supervisor one week </w:t>
      </w:r>
      <w:r>
        <w:t>before</w:t>
      </w:r>
      <w:r w:rsidRPr="00EA2601">
        <w:t xml:space="preserve"> mid-term about your evaluation.</w:t>
      </w:r>
      <w:r w:rsidR="00614C18">
        <w:t xml:space="preserve"> </w:t>
      </w:r>
      <w:r w:rsidRPr="00EA2601">
        <w:t xml:space="preserve"> Schedule a conference time to go over it </w:t>
      </w:r>
      <w:r>
        <w:t>before</w:t>
      </w:r>
      <w:r w:rsidRPr="00EA2601">
        <w:t xml:space="preserve"> the mid-term due date.</w:t>
      </w:r>
    </w:p>
    <w:p w:rsidRPr="00EA2601" w:rsidR="00D166E8" w:rsidP="00D166E8" w:rsidRDefault="00D166E8" w14:paraId="0728AB77" w14:textId="29FC5F87">
      <w:pPr>
        <w:pStyle w:val="ListParagraph"/>
        <w:numPr>
          <w:ilvl w:val="1"/>
          <w:numId w:val="33"/>
        </w:numPr>
      </w:pPr>
      <w:proofErr w:type="spellStart"/>
      <w:r>
        <w:t>Logsheet</w:t>
      </w:r>
      <w:proofErr w:type="spellEnd"/>
      <w:r>
        <w:t xml:space="preserve">: </w:t>
      </w:r>
      <w:r w:rsidR="00A45F5A">
        <w:t xml:space="preserve">The Teacher Candidate updates the </w:t>
      </w:r>
      <w:proofErr w:type="spellStart"/>
      <w:r w:rsidR="00A45F5A">
        <w:t>logsheet</w:t>
      </w:r>
      <w:proofErr w:type="spellEnd"/>
      <w:r w:rsidR="00A45F5A">
        <w:t xml:space="preserve"> and provides it to the mentor for approval.</w:t>
      </w:r>
    </w:p>
    <w:p w:rsidRPr="00EA2601" w:rsidR="00EA2601" w:rsidP="00697BD2" w:rsidRDefault="001D592B" w14:paraId="14C97744" w14:textId="77777777">
      <w:pPr>
        <w:pStyle w:val="ListParagraph"/>
        <w:numPr>
          <w:ilvl w:val="0"/>
          <w:numId w:val="33"/>
        </w:numPr>
      </w:pPr>
      <w:hyperlink w:history="1" r:id="rId39">
        <w:r w:rsidRPr="00EA2601" w:rsidR="00EA2601">
          <w:rPr>
            <w:rStyle w:val="Hyperlink"/>
          </w:rPr>
          <w:t>Final Packet: Checklists/Cover Sheet</w:t>
        </w:r>
      </w:hyperlink>
      <w:r w:rsidRPr="00EA2601" w:rsidR="00EA2601">
        <w:t> (Teacher-Candidate)</w:t>
      </w:r>
    </w:p>
    <w:p w:rsidRPr="00EA2601" w:rsidR="00EA2601" w:rsidP="00697BD2" w:rsidRDefault="001D592B" w14:paraId="0FF128C6" w14:textId="77777777">
      <w:pPr>
        <w:pStyle w:val="ListParagraph"/>
        <w:numPr>
          <w:ilvl w:val="1"/>
          <w:numId w:val="33"/>
        </w:numPr>
      </w:pPr>
      <w:hyperlink w:history="1" r:id="rId40">
        <w:r w:rsidRPr="00EA2601" w:rsidR="00EA2601">
          <w:rPr>
            <w:rStyle w:val="Hyperlink"/>
          </w:rPr>
          <w:t>Log Sheet</w:t>
        </w:r>
      </w:hyperlink>
    </w:p>
    <w:p w:rsidRPr="00EA2601" w:rsidR="00EA2601" w:rsidP="00697BD2" w:rsidRDefault="00EA2601" w14:paraId="2AB1EFFF" w14:textId="77777777">
      <w:pPr>
        <w:pStyle w:val="ListParagraph"/>
        <w:numPr>
          <w:ilvl w:val="1"/>
          <w:numId w:val="33"/>
        </w:numPr>
      </w:pPr>
      <w:r w:rsidRPr="00EA2601">
        <w:t>Exit Survey (will be sent to you via WSU email from Pullman)</w:t>
      </w:r>
    </w:p>
    <w:p w:rsidRPr="00EA2601" w:rsidR="00EA2601" w:rsidP="00697BD2" w:rsidRDefault="00EA2601" w14:paraId="0750E175" w14:textId="77777777">
      <w:pPr>
        <w:pStyle w:val="ListParagraph"/>
        <w:numPr>
          <w:ilvl w:val="1"/>
          <w:numId w:val="33"/>
        </w:numPr>
      </w:pPr>
      <w:r w:rsidRPr="00EA2601">
        <w:t>2 University Field Supervisor Observations (provided by the Supervisor)</w:t>
      </w:r>
    </w:p>
    <w:p w:rsidRPr="00EA2601" w:rsidR="00EA2601" w:rsidP="00697BD2" w:rsidRDefault="00EA2601" w14:paraId="44E5F47C" w14:textId="77777777">
      <w:pPr>
        <w:pStyle w:val="ListParagraph"/>
        <w:numPr>
          <w:ilvl w:val="1"/>
          <w:numId w:val="33"/>
        </w:numPr>
      </w:pPr>
      <w:r w:rsidRPr="00EA2601">
        <w:t>2 Mentor Teacher Observations (provided by the Mentor-Teacher)</w:t>
      </w:r>
    </w:p>
    <w:p w:rsidRPr="00EA2601" w:rsidR="00EA2601" w:rsidP="00697BD2" w:rsidRDefault="00960621" w14:paraId="08FA8783" w14:textId="4D6E2ECF">
      <w:pPr>
        <w:pStyle w:val="ListParagraph"/>
        <w:numPr>
          <w:ilvl w:val="1"/>
          <w:numId w:val="33"/>
        </w:numPr>
      </w:pPr>
      <w:r>
        <w:t>PI-PDEFE</w:t>
      </w:r>
      <w:r w:rsidRPr="00EA2601" w:rsidR="00EA2601">
        <w:t> Final Evaluation (provided by Supervisor and Mentor-Teacher)</w:t>
      </w:r>
    </w:p>
    <w:p w:rsidR="002B1DB2" w:rsidP="000B63B0" w:rsidRDefault="00D664A9" w14:paraId="7E6F1679" w14:textId="32DEA23A">
      <w:pPr>
        <w:pStyle w:val="Heading3"/>
      </w:pPr>
      <w:bookmarkStart w:name="_Toc169009340" w:id="55"/>
      <w:r>
        <w:t>Pre-Internship</w:t>
      </w:r>
      <w:r w:rsidR="002B1DB2">
        <w:t xml:space="preserve"> Field Supervisor Responsibilit</w:t>
      </w:r>
      <w:r w:rsidR="005D6D5A">
        <w:t>y Timeline</w:t>
      </w:r>
      <w:bookmarkEnd w:id="55"/>
    </w:p>
    <w:p w:rsidRPr="00020C3C" w:rsidR="00020C3C" w:rsidP="00697BD2" w:rsidRDefault="00020C3C" w14:paraId="06BE1AFE" w14:textId="78482097">
      <w:r>
        <w:t xml:space="preserve">*NOTE* Pullman TCH_LRN 490 student timelines </w:t>
      </w:r>
      <w:r w:rsidR="001164B9">
        <w:t>are accelerated; these students spend 4-6 weeks in the classroom</w:t>
      </w:r>
      <w:r>
        <w:t xml:space="preserve">. </w:t>
      </w:r>
    </w:p>
    <w:p w:rsidRPr="002B1DB2" w:rsidR="002B1DB2" w:rsidP="00697BD2" w:rsidRDefault="002B1DB2" w14:paraId="461E3FA4" w14:textId="77777777">
      <w:pPr>
        <w:pStyle w:val="ListParagraph"/>
        <w:numPr>
          <w:ilvl w:val="0"/>
          <w:numId w:val="32"/>
        </w:numPr>
      </w:pPr>
      <w:r w:rsidRPr="002B1DB2">
        <w:t>Week 1: Meet with the Teacher Candidate and Mentor Teacher to review practicum expectations, resources, timelines, and deliverables.  Request weekly teaching schedule from the Teacher Candidate to arrange observation dates and times.  Schedule observations for the term with Teacher Candidate and Mentor Teacher.</w:t>
      </w:r>
    </w:p>
    <w:p w:rsidRPr="002B1DB2" w:rsidR="002B1DB2" w:rsidP="00697BD2" w:rsidRDefault="002B1DB2" w14:paraId="117C475B" w14:textId="77777777">
      <w:pPr>
        <w:pStyle w:val="ListParagraph"/>
        <w:numPr>
          <w:ilvl w:val="0"/>
          <w:numId w:val="32"/>
        </w:numPr>
      </w:pPr>
      <w:r w:rsidRPr="002B1DB2">
        <w:t>Week 2-6: Observe the Teacher Candidate and provide written feedback for half of the total required observations.</w:t>
      </w:r>
    </w:p>
    <w:p w:rsidRPr="002B1DB2" w:rsidR="002B1DB2" w:rsidP="00697BD2" w:rsidRDefault="002B1DB2" w14:paraId="67CA1A30" w14:textId="2763D405">
      <w:pPr>
        <w:pStyle w:val="ListParagraph"/>
        <w:numPr>
          <w:ilvl w:val="0"/>
          <w:numId w:val="32"/>
        </w:numPr>
      </w:pPr>
      <w:r w:rsidRPr="002B1DB2">
        <w:t xml:space="preserve">Week 7: Complete the mid-term </w:t>
      </w:r>
      <w:r w:rsidR="00960621">
        <w:t>PI-PDEFE</w:t>
      </w:r>
      <w:r w:rsidRPr="002B1DB2">
        <w:t xml:space="preserve"> and send it to the Mentor Teacher to contribute.</w:t>
      </w:r>
      <w:r w:rsidR="00614C18">
        <w:t xml:space="preserve"> </w:t>
      </w:r>
      <w:r w:rsidRPr="002B1DB2">
        <w:t xml:space="preserve"> Discuss any areas of concern and agree on scores.  </w:t>
      </w:r>
    </w:p>
    <w:p w:rsidRPr="002B1DB2" w:rsidR="002B1DB2" w:rsidP="00697BD2" w:rsidRDefault="002B1DB2" w14:paraId="4F5BA31D" w14:textId="19DC4745">
      <w:pPr>
        <w:pStyle w:val="ListParagraph"/>
        <w:numPr>
          <w:ilvl w:val="0"/>
          <w:numId w:val="32"/>
        </w:numPr>
      </w:pPr>
      <w:r w:rsidRPr="002B1DB2">
        <w:t xml:space="preserve">Week 8: Meet with the Teacher Candidate and Mentor Teacher to review the mid-term </w:t>
      </w:r>
      <w:r w:rsidR="00960621">
        <w:t>PI-PDEFE</w:t>
      </w:r>
      <w:r w:rsidRPr="002B1DB2">
        <w:t xml:space="preserve">.  Submit the completed </w:t>
      </w:r>
      <w:r w:rsidR="00960621">
        <w:t>PI-PDEFE</w:t>
      </w:r>
      <w:r w:rsidRPr="002B1DB2">
        <w:t xml:space="preserve"> to the Field Services office</w:t>
      </w:r>
      <w:r w:rsidR="00960621">
        <w:t xml:space="preserve"> using the Field Services email (Tricities.fieldservices@wsu.edu)</w:t>
      </w:r>
      <w:r w:rsidRPr="002B1DB2">
        <w:t>.</w:t>
      </w:r>
    </w:p>
    <w:p w:rsidRPr="002B1DB2" w:rsidR="002B1DB2" w:rsidP="00697BD2" w:rsidRDefault="002B1DB2" w14:paraId="098D7D29" w14:textId="77777777">
      <w:pPr>
        <w:pStyle w:val="ListParagraph"/>
        <w:numPr>
          <w:ilvl w:val="0"/>
          <w:numId w:val="32"/>
        </w:numPr>
      </w:pPr>
      <w:r w:rsidRPr="002B1DB2">
        <w:t>Week 9 – 14: Observe the Teacher Candidate and provide written feedback for the last half of the required observations.</w:t>
      </w:r>
    </w:p>
    <w:p w:rsidRPr="002B1DB2" w:rsidR="002B1DB2" w:rsidP="00697BD2" w:rsidRDefault="002B1DB2" w14:paraId="14073768" w14:textId="3945E584">
      <w:pPr>
        <w:pStyle w:val="ListParagraph"/>
        <w:numPr>
          <w:ilvl w:val="0"/>
          <w:numId w:val="32"/>
        </w:numPr>
      </w:pPr>
      <w:r w:rsidRPr="002B1DB2">
        <w:t xml:space="preserve">Week 15: </w:t>
      </w:r>
      <w:r w:rsidR="00D664A9">
        <w:t xml:space="preserve">You should receive the Teacher Candidate’s </w:t>
      </w:r>
      <w:r w:rsidR="00960621">
        <w:t>PI-PDEFE</w:t>
      </w:r>
      <w:r w:rsidR="00D664A9">
        <w:t xml:space="preserve"> summary.  Review this summary and consider the information in the feedback you </w:t>
      </w:r>
      <w:proofErr w:type="gramStart"/>
      <w:r w:rsidR="00D664A9">
        <w:t>provide</w:t>
      </w:r>
      <w:proofErr w:type="gramEnd"/>
      <w:r w:rsidR="00D664A9">
        <w:t xml:space="preserve"> the candidate and evaluate them on the final </w:t>
      </w:r>
      <w:r w:rsidR="00960621">
        <w:t>PI-PDEFE</w:t>
      </w:r>
      <w:r w:rsidR="00D664A9">
        <w:t xml:space="preserve">.  </w:t>
      </w:r>
      <w:r w:rsidRPr="002B1DB2">
        <w:t>Complete the Final</w:t>
      </w:r>
      <w:r w:rsidR="00960621">
        <w:t xml:space="preserve"> PI-PDEFE</w:t>
      </w:r>
      <w:r w:rsidRPr="002B1DB2">
        <w:t xml:space="preserve"> and send it to the Mentor Teacher to contribute.</w:t>
      </w:r>
      <w:r w:rsidR="00614C18">
        <w:t xml:space="preserve"> </w:t>
      </w:r>
      <w:r w:rsidRPr="002B1DB2">
        <w:t xml:space="preserve"> Discuss any areas of concern and agree on scores.  </w:t>
      </w:r>
    </w:p>
    <w:p w:rsidRPr="00037B2F" w:rsidR="006203BC" w:rsidP="00037B2F" w:rsidRDefault="002B1DB2" w14:paraId="5149ED29" w14:textId="6A60C172">
      <w:pPr>
        <w:pStyle w:val="ListParagraph"/>
        <w:numPr>
          <w:ilvl w:val="0"/>
          <w:numId w:val="32"/>
        </w:numPr>
      </w:pPr>
      <w:r w:rsidRPr="002B1DB2">
        <w:t xml:space="preserve">Week 16: Meet with the Teacher Candidate and Mentor Teacher to review the Final </w:t>
      </w:r>
      <w:r w:rsidR="00960621">
        <w:t>PI-PDEFE</w:t>
      </w:r>
      <w:r w:rsidRPr="002B1DB2">
        <w:t xml:space="preserve">.  Provide the completed </w:t>
      </w:r>
      <w:r w:rsidR="00960621">
        <w:t>PI-PDEFE</w:t>
      </w:r>
      <w:r w:rsidRPr="002B1DB2">
        <w:t xml:space="preserve"> to the Teacher Candidate for final submission.</w:t>
      </w:r>
      <w:r w:rsidR="00960621">
        <w:t xml:space="preserve"> </w:t>
      </w:r>
      <w:r w:rsidRPr="002B1DB2" w:rsidR="00960621">
        <w:t xml:space="preserve">Submit the completed </w:t>
      </w:r>
      <w:r w:rsidR="00960621">
        <w:t>PI-PDEFE</w:t>
      </w:r>
      <w:r w:rsidRPr="002B1DB2" w:rsidR="00960621">
        <w:t xml:space="preserve"> to the Field Services office</w:t>
      </w:r>
      <w:r w:rsidR="00960621">
        <w:t xml:space="preserve"> using the Field Services email (Tricities.fieldservices@wsu.edu)</w:t>
      </w:r>
      <w:r w:rsidRPr="002B1DB2" w:rsidR="00960621">
        <w:t>.</w:t>
      </w:r>
    </w:p>
    <w:p w:rsidR="00325B9B" w:rsidP="00037B2F" w:rsidRDefault="00325B9B" w14:paraId="040B0F7E" w14:textId="2D3B26BD">
      <w:pPr>
        <w:pStyle w:val="Heading2"/>
      </w:pPr>
      <w:bookmarkStart w:name="_Toc169009341" w:id="56"/>
      <w:r>
        <w:t>Student Teaching Internship</w:t>
      </w:r>
      <w:r w:rsidR="00017AAB">
        <w:t xml:space="preserve"> (TCH_LRN 415)</w:t>
      </w:r>
      <w:bookmarkEnd w:id="56"/>
    </w:p>
    <w:p w:rsidR="004D091E" w:rsidP="00697BD2" w:rsidRDefault="00837E52" w14:paraId="2C51851D" w14:textId="77777777">
      <w:r>
        <w:t>Student teacher</w:t>
      </w:r>
      <w:r w:rsidR="00ED74CA">
        <w:t xml:space="preserve"> </w:t>
      </w:r>
      <w:r>
        <w:t>Interns complete a full semester</w:t>
      </w:r>
      <w:r w:rsidR="00ED74CA">
        <w:t xml:space="preserve"> – 15 weeks – of a</w:t>
      </w:r>
      <w:r>
        <w:t xml:space="preserve"> student teaching </w:t>
      </w:r>
      <w:r w:rsidR="00017AAB">
        <w:t>internship</w:t>
      </w:r>
      <w:r>
        <w:t xml:space="preserve">.  They follow the school district </w:t>
      </w:r>
      <w:r w:rsidR="00D664A9">
        <w:t>calendar and</w:t>
      </w:r>
      <w:r>
        <w:t xml:space="preserve"> begin their experience when the mentor teacher returns to the classroom after the summer or winter break.  Teacher candidates are required to </w:t>
      </w:r>
      <w:r w:rsidR="00D664A9">
        <w:t>attend</w:t>
      </w:r>
      <w:r>
        <w:t xml:space="preserve"> school for the teacher </w:t>
      </w:r>
      <w:r w:rsidR="00ED74CA">
        <w:t xml:space="preserve">entire </w:t>
      </w:r>
      <w:r>
        <w:t xml:space="preserve">contracted day.  </w:t>
      </w:r>
      <w:r w:rsidR="004D091E">
        <w:t xml:space="preserve">This includes before or after school meetings and events.  </w:t>
      </w:r>
      <w:r>
        <w:t xml:space="preserve">The experience is designed for the candidate to gradually take over responsibility for planning, instructing, and assessing students in their mentor’s classroom with a period of 4-6 weeks of solo teaching before returning the classroom to the mentor teacher at the end of the experience.  </w:t>
      </w:r>
    </w:p>
    <w:p w:rsidR="00837E52" w:rsidP="00697BD2" w:rsidRDefault="00837E52" w14:paraId="3E38C5FB" w14:textId="034D7E5C">
      <w:r>
        <w:t xml:space="preserve">Supervisors are expected to have an initial visit, a mid-term conference, and an exit conference with the teacher candidate and </w:t>
      </w:r>
      <w:r w:rsidR="00D664A9">
        <w:t>mentor and</w:t>
      </w:r>
      <w:r>
        <w:t xml:space="preserve"> observe at least 6 formal lessons taught by the candidate.  The Supervisor will observe and conference with the teacher </w:t>
      </w:r>
      <w:r w:rsidR="00D664A9">
        <w:t>candidate for</w:t>
      </w:r>
      <w:r>
        <w:t xml:space="preserve"> a minimum of 12 hours.  The Supervisor will complete the </w:t>
      </w:r>
      <w:r w:rsidR="00D41F41">
        <w:t>PDEFE</w:t>
      </w:r>
      <w:r>
        <w:t xml:space="preserve"> with the mentor at mid-term and again prior to the end of the semester.  The Supervisor is expected to provide support to the teacher candidate as they complete the </w:t>
      </w:r>
      <w:proofErr w:type="spellStart"/>
      <w:r>
        <w:t>edTPA</w:t>
      </w:r>
      <w:proofErr w:type="spellEnd"/>
      <w:r>
        <w:t xml:space="preserve">.  Guidelines for candidate support are available on the WSU field website and in the Student Teaching/MIT handbooks.  </w:t>
      </w:r>
    </w:p>
    <w:p w:rsidR="008728CA" w:rsidP="00037B2F" w:rsidRDefault="0010021B" w14:paraId="57462BD4" w14:textId="4050FCAB">
      <w:pPr>
        <w:pStyle w:val="Heading3"/>
      </w:pPr>
      <w:bookmarkStart w:name="_Toc169009342" w:id="57"/>
      <w:r>
        <w:t>Student Teaching Activities</w:t>
      </w:r>
      <w:bookmarkEnd w:id="57"/>
    </w:p>
    <w:p w:rsidR="0010021B" w:rsidP="0010021B" w:rsidRDefault="00B44486" w14:paraId="105D6EDC" w14:textId="79E53298">
      <w:pPr>
        <w:pStyle w:val="ListParagraph"/>
        <w:numPr>
          <w:ilvl w:val="0"/>
          <w:numId w:val="32"/>
        </w:numPr>
      </w:pPr>
      <w:r>
        <w:t>Lesson Planning</w:t>
      </w:r>
    </w:p>
    <w:p w:rsidR="0077436C" w:rsidP="0010021B" w:rsidRDefault="0077436C" w14:paraId="40DD1ABA" w14:textId="1E74A761">
      <w:pPr>
        <w:pStyle w:val="ListParagraph"/>
        <w:numPr>
          <w:ilvl w:val="0"/>
          <w:numId w:val="32"/>
        </w:numPr>
      </w:pPr>
      <w:r>
        <w:t>Gradual release of responsibilities.</w:t>
      </w:r>
    </w:p>
    <w:p w:rsidR="0077436C" w:rsidP="0010021B" w:rsidRDefault="0077436C" w14:paraId="192FD0EB" w14:textId="3BB8F007">
      <w:pPr>
        <w:pStyle w:val="ListParagraph"/>
        <w:numPr>
          <w:ilvl w:val="0"/>
          <w:numId w:val="32"/>
        </w:numPr>
      </w:pPr>
      <w:r>
        <w:t>Teaching Whole-Class</w:t>
      </w:r>
    </w:p>
    <w:p w:rsidR="00B44486" w:rsidP="0010021B" w:rsidRDefault="00B44486" w14:paraId="64020A9B" w14:textId="0EBDB4FD">
      <w:pPr>
        <w:pStyle w:val="ListParagraph"/>
        <w:numPr>
          <w:ilvl w:val="0"/>
          <w:numId w:val="32"/>
        </w:numPr>
        <w:rPr/>
      </w:pPr>
      <w:r w:rsidR="69EE7F96">
        <w:rPr/>
        <w:t>Log sheet</w:t>
      </w:r>
    </w:p>
    <w:p w:rsidR="00B44486" w:rsidP="0010021B" w:rsidRDefault="00171508" w14:paraId="1A67E9B6" w14:textId="1A95ECB9">
      <w:pPr>
        <w:pStyle w:val="ListParagraph"/>
        <w:numPr>
          <w:ilvl w:val="0"/>
          <w:numId w:val="32"/>
        </w:numPr>
      </w:pPr>
      <w:r>
        <w:t>Professional Growth Plan</w:t>
      </w:r>
    </w:p>
    <w:p w:rsidR="00171508" w:rsidP="0010021B" w:rsidRDefault="00171508" w14:paraId="1E153920" w14:textId="6CAD11D8">
      <w:pPr>
        <w:pStyle w:val="ListParagraph"/>
        <w:numPr>
          <w:ilvl w:val="0"/>
          <w:numId w:val="32"/>
        </w:numPr>
      </w:pPr>
      <w:r>
        <w:t>Mid-term Packet</w:t>
      </w:r>
    </w:p>
    <w:p w:rsidRPr="0010021B" w:rsidR="00171508" w:rsidP="0010021B" w:rsidRDefault="00171508" w14:paraId="30D4689A" w14:textId="778B9B16">
      <w:pPr>
        <w:pStyle w:val="ListParagraph"/>
        <w:numPr>
          <w:ilvl w:val="0"/>
          <w:numId w:val="32"/>
        </w:numPr>
      </w:pPr>
      <w:r>
        <w:t>Final Packet</w:t>
      </w:r>
    </w:p>
    <w:p w:rsidR="00C859E6" w:rsidP="00037B2F" w:rsidRDefault="00C859E6" w14:paraId="6DF08326" w14:textId="457C1ABC">
      <w:pPr>
        <w:pStyle w:val="Heading3"/>
      </w:pPr>
      <w:bookmarkStart w:name="_Toc169009343" w:id="58"/>
      <w:r>
        <w:t>Student Teaching Field Supervisor Responsibility Timeline</w:t>
      </w:r>
      <w:bookmarkEnd w:id="58"/>
    </w:p>
    <w:p w:rsidRPr="00020C3C" w:rsidR="00C859E6" w:rsidP="00C859E6" w:rsidRDefault="00C859E6" w14:paraId="3EE43F57" w14:textId="3F3A491F">
      <w:r>
        <w:t xml:space="preserve">*NOTE* </w:t>
      </w:r>
      <w:r w:rsidR="007224B5">
        <w:t>Alternative Route</w:t>
      </w:r>
      <w:r w:rsidR="00116A78">
        <w:t xml:space="preserve"> (AR)</w:t>
      </w:r>
      <w:r>
        <w:t xml:space="preserve"> TCH_LRN </w:t>
      </w:r>
      <w:r w:rsidR="007224B5">
        <w:t>415</w:t>
      </w:r>
      <w:r>
        <w:t xml:space="preserve"> timelines are half of what is outlined below. </w:t>
      </w:r>
      <w:r w:rsidR="00116A78">
        <w:t>Their Student Teaching Internship lasts for eight weeks rather than the full 16.  Therefore, you will want to prioritize meetings and observations</w:t>
      </w:r>
      <w:r w:rsidR="00593043">
        <w:t xml:space="preserve"> to meet the deadlines.</w:t>
      </w:r>
    </w:p>
    <w:p w:rsidRPr="002B1DB2" w:rsidR="00C859E6" w:rsidP="00C859E6" w:rsidRDefault="00C859E6" w14:paraId="555ED43B" w14:textId="77777777">
      <w:pPr>
        <w:pStyle w:val="ListParagraph"/>
        <w:numPr>
          <w:ilvl w:val="0"/>
          <w:numId w:val="32"/>
        </w:numPr>
      </w:pPr>
      <w:r w:rsidRPr="002B1DB2">
        <w:t>Week 1: Meet with the Teacher Candidate and Mentor Teacher to review practicum expectations, resources, timelines, and deliverables.  Request weekly teaching schedule from the Teacher Candidate to arrange observation dates and times.  Schedule observations for the term with Teacher Candidate and Mentor Teacher.</w:t>
      </w:r>
    </w:p>
    <w:p w:rsidRPr="002B1DB2" w:rsidR="00C859E6" w:rsidP="00C859E6" w:rsidRDefault="00C859E6" w14:paraId="3200BD4B" w14:textId="77777777">
      <w:pPr>
        <w:pStyle w:val="ListParagraph"/>
        <w:numPr>
          <w:ilvl w:val="0"/>
          <w:numId w:val="32"/>
        </w:numPr>
      </w:pPr>
      <w:r w:rsidRPr="002B1DB2">
        <w:t>Week 2-6: Observe the Teacher Candidate and provide written feedback for half of the total required observations.</w:t>
      </w:r>
    </w:p>
    <w:p w:rsidRPr="002B1DB2" w:rsidR="00C859E6" w:rsidP="00C859E6" w:rsidRDefault="00C859E6" w14:paraId="616AA243" w14:textId="3887BCC6">
      <w:pPr>
        <w:pStyle w:val="ListParagraph"/>
        <w:numPr>
          <w:ilvl w:val="0"/>
          <w:numId w:val="32"/>
        </w:numPr>
      </w:pPr>
      <w:r w:rsidRPr="002B1DB2">
        <w:t xml:space="preserve">Week 7: </w:t>
      </w:r>
      <w:r w:rsidR="00427BD5">
        <w:t xml:space="preserve">You should receive the Teacher Candidate’s </w:t>
      </w:r>
      <w:r w:rsidR="00D41F41">
        <w:t>PDEFE</w:t>
      </w:r>
      <w:r w:rsidR="00427BD5">
        <w:t xml:space="preserve"> Summary.  </w:t>
      </w:r>
      <w:r w:rsidRPr="002B1DB2">
        <w:t xml:space="preserve">Complete the mid-term </w:t>
      </w:r>
      <w:r w:rsidR="00D41F41">
        <w:t>PDEFE</w:t>
      </w:r>
      <w:r w:rsidRPr="002B1DB2">
        <w:t xml:space="preserve"> and send it to the Mentor Teacher to contribute.</w:t>
      </w:r>
      <w:r>
        <w:t xml:space="preserve"> </w:t>
      </w:r>
      <w:r w:rsidRPr="002B1DB2">
        <w:t xml:space="preserve"> Discuss any areas of concern and agree on scores.  </w:t>
      </w:r>
    </w:p>
    <w:p w:rsidRPr="002B1DB2" w:rsidR="00C859E6" w:rsidP="00C859E6" w:rsidRDefault="00C859E6" w14:paraId="52DFD123" w14:textId="66408E6E">
      <w:pPr>
        <w:pStyle w:val="ListParagraph"/>
        <w:numPr>
          <w:ilvl w:val="0"/>
          <w:numId w:val="32"/>
        </w:numPr>
      </w:pPr>
      <w:r w:rsidRPr="002B1DB2">
        <w:t xml:space="preserve">Week 8: Meet with the Teacher Candidate and Mentor Teacher to review the mid-term </w:t>
      </w:r>
      <w:r w:rsidR="00D41F41">
        <w:t xml:space="preserve">PDEFE.  </w:t>
      </w:r>
      <w:r w:rsidRPr="002B1DB2" w:rsidR="00D41F41">
        <w:t xml:space="preserve">Submit the completed </w:t>
      </w:r>
      <w:r w:rsidR="00D41F41">
        <w:t>PDEFE</w:t>
      </w:r>
      <w:r w:rsidRPr="002B1DB2" w:rsidR="00D41F41">
        <w:t xml:space="preserve"> to the Field Services office</w:t>
      </w:r>
      <w:r w:rsidR="00D41F41">
        <w:t xml:space="preserve"> using the Field Services email (Tricities.fieldservices@wsu.edu)</w:t>
      </w:r>
      <w:r w:rsidRPr="002B1DB2" w:rsidR="00D41F41">
        <w:t>.</w:t>
      </w:r>
    </w:p>
    <w:p w:rsidRPr="002B1DB2" w:rsidR="00C859E6" w:rsidP="00C859E6" w:rsidRDefault="00C859E6" w14:paraId="6F66FBA9" w14:textId="17F1786E">
      <w:pPr>
        <w:pStyle w:val="ListParagraph"/>
        <w:numPr>
          <w:ilvl w:val="0"/>
          <w:numId w:val="32"/>
        </w:numPr>
      </w:pPr>
      <w:r w:rsidRPr="002B1DB2">
        <w:t>Week 9 – 14: Observe the Teacher Candidate and provide written feedback for the last half of the required observations</w:t>
      </w:r>
      <w:r w:rsidR="00DE2E91">
        <w:t xml:space="preserve"> (best practice is to provide written feedback for 4-6 observations)</w:t>
      </w:r>
      <w:r w:rsidRPr="002B1DB2">
        <w:t>.</w:t>
      </w:r>
    </w:p>
    <w:p w:rsidRPr="002B1DB2" w:rsidR="00C859E6" w:rsidP="00C859E6" w:rsidRDefault="00C859E6" w14:paraId="5CD17B54" w14:textId="01EAEB58">
      <w:pPr>
        <w:pStyle w:val="ListParagraph"/>
        <w:numPr>
          <w:ilvl w:val="0"/>
          <w:numId w:val="32"/>
        </w:numPr>
      </w:pPr>
      <w:r w:rsidRPr="002B1DB2">
        <w:t xml:space="preserve">Week 15: </w:t>
      </w:r>
      <w:r>
        <w:t xml:space="preserve">You should receive the Teacher Candidate’s </w:t>
      </w:r>
      <w:r w:rsidR="00D41F41">
        <w:t>PDEFE</w:t>
      </w:r>
      <w:r>
        <w:t xml:space="preserve"> summary.  Review this summary and consider the information in the feedback you provide the candidate and evaluate them on the final </w:t>
      </w:r>
      <w:r w:rsidR="00D41F41">
        <w:t>PDEFE</w:t>
      </w:r>
      <w:r>
        <w:t xml:space="preserve">.  </w:t>
      </w:r>
      <w:r w:rsidRPr="002B1DB2">
        <w:t xml:space="preserve">Complete the Final </w:t>
      </w:r>
      <w:r w:rsidR="00D41F41">
        <w:t>PDEFE</w:t>
      </w:r>
      <w:r w:rsidRPr="002B1DB2">
        <w:t xml:space="preserve"> and send it to the Mentor Teacher to contribute.</w:t>
      </w:r>
      <w:r>
        <w:t xml:space="preserve"> </w:t>
      </w:r>
      <w:r w:rsidRPr="002B1DB2">
        <w:t xml:space="preserve"> Discuss any areas of concern and agree on scores.  </w:t>
      </w:r>
    </w:p>
    <w:p w:rsidRPr="00325B9B" w:rsidR="00C859E6" w:rsidP="00C859E6" w:rsidRDefault="00C859E6" w14:paraId="6B7525F2" w14:textId="33AB9059">
      <w:pPr>
        <w:pStyle w:val="ListParagraph"/>
        <w:numPr>
          <w:ilvl w:val="0"/>
          <w:numId w:val="32"/>
        </w:numPr>
      </w:pPr>
      <w:r w:rsidRPr="002B1DB2">
        <w:t xml:space="preserve">Week 16: Meet with the Teacher Candidate and Mentor Teacher to review the Final </w:t>
      </w:r>
      <w:r w:rsidR="00D41F41">
        <w:t>PDEFE</w:t>
      </w:r>
      <w:r w:rsidRPr="002B1DB2">
        <w:t xml:space="preserve">.  Provide the completed </w:t>
      </w:r>
      <w:r w:rsidR="00D41F41">
        <w:t>PDEFE</w:t>
      </w:r>
      <w:r w:rsidRPr="002B1DB2">
        <w:t xml:space="preserve"> to the Teacher Candidate for final submission.</w:t>
      </w:r>
      <w:r w:rsidR="00D41F41">
        <w:t xml:space="preserve">  </w:t>
      </w:r>
      <w:r w:rsidRPr="002B1DB2" w:rsidR="00D41F41">
        <w:t xml:space="preserve">Submit the completed </w:t>
      </w:r>
      <w:r w:rsidR="00D41F41">
        <w:t>PDEFE</w:t>
      </w:r>
      <w:r w:rsidRPr="002B1DB2" w:rsidR="00D41F41">
        <w:t xml:space="preserve"> to the Field Services office</w:t>
      </w:r>
      <w:r w:rsidR="00D41F41">
        <w:t xml:space="preserve"> using the Field Services email (Tricities.fieldservices@wsu.edu)</w:t>
      </w:r>
      <w:r w:rsidRPr="002B1DB2" w:rsidR="00D41F41">
        <w:t>.</w:t>
      </w:r>
    </w:p>
    <w:p w:rsidR="000E437E" w:rsidP="00037B2F" w:rsidRDefault="000E437E" w14:paraId="3501A56A" w14:textId="77777777">
      <w:pPr>
        <w:pStyle w:val="Heading3"/>
      </w:pPr>
      <w:bookmarkStart w:name="_Toc169009344" w:id="59"/>
      <w:r>
        <w:t>Student Teacher Paperwork</w:t>
      </w:r>
      <w:bookmarkEnd w:id="59"/>
    </w:p>
    <w:p w:rsidR="000E437E" w:rsidP="000E437E" w:rsidRDefault="000E437E" w14:paraId="1B33AC4D" w14:textId="77777777">
      <w:r>
        <w:t xml:space="preserve">At the beginning of the semester, field supervisors will be provided with a checklist to be used as a cover sheet for all paperwork required at the completion of student teaching. </w:t>
      </w:r>
    </w:p>
    <w:p w:rsidR="000E437E" w:rsidP="000E437E" w:rsidRDefault="000E437E" w14:paraId="2865C2D1" w14:textId="77777777">
      <w:r>
        <w:t>12 Hour Documentation is required as part of the end of semester paperwork and is a log of all field supervisor observations and conferences with individual teacher candidates.</w:t>
      </w:r>
    </w:p>
    <w:p w:rsidR="00CF462F" w:rsidP="000E437E" w:rsidRDefault="00CF462F" w14:paraId="7891E695" w14:textId="253FA3D8">
      <w:r>
        <w:t xml:space="preserve">Observations are a required part of the experience. </w:t>
      </w:r>
      <w:r w:rsidR="00D45FD0">
        <w:t xml:space="preserve">As part of </w:t>
      </w:r>
      <w:r w:rsidR="00DB4F28">
        <w:t xml:space="preserve">the final packet for certification, teacher candidates must submit two written observations from their field supervisor, and two written observations from their mentor teacher. </w:t>
      </w:r>
      <w:proofErr w:type="gramStart"/>
      <w:r w:rsidR="00DB4F28">
        <w:t>Best</w:t>
      </w:r>
      <w:proofErr w:type="gramEnd"/>
      <w:r w:rsidR="00DB4F28">
        <w:t xml:space="preserve"> practice is to provide written feedback </w:t>
      </w:r>
      <w:r w:rsidR="001F61E1">
        <w:t>for 4-6 observations so the candidate can</w:t>
      </w:r>
      <w:r w:rsidR="002A1745">
        <w:t xml:space="preserve"> have options to choose from for their final packet. </w:t>
      </w:r>
    </w:p>
    <w:p w:rsidR="000E437E" w:rsidP="000E437E" w:rsidRDefault="000E437E" w14:paraId="62EF9248" w14:textId="0E8C04A8">
      <w:r>
        <w:t>Professional Dispositions Evaluation for Field Experiences (</w:t>
      </w:r>
      <w:r w:rsidR="00D41F41">
        <w:t>PDEFE</w:t>
      </w:r>
      <w:r>
        <w:t xml:space="preserve">).  There are a few versions of this document.  One for Advanced Practicum, one for Student Teaching, and one that is a formative tool with many examples.  It is expected that the </w:t>
      </w:r>
      <w:r w:rsidR="00D41F41">
        <w:t>PDEFE</w:t>
      </w:r>
      <w:r>
        <w:t xml:space="preserve"> formative tool be introduced early in the experience to the mentor teacher and </w:t>
      </w:r>
      <w:r w:rsidR="00653D58">
        <w:t>candidate and</w:t>
      </w:r>
      <w:r>
        <w:t xml:space="preserve"> can be used as a running record of progress towards meeting the dispositions.  At mid-term conference, field supervisors and mentors should collaborate to discuss progress and what needs to be addressed before the end of the semester.  At the final exit conference, the Student Teaching </w:t>
      </w:r>
      <w:r w:rsidR="00D41F41">
        <w:t>PDEFE</w:t>
      </w:r>
      <w:r>
        <w:t xml:space="preserve"> should be completed with evidence for each disposition and signatures collected.  The final </w:t>
      </w:r>
      <w:r w:rsidR="00D41F41">
        <w:t>PDEFE</w:t>
      </w:r>
      <w:r>
        <w:t xml:space="preserve"> is required as part of the end of semester paperwork.</w:t>
      </w:r>
    </w:p>
    <w:p w:rsidR="000E437E" w:rsidP="000E437E" w:rsidRDefault="000E437E" w14:paraId="7317DC30" w14:textId="77777777">
      <w:r>
        <w:t>Professional Growth Plan (PGP).  This document should be provided to each teacher candidate for reflection and completion.  This is an opportunity for the candidate to think about what they want to work on after student teaching.  Full instructions are provided in the Student Teaching Handbook and on the WSU website.  The field supervisor should collect and review this document before signing it.  The PGP is required as part of the end of semester paperwork.</w:t>
      </w:r>
      <w:r w:rsidRPr="00AB6B9A">
        <w:t xml:space="preserve"> </w:t>
      </w:r>
    </w:p>
    <w:p w:rsidR="000E437E" w:rsidP="000E437E" w:rsidRDefault="000E437E" w14:paraId="756723B5" w14:textId="77777777">
      <w:proofErr w:type="spellStart"/>
      <w:r>
        <w:t>Skyfactor</w:t>
      </w:r>
      <w:proofErr w:type="spellEnd"/>
      <w:r>
        <w:t xml:space="preserve"> Benchwork Assessments (EBI Surveys) will be distributed approximately the 10</w:t>
      </w:r>
      <w:r w:rsidRPr="007B61A8">
        <w:rPr>
          <w:vertAlign w:val="superscript"/>
        </w:rPr>
        <w:t>th</w:t>
      </w:r>
      <w:r>
        <w:t xml:space="preserve"> week of the semester.  Field supervisors in the Greater Puget Sound area are expected to plan for time during a small group seminar for student teachers to complete the survey towards the end of the semester.  The survey is required as part of the end of semester paperwork.</w:t>
      </w:r>
    </w:p>
    <w:p w:rsidR="007E5C22" w:rsidRDefault="007E5C22" w14:paraId="115B1D87" w14:textId="77777777">
      <w:pPr>
        <w:rPr>
          <w:rFonts w:eastAsiaTheme="majorEastAsia" w:cstheme="majorBidi"/>
          <w:b/>
          <w:bCs/>
          <w:sz w:val="36"/>
          <w:szCs w:val="32"/>
        </w:rPr>
      </w:pPr>
      <w:r>
        <w:br w:type="page"/>
      </w:r>
    </w:p>
    <w:p w:rsidR="00837E52" w:rsidP="00697BD2" w:rsidRDefault="00837E52" w14:paraId="0A42537E" w14:textId="544FB838">
      <w:pPr>
        <w:pStyle w:val="Heading1"/>
      </w:pPr>
      <w:bookmarkStart w:name="_Toc169009345" w:id="60"/>
      <w:r>
        <w:t>Working with Mentor Teachers</w:t>
      </w:r>
      <w:bookmarkEnd w:id="60"/>
    </w:p>
    <w:p w:rsidR="001E2D12" w:rsidP="00697BD2" w:rsidRDefault="001E2D12" w14:paraId="2D89AC4A" w14:textId="51E487C1">
      <w:r>
        <w:t>Mentor Teachers are extremely valuable to mentoring.</w:t>
      </w:r>
      <w:r w:rsidR="0096077B">
        <w:t xml:space="preserve">  </w:t>
      </w:r>
      <w:r w:rsidR="001729F5">
        <w:t>P</w:t>
      </w:r>
      <w:r w:rsidR="0096077B">
        <w:t>art of your role is to be supportive of the mentor teacher by being available to answer questions and provide input on how to handle situations with the candidate.</w:t>
      </w:r>
      <w:r w:rsidR="00043EC2">
        <w:t xml:space="preserve">  Many times, the mentor teacher looks to the field supervisor to provide context about the appropriate release of responsibility to the teacher candidate.</w:t>
      </w:r>
    </w:p>
    <w:p w:rsidR="00837E52" w:rsidP="00697BD2" w:rsidRDefault="00837E52" w14:paraId="15A37079" w14:textId="77777777">
      <w:pPr>
        <w:pStyle w:val="Heading2"/>
      </w:pPr>
      <w:bookmarkStart w:name="_Toc169009346" w:id="61"/>
      <w:r>
        <w:t>Communications with Mentor Teachers</w:t>
      </w:r>
      <w:bookmarkEnd w:id="61"/>
    </w:p>
    <w:p w:rsidR="00837E52" w:rsidP="00697BD2" w:rsidRDefault="00837E52" w14:paraId="3A1E806A" w14:textId="77777777">
      <w:pPr>
        <w:pStyle w:val="ListParagraph"/>
        <w:numPr>
          <w:ilvl w:val="0"/>
          <w:numId w:val="4"/>
        </w:numPr>
      </w:pPr>
      <w:r>
        <w:t>To communicate regularly with mentor teachers to ensure the success of the candidate’s experience and continual growth.</w:t>
      </w:r>
    </w:p>
    <w:p w:rsidR="00F426FF" w:rsidP="00697BD2" w:rsidRDefault="00F426FF" w14:paraId="5EDD4AAE" w14:textId="24ED094E">
      <w:pPr>
        <w:pStyle w:val="ListParagraph"/>
        <w:numPr>
          <w:ilvl w:val="0"/>
          <w:numId w:val="4"/>
        </w:numPr>
      </w:pPr>
      <w:r>
        <w:t xml:space="preserve">To connect between long </w:t>
      </w:r>
      <w:r w:rsidR="002F1742">
        <w:t>gaps of time when you visit.</w:t>
      </w:r>
    </w:p>
    <w:p w:rsidR="00837E52" w:rsidP="00697BD2" w:rsidRDefault="00837E52" w14:paraId="3F312DA9" w14:textId="77777777">
      <w:pPr>
        <w:pStyle w:val="ListParagraph"/>
        <w:numPr>
          <w:ilvl w:val="0"/>
          <w:numId w:val="4"/>
        </w:numPr>
      </w:pPr>
      <w:r>
        <w:t>To carefully account for all required mentor paperwork, including vouchers, clock hours, and certificates.</w:t>
      </w:r>
    </w:p>
    <w:p w:rsidR="00837E52" w:rsidP="00697BD2" w:rsidRDefault="00837E52" w14:paraId="5CB18D5A" w14:textId="77777777">
      <w:pPr>
        <w:pStyle w:val="Heading2"/>
      </w:pPr>
      <w:bookmarkStart w:name="_Toc169009347" w:id="62"/>
      <w:r>
        <w:t>Mentor Teacher Paperwork</w:t>
      </w:r>
      <w:bookmarkEnd w:id="62"/>
    </w:p>
    <w:p w:rsidR="00837E52" w:rsidP="00697BD2" w:rsidRDefault="00837E52" w14:paraId="2288912F" w14:textId="77777777">
      <w:r>
        <w:t>Mentor Teacher Invoice Voucher Packets will be distributed approximately the 6</w:t>
      </w:r>
      <w:r w:rsidRPr="00B123DD">
        <w:rPr>
          <w:vertAlign w:val="superscript"/>
        </w:rPr>
        <w:t>th</w:t>
      </w:r>
      <w:r>
        <w:t xml:space="preserve"> week of the semester.  These packets should be delivered to the assigned mentor teachers as soon as possible.  Ideally, the mentor teacher should fill out the forms and return them to you that same day.  Assemble all the completed voucher packets, ensuring that all mentors are accounted for, and return them to the Office of Field Services and Certification for routing and payment.  Please note:  if the mentor teacher has any past affiliation with WSU and their name has changed, they will need to complete a name change through the university before a payment will be issued.  Details for name changes are included in the packets.  </w:t>
      </w:r>
    </w:p>
    <w:p w:rsidR="00837E52" w:rsidP="00697BD2" w:rsidRDefault="00837E52" w14:paraId="6C368998" w14:textId="473E7C71">
      <w:r>
        <w:t>Clock Hour Forms, Certificates of Appreciation, and a WSU mentor gift will be distributed approximately the 12</w:t>
      </w:r>
      <w:r w:rsidRPr="00A95678">
        <w:rPr>
          <w:vertAlign w:val="superscript"/>
        </w:rPr>
        <w:t>th</w:t>
      </w:r>
      <w:r>
        <w:t xml:space="preserve"> week of the semester.  Field Supervisors are expected to sign the certificate as a WSU </w:t>
      </w:r>
      <w:r w:rsidR="002F1742">
        <w:t>representative and</w:t>
      </w:r>
      <w:r>
        <w:t xml:space="preserve"> present them with the gift and clock hour form to the mentor nearing the end of the experience, often during the final exit conference with mentor and candidate.</w:t>
      </w:r>
      <w:r w:rsidR="00614C18">
        <w:t xml:space="preserve"> </w:t>
      </w:r>
      <w:r>
        <w:t xml:space="preserve"> Instructions for the mentor teacher are included with the clock hour form.</w:t>
      </w:r>
    </w:p>
    <w:p w:rsidR="005D6D5A" w:rsidP="00697BD2" w:rsidRDefault="005D6D5A" w14:paraId="3574F5D0" w14:textId="77777777">
      <w:pPr>
        <w:pStyle w:val="Heading2"/>
      </w:pPr>
      <w:bookmarkStart w:name="_Toc169009348" w:id="63"/>
      <w:r>
        <w:t>Mentor Teacher Concerns</w:t>
      </w:r>
      <w:bookmarkEnd w:id="63"/>
    </w:p>
    <w:p w:rsidR="005D6D5A" w:rsidP="00697BD2" w:rsidRDefault="005D6D5A" w14:paraId="6306FE89" w14:textId="77777777">
      <w:pPr>
        <w:pStyle w:val="Heading3"/>
      </w:pPr>
      <w:bookmarkStart w:name="_Toc169009349" w:id="64"/>
      <w:r>
        <w:t>Lack of Preparedness – Poor example</w:t>
      </w:r>
      <w:bookmarkEnd w:id="64"/>
    </w:p>
    <w:p w:rsidR="006E041F" w:rsidP="006E041F" w:rsidRDefault="00046E63" w14:paraId="371EDA48" w14:textId="50BF93BE">
      <w:r>
        <w:t xml:space="preserve">Mentor </w:t>
      </w:r>
      <w:proofErr w:type="spellStart"/>
      <w:r>
        <w:t>Teacher’s</w:t>
      </w:r>
      <w:proofErr w:type="spellEnd"/>
      <w:r>
        <w:t xml:space="preserve"> have a large impact on our teacher candidates.  As you make your observations and meet with the mentor teacher and candidates, be aware of </w:t>
      </w:r>
      <w:r w:rsidR="00A2242E">
        <w:t xml:space="preserve">the example being provided.  If there are concerns about mentor preparation for a teacher candidate, offer private coaching to the mentor that can offer </w:t>
      </w:r>
      <w:r w:rsidR="00B50AA4">
        <w:t>tools.</w:t>
      </w:r>
    </w:p>
    <w:p w:rsidR="00B50AA4" w:rsidP="006E041F" w:rsidRDefault="00B50AA4" w14:paraId="201CF023" w14:textId="5D70F775">
      <w:r>
        <w:t>In many cases you can simply address concerns of mentor preparation through questioning during your touch-bases with them.  For example, “</w:t>
      </w:r>
      <w:r w:rsidR="006F6BA6">
        <w:t>How are you feeling about your preparedness in working with a teacher candidate?"  You can offer resources to them such as:</w:t>
      </w:r>
    </w:p>
    <w:p w:rsidR="006F6BA6" w:rsidP="006F6BA6" w:rsidRDefault="001D592B" w14:paraId="050D0706" w14:textId="00D4F0B6">
      <w:pPr>
        <w:pStyle w:val="ListParagraph"/>
        <w:numPr>
          <w:ilvl w:val="0"/>
          <w:numId w:val="4"/>
        </w:numPr>
      </w:pPr>
      <w:hyperlink w:history="1" r:id="rId41">
        <w:r w:rsidR="001903FC">
          <w:rPr>
            <w:rStyle w:val="Hyperlink"/>
          </w:rPr>
          <w:t>Field Experiences - WSU Tri-Cities</w:t>
        </w:r>
      </w:hyperlink>
      <w:r w:rsidR="001903FC">
        <w:t xml:space="preserve"> webpage (</w:t>
      </w:r>
      <w:r w:rsidR="007B5D39">
        <w:t>Tricities.wsu.edu/education/field-experiences/mentor-teachers/)</w:t>
      </w:r>
    </w:p>
    <w:p w:rsidR="007B5D39" w:rsidP="006F6BA6" w:rsidRDefault="007B5D39" w14:paraId="52A3AD8A" w14:textId="34256551">
      <w:pPr>
        <w:pStyle w:val="ListParagraph"/>
        <w:numPr>
          <w:ilvl w:val="0"/>
          <w:numId w:val="4"/>
        </w:numPr>
      </w:pPr>
      <w:r>
        <w:t>Orientation materials</w:t>
      </w:r>
    </w:p>
    <w:p w:rsidRPr="006E041F" w:rsidR="007B5D39" w:rsidP="006F6BA6" w:rsidRDefault="007B5D39" w14:paraId="0E98300C" w14:textId="6846E7C4">
      <w:pPr>
        <w:pStyle w:val="ListParagraph"/>
        <w:numPr>
          <w:ilvl w:val="0"/>
          <w:numId w:val="4"/>
        </w:numPr>
      </w:pPr>
      <w:r>
        <w:t>Handbooks</w:t>
      </w:r>
    </w:p>
    <w:p w:rsidR="005D6D5A" w:rsidP="00697BD2" w:rsidRDefault="005D6D5A" w14:paraId="1E5FB3AD" w14:textId="1E3CC348">
      <w:pPr>
        <w:pStyle w:val="Heading3"/>
      </w:pPr>
      <w:bookmarkStart w:name="_Toc169009350" w:id="65"/>
      <w:r>
        <w:t>Unprofes</w:t>
      </w:r>
      <w:r w:rsidR="00E75318">
        <w:t>sional Behavior</w:t>
      </w:r>
      <w:bookmarkEnd w:id="65"/>
    </w:p>
    <w:p w:rsidRPr="002F1742" w:rsidR="002F1742" w:rsidP="002F1742" w:rsidRDefault="002F1742" w14:paraId="09D88F22" w14:textId="5F87BC8D">
      <w:r>
        <w:t>There are times when you may be presented with concerns from a teacher candidate about a mentor teacher.</w:t>
      </w:r>
      <w:r w:rsidR="00EE2720">
        <w:t xml:space="preserve">  Verify concerns before reacting and </w:t>
      </w:r>
      <w:r w:rsidR="0028115E">
        <w:t>contact</w:t>
      </w:r>
      <w:r w:rsidR="00EE2720">
        <w:t xml:space="preserve"> the field services director.</w:t>
      </w:r>
      <w:r w:rsidR="0028115E">
        <w:t xml:space="preserve">  When you meet with the field services director, </w:t>
      </w:r>
      <w:r w:rsidR="00A246E2">
        <w:t xml:space="preserve">you will determine the next steps.  </w:t>
      </w:r>
      <w:r w:rsidR="0028115E">
        <w:t>The field services director will contact the building principal and district office to follow up with the concerns</w:t>
      </w:r>
      <w:r w:rsidR="00A246E2">
        <w:t xml:space="preserve"> requiring a change of placement</w:t>
      </w:r>
      <w:r w:rsidR="0028115E">
        <w:t>, if appropriate.</w:t>
      </w:r>
    </w:p>
    <w:p w:rsidR="005D6D5A" w:rsidP="00697BD2" w:rsidRDefault="006E041F" w14:paraId="587CA885" w14:textId="22F1219B">
      <w:pPr>
        <w:pStyle w:val="Heading3"/>
      </w:pPr>
      <w:bookmarkStart w:name="_Toc169009351" w:id="66"/>
      <w:r>
        <w:t>Mentor Level of Expectations</w:t>
      </w:r>
      <w:bookmarkEnd w:id="66"/>
    </w:p>
    <w:p w:rsidRPr="00E75318" w:rsidR="00E75318" w:rsidP="00697BD2" w:rsidRDefault="006E041F" w14:paraId="318FD24B" w14:textId="1F774D04">
      <w:r>
        <w:t>Coaching mentor teachers may be required.  Some mentors have experience mentoring while others have very little experience with mentoring.  Some mentors expect too much of the teacher candidate while others may have too few expectations for teacher candidates.  As you make your observations, be inquisitive of both the mentor and the candidates to determine what level they are operating.  Once you understand where the mentor’s level of expectations land, offer coaching appropriately.</w:t>
      </w:r>
    </w:p>
    <w:p w:rsidRPr="00F071B0" w:rsidR="002C302B" w:rsidP="00697BD2" w:rsidRDefault="00837E52" w14:paraId="75835B76" w14:textId="77777777">
      <w:pPr>
        <w:pStyle w:val="Heading1"/>
      </w:pPr>
      <w:bookmarkStart w:name="_Toc169009352" w:id="67"/>
      <w:r>
        <w:t>Working with Administration</w:t>
      </w:r>
      <w:bookmarkEnd w:id="67"/>
    </w:p>
    <w:p w:rsidR="00C645EF" w:rsidP="00697BD2" w:rsidRDefault="00A246E2" w14:paraId="4B58C45D" w14:textId="2F450780">
      <w:r>
        <w:t>The field supervisor is a liaison with building administration and the WSU Tri-Cities program</w:t>
      </w:r>
      <w:r w:rsidR="00913D14">
        <w:t>.  Creating a relationship with the building administrator is important so that problem-solving and communication is pro-active.</w:t>
      </w:r>
    </w:p>
    <w:p w:rsidR="001930D8" w:rsidP="00697BD2" w:rsidRDefault="007D430F" w14:paraId="0B94D3AA" w14:textId="77777777">
      <w:pPr>
        <w:pStyle w:val="ListParagraph"/>
        <w:numPr>
          <w:ilvl w:val="0"/>
          <w:numId w:val="5"/>
        </w:numPr>
      </w:pPr>
      <w:r>
        <w:t>I</w:t>
      </w:r>
      <w:r w:rsidR="00F071B0">
        <w:t>t is strongly recommended that you introduce yourself to the building principal</w:t>
      </w:r>
      <w:r w:rsidR="008F3DAE">
        <w:t xml:space="preserve">, assistant principal, and department chair if appropriate, </w:t>
      </w:r>
      <w:r w:rsidR="00164822">
        <w:t>inquire about any issues, and</w:t>
      </w:r>
      <w:r w:rsidR="00F071B0">
        <w:t xml:space="preserve"> share key information.  </w:t>
      </w:r>
    </w:p>
    <w:p w:rsidR="00F071B0" w:rsidP="00697BD2" w:rsidRDefault="00F071B0" w14:paraId="5B60B1B1" w14:textId="0062F735">
      <w:pPr>
        <w:pStyle w:val="ListParagraph"/>
        <w:numPr>
          <w:ilvl w:val="0"/>
          <w:numId w:val="5"/>
        </w:numPr>
      </w:pPr>
      <w:r>
        <w:t xml:space="preserve">If there are questions or problems with your </w:t>
      </w:r>
      <w:r w:rsidR="006C65D7">
        <w:t>candidate</w:t>
      </w:r>
      <w:r w:rsidR="00164822">
        <w:t>,</w:t>
      </w:r>
      <w:r w:rsidR="006C65D7">
        <w:t xml:space="preserve"> </w:t>
      </w:r>
      <w:r>
        <w:t xml:space="preserve">inform both the principal and the </w:t>
      </w:r>
      <w:r w:rsidR="008F3DAE">
        <w:t xml:space="preserve">WSU </w:t>
      </w:r>
      <w:r w:rsidR="001930D8">
        <w:t>Tri-Cities</w:t>
      </w:r>
      <w:r w:rsidR="008F3DAE">
        <w:t xml:space="preserve"> Field Services </w:t>
      </w:r>
      <w:r w:rsidR="001930D8">
        <w:t>Director</w:t>
      </w:r>
      <w:r>
        <w:t xml:space="preserve">.  </w:t>
      </w:r>
    </w:p>
    <w:p w:rsidR="00E8799B" w:rsidP="00697BD2" w:rsidRDefault="00837E52" w14:paraId="278DBCE0" w14:textId="77777777">
      <w:pPr>
        <w:pStyle w:val="Heading1"/>
      </w:pPr>
      <w:bookmarkStart w:name="_Toc169009353" w:id="68"/>
      <w:r>
        <w:t>Working with School Districts</w:t>
      </w:r>
      <w:bookmarkEnd w:id="68"/>
    </w:p>
    <w:p w:rsidRPr="005D6D5A" w:rsidR="00837E52" w:rsidP="00697BD2" w:rsidRDefault="00837E52" w14:paraId="0393B498" w14:textId="77777777">
      <w:pPr>
        <w:pStyle w:val="Heading2"/>
      </w:pPr>
      <w:bookmarkStart w:name="_Toc169009354" w:id="69"/>
      <w:r>
        <w:t>Intern substitute requests.</w:t>
      </w:r>
      <w:bookmarkEnd w:id="69"/>
    </w:p>
    <w:p w:rsidRPr="005D6D5A" w:rsidR="00837E52" w:rsidP="00697BD2" w:rsidRDefault="00837E52" w14:paraId="5483EF2E" w14:textId="77777777">
      <w:pPr>
        <w:pStyle w:val="Heading3"/>
      </w:pPr>
      <w:bookmarkStart w:name="_Toc169009355" w:id="70"/>
      <w:r>
        <w:t>An explanation of each certificate type:</w:t>
      </w:r>
      <w:bookmarkEnd w:id="70"/>
    </w:p>
    <w:p w:rsidRPr="005D6D5A" w:rsidR="00837E52" w:rsidP="00697BD2" w:rsidRDefault="00837E52" w14:paraId="647B87E2" w14:textId="4D6D1FAD">
      <w:pPr>
        <w:pStyle w:val="ListParagraph"/>
        <w:numPr>
          <w:ilvl w:val="0"/>
          <w:numId w:val="37"/>
        </w:numPr>
      </w:pPr>
      <w:r w:rsidRPr="005D6D5A">
        <w:t xml:space="preserve">Intern sub – allows the teacher candidate to substitute in their mentor’s classroom only </w:t>
      </w:r>
      <w:r>
        <w:t>during</w:t>
      </w:r>
      <w:r w:rsidRPr="005D6D5A">
        <w:t xml:space="preserve"> student teaching.</w:t>
      </w:r>
      <w:r w:rsidR="00614C18">
        <w:t xml:space="preserve"> </w:t>
      </w:r>
      <w:r w:rsidRPr="005D6D5A">
        <w:t xml:space="preserve"> This certificate can only be used while the teacher candidate is enrolled through WSU.</w:t>
      </w:r>
      <w:r w:rsidR="00614C18">
        <w:t xml:space="preserve"> </w:t>
      </w:r>
      <w:r w:rsidRPr="005D6D5A">
        <w:t xml:space="preserve"> WAC requires WSU to approve the candidate for the intern sub.</w:t>
      </w:r>
    </w:p>
    <w:p w:rsidRPr="005D6D5A" w:rsidR="00837E52" w:rsidP="00697BD2" w:rsidRDefault="00837E52" w14:paraId="7218D093" w14:textId="1A945E26">
      <w:pPr>
        <w:pStyle w:val="ListParagraph"/>
        <w:numPr>
          <w:ilvl w:val="0"/>
          <w:numId w:val="37"/>
        </w:numPr>
      </w:pPr>
      <w:r w:rsidRPr="005D6D5A">
        <w:t>Emergency sub – allows the teacher candidate to sub anywhere in the district</w:t>
      </w:r>
      <w:r>
        <w:t>,</w:t>
      </w:r>
      <w:r w:rsidRPr="005D6D5A">
        <w:t xml:space="preserve"> although WSU’s policy only allows student teachers to sub for their mentor while enrolled at WSU (using the intern sub policy as a guideline).</w:t>
      </w:r>
      <w:r w:rsidR="00614C18">
        <w:t xml:space="preserve"> </w:t>
      </w:r>
      <w:r w:rsidRPr="005D6D5A">
        <w:t xml:space="preserve"> Once the teacher candidate completes their internship</w:t>
      </w:r>
      <w:r>
        <w:t>,</w:t>
      </w:r>
      <w:r w:rsidRPr="005D6D5A">
        <w:t xml:space="preserve"> they can substitute anywhere in the district.</w:t>
      </w:r>
    </w:p>
    <w:p w:rsidRPr="005D6D5A" w:rsidR="00837E52" w:rsidP="00697BD2" w:rsidRDefault="00837E52" w14:paraId="3D0691B0" w14:textId="2F164E78">
      <w:pPr>
        <w:pStyle w:val="ListParagraph"/>
        <w:numPr>
          <w:ilvl w:val="0"/>
          <w:numId w:val="37"/>
        </w:numPr>
      </w:pPr>
      <w:r w:rsidRPr="005D6D5A">
        <w:t>Emergency certificate – teacher candidates are eligible for this certificate after they have finished ALL (including student teaching) requirements except for the content exam.</w:t>
      </w:r>
      <w:r w:rsidR="00614C18">
        <w:t xml:space="preserve"> </w:t>
      </w:r>
      <w:r w:rsidRPr="005D6D5A">
        <w:t xml:space="preserve"> Student teachers are not eligible for this certificate.</w:t>
      </w:r>
    </w:p>
    <w:p w:rsidRPr="005D6D5A" w:rsidR="00837E52" w:rsidP="00697BD2" w:rsidRDefault="00837E52" w14:paraId="400FD133" w14:textId="05BE0498">
      <w:r>
        <w:t>The district initiates both the intern and emergency sub</w:t>
      </w:r>
      <w:r w:rsidRPr="005D6D5A">
        <w:t xml:space="preserve"> to the Field Supervisor.</w:t>
      </w:r>
      <w:r w:rsidR="00614C18">
        <w:t xml:space="preserve"> </w:t>
      </w:r>
      <w:r w:rsidRPr="005D6D5A">
        <w:t xml:space="preserve"> Once approved by WSU, the school district must request the </w:t>
      </w:r>
      <w:r>
        <w:t>teacher educator’s certificate</w:t>
      </w:r>
      <w:r w:rsidRPr="005D6D5A">
        <w:t xml:space="preserve"> in E-Cert.</w:t>
      </w:r>
      <w:r w:rsidR="00614C18">
        <w:t xml:space="preserve"> </w:t>
      </w:r>
      <w:r w:rsidRPr="005D6D5A">
        <w:t xml:space="preserve"> The candidate will then need to log into their E-Cert account to apply and pay for the certificate.</w:t>
      </w:r>
      <w:r w:rsidR="00614C18">
        <w:t xml:space="preserve"> </w:t>
      </w:r>
      <w:r w:rsidRPr="005D6D5A">
        <w:t xml:space="preserve"> If the district requests the intern substitute certificate, OSPI will not issue the certificate until WSU enters </w:t>
      </w:r>
      <w:r>
        <w:t>E-Cert approval</w:t>
      </w:r>
      <w:r w:rsidRPr="005D6D5A">
        <w:t>.</w:t>
      </w:r>
    </w:p>
    <w:p w:rsidRPr="005D6D5A" w:rsidR="00837E52" w:rsidP="00697BD2" w:rsidRDefault="00837E52" w14:paraId="39D95736" w14:textId="77777777">
      <w:r w:rsidRPr="005D6D5A">
        <w:t>The Field Supervisor’s role is to utilize the</w:t>
      </w:r>
      <w:r w:rsidRPr="005D6D5A">
        <w:rPr>
          <w:b/>
          <w:bCs/>
        </w:rPr>
        <w:t> </w:t>
      </w:r>
      <w:hyperlink w:history="1" r:id="rId42">
        <w:r w:rsidRPr="005D6D5A">
          <w:rPr>
            <w:rStyle w:val="Hyperlink"/>
          </w:rPr>
          <w:t>CoEd Intern Substitute Request</w:t>
        </w:r>
      </w:hyperlink>
      <w:r w:rsidRPr="005D6D5A">
        <w:t> form to facilitate the process.  Once the form is complete and if the Field Supervisor approves, they email the request to Dr. John Mancinelli (</w:t>
      </w:r>
      <w:hyperlink w:history="1" r:id="rId43">
        <w:r w:rsidRPr="005D6D5A">
          <w:rPr>
            <w:rStyle w:val="Hyperlink"/>
          </w:rPr>
          <w:t>john.mancinelli@wsu.edu</w:t>
        </w:r>
      </w:hyperlink>
      <w:r w:rsidRPr="005D6D5A">
        <w:t>), WSU Tri-Cities Field Services Director, for approval.</w:t>
      </w:r>
    </w:p>
    <w:p w:rsidR="00271219" w:rsidP="36AE9355" w:rsidRDefault="00271219" w14:paraId="1DB94F69" w14:textId="77777777">
      <w:pPr>
        <w:rPr>
          <w:rFonts w:eastAsia="Calibri" w:cstheme="majorBidi"/>
          <w:b/>
          <w:bCs/>
          <w:sz w:val="36"/>
          <w:szCs w:val="36"/>
        </w:rPr>
      </w:pPr>
      <w:r w:rsidRPr="36AE9355">
        <w:rPr>
          <w:rFonts w:eastAsia="Calibri"/>
        </w:rPr>
        <w:br w:type="page"/>
      </w:r>
    </w:p>
    <w:p w:rsidRPr="00D45A30" w:rsidR="00DF4E21" w:rsidP="00697BD2" w:rsidRDefault="00837E52" w14:paraId="689BB5B0" w14:textId="78E253E4">
      <w:pPr>
        <w:pStyle w:val="Heading1"/>
        <w:rPr>
          <w:rFonts w:eastAsia="Calibri"/>
        </w:rPr>
      </w:pPr>
      <w:bookmarkStart w:name="_Toc169009356" w:id="71"/>
      <w:r w:rsidRPr="36AE9355">
        <w:rPr>
          <w:rFonts w:eastAsia="Calibri"/>
        </w:rPr>
        <w:t xml:space="preserve">Appendix A: Pullman </w:t>
      </w:r>
      <w:r w:rsidRPr="36AE9355" w:rsidR="00DF4E21">
        <w:rPr>
          <w:rFonts w:eastAsia="Calibri"/>
        </w:rPr>
        <w:t xml:space="preserve">Field </w:t>
      </w:r>
      <w:r w:rsidRPr="36AE9355" w:rsidR="00164822">
        <w:rPr>
          <w:rFonts w:eastAsia="Calibri"/>
        </w:rPr>
        <w:t>Services Staff</w:t>
      </w:r>
      <w:bookmarkEnd w:id="71"/>
    </w:p>
    <w:p w:rsidRPr="00D45A30" w:rsidR="00DF4E21" w:rsidP="00697BD2" w:rsidRDefault="00DF4E21" w14:paraId="389607BD" w14:textId="77777777">
      <w:r w:rsidRPr="00D45A30">
        <w:t>All mail for the Office of Field Services and Certification should be addressed to</w:t>
      </w:r>
      <w:r w:rsidR="00164822">
        <w:t>:</w:t>
      </w:r>
      <w:r w:rsidR="00164822">
        <w:br/>
      </w:r>
      <w:r w:rsidRPr="00D45A30">
        <w:t>PO BOX 642114 Pullman, WA 99164-2114.  Our Fax number is 509-335-2097</w:t>
      </w:r>
    </w:p>
    <w:p w:rsidRPr="00D45A30" w:rsidR="00DF4E21" w:rsidP="00BF476B" w:rsidRDefault="00D26291" w14:paraId="6EB3BF97" w14:textId="1A59024A">
      <w:pPr>
        <w:ind w:left="2160" w:hanging="2160"/>
      </w:pPr>
      <w:r>
        <w:t>Emily Deen</w:t>
      </w:r>
      <w:r>
        <w:tab/>
      </w:r>
      <w:r w:rsidRPr="00D45A30" w:rsidR="00DF4E21">
        <w:t>Director, Office of Field Services and Certification</w:t>
      </w:r>
      <w:r w:rsidR="00164822">
        <w:br/>
      </w:r>
      <w:r w:rsidR="00164822">
        <w:t>O: 509-335-0925</w:t>
      </w:r>
      <w:r w:rsidR="00164822">
        <w:tab/>
      </w:r>
      <w:r w:rsidR="00164822">
        <w:t>Email:</w:t>
      </w:r>
      <w:hyperlink w:history="1" r:id="rId44">
        <w:r w:rsidRPr="008344B5" w:rsidR="006724F1">
          <w:rPr>
            <w:rStyle w:val="Hyperlink"/>
          </w:rPr>
          <w:t>emily.deen@wsu.edu</w:t>
        </w:r>
      </w:hyperlink>
    </w:p>
    <w:p w:rsidRPr="00D45A30" w:rsidR="00DF4E21" w:rsidP="00BF476B" w:rsidRDefault="00164822" w14:paraId="00C9ED35" w14:textId="4F2F790A">
      <w:pPr>
        <w:ind w:left="2115" w:hanging="2115"/>
        <w:rPr>
          <w:rFonts w:ascii="Calibri" w:hAnsi="Calibri" w:eastAsia="Calibri" w:cs="Times New Roman"/>
          <w:color w:val="000000"/>
          <w:u w:val="single"/>
        </w:rPr>
      </w:pPr>
      <w:r>
        <w:t>Staci Bickelhaupt</w:t>
      </w:r>
      <w:r>
        <w:tab/>
      </w:r>
      <w:r>
        <w:t>Certification Coordinator</w:t>
      </w:r>
      <w:r>
        <w:br/>
      </w:r>
      <w:r>
        <w:t xml:space="preserve">O: </w:t>
      </w:r>
      <w:r w:rsidRPr="00D45A30" w:rsidR="00DF4E21">
        <w:rPr>
          <w:rFonts w:ascii="Calibri" w:hAnsi="Calibri" w:eastAsia="Calibri" w:cs="Times New Roman"/>
        </w:rPr>
        <w:t>509-335-8146</w:t>
      </w:r>
      <w:r>
        <w:rPr>
          <w:rFonts w:ascii="Calibri" w:hAnsi="Calibri" w:eastAsia="Calibri" w:cs="Times New Roman"/>
        </w:rPr>
        <w:tab/>
      </w:r>
      <w:r>
        <w:rPr>
          <w:rFonts w:ascii="Calibri" w:hAnsi="Calibri" w:eastAsia="Calibri" w:cs="Times New Roman"/>
        </w:rPr>
        <w:t xml:space="preserve">Email: </w:t>
      </w:r>
      <w:hyperlink w:history="1" r:id="rId45">
        <w:r w:rsidRPr="00D45A30" w:rsidR="00DF4E21">
          <w:rPr>
            <w:rFonts w:ascii="Calibri" w:hAnsi="Calibri" w:eastAsia="Calibri" w:cs="Times New Roman"/>
            <w:color w:val="000000"/>
            <w:u w:val="single"/>
          </w:rPr>
          <w:t>sbickel@wsu.edu</w:t>
        </w:r>
      </w:hyperlink>
    </w:p>
    <w:p w:rsidR="006E7331" w:rsidP="006E7331" w:rsidRDefault="00DF4E21" w14:paraId="257BE987" w14:textId="77777777">
      <w:pPr>
        <w:spacing w:after="0"/>
        <w:ind w:left="2115" w:hanging="2115"/>
      </w:pPr>
      <w:r w:rsidRPr="00D45A30">
        <w:t>Heidi Ritter</w:t>
      </w:r>
      <w:r w:rsidRPr="00D45A30">
        <w:tab/>
      </w:r>
      <w:r w:rsidRPr="00D45A30">
        <w:t xml:space="preserve">Program </w:t>
      </w:r>
      <w:r w:rsidR="009461A3">
        <w:t>Specialist</w:t>
      </w:r>
      <w:r w:rsidR="00164822">
        <w:t>, Field Services</w:t>
      </w:r>
      <w:r w:rsidR="00164822">
        <w:br/>
      </w:r>
      <w:r w:rsidRPr="00D45A30">
        <w:t>School contracts, Vouchers, Clock Hours, Travel Reimbursements</w:t>
      </w:r>
    </w:p>
    <w:p w:rsidRPr="006E7331" w:rsidR="00DF4E21" w:rsidP="00BF476B" w:rsidRDefault="00164822" w14:paraId="5D9DCCB7" w14:textId="2E7A50D6">
      <w:pPr>
        <w:spacing w:after="0"/>
        <w:ind w:left="2115"/>
      </w:pPr>
      <w:r>
        <w:t>O: 5</w:t>
      </w:r>
      <w:r>
        <w:rPr>
          <w:rFonts w:ascii="Calibri" w:hAnsi="Calibri" w:eastAsia="Calibri" w:cs="Times New Roman"/>
          <w:color w:val="000000"/>
        </w:rPr>
        <w:t>09-335-0925</w:t>
      </w:r>
      <w:r>
        <w:rPr>
          <w:rFonts w:ascii="Calibri" w:hAnsi="Calibri" w:eastAsia="Calibri" w:cs="Times New Roman"/>
          <w:color w:val="000000"/>
        </w:rPr>
        <w:tab/>
      </w:r>
      <w:r>
        <w:rPr>
          <w:rFonts w:ascii="Calibri" w:hAnsi="Calibri" w:eastAsia="Calibri" w:cs="Times New Roman"/>
          <w:color w:val="000000"/>
        </w:rPr>
        <w:t xml:space="preserve">Email: </w:t>
      </w:r>
      <w:hyperlink w:history="1" r:id="rId46">
        <w:r w:rsidRPr="00D45A30" w:rsidR="00DF4E21">
          <w:rPr>
            <w:rFonts w:ascii="Calibri" w:hAnsi="Calibri" w:eastAsia="Calibri" w:cs="Times New Roman"/>
            <w:color w:val="000000"/>
            <w:u w:val="single"/>
          </w:rPr>
          <w:t>hritter@wsu.edu</w:t>
        </w:r>
      </w:hyperlink>
    </w:p>
    <w:p w:rsidR="4D7AF97C" w:rsidP="4CF272F9" w:rsidRDefault="4D7AF97C" w14:paraId="78B73582" w14:textId="6BB815E8">
      <w:pPr>
        <w:spacing w:before="120" w:beforeAutospacing="off" w:after="0" w:afterAutospacing="off"/>
        <w:ind w:left="2115" w:hanging="2115"/>
      </w:pPr>
      <w:r w:rsidR="4D7AF97C">
        <w:rPr/>
        <w:t>Tricia Benton</w:t>
      </w:r>
      <w:r>
        <w:tab/>
      </w:r>
      <w:r w:rsidR="4D7AF97C">
        <w:rPr/>
        <w:t>Program Coordinator, Certification</w:t>
      </w:r>
    </w:p>
    <w:p w:rsidR="4D7AF97C" w:rsidP="4CF272F9" w:rsidRDefault="4D7AF97C" w14:paraId="43023AD8" w14:textId="51CDF218">
      <w:pPr>
        <w:spacing w:before="0" w:beforeAutospacing="off" w:after="0" w:afterAutospacing="off"/>
        <w:ind w:left="2115" w:hanging="2115"/>
      </w:pPr>
      <w:r w:rsidR="4D7AF97C">
        <w:rPr/>
        <w:t xml:space="preserve">Fingerprinting, e-cert, </w:t>
      </w:r>
      <w:r w:rsidR="4D7AF97C">
        <w:rPr/>
        <w:t>Intern</w:t>
      </w:r>
      <w:r w:rsidR="4D7AF97C">
        <w:rPr/>
        <w:t xml:space="preserve"> Subs</w:t>
      </w:r>
    </w:p>
    <w:p w:rsidR="5C4ABB8A" w:rsidP="4CF272F9" w:rsidRDefault="5C4ABB8A" w14:paraId="3DEBBF8B" w14:textId="00D1E4C3">
      <w:pPr>
        <w:spacing w:before="0" w:beforeAutospacing="off" w:after="120" w:afterAutospacing="off"/>
        <w:ind w:left="2115" w:hanging="2115"/>
      </w:pPr>
      <w:r w:rsidR="5C4ABB8A">
        <w:rPr/>
        <w:t>O: 509-335-8166</w:t>
      </w:r>
      <w:r>
        <w:tab/>
      </w:r>
      <w:r w:rsidR="5C4ABB8A">
        <w:rPr/>
        <w:t xml:space="preserve">Email: </w:t>
      </w:r>
      <w:r w:rsidR="5C4ABB8A">
        <w:rPr/>
        <w:t>tricia.benton</w:t>
      </w:r>
      <w:r w:rsidR="5C4ABB8A">
        <w:rPr/>
        <w:t>@wsu.edu</w:t>
      </w:r>
    </w:p>
    <w:p w:rsidRPr="00D45A30" w:rsidR="00DF4E21" w:rsidP="00BF476B" w:rsidRDefault="00DF4E21" w14:paraId="2849594C" w14:textId="62A388B2">
      <w:pPr>
        <w:ind w:left="2115" w:hanging="2115"/>
        <w:rPr>
          <w:rFonts w:ascii="Calibri" w:hAnsi="Calibri" w:eastAsia="Calibri" w:cs="Times New Roman"/>
          <w:color w:val="000000"/>
        </w:rPr>
      </w:pPr>
      <w:r w:rsidRPr="00D45A30">
        <w:t>Guy Pitzer</w:t>
      </w:r>
      <w:r w:rsidRPr="00D45A30">
        <w:tab/>
      </w:r>
      <w:r w:rsidR="00D26291">
        <w:tab/>
      </w:r>
      <w:r w:rsidRPr="00D45A30">
        <w:t>Places and Supervises Student Teachers &amp; MITs in Pullman Area</w:t>
      </w:r>
      <w:r w:rsidR="00164822">
        <w:br/>
      </w:r>
      <w:r w:rsidR="00164822">
        <w:t xml:space="preserve">O: </w:t>
      </w:r>
      <w:r w:rsidRPr="00D45A30">
        <w:rPr>
          <w:rFonts w:ascii="Calibri" w:hAnsi="Calibri" w:eastAsia="Calibri" w:cs="Times New Roman"/>
          <w:color w:val="000000"/>
        </w:rPr>
        <w:t>509-335-4095</w:t>
      </w:r>
      <w:r w:rsidR="00164822">
        <w:rPr>
          <w:rFonts w:ascii="Calibri" w:hAnsi="Calibri" w:eastAsia="Calibri" w:cs="Times New Roman"/>
          <w:color w:val="000000"/>
        </w:rPr>
        <w:tab/>
      </w:r>
      <w:r w:rsidR="00164822">
        <w:rPr>
          <w:rFonts w:ascii="Calibri" w:hAnsi="Calibri" w:eastAsia="Calibri" w:cs="Times New Roman"/>
          <w:color w:val="000000"/>
        </w:rPr>
        <w:t xml:space="preserve">Email: </w:t>
      </w:r>
      <w:hyperlink w:history="1" r:id="rId52">
        <w:r w:rsidRPr="00D45A30">
          <w:rPr>
            <w:rFonts w:ascii="Calibri" w:hAnsi="Calibri" w:eastAsia="Calibri" w:cs="Times New Roman"/>
            <w:color w:val="000000"/>
            <w:u w:val="single"/>
          </w:rPr>
          <w:t>gapitzer@inlandnet.com</w:t>
        </w:r>
      </w:hyperlink>
    </w:p>
    <w:p w:rsidR="00DF435C" w:rsidP="00DF435C" w:rsidRDefault="00DF4E21" w14:paraId="6F067DC7" w14:textId="77777777">
      <w:pPr>
        <w:spacing w:after="0"/>
        <w:ind w:left="2160" w:hanging="2160"/>
      </w:pPr>
      <w:r w:rsidRPr="00D45A30">
        <w:t>Lori White</w:t>
      </w:r>
      <w:r w:rsidRPr="00D45A30">
        <w:tab/>
      </w:r>
      <w:r w:rsidRPr="00D45A30">
        <w:t>Places and Supervises Pullman Elementary Practicums</w:t>
      </w:r>
      <w:r w:rsidR="00164822">
        <w:br/>
      </w:r>
      <w:r w:rsidRPr="00D45A30">
        <w:t>Coordinates TCH_LRN 317</w:t>
      </w:r>
      <w:r w:rsidR="00164822">
        <w:br/>
      </w:r>
      <w:r w:rsidRPr="00D45A30">
        <w:t>Instructor for Pullman TCH_LRN 402, 405, &amp; 490</w:t>
      </w:r>
    </w:p>
    <w:p w:rsidRPr="00D45A30" w:rsidR="00DF4E21" w:rsidP="00BF476B" w:rsidRDefault="00164822" w14:paraId="380FFC70" w14:textId="651B9A97">
      <w:pPr>
        <w:spacing w:after="0"/>
        <w:ind w:left="1440" w:firstLine="720"/>
        <w:rPr>
          <w:rFonts w:ascii="Calibri" w:hAnsi="Calibri" w:eastAsia="Calibri" w:cs="Times New Roman"/>
          <w:color w:val="000000"/>
          <w:u w:val="single"/>
        </w:rPr>
      </w:pPr>
      <w:r>
        <w:rPr>
          <w:rFonts w:ascii="Calibri" w:hAnsi="Calibri" w:eastAsia="Calibri" w:cs="Times New Roman"/>
          <w:color w:val="000000"/>
        </w:rPr>
        <w:t xml:space="preserve">O: </w:t>
      </w:r>
      <w:r w:rsidRPr="00D45A30" w:rsidR="00DF4E21">
        <w:rPr>
          <w:rFonts w:ascii="Calibri" w:hAnsi="Calibri" w:eastAsia="Calibri" w:cs="Times New Roman"/>
          <w:color w:val="000000"/>
        </w:rPr>
        <w:t>509-335-7984</w:t>
      </w:r>
      <w:r>
        <w:rPr>
          <w:rFonts w:ascii="Calibri" w:hAnsi="Calibri" w:eastAsia="Calibri" w:cs="Times New Roman"/>
          <w:color w:val="000000"/>
        </w:rPr>
        <w:tab/>
      </w:r>
      <w:r>
        <w:rPr>
          <w:rFonts w:ascii="Calibri" w:hAnsi="Calibri" w:eastAsia="Calibri" w:cs="Times New Roman"/>
          <w:color w:val="000000"/>
        </w:rPr>
        <w:t xml:space="preserve">Email: </w:t>
      </w:r>
      <w:hyperlink w:history="1" r:id="rId53">
        <w:r w:rsidRPr="00D45A30" w:rsidR="00DF4E21">
          <w:rPr>
            <w:rFonts w:ascii="Calibri" w:hAnsi="Calibri" w:eastAsia="Calibri" w:cs="Times New Roman"/>
            <w:color w:val="000000"/>
            <w:u w:val="single"/>
          </w:rPr>
          <w:t>whitel@wsu.edu</w:t>
        </w:r>
      </w:hyperlink>
    </w:p>
    <w:p w:rsidR="002E69D2" w:rsidP="00BF476B" w:rsidRDefault="00DF4E21" w14:paraId="42D63F12" w14:textId="6D1CCB14">
      <w:pPr>
        <w:spacing w:before="240" w:after="0"/>
        <w:ind w:left="2160" w:hanging="2160"/>
      </w:pPr>
      <w:r w:rsidRPr="00D45A30">
        <w:t>Jim Johnson</w:t>
      </w:r>
      <w:r w:rsidR="002E69D2">
        <w:tab/>
      </w:r>
      <w:r w:rsidRPr="00D45A30">
        <w:t>Supervises Student Teachers in Pullman Area</w:t>
      </w:r>
      <w:r w:rsidR="00164822">
        <w:br/>
      </w:r>
      <w:r w:rsidRPr="00D45A30">
        <w:t>Instructor for Pullman Student Teaching Seminar</w:t>
      </w:r>
      <w:r w:rsidR="00164822">
        <w:br/>
      </w:r>
      <w:r w:rsidRPr="00D45A30">
        <w:t>Instructor for Secondary Program TCH_LRN 466 and TCH_LRN 469</w:t>
      </w:r>
    </w:p>
    <w:p w:rsidRPr="002E69D2" w:rsidR="00DF4E21" w:rsidP="00BF476B" w:rsidRDefault="00164822" w14:paraId="58542370" w14:textId="4943A323">
      <w:pPr>
        <w:spacing w:after="0"/>
        <w:ind w:left="2160"/>
      </w:pPr>
      <w:r>
        <w:t xml:space="preserve">O: </w:t>
      </w:r>
      <w:r w:rsidRPr="00D45A30" w:rsidR="00DF4E21">
        <w:t>509-432-9336</w:t>
      </w:r>
      <w:r>
        <w:tab/>
      </w:r>
      <w:r>
        <w:t xml:space="preserve">Email: </w:t>
      </w:r>
      <w:r w:rsidRPr="00D45A30" w:rsidR="00DF4E21">
        <w:rPr>
          <w:u w:val="single"/>
        </w:rPr>
        <w:t>jrjohnson@wsu.edu</w:t>
      </w:r>
    </w:p>
    <w:p w:rsidR="002E69D2" w:rsidP="002E69D2" w:rsidRDefault="00DF4E21" w14:paraId="321013F9" w14:textId="77777777">
      <w:pPr>
        <w:spacing w:before="240" w:after="0"/>
        <w:ind w:left="2160" w:hanging="2160"/>
      </w:pPr>
      <w:r w:rsidRPr="00D45A30">
        <w:t>Kris Nilsson</w:t>
      </w:r>
      <w:r w:rsidRPr="00D45A30">
        <w:tab/>
      </w:r>
      <w:r w:rsidRPr="00D45A30">
        <w:t>Fiscal Specialist, Dept. of Teaching and Learning (PO Box 642132)</w:t>
      </w:r>
      <w:r w:rsidR="00164822">
        <w:br/>
      </w:r>
      <w:r w:rsidRPr="00D45A30">
        <w:t>Supervisor Appointments and Payroll</w:t>
      </w:r>
    </w:p>
    <w:p w:rsidRPr="002E69D2" w:rsidR="00DF4E21" w:rsidP="00BF476B" w:rsidRDefault="00164822" w14:paraId="2EE055DB" w14:textId="53D87512">
      <w:pPr>
        <w:spacing w:after="0"/>
        <w:ind w:left="2160"/>
      </w:pPr>
      <w:r>
        <w:t>O: 509-335-5027</w:t>
      </w:r>
      <w:r>
        <w:tab/>
      </w:r>
      <w:r>
        <w:t xml:space="preserve">Email: </w:t>
      </w:r>
      <w:r w:rsidRPr="00D45A30" w:rsidR="00DF4E21">
        <w:rPr>
          <w:u w:val="single"/>
        </w:rPr>
        <w:t>knilsson@wsu.edu</w:t>
      </w:r>
    </w:p>
    <w:p w:rsidR="00DF4E21" w:rsidP="00697BD2" w:rsidRDefault="00DF4E21" w14:paraId="6F4A880D" w14:textId="77777777"/>
    <w:p w:rsidR="00C5613E" w:rsidRDefault="00C5613E" w14:paraId="6910E62D" w14:textId="77777777">
      <w:pPr>
        <w:rPr>
          <w:rFonts w:eastAsiaTheme="majorEastAsia" w:cstheme="majorBidi"/>
          <w:b/>
          <w:bCs/>
          <w:sz w:val="36"/>
          <w:szCs w:val="32"/>
        </w:rPr>
      </w:pPr>
      <w:r>
        <w:br w:type="page"/>
      </w:r>
    </w:p>
    <w:p w:rsidRPr="00D45A30" w:rsidR="00DF4E21" w:rsidP="00697BD2" w:rsidRDefault="00837E52" w14:paraId="19523E3B" w14:textId="6330FAC3">
      <w:pPr>
        <w:pStyle w:val="Heading1"/>
        <w:rPr>
          <w:rFonts w:eastAsia="Calibri"/>
        </w:rPr>
      </w:pPr>
      <w:bookmarkStart w:name="_Toc169009357" w:id="75"/>
      <w:r>
        <w:t xml:space="preserve">Appendix B: </w:t>
      </w:r>
      <w:r w:rsidR="00164822">
        <w:t>College of Education Leadership</w:t>
      </w:r>
      <w:bookmarkEnd w:id="75"/>
    </w:p>
    <w:p w:rsidRPr="00D45A30" w:rsidR="00DF4E21" w:rsidP="00BF476B" w:rsidRDefault="00164822" w14:paraId="032A194E" w14:textId="77777777">
      <w:pPr>
        <w:ind w:left="2160" w:hanging="2160"/>
        <w:rPr>
          <w:rFonts w:ascii="Calibri" w:hAnsi="Calibri" w:eastAsia="Calibri" w:cs="Times New Roman"/>
        </w:rPr>
      </w:pPr>
      <w:commentRangeStart w:id="76"/>
      <w:commentRangeStart w:id="77"/>
      <w:commentRangeStart w:id="78"/>
      <w:r>
        <w:t>Mike Trevisan</w:t>
      </w:r>
      <w:r>
        <w:tab/>
      </w:r>
      <w:r>
        <w:t>Dean, College of Education</w:t>
      </w:r>
      <w:r>
        <w:br/>
      </w:r>
      <w:r w:rsidRPr="4EFE9457">
        <w:rPr>
          <w:rFonts w:ascii="Calibri" w:hAnsi="Calibri" w:eastAsia="Calibri" w:cs="Times New Roman"/>
        </w:rPr>
        <w:t xml:space="preserve">O: </w:t>
      </w:r>
      <w:r w:rsidRPr="4EFE9457" w:rsidR="00DF4E21">
        <w:rPr>
          <w:rFonts w:ascii="Calibri" w:hAnsi="Calibri" w:eastAsia="Calibri" w:cs="Times New Roman"/>
        </w:rPr>
        <w:t>509-335-4853</w:t>
      </w:r>
      <w:r>
        <w:tab/>
      </w:r>
      <w:r w:rsidRPr="4EFE9457">
        <w:rPr>
          <w:rFonts w:ascii="Calibri" w:hAnsi="Calibri" w:eastAsia="Calibri" w:cs="Times New Roman"/>
        </w:rPr>
        <w:t xml:space="preserve">Email: </w:t>
      </w:r>
      <w:hyperlink r:id="rId54">
        <w:r w:rsidRPr="4EFE9457" w:rsidR="00DF4E21">
          <w:rPr>
            <w:rFonts w:ascii="Calibri" w:hAnsi="Calibri" w:eastAsia="Calibri" w:cs="Times New Roman"/>
            <w:color w:val="000000" w:themeColor="text1"/>
            <w:u w:val="single"/>
          </w:rPr>
          <w:t>trevisan@wsu.edu</w:t>
        </w:r>
      </w:hyperlink>
      <w:r w:rsidRPr="4EFE9457" w:rsidR="00DF4E21">
        <w:rPr>
          <w:rFonts w:ascii="Calibri" w:hAnsi="Calibri" w:eastAsia="Calibri" w:cs="Times New Roman"/>
        </w:rPr>
        <w:t xml:space="preserve"> </w:t>
      </w:r>
      <w:r>
        <w:tab/>
      </w:r>
      <w:commentRangeEnd w:id="76"/>
      <w:r>
        <w:rPr>
          <w:rStyle w:val="CommentReference"/>
        </w:rPr>
        <w:commentReference w:id="76"/>
      </w:r>
      <w:commentRangeEnd w:id="77"/>
      <w:r>
        <w:rPr>
          <w:rStyle w:val="CommentReference"/>
        </w:rPr>
        <w:commentReference w:id="77"/>
      </w:r>
      <w:commentRangeEnd w:id="78"/>
      <w:r>
        <w:rPr>
          <w:rStyle w:val="CommentReference"/>
        </w:rPr>
        <w:commentReference w:id="78"/>
      </w:r>
    </w:p>
    <w:p w:rsidRPr="00D45A30" w:rsidR="00DF4E21" w:rsidP="00BF476B" w:rsidRDefault="00DF4E21" w14:paraId="01197DD6" w14:textId="77777777">
      <w:pPr>
        <w:ind w:left="2160" w:hanging="2160"/>
        <w:rPr>
          <w:rFonts w:ascii="Calibri" w:hAnsi="Calibri" w:eastAsia="Calibri" w:cs="Times New Roman"/>
        </w:rPr>
      </w:pPr>
      <w:r w:rsidRPr="00D45A30">
        <w:t>Phyllis Erdman</w:t>
      </w:r>
      <w:r w:rsidRPr="00D45A30">
        <w:tab/>
      </w:r>
      <w:r w:rsidRPr="00D45A30">
        <w:t>Associate Dean for Academic Affairs, College of Education</w:t>
      </w:r>
      <w:r w:rsidR="00164822">
        <w:br/>
      </w:r>
      <w:r w:rsidR="00164822">
        <w:t xml:space="preserve">O: </w:t>
      </w:r>
      <w:r w:rsidRPr="00D45A30">
        <w:rPr>
          <w:rFonts w:ascii="Calibri" w:hAnsi="Calibri" w:eastAsia="Calibri" w:cs="Times New Roman"/>
        </w:rPr>
        <w:t>509-335-4853</w:t>
      </w:r>
      <w:r w:rsidRPr="00D45A30">
        <w:rPr>
          <w:rFonts w:ascii="Calibri" w:hAnsi="Calibri" w:eastAsia="Calibri" w:cs="Times New Roman"/>
        </w:rPr>
        <w:tab/>
      </w:r>
      <w:r w:rsidR="00164822">
        <w:rPr>
          <w:rFonts w:ascii="Calibri" w:hAnsi="Calibri" w:eastAsia="Calibri" w:cs="Times New Roman"/>
        </w:rPr>
        <w:t xml:space="preserve">Email: </w:t>
      </w:r>
      <w:hyperlink w:history="1" r:id="rId55">
        <w:r w:rsidRPr="00D45A30">
          <w:rPr>
            <w:rFonts w:ascii="Calibri" w:hAnsi="Calibri" w:eastAsia="Calibri" w:cs="Times New Roman"/>
            <w:color w:val="000000"/>
            <w:szCs w:val="24"/>
            <w:u w:val="single"/>
          </w:rPr>
          <w:t>perdman@wsu.edu</w:t>
        </w:r>
      </w:hyperlink>
    </w:p>
    <w:p w:rsidRPr="00D45A30" w:rsidR="00DF4E21" w:rsidP="00BF476B" w:rsidRDefault="00DF4E21" w14:paraId="49FD2C92" w14:textId="79CADEF2">
      <w:pPr>
        <w:ind w:left="2160" w:hanging="2160"/>
        <w:rPr>
          <w:rFonts w:ascii="Calibri" w:hAnsi="Calibri" w:eastAsia="Calibri" w:cs="Times New Roman"/>
          <w:szCs w:val="24"/>
          <w:u w:val="single"/>
        </w:rPr>
      </w:pPr>
      <w:r w:rsidRPr="00D45A30">
        <w:t>Tariq Akmal</w:t>
      </w:r>
      <w:r w:rsidRPr="00D45A30">
        <w:tab/>
      </w:r>
      <w:r w:rsidRPr="00D45A30">
        <w:t>Chair, Department of Teaching &amp;Learning</w:t>
      </w:r>
      <w:r w:rsidR="00164822">
        <w:rPr>
          <w:rFonts w:ascii="Calibri" w:hAnsi="Calibri" w:eastAsia="Calibri" w:cs="Times New Roman"/>
        </w:rPr>
        <w:br/>
      </w:r>
      <w:r w:rsidR="00164822">
        <w:rPr>
          <w:rFonts w:ascii="Calibri" w:hAnsi="Calibri" w:eastAsia="Calibri" w:cs="Times New Roman"/>
        </w:rPr>
        <w:t>O: 509-335-7296</w:t>
      </w:r>
      <w:r w:rsidR="00164822">
        <w:rPr>
          <w:rFonts w:ascii="Calibri" w:hAnsi="Calibri" w:eastAsia="Calibri" w:cs="Times New Roman"/>
        </w:rPr>
        <w:tab/>
      </w:r>
      <w:r w:rsidR="00164822">
        <w:rPr>
          <w:rFonts w:ascii="Calibri" w:hAnsi="Calibri" w:eastAsia="Calibri" w:cs="Times New Roman"/>
        </w:rPr>
        <w:t xml:space="preserve">Email: </w:t>
      </w:r>
      <w:hyperlink w:history="1" r:id="rId56">
        <w:r w:rsidRPr="00D45A30">
          <w:rPr>
            <w:rFonts w:ascii="Calibri" w:hAnsi="Calibri" w:eastAsia="Calibri" w:cs="Times New Roman"/>
            <w:szCs w:val="24"/>
            <w:u w:val="single"/>
          </w:rPr>
          <w:t>takmal@wsu.edu</w:t>
        </w:r>
      </w:hyperlink>
    </w:p>
    <w:p w:rsidR="00DF4E21" w:rsidP="00BF476B" w:rsidRDefault="00164822" w14:paraId="10A3C5DC" w14:textId="77777777">
      <w:pPr>
        <w:ind w:left="2160" w:hanging="2160"/>
        <w:rPr>
          <w:rFonts w:ascii="Calibri" w:hAnsi="Calibri" w:eastAsia="Calibri" w:cs="Times New Roman"/>
          <w:color w:val="000000"/>
          <w:szCs w:val="24"/>
          <w:u w:val="single"/>
        </w:rPr>
      </w:pPr>
      <w:r>
        <w:t>Angie Hammond</w:t>
      </w:r>
      <w:r>
        <w:tab/>
      </w:r>
      <w:r w:rsidRPr="00D45A30" w:rsidR="00DF4E21">
        <w:t xml:space="preserve">Director, Office of Undergraduate </w:t>
      </w:r>
      <w:r>
        <w:t>Education</w:t>
      </w:r>
      <w:r>
        <w:br/>
      </w:r>
      <w:r>
        <w:t xml:space="preserve">O: </w:t>
      </w:r>
      <w:r w:rsidRPr="00D45A30" w:rsidR="00DF4E21">
        <w:rPr>
          <w:rFonts w:ascii="Calibri" w:hAnsi="Calibri" w:eastAsia="Calibri" w:cs="Times New Roman"/>
        </w:rPr>
        <w:t>509-335-4855</w:t>
      </w:r>
      <w:r w:rsidRPr="00D45A30" w:rsidR="00DF4E21">
        <w:rPr>
          <w:rFonts w:ascii="Calibri" w:hAnsi="Calibri" w:eastAsia="Calibri" w:cs="Times New Roman"/>
        </w:rPr>
        <w:tab/>
      </w:r>
      <w:r>
        <w:rPr>
          <w:rFonts w:ascii="Calibri" w:hAnsi="Calibri" w:eastAsia="Calibri" w:cs="Times New Roman"/>
        </w:rPr>
        <w:t xml:space="preserve">Email: </w:t>
      </w:r>
      <w:hyperlink w:history="1" r:id="rId57">
        <w:r w:rsidRPr="00D45A30" w:rsidR="00DF4E21">
          <w:rPr>
            <w:rFonts w:ascii="Calibri" w:hAnsi="Calibri" w:eastAsia="Calibri" w:cs="Times New Roman"/>
            <w:color w:val="000000"/>
            <w:szCs w:val="24"/>
            <w:u w:val="single"/>
          </w:rPr>
          <w:t>angiehammond@wsu.edu</w:t>
        </w:r>
      </w:hyperlink>
    </w:p>
    <w:p w:rsidR="001E2D12" w:rsidP="00697BD2" w:rsidRDefault="001E2D12" w14:paraId="75EA5412" w14:textId="77777777">
      <w:pPr>
        <w:rPr>
          <w:rFonts w:ascii="Stone Sans II ITC Std X Bd" w:hAnsi="Stone Sans II ITC Std X Bd" w:eastAsiaTheme="majorEastAsia" w:cstheme="majorBidi"/>
          <w:sz w:val="36"/>
          <w:szCs w:val="32"/>
        </w:rPr>
      </w:pPr>
      <w:r>
        <w:br w:type="page"/>
      </w:r>
    </w:p>
    <w:p w:rsidR="00D150E1" w:rsidP="00697BD2" w:rsidRDefault="00837E52" w14:paraId="39A83DDC" w14:textId="41154F8E">
      <w:pPr>
        <w:pStyle w:val="Heading1"/>
      </w:pPr>
      <w:bookmarkStart w:name="_Toc169009358" w:id="81"/>
      <w:r>
        <w:t xml:space="preserve">Appendix C: </w:t>
      </w:r>
      <w:r w:rsidR="00D150E1">
        <w:t>Key Terms &amp; Definitions</w:t>
      </w:r>
      <w:bookmarkEnd w:id="81"/>
      <w:r w:rsidR="00D150E1">
        <w:t xml:space="preserve"> </w:t>
      </w:r>
    </w:p>
    <w:p w:rsidRPr="00CE7BD7" w:rsidR="00CE7BD7" w:rsidP="00CE7BD7" w:rsidRDefault="00CE7BD7" w14:paraId="4B1B866D" w14:textId="695D9193">
      <w:r>
        <w:t xml:space="preserve">*NOTE* these terms and definitions come from </w:t>
      </w:r>
      <w:r w:rsidR="00CA6100">
        <w:t xml:space="preserve">the </w:t>
      </w:r>
      <w:proofErr w:type="spellStart"/>
      <w:r w:rsidR="00CA6100">
        <w:t>edTPA</w:t>
      </w:r>
      <w:proofErr w:type="spellEnd"/>
      <w:r w:rsidR="00CA6100">
        <w:t xml:space="preserve">, </w:t>
      </w:r>
      <w:proofErr w:type="spellStart"/>
      <w:r w:rsidR="00CA6100">
        <w:t>inTASC</w:t>
      </w:r>
      <w:proofErr w:type="spellEnd"/>
      <w:r w:rsidR="00CA6100">
        <w:t>, and regional school districts.</w:t>
      </w:r>
    </w:p>
    <w:p w:rsidRPr="0021645C" w:rsidR="00174828" w:rsidP="00697BD2" w:rsidRDefault="00174828" w14:paraId="2ED15042" w14:textId="77777777">
      <w:r w:rsidRPr="0021645C">
        <w:rPr>
          <w:b/>
        </w:rPr>
        <w:t>Academic Language</w:t>
      </w:r>
      <w:r w:rsidRPr="0021645C">
        <w:t xml:space="preserve"> – Oral, written, and nonverbal language used for academic purposes.</w:t>
      </w:r>
    </w:p>
    <w:p w:rsidRPr="0021645C" w:rsidR="00174828" w:rsidP="00697BD2" w:rsidRDefault="00174828" w14:paraId="2F00AF8C" w14:textId="77777777">
      <w:r w:rsidRPr="0021645C">
        <w:rPr>
          <w:b/>
        </w:rPr>
        <w:t>Accommodations</w:t>
      </w:r>
      <w:r w:rsidRPr="0021645C">
        <w:t xml:space="preserve"> – Variety of Learners – students who may require different strategies or support.</w:t>
      </w:r>
      <w:r>
        <w:t xml:space="preserve"> </w:t>
      </w:r>
      <w:r w:rsidRPr="0021645C">
        <w:t xml:space="preserve"> (IEP, 504, ELL, gifted, below grade level, etc.).</w:t>
      </w:r>
    </w:p>
    <w:p w:rsidRPr="00F158DB" w:rsidR="006A430E" w:rsidP="00697BD2" w:rsidRDefault="006A430E" w14:paraId="6E6B5004" w14:textId="085520E4">
      <w:pPr>
        <w:rPr>
          <w:bCs/>
        </w:rPr>
      </w:pPr>
      <w:r>
        <w:rPr>
          <w:b/>
        </w:rPr>
        <w:t>Actionable Feedback</w:t>
      </w:r>
      <w:r w:rsidR="00F158DB">
        <w:rPr>
          <w:bCs/>
        </w:rPr>
        <w:t xml:space="preserve"> - </w:t>
      </w:r>
    </w:p>
    <w:p w:rsidRPr="0021645C" w:rsidR="00174828" w:rsidP="00697BD2" w:rsidRDefault="00174828" w14:paraId="485B50D8" w14:textId="67136735">
      <w:r w:rsidRPr="0021645C">
        <w:rPr>
          <w:b/>
        </w:rPr>
        <w:t>Aligned Standards</w:t>
      </w:r>
      <w:r w:rsidRPr="0021645C">
        <w:t xml:space="preserve"> – Learning targets aligned with state and national grade level standards.</w:t>
      </w:r>
    </w:p>
    <w:p w:rsidRPr="0021645C" w:rsidR="00174828" w:rsidP="00697BD2" w:rsidRDefault="00174828" w14:paraId="72395724" w14:textId="77777777">
      <w:r w:rsidRPr="0021645C">
        <w:rPr>
          <w:b/>
        </w:rPr>
        <w:t>Assets – Community</w:t>
      </w:r>
      <w:r w:rsidRPr="0021645C">
        <w:t xml:space="preserve"> – Common experiences and resources, local landmarks, industry, events.</w:t>
      </w:r>
    </w:p>
    <w:p w:rsidRPr="0021645C" w:rsidR="00174828" w:rsidP="00697BD2" w:rsidRDefault="00174828" w14:paraId="1CD0F6C4" w14:textId="77777777">
      <w:r w:rsidRPr="0021645C">
        <w:rPr>
          <w:b/>
        </w:rPr>
        <w:t>Assets – Cultural and Linguistic</w:t>
      </w:r>
      <w:r w:rsidRPr="0021645C">
        <w:t xml:space="preserve"> – Traditions, languages and dialects, worldviews, literature, art.</w:t>
      </w:r>
    </w:p>
    <w:p w:rsidRPr="0021645C" w:rsidR="00174828" w:rsidP="00697BD2" w:rsidRDefault="00174828" w14:paraId="17978C41" w14:textId="77777777">
      <w:r w:rsidRPr="0021645C">
        <w:rPr>
          <w:b/>
        </w:rPr>
        <w:t>Assets – Personal</w:t>
      </w:r>
      <w:r w:rsidRPr="0021645C">
        <w:t xml:space="preserve"> – Student interests, knowledge, family backgrounds, everyday experiences.</w:t>
      </w:r>
    </w:p>
    <w:p w:rsidRPr="0021645C" w:rsidR="00174828" w:rsidP="00697BD2" w:rsidRDefault="00174828" w14:paraId="2BEC654B" w14:textId="77777777">
      <w:r w:rsidRPr="0021645C">
        <w:rPr>
          <w:b/>
        </w:rPr>
        <w:t>Central Focus</w:t>
      </w:r>
      <w:r w:rsidRPr="0021645C">
        <w:t xml:space="preserve"> – Summarize the overarching learning outcomes associated with content standards and learning targets.</w:t>
      </w:r>
    </w:p>
    <w:p w:rsidR="001F3CE0" w:rsidP="001F3CE0" w:rsidRDefault="00174828" w14:paraId="494B0DC7" w14:textId="79EBE14F">
      <w:pPr>
        <w:rPr>
          <w:b/>
        </w:rPr>
      </w:pPr>
      <w:r>
        <w:rPr>
          <w:b/>
        </w:rPr>
        <w:t>Common Core State Standards (CCSS)</w:t>
      </w:r>
      <w:r w:rsidR="004361EE">
        <w:rPr>
          <w:b/>
        </w:rPr>
        <w:t xml:space="preserve"> </w:t>
      </w:r>
      <w:r w:rsidRPr="004361EE" w:rsidR="004361EE">
        <w:rPr>
          <w:bCs/>
        </w:rPr>
        <w:t xml:space="preserve">- The Common Core State Standards (CCSS) are a set of uniform academic standards </w:t>
      </w:r>
      <w:r w:rsidR="00AD3C05">
        <w:rPr>
          <w:bCs/>
        </w:rPr>
        <w:t>for all subjects</w:t>
      </w:r>
      <w:r w:rsidRPr="004361EE" w:rsidR="004361EE">
        <w:rPr>
          <w:bCs/>
        </w:rPr>
        <w:t xml:space="preserve">. </w:t>
      </w:r>
      <w:hyperlink w:history="1" r:id="rId58">
        <w:r w:rsidR="001F3CE0">
          <w:rPr>
            <w:rStyle w:val="Hyperlink"/>
          </w:rPr>
          <w:t>Learning Standards &amp; Instructional Materials | OSPI (www.k12.wa.us)</w:t>
        </w:r>
      </w:hyperlink>
    </w:p>
    <w:p w:rsidRPr="0021645C" w:rsidR="00174828" w:rsidP="00697BD2" w:rsidRDefault="00174828" w14:paraId="6147A99D" w14:textId="77777777">
      <w:r w:rsidRPr="0021645C">
        <w:rPr>
          <w:b/>
        </w:rPr>
        <w:t>Designed to demonstrate learning, not just memorization of facts</w:t>
      </w:r>
      <w:r w:rsidRPr="0021645C">
        <w:t xml:space="preserve">.  – Develop richness and depth to your assessments through carefully constructed questions requiring student engagement. </w:t>
      </w:r>
    </w:p>
    <w:p w:rsidRPr="0021645C" w:rsidR="00174828" w:rsidP="00697BD2" w:rsidRDefault="00174828" w14:paraId="1542E68C" w14:textId="77777777">
      <w:r w:rsidRPr="0021645C">
        <w:rPr>
          <w:b/>
        </w:rPr>
        <w:t>Discourse</w:t>
      </w:r>
      <w:r w:rsidRPr="0021645C">
        <w:t xml:space="preserve"> – Oral and written communication.  Learning to formulate thoughts into discussion.  Uses phrases and statements such as “If…Then…Results in…”.</w:t>
      </w:r>
    </w:p>
    <w:p w:rsidRPr="0021645C" w:rsidR="00174828" w:rsidP="00697BD2" w:rsidRDefault="00174828" w14:paraId="42933BA9" w14:textId="77777777">
      <w:r w:rsidRPr="0021645C">
        <w:rPr>
          <w:b/>
        </w:rPr>
        <w:t>Elicit and build on student responses</w:t>
      </w:r>
      <w:r w:rsidRPr="0021645C">
        <w:t xml:space="preserve"> – Guiding students in their learning, effective questioning techniques, engaging students in their learning.</w:t>
      </w:r>
    </w:p>
    <w:p w:rsidR="00C20EDD" w:rsidP="00697BD2" w:rsidRDefault="00C20EDD" w14:paraId="0C2D5DDF" w14:textId="24582564">
      <w:pPr>
        <w:rPr>
          <w:b/>
        </w:rPr>
      </w:pPr>
      <w:proofErr w:type="spellStart"/>
      <w:r>
        <w:rPr>
          <w:b/>
        </w:rPr>
        <w:t>edTPA</w:t>
      </w:r>
      <w:proofErr w:type="spellEnd"/>
      <w:r w:rsidR="00776A4B">
        <w:rPr>
          <w:b/>
        </w:rPr>
        <w:t xml:space="preserve"> - </w:t>
      </w:r>
      <w:proofErr w:type="spellStart"/>
      <w:r w:rsidRPr="00776A4B" w:rsidR="00776A4B">
        <w:rPr>
          <w:bCs/>
        </w:rPr>
        <w:t>edTPA</w:t>
      </w:r>
      <w:proofErr w:type="spellEnd"/>
      <w:r w:rsidRPr="00776A4B" w:rsidR="00776A4B">
        <w:rPr>
          <w:bCs/>
        </w:rPr>
        <w:t xml:space="preserve"> is a performance-based, subject-specific assessment and support system used by teacher preparation programs throughout the United States to emphasize, measure and support the skills and knowledge that all teachers need from Day 1 in the classroom. For each handbook field, the placement is a Pre-Kindergarten to 12th grade classroom. </w:t>
      </w:r>
      <w:proofErr w:type="spellStart"/>
      <w:r w:rsidRPr="00776A4B" w:rsidR="00776A4B">
        <w:rPr>
          <w:bCs/>
        </w:rPr>
        <w:t>edTPA</w:t>
      </w:r>
      <w:proofErr w:type="spellEnd"/>
      <w:r w:rsidRPr="00776A4B" w:rsidR="00776A4B">
        <w:rPr>
          <w:bCs/>
        </w:rPr>
        <w:t xml:space="preserve"> is a subject-specific assessment that includes versions </w:t>
      </w:r>
      <w:r w:rsidRPr="00776A4B" w:rsidR="00776A4B">
        <w:rPr>
          <w:bCs/>
        </w:rPr>
        <w:t>for 28 teaching fields. The assessment features a common architecture focused on three tasks: Planning, Instruction, and Assessment.</w:t>
      </w:r>
      <w:r w:rsidR="00776A4B">
        <w:rPr>
          <w:bCs/>
        </w:rPr>
        <w:t xml:space="preserve"> (</w:t>
      </w:r>
      <w:hyperlink w:history="1" r:id="rId59">
        <w:r w:rsidRPr="00CA7A25" w:rsidR="00776A4B">
          <w:rPr>
            <w:rStyle w:val="Hyperlink"/>
            <w:bCs/>
          </w:rPr>
          <w:t>www.edtpa.com</w:t>
        </w:r>
      </w:hyperlink>
      <w:r w:rsidR="00776A4B">
        <w:rPr>
          <w:bCs/>
        </w:rPr>
        <w:t xml:space="preserve">) </w:t>
      </w:r>
      <w:r w:rsidR="00B46EB4">
        <w:rPr>
          <w:bCs/>
        </w:rPr>
        <w:t xml:space="preserve">Washington State legislators eliminated the requirement of the </w:t>
      </w:r>
      <w:proofErr w:type="spellStart"/>
      <w:r w:rsidR="00B46EB4">
        <w:rPr>
          <w:bCs/>
        </w:rPr>
        <w:t>edTPA</w:t>
      </w:r>
      <w:proofErr w:type="spellEnd"/>
      <w:r w:rsidR="00B46EB4">
        <w:rPr>
          <w:bCs/>
        </w:rPr>
        <w:t xml:space="preserve"> for graduating </w:t>
      </w:r>
      <w:r w:rsidR="00633D6E">
        <w:rPr>
          <w:bCs/>
        </w:rPr>
        <w:t>teacher candidates; therefore, WSU College of Education is in the process of determining another assessment.</w:t>
      </w:r>
    </w:p>
    <w:p w:rsidR="00C20EDD" w:rsidP="00697BD2" w:rsidRDefault="00B46EB4" w14:paraId="415F71D1" w14:textId="42B2E516">
      <w:pPr>
        <w:rPr>
          <w:b/>
        </w:rPr>
      </w:pPr>
      <w:r>
        <w:rPr>
          <w:b/>
        </w:rPr>
        <w:t>Interstate Teacher Assessment and Support Consortium (</w:t>
      </w:r>
      <w:proofErr w:type="spellStart"/>
      <w:r w:rsidR="00C20EDD">
        <w:rPr>
          <w:b/>
        </w:rPr>
        <w:t>inTASC</w:t>
      </w:r>
      <w:proofErr w:type="spellEnd"/>
      <w:r>
        <w:rPr>
          <w:b/>
        </w:rPr>
        <w:t>)</w:t>
      </w:r>
      <w:r w:rsidR="00E124D0">
        <w:rPr>
          <w:b/>
        </w:rPr>
        <w:t xml:space="preserve"> </w:t>
      </w:r>
      <w:r w:rsidRPr="00427647" w:rsidR="00BD489E">
        <w:rPr>
          <w:bCs/>
        </w:rPr>
        <w:t>–</w:t>
      </w:r>
      <w:r w:rsidRPr="00427647" w:rsidR="00E124D0">
        <w:rPr>
          <w:bCs/>
        </w:rPr>
        <w:t xml:space="preserve"> </w:t>
      </w:r>
      <w:r w:rsidRPr="00427647" w:rsidR="00BD489E">
        <w:rPr>
          <w:bCs/>
        </w:rPr>
        <w:t xml:space="preserve">multiple state superintendents contribute to and align state requirements with the </w:t>
      </w:r>
      <w:proofErr w:type="spellStart"/>
      <w:r w:rsidRPr="00427647" w:rsidR="00BD489E">
        <w:rPr>
          <w:bCs/>
        </w:rPr>
        <w:t>inTASC</w:t>
      </w:r>
      <w:proofErr w:type="spellEnd"/>
      <w:r w:rsidRPr="00427647" w:rsidR="00BD489E">
        <w:rPr>
          <w:bCs/>
        </w:rPr>
        <w:t xml:space="preserve"> standards (</w:t>
      </w:r>
      <w:hyperlink w:history="1" r:id="rId60">
        <w:r w:rsidRPr="00427647" w:rsidR="00427647">
          <w:rPr>
            <w:rStyle w:val="Hyperlink"/>
            <w:bCs/>
          </w:rPr>
          <w:t>https://ccsso.org/resource-library/intasc-model-core-teaching-standards-and-learning-progressions-teachers-10</w:t>
        </w:r>
      </w:hyperlink>
      <w:r w:rsidR="002B3C26">
        <w:rPr>
          <w:bCs/>
        </w:rPr>
        <w:t>)</w:t>
      </w:r>
      <w:r w:rsidRPr="00427647" w:rsidR="00427647">
        <w:rPr>
          <w:bCs/>
        </w:rPr>
        <w:t>.  WSU College of Education aligns coursework and field experience to these standards.</w:t>
      </w:r>
    </w:p>
    <w:p w:rsidRPr="0007527B" w:rsidR="00174828" w:rsidP="00697BD2" w:rsidRDefault="00174828" w14:paraId="2564A214" w14:textId="21D695A7">
      <w:pPr>
        <w:rPr>
          <w:bCs/>
        </w:rPr>
      </w:pPr>
      <w:r>
        <w:rPr>
          <w:b/>
        </w:rPr>
        <w:t xml:space="preserve">Field Experience </w:t>
      </w:r>
      <w:r w:rsidR="00A2393B">
        <w:rPr>
          <w:bCs/>
        </w:rPr>
        <w:t>–</w:t>
      </w:r>
      <w:r w:rsidR="0007527B">
        <w:rPr>
          <w:bCs/>
        </w:rPr>
        <w:t xml:space="preserve"> </w:t>
      </w:r>
      <w:r w:rsidR="00A2393B">
        <w:rPr>
          <w:bCs/>
        </w:rPr>
        <w:t>refers to different types of hands-on learning to teaching</w:t>
      </w:r>
      <w:r w:rsidR="00D244F6">
        <w:rPr>
          <w:bCs/>
        </w:rPr>
        <w:t xml:space="preserve"> and learning.  WSU College of Education programs provide multiple </w:t>
      </w:r>
      <w:r w:rsidR="006E1DE8">
        <w:rPr>
          <w:bCs/>
        </w:rPr>
        <w:t xml:space="preserve">early </w:t>
      </w:r>
      <w:proofErr w:type="spellStart"/>
      <w:r w:rsidR="006E1DE8">
        <w:rPr>
          <w:bCs/>
        </w:rPr>
        <w:t>pract</w:t>
      </w:r>
      <w:r w:rsidR="004B68B0">
        <w:rPr>
          <w:bCs/>
        </w:rPr>
        <w:t>ic</w:t>
      </w:r>
      <w:r w:rsidR="006E1DE8">
        <w:rPr>
          <w:bCs/>
        </w:rPr>
        <w:t>a</w:t>
      </w:r>
      <w:proofErr w:type="spellEnd"/>
      <w:r w:rsidR="006E1DE8">
        <w:rPr>
          <w:bCs/>
        </w:rPr>
        <w:t xml:space="preserve"> that focus on specific topics such as literacy, technology, bilingual education, English language learning, special education</w:t>
      </w:r>
      <w:r w:rsidR="00C835E3">
        <w:rPr>
          <w:bCs/>
        </w:rPr>
        <w:t xml:space="preserve">, as examples.  Next, WSU teacher candidates </w:t>
      </w:r>
      <w:r w:rsidR="004B68B0">
        <w:rPr>
          <w:bCs/>
        </w:rPr>
        <w:t xml:space="preserve">have </w:t>
      </w:r>
      <w:proofErr w:type="gramStart"/>
      <w:r w:rsidR="004B68B0">
        <w:rPr>
          <w:bCs/>
        </w:rPr>
        <w:t>a pre</w:t>
      </w:r>
      <w:proofErr w:type="gramEnd"/>
      <w:r w:rsidR="004B68B0">
        <w:rPr>
          <w:bCs/>
        </w:rPr>
        <w:t>-internship experience followed by a Student Teaching Internship.</w:t>
      </w:r>
    </w:p>
    <w:p w:rsidRPr="0021645C" w:rsidR="00174828" w:rsidP="00697BD2" w:rsidRDefault="00174828" w14:paraId="20AAB162" w14:textId="77777777">
      <w:r w:rsidRPr="0021645C">
        <w:rPr>
          <w:b/>
        </w:rPr>
        <w:t>Formal/Summative</w:t>
      </w:r>
      <w:r>
        <w:rPr>
          <w:b/>
        </w:rPr>
        <w:t xml:space="preserve"> Assessment</w:t>
      </w:r>
      <w:r w:rsidRPr="0021645C">
        <w:t xml:space="preserve"> – Uses a rubric to score, worksheets, quizzes, tests, writing assignments, did they meet the learning target?</w:t>
      </w:r>
    </w:p>
    <w:p w:rsidRPr="00217665" w:rsidR="00174828" w:rsidP="00697BD2" w:rsidRDefault="00174828" w14:paraId="4F63C774" w14:textId="602F5119">
      <w:pPr>
        <w:rPr>
          <w:bCs/>
        </w:rPr>
      </w:pPr>
      <w:r>
        <w:rPr>
          <w:b/>
        </w:rPr>
        <w:t>Individual Education Plan (IEP)</w:t>
      </w:r>
      <w:r w:rsidR="00721A59">
        <w:rPr>
          <w:b/>
        </w:rPr>
        <w:t xml:space="preserve"> </w:t>
      </w:r>
      <w:r w:rsidR="00E86CA5">
        <w:rPr>
          <w:bCs/>
        </w:rPr>
        <w:t>–</w:t>
      </w:r>
      <w:r w:rsidR="00217665">
        <w:rPr>
          <w:bCs/>
        </w:rPr>
        <w:t xml:space="preserve"> </w:t>
      </w:r>
      <w:r w:rsidR="00E86CA5">
        <w:rPr>
          <w:bCs/>
        </w:rPr>
        <w:t xml:space="preserve">a written plan or program documenting specialized instruction and services for a child </w:t>
      </w:r>
      <w:r w:rsidR="00D259B6">
        <w:rPr>
          <w:bCs/>
        </w:rPr>
        <w:t>with an identified disability by a school district.</w:t>
      </w:r>
    </w:p>
    <w:p w:rsidRPr="0021645C" w:rsidR="00174828" w:rsidP="00697BD2" w:rsidRDefault="00174828" w14:paraId="41E79897" w14:textId="77777777">
      <w:r w:rsidRPr="0021645C">
        <w:rPr>
          <w:b/>
        </w:rPr>
        <w:t>Informal/Formative</w:t>
      </w:r>
      <w:r>
        <w:rPr>
          <w:b/>
        </w:rPr>
        <w:t xml:space="preserve"> Assessment</w:t>
      </w:r>
      <w:r w:rsidRPr="0021645C">
        <w:t xml:space="preserve"> – Thumbs up/thumbs down, problem sets, worksheets, checklists, </w:t>
      </w:r>
      <w:r w:rsidRPr="0021645C">
        <w:tab/>
      </w:r>
      <w:r w:rsidRPr="0021645C">
        <w:t>monitor progress towards meeting learning target.</w:t>
      </w:r>
    </w:p>
    <w:p w:rsidRPr="0021645C" w:rsidR="00174828" w:rsidP="00697BD2" w:rsidRDefault="00174828" w14:paraId="6CD59E76" w14:textId="3AA14B6C">
      <w:r w:rsidRPr="0021645C">
        <w:rPr>
          <w:b/>
        </w:rPr>
        <w:t>Instructional Strategies and Supports</w:t>
      </w:r>
      <w:r w:rsidRPr="0021645C">
        <w:t xml:space="preserve"> – Learning tasks used to develop competencies.</w:t>
      </w:r>
      <w:r>
        <w:t xml:space="preserve"> </w:t>
      </w:r>
      <w:r w:rsidRPr="0021645C">
        <w:t xml:space="preserve"> Demonstrations, explanations, use of representations and manipulatives, “I do, we do, </w:t>
      </w:r>
      <w:r w:rsidRPr="0021645C" w:rsidR="00F248B3">
        <w:t>you</w:t>
      </w:r>
      <w:r w:rsidRPr="0021645C">
        <w:t xml:space="preserve"> do</w:t>
      </w:r>
      <w:r w:rsidR="00F248B3">
        <w:t>.</w:t>
      </w:r>
      <w:r w:rsidRPr="0021645C">
        <w:t>”</w:t>
      </w:r>
    </w:p>
    <w:p w:rsidRPr="0021645C" w:rsidR="00174828" w:rsidP="00697BD2" w:rsidRDefault="00174828" w14:paraId="5A2D0B41" w14:textId="77777777">
      <w:r w:rsidRPr="0021645C">
        <w:rPr>
          <w:b/>
        </w:rPr>
        <w:t>Language Demands</w:t>
      </w:r>
      <w:r w:rsidRPr="0021645C">
        <w:t xml:space="preserve"> – How students use academic language to participate in learning tasks.</w:t>
      </w:r>
    </w:p>
    <w:p w:rsidRPr="0021645C" w:rsidR="00174828" w:rsidP="00697BD2" w:rsidRDefault="00174828" w14:paraId="0D159628" w14:textId="77777777">
      <w:r w:rsidRPr="0021645C">
        <w:rPr>
          <w:b/>
        </w:rPr>
        <w:t>Language Function</w:t>
      </w:r>
      <w:r w:rsidRPr="0021645C">
        <w:t xml:space="preserve"> – The content and language focus of the learning task represented by the active verbs within the learning outcomes.</w:t>
      </w:r>
      <w:r>
        <w:t xml:space="preserve"> </w:t>
      </w:r>
      <w:r w:rsidRPr="0021645C">
        <w:t xml:space="preserve"> (Describe, analyze, evaluate, explain, compare).</w:t>
      </w:r>
    </w:p>
    <w:p w:rsidRPr="0021645C" w:rsidR="00174828" w:rsidP="00697BD2" w:rsidRDefault="00174828" w14:paraId="102E3255" w14:textId="77777777">
      <w:r w:rsidRPr="0021645C">
        <w:rPr>
          <w:b/>
        </w:rPr>
        <w:t>Learning Segment</w:t>
      </w:r>
      <w:r w:rsidRPr="0021645C">
        <w:t xml:space="preserve"> – 3-5 lessons that build toward central focus with clearly defined beginning and end.</w:t>
      </w:r>
    </w:p>
    <w:p w:rsidRPr="0021645C" w:rsidR="00174828" w:rsidP="00697BD2" w:rsidRDefault="00174828" w14:paraId="574DAA63" w14:textId="77777777">
      <w:r w:rsidRPr="0021645C">
        <w:rPr>
          <w:b/>
        </w:rPr>
        <w:t>Learning Targets/Learning Outcomes</w:t>
      </w:r>
      <w:r w:rsidRPr="0021645C">
        <w:t xml:space="preserve"> – What you want students to know or be able to do – SWBAT statements.</w:t>
      </w:r>
    </w:p>
    <w:p w:rsidRPr="0021645C" w:rsidR="00174828" w:rsidP="00697BD2" w:rsidRDefault="00174828" w14:paraId="598E8B0E" w14:textId="77777777">
      <w:r w:rsidRPr="0021645C">
        <w:rPr>
          <w:b/>
        </w:rPr>
        <w:t>Learning Tasks</w:t>
      </w:r>
      <w:r w:rsidRPr="0021645C">
        <w:t xml:space="preserve"> – Purposefully designed activities in which students engage in learning to meet the learning targets.</w:t>
      </w:r>
    </w:p>
    <w:p w:rsidR="00174828" w:rsidP="00697BD2" w:rsidRDefault="00174828" w14:paraId="4C7971ED" w14:textId="77777777">
      <w:pPr>
        <w:rPr>
          <w:b/>
        </w:rPr>
      </w:pPr>
      <w:r>
        <w:rPr>
          <w:b/>
        </w:rPr>
        <w:t>Multi-Tiered Support Systems (MTSS)</w:t>
      </w:r>
    </w:p>
    <w:p w:rsidR="00174828" w:rsidP="00697BD2" w:rsidRDefault="00174828" w14:paraId="6A1462C4" w14:textId="77777777">
      <w:r w:rsidRPr="0021645C">
        <w:rPr>
          <w:b/>
        </w:rPr>
        <w:t>Patterns of Learning</w:t>
      </w:r>
      <w:r w:rsidRPr="0021645C">
        <w:t xml:space="preserve"> – Includes both quantitative and qualitative patterns for different groups of students or individuals.</w:t>
      </w:r>
    </w:p>
    <w:p w:rsidRPr="0021645C" w:rsidR="00174828" w:rsidP="00697BD2" w:rsidRDefault="00174828" w14:paraId="37E49D3B" w14:textId="77777777">
      <w:r w:rsidRPr="0021645C">
        <w:rPr>
          <w:b/>
        </w:rPr>
        <w:t>Student Strengths and Needs</w:t>
      </w:r>
      <w:r w:rsidRPr="0021645C">
        <w:t xml:space="preserve"> – Identify what students do well AND what supports they need to be successful.</w:t>
      </w:r>
    </w:p>
    <w:p w:rsidRPr="0021645C" w:rsidR="00174828" w:rsidP="00697BD2" w:rsidRDefault="00174828" w14:paraId="5870AC2F" w14:textId="77777777">
      <w:r w:rsidRPr="0021645C">
        <w:rPr>
          <w:b/>
        </w:rPr>
        <w:t>Student Voice</w:t>
      </w:r>
      <w:r w:rsidRPr="0021645C">
        <w:t xml:space="preserve"> – Opportunities for students to express and demonstrate their learning.</w:t>
      </w:r>
    </w:p>
    <w:p w:rsidRPr="0021645C" w:rsidR="00174828" w:rsidP="00697BD2" w:rsidRDefault="00174828" w14:paraId="758A7969" w14:textId="77777777">
      <w:r w:rsidRPr="0021645C">
        <w:rPr>
          <w:b/>
        </w:rPr>
        <w:t>Syntax</w:t>
      </w:r>
      <w:r w:rsidRPr="0021645C">
        <w:t xml:space="preserve"> – Sentence structure.</w:t>
      </w:r>
      <w:r>
        <w:t xml:space="preserve"> </w:t>
      </w:r>
      <w:r w:rsidRPr="0021645C">
        <w:t xml:space="preserve"> Both language and symbols.  “A brown spotted cow jumped over a bright blue moon in the early evening.”  </w:t>
      </w:r>
      <w:r>
        <w:t xml:space="preserve">Mathematical syntax refers to: </w:t>
      </w:r>
      <w:r w:rsidRPr="0021645C">
        <w:t>“2+2=4</w:t>
      </w:r>
      <w:r>
        <w:t>,</w:t>
      </w:r>
      <w:r w:rsidRPr="0021645C">
        <w:t>” “3x15 bicep curls = 3 sets of 15 repetitions</w:t>
      </w:r>
      <w:r>
        <w:t>.</w:t>
      </w:r>
      <w:r w:rsidRPr="0021645C">
        <w:t>”</w:t>
      </w:r>
    </w:p>
    <w:p w:rsidRPr="0021645C" w:rsidR="00174828" w:rsidP="00697BD2" w:rsidRDefault="00174828" w14:paraId="5C60B864" w14:textId="77777777">
      <w:r w:rsidRPr="0021645C">
        <w:rPr>
          <w:b/>
        </w:rPr>
        <w:t>Use of representations</w:t>
      </w:r>
      <w:r w:rsidRPr="0021645C">
        <w:t xml:space="preserve"> – Classroom resources, technology, manipulatives, examples and demonstrations.</w:t>
      </w:r>
    </w:p>
    <w:p w:rsidR="00AF19F7" w:rsidRDefault="00AF19F7" w14:paraId="58673043" w14:textId="5A6FF3B0">
      <w:r>
        <w:br w:type="page"/>
      </w:r>
    </w:p>
    <w:p w:rsidR="00614C18" w:rsidP="00AF19F7" w:rsidRDefault="00AF19F7" w14:paraId="13E47F0E" w14:textId="16D6D062">
      <w:pPr>
        <w:pStyle w:val="Heading1"/>
      </w:pPr>
      <w:bookmarkStart w:name="_Toc169009359" w:id="82"/>
      <w:r>
        <w:t xml:space="preserve">Appendix D: </w:t>
      </w:r>
      <w:r w:rsidR="009005B2">
        <w:t>Early Practicum Documents</w:t>
      </w:r>
      <w:bookmarkEnd w:id="82"/>
    </w:p>
    <w:p w:rsidR="00A41FF1" w:rsidP="00A41FF1" w:rsidRDefault="00A41FF1" w14:paraId="2F19AF95" w14:textId="77777777"/>
    <w:p w:rsidR="00A41FF1" w:rsidRDefault="00A41FF1" w14:paraId="31836196" w14:textId="7225A751">
      <w:r>
        <w:br w:type="page"/>
      </w:r>
    </w:p>
    <w:p w:rsidR="00A41FF1" w:rsidP="00A41FF1" w:rsidRDefault="00A41FF1" w14:paraId="2990C590" w14:textId="336E40B8">
      <w:pPr>
        <w:pStyle w:val="Heading1"/>
      </w:pPr>
      <w:bookmarkStart w:name="_Toc169009360" w:id="83"/>
      <w:r>
        <w:t xml:space="preserve">Appendix E: </w:t>
      </w:r>
      <w:r w:rsidR="009005B2">
        <w:t>Pre-Internship Documents</w:t>
      </w:r>
      <w:bookmarkEnd w:id="83"/>
    </w:p>
    <w:p w:rsidR="004D2F8A" w:rsidRDefault="004D2F8A" w14:paraId="36FA3A54" w14:textId="389C8A99">
      <w:r>
        <w:br w:type="page"/>
      </w:r>
    </w:p>
    <w:p w:rsidR="004D2F8A" w:rsidP="004D7DCC" w:rsidRDefault="004D2F8A" w14:paraId="687DE081" w14:textId="18F7036A">
      <w:pPr>
        <w:pStyle w:val="Heading1"/>
      </w:pPr>
      <w:bookmarkStart w:name="_Toc169009361" w:id="84"/>
      <w:r>
        <w:t xml:space="preserve">Appendix F: </w:t>
      </w:r>
      <w:r w:rsidR="004D7DCC">
        <w:t>Student Teaching Documents</w:t>
      </w:r>
      <w:bookmarkEnd w:id="84"/>
    </w:p>
    <w:p w:rsidR="000542A2" w:rsidP="004D2F8A" w:rsidRDefault="000542A2" w14:paraId="31DD23CE" w14:textId="77777777"/>
    <w:p w:rsidR="000542A2" w:rsidRDefault="000542A2" w14:paraId="7EC74665" w14:textId="3DE4874E">
      <w:r>
        <w:br w:type="page"/>
      </w:r>
    </w:p>
    <w:p w:rsidR="000542A2" w:rsidP="004D7DCC" w:rsidRDefault="000542A2" w14:paraId="0327837F" w14:textId="5CC66A0C">
      <w:pPr>
        <w:pStyle w:val="Heading1"/>
      </w:pPr>
      <w:bookmarkStart w:name="_Toc169009362" w:id="85"/>
      <w:r>
        <w:t xml:space="preserve">Appendix G: </w:t>
      </w:r>
      <w:r w:rsidR="004D7DCC">
        <w:t>Observation Templates</w:t>
      </w:r>
      <w:bookmarkEnd w:id="85"/>
    </w:p>
    <w:p w:rsidR="009F57F1" w:rsidRDefault="009F57F1" w14:paraId="63384460" w14:textId="00A410F0">
      <w:r>
        <w:br w:type="page"/>
      </w:r>
    </w:p>
    <w:p w:rsidR="009F57F1" w:rsidP="007875F6" w:rsidRDefault="009F57F1" w14:paraId="312A768B" w14:textId="4A1BB9C8">
      <w:pPr>
        <w:pStyle w:val="Heading1"/>
      </w:pPr>
      <w:bookmarkStart w:name="_Toc169009363" w:id="86"/>
      <w:r w:rsidR="435AD240">
        <w:rPr/>
        <w:t xml:space="preserve">Appendix H: </w:t>
      </w:r>
      <w:r w:rsidR="33B8282B">
        <w:rPr/>
        <w:t>Spring 2025</w:t>
      </w:r>
      <w:r w:rsidR="435AD240">
        <w:rPr/>
        <w:t xml:space="preserve"> </w:t>
      </w:r>
      <w:commentRangeStart w:id="87"/>
      <w:r w:rsidR="18F71116">
        <w:rPr/>
        <w:t>Deadlines</w:t>
      </w:r>
      <w:commentRangeEnd w:id="87"/>
      <w:r>
        <w:rPr>
          <w:rStyle w:val="CommentReference"/>
        </w:rPr>
        <w:commentReference w:id="87"/>
      </w:r>
      <w:bookmarkEnd w:id="86"/>
    </w:p>
    <w:p w:rsidRPr="009F57F1" w:rsidR="00582BA5" w:rsidP="009F57F1" w:rsidRDefault="00911A49" w14:paraId="378C5039" w14:textId="1602A001">
      <w:r w:rsidR="368DF939">
        <w:drawing>
          <wp:inline wp14:editId="626D854F" wp14:anchorId="62D5B520">
            <wp:extent cx="5943600" cy="3333750"/>
            <wp:effectExtent l="0" t="0" r="0" b="0"/>
            <wp:docPr id="1005214876" name="" title=""/>
            <wp:cNvGraphicFramePr>
              <a:graphicFrameLocks noChangeAspect="1"/>
            </wp:cNvGraphicFramePr>
            <a:graphic>
              <a:graphicData uri="http://schemas.openxmlformats.org/drawingml/2006/picture">
                <pic:pic>
                  <pic:nvPicPr>
                    <pic:cNvPr id="0" name=""/>
                    <pic:cNvPicPr/>
                  </pic:nvPicPr>
                  <pic:blipFill>
                    <a:blip r:embed="R6b50cc3f82244852">
                      <a:extLst>
                        <a:ext xmlns:a="http://schemas.openxmlformats.org/drawingml/2006/main" uri="{28A0092B-C50C-407E-A947-70E740481C1C}">
                          <a14:useLocalDpi val="0"/>
                        </a:ext>
                      </a:extLst>
                    </a:blip>
                    <a:stretch>
                      <a:fillRect/>
                    </a:stretch>
                  </pic:blipFill>
                  <pic:spPr>
                    <a:xfrm>
                      <a:off x="0" y="0"/>
                      <a:ext cx="5943600" cy="3333750"/>
                    </a:xfrm>
                    <a:prstGeom prst="rect">
                      <a:avLst/>
                    </a:prstGeom>
                  </pic:spPr>
                </pic:pic>
              </a:graphicData>
            </a:graphic>
          </wp:inline>
        </w:drawing>
      </w:r>
    </w:p>
    <w:p w:rsidRPr="00A41FF1" w:rsidR="00A41FF1" w:rsidP="2D032A57" w:rsidRDefault="00A41FF1" w14:paraId="15980D77" w14:textId="3CBEC04B"/>
    <w:sectPr w:rsidRPr="00A41FF1" w:rsidR="00A41FF1" w:rsidSect="00614C18">
      <w:headerReference w:type="default" r:id="rId62"/>
      <w:footerReference w:type="default" r:id="rId63"/>
      <w:pgSz w:w="12240" w:h="15840" w:orient="portrait"/>
      <w:pgMar w:top="864" w:right="1440" w:bottom="864" w:left="1440" w:header="720" w:footer="720" w:gutter="0"/>
      <w:cols w:space="720"/>
      <w:titlePg/>
      <w:docGrid w:linePitch="360"/>
      <w:headerReference w:type="first" r:id="R3a941f8b89f84d9d"/>
      <w:footerReference w:type="first" r:id="R5aeb0a40a37642b3"/>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JM" w:author="Mancinelli, John Lawrence" w:date="2024-08-13T14:33:00Z" w:id="76">
    <w:p w:rsidR="00A74AC1" w:rsidP="00A74AC1" w:rsidRDefault="00A74AC1" w14:paraId="3696C48A" w14:textId="643F1FD4">
      <w:pPr>
        <w:pStyle w:val="CommentText"/>
      </w:pPr>
      <w:r>
        <w:rPr>
          <w:rStyle w:val="CommentReference"/>
        </w:rPr>
        <w:annotationRef/>
      </w:r>
      <w:r>
        <w:fldChar w:fldCharType="begin"/>
      </w:r>
      <w:r>
        <w:instrText>HYPERLINK "mailto:catherine.denham@wsu.edu"</w:instrText>
      </w:r>
      <w:bookmarkStart w:name="_@_032076D9BA8A41B4B4BE6FC54F0D8590Z" w:id="79"/>
      <w:r>
        <w:fldChar w:fldCharType="separate"/>
      </w:r>
      <w:bookmarkEnd w:id="79"/>
      <w:r w:rsidRPr="00A74AC1">
        <w:rPr>
          <w:rStyle w:val="Mention"/>
          <w:noProof/>
        </w:rPr>
        <w:t>@Denham, Catherine Michelle</w:t>
      </w:r>
      <w:r>
        <w:fldChar w:fldCharType="end"/>
      </w:r>
      <w:r>
        <w:t xml:space="preserve"> I updated the early practicum.  Should be ready to go to print.</w:t>
      </w:r>
    </w:p>
  </w:comment>
  <w:comment w:initials="JM" w:author="Mancinelli, John Lawrence" w:date="2024-08-13T12:43:00Z" w:id="77">
    <w:p w:rsidR="00631543" w:rsidP="00631543" w:rsidRDefault="00631543" w14:paraId="6AD36865" w14:textId="26CF5D21">
      <w:pPr>
        <w:pStyle w:val="CommentText"/>
      </w:pPr>
      <w:r>
        <w:rPr>
          <w:rStyle w:val="CommentReference"/>
        </w:rPr>
        <w:annotationRef/>
      </w:r>
      <w:r>
        <w:t>Replace with new Dean information</w:t>
      </w:r>
    </w:p>
  </w:comment>
  <w:comment w:initials="JM" w:author="Mancinelli, John Lawrence" w:date="2024-08-13T14:33:00Z" w:id="78">
    <w:p w:rsidR="0023095F" w:rsidP="0023095F" w:rsidRDefault="0023095F" w14:paraId="0B7570A5" w14:textId="72136A44">
      <w:pPr>
        <w:pStyle w:val="CommentText"/>
      </w:pPr>
      <w:r>
        <w:rPr>
          <w:rStyle w:val="CommentReference"/>
        </w:rPr>
        <w:annotationRef/>
      </w:r>
      <w:r>
        <w:fldChar w:fldCharType="begin"/>
      </w:r>
      <w:r>
        <w:instrText>HYPERLINK "mailto:catherine.denham@wsu.edu"</w:instrText>
      </w:r>
      <w:bookmarkStart w:name="_@_F29474C53FB64CD0A6A199C9D9F70F2BZ" w:id="80"/>
      <w:r>
        <w:fldChar w:fldCharType="separate"/>
      </w:r>
      <w:bookmarkEnd w:id="80"/>
      <w:r w:rsidRPr="0023095F">
        <w:rPr>
          <w:rStyle w:val="Mention"/>
          <w:noProof/>
        </w:rPr>
        <w:t>@Denham, Catherine Michelle</w:t>
      </w:r>
      <w:r>
        <w:fldChar w:fldCharType="end"/>
      </w:r>
      <w:r>
        <w:t xml:space="preserve"> </w:t>
      </w:r>
    </w:p>
  </w:comment>
  <w:comment w:initials="JM" w:author="Mancinelli, John Lawrence" w:date="2023-12-19T13:21:00Z" w:id="87">
    <w:p w:rsidR="00991E8A" w:rsidP="00991E8A" w:rsidRDefault="00991E8A" w14:paraId="4F4AA673" w14:textId="60647D25">
      <w:pPr>
        <w:pStyle w:val="CommentText"/>
      </w:pPr>
      <w:r>
        <w:rPr>
          <w:rStyle w:val="CommentReference"/>
        </w:rPr>
        <w:annotationRef/>
      </w:r>
      <w:r>
        <w:fldChar w:fldCharType="begin"/>
      </w:r>
      <w:r>
        <w:instrText>HYPERLINK "mailto:catherine.denham@wsu.edu"</w:instrText>
      </w:r>
      <w:bookmarkStart w:name="_@_97D4B563BA644406A8A396DE6643BB33Z" w:id="88"/>
      <w:r>
        <w:fldChar w:fldCharType="separate"/>
      </w:r>
      <w:bookmarkEnd w:id="88"/>
      <w:r w:rsidRPr="00991E8A">
        <w:rPr>
          <w:rStyle w:val="Mention"/>
          <w:noProof/>
        </w:rPr>
        <w:t>@Denham, Catherine Michelle</w:t>
      </w:r>
      <w:r>
        <w:fldChar w:fldCharType="end"/>
      </w:r>
      <w:r>
        <w:t xml:space="preserve"> Need to add Semester start day 1/8/24; orientation dates and times.</w:t>
      </w:r>
    </w:p>
  </w:comment>
</w:comments>
</file>

<file path=word/commentsExtended.xml><?xml version="1.0" encoding="utf-8"?>
<w15:commentsEx xmlns:mc="http://schemas.openxmlformats.org/markup-compatibility/2006" xmlns:w15="http://schemas.microsoft.com/office/word/2012/wordml" mc:Ignorable="w15">
  <w15:commentEx w15:done="1" w15:paraId="3696C48A"/>
  <w15:commentEx w15:done="1" w15:paraId="6AD36865"/>
  <w15:commentEx w15:done="1" w15:paraId="0B7570A5" w15:paraIdParent="6AD36865"/>
  <w15:commentEx w15:done="1" w15:paraId="4F4AA673"/>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83A4B21" w16cex:dateUtc="2024-08-13T21:33:00Z"/>
  <w16cex:commentExtensible w16cex:durableId="6FCA546A" w16cex:dateUtc="2024-08-13T19:43:00Z"/>
  <w16cex:commentExtensible w16cex:durableId="47738279" w16cex:dateUtc="2024-08-13T21:33:00Z"/>
  <w16cex:commentExtensible w16cex:durableId="45553303" w16cex:dateUtc="2023-12-19T21:21:00Z">
    <w16cex:extLst>
      <w16:ext w16:uri="{CE6994B0-6A32-4C9F-8C6B-6E91EDA988CE}">
        <cr:reactions xmlns:cr="http://schemas.microsoft.com/office/comments/2020/reactions">
          <cr:reaction reactionType="1">
            <cr:reactionInfo dateUtc="2023-12-19T22:02:37Z">
              <cr:user userId="S::catherine.denham@wsu.edu::c66f0811-8d00-4139-b667-520a7f06d18e" userProvider="AD" userName="Denham, Catherine Michelle"/>
            </cr:reactionInfo>
          </cr:reaction>
        </cr:reactions>
      </w16:ext>
    </w16cex:extLst>
  </w16cex:commentExtensible>
</w16cex:commentsExtensible>
</file>

<file path=word/commentsIds.xml><?xml version="1.0" encoding="utf-8"?>
<w16cid:commentsIds xmlns:mc="http://schemas.openxmlformats.org/markup-compatibility/2006" xmlns:w16cid="http://schemas.microsoft.com/office/word/2016/wordml/cid" mc:Ignorable="w16cid">
  <w16cid:commentId w16cid:paraId="3696C48A" w16cid:durableId="283A4B21"/>
  <w16cid:commentId w16cid:paraId="6AD36865" w16cid:durableId="6FCA546A"/>
  <w16cid:commentId w16cid:paraId="0B7570A5" w16cid:durableId="47738279"/>
  <w16cid:commentId w16cid:paraId="4F4AA673" w16cid:durableId="455533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A6C50" w:rsidP="00697BD2" w:rsidRDefault="00EA6C50" w14:paraId="17F188AD" w14:textId="77777777">
      <w:r>
        <w:separator/>
      </w:r>
    </w:p>
  </w:endnote>
  <w:endnote w:type="continuationSeparator" w:id="0">
    <w:p w:rsidR="00EA6C50" w:rsidP="00697BD2" w:rsidRDefault="00EA6C50" w14:paraId="4A0148E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tone Sans II ITC Std Md">
    <w:altName w:val="Calibri"/>
    <w:panose1 w:val="00000000000000000000"/>
    <w:charset w:val="00"/>
    <w:family w:val="swiss"/>
    <w:notTrueType/>
    <w:pitch w:val="variable"/>
    <w:sig w:usb0="800000AF" w:usb1="5000205B" w:usb2="00000000" w:usb3="00000000" w:csb0="00000001" w:csb1="00000000"/>
  </w:font>
  <w:font w:name="Stone Sans II ITC Std X Bd">
    <w:altName w:val="Calibri"/>
    <w:panose1 w:val="00000000000000000000"/>
    <w:charset w:val="00"/>
    <w:family w:val="swiss"/>
    <w:notTrueType/>
    <w:pitch w:val="variable"/>
    <w:sig w:usb0="800000AF" w:usb1="5000205B"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2740E" w:rsidP="00697BD2" w:rsidRDefault="00904936" w14:paraId="2AE4A955" w14:textId="77777777">
    <w:pPr>
      <w:pStyle w:val="Footer"/>
      <w:rPr>
        <w:rFonts w:ascii="Proxima Nova" w:hAnsi="Proxima Nova"/>
      </w:rPr>
    </w:pPr>
    <w:r w:rsidRPr="00904936">
      <w:rPr>
        <w:rFonts w:ascii="Proxima Nova" w:hAnsi="Proxima Nova"/>
      </w:rPr>
      <w:tab/>
    </w:r>
  </w:p>
  <w:p w:rsidRPr="00904936" w:rsidR="00837E52" w:rsidP="001A616B" w:rsidRDefault="00712409" w14:paraId="3B20A028" w14:textId="7265D9CF">
    <w:pPr>
      <w:pStyle w:val="Footer"/>
      <w:jc w:val="center"/>
      <w:rPr>
        <w:rFonts w:ascii="Proxima Nova" w:hAnsi="Proxima Nova"/>
      </w:rPr>
    </w:pPr>
    <w:r>
      <w:rPr>
        <w:rFonts w:ascii="Proxima Nova" w:hAnsi="Proxima Nova"/>
      </w:rPr>
      <w:t xml:space="preserve">Updated </w:t>
    </w:r>
    <w:r w:rsidR="001856A7">
      <w:rPr>
        <w:rFonts w:ascii="Proxima Nova" w:hAnsi="Proxima Nova"/>
      </w:rPr>
      <w:t>6/11/2024</w:t>
    </w:r>
    <w:r>
      <w:rPr>
        <w:rFonts w:ascii="Proxima Nova" w:hAnsi="Proxima Nova"/>
      </w:rPr>
      <w:t xml:space="preserve">       </w:t>
    </w:r>
    <w:r w:rsidRPr="00904936" w:rsidR="00703F15">
      <w:rPr>
        <w:rFonts w:ascii="Proxima Nova" w:hAnsi="Proxima Nova"/>
      </w:rPr>
      <w:t xml:space="preserve">Page </w:t>
    </w:r>
    <w:r w:rsidRPr="00904936" w:rsidR="00703F15">
      <w:rPr>
        <w:rFonts w:ascii="Proxima Nova" w:hAnsi="Proxima Nova"/>
      </w:rPr>
      <w:fldChar w:fldCharType="begin"/>
    </w:r>
    <w:r w:rsidRPr="00904936" w:rsidR="00703F15">
      <w:rPr>
        <w:rFonts w:ascii="Proxima Nova" w:hAnsi="Proxima Nova"/>
      </w:rPr>
      <w:instrText xml:space="preserve"> PAGE  \* Arabic  \* MERGEFORMAT </w:instrText>
    </w:r>
    <w:r w:rsidRPr="00904936" w:rsidR="00703F15">
      <w:rPr>
        <w:rFonts w:ascii="Proxima Nova" w:hAnsi="Proxima Nova"/>
      </w:rPr>
      <w:fldChar w:fldCharType="separate"/>
    </w:r>
    <w:r w:rsidRPr="00904936" w:rsidR="00965FFB">
      <w:rPr>
        <w:rFonts w:ascii="Proxima Nova" w:hAnsi="Proxima Nova"/>
      </w:rPr>
      <w:t>10</w:t>
    </w:r>
    <w:r w:rsidRPr="00904936" w:rsidR="00703F15">
      <w:rPr>
        <w:rFonts w:ascii="Proxima Nova" w:hAnsi="Proxima Nova"/>
      </w:rPr>
      <w:fldChar w:fldCharType="end"/>
    </w:r>
    <w:r w:rsidRPr="00904936" w:rsidR="00703F15">
      <w:rPr>
        <w:rFonts w:ascii="Proxima Nova" w:hAnsi="Proxima Nova"/>
      </w:rPr>
      <w:t xml:space="preserve"> of </w:t>
    </w:r>
    <w:r w:rsidRPr="00904936" w:rsidR="00703F15">
      <w:rPr>
        <w:rFonts w:ascii="Proxima Nova" w:hAnsi="Proxima Nova"/>
      </w:rPr>
      <w:fldChar w:fldCharType="begin"/>
    </w:r>
    <w:r w:rsidRPr="00904936" w:rsidR="00703F15">
      <w:rPr>
        <w:rFonts w:ascii="Proxima Nova" w:hAnsi="Proxima Nova"/>
      </w:rPr>
      <w:instrText xml:space="preserve"> NUMPAGES  \* Arabic  \* MERGEFORMAT </w:instrText>
    </w:r>
    <w:r w:rsidRPr="00904936" w:rsidR="00703F15">
      <w:rPr>
        <w:rFonts w:ascii="Proxima Nova" w:hAnsi="Proxima Nova"/>
      </w:rPr>
      <w:fldChar w:fldCharType="separate"/>
    </w:r>
    <w:r w:rsidRPr="00904936" w:rsidR="00965FFB">
      <w:rPr>
        <w:rFonts w:ascii="Proxima Nova" w:hAnsi="Proxima Nova"/>
      </w:rPr>
      <w:t>30</w:t>
    </w:r>
    <w:r w:rsidRPr="00904936" w:rsidR="00703F15">
      <w:rPr>
        <w:rFonts w:ascii="Proxima Nova" w:hAnsi="Proxima Nova"/>
      </w:rPr>
      <w:fldChar w:fldCharType="end"/>
    </w: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76C18112" w:rsidTr="76C18112" w14:paraId="521CF5A6">
      <w:trPr>
        <w:trHeight w:val="300"/>
      </w:trPr>
      <w:tc>
        <w:tcPr>
          <w:tcW w:w="3120" w:type="dxa"/>
          <w:tcMar/>
        </w:tcPr>
        <w:p w:rsidR="76C18112" w:rsidP="76C18112" w:rsidRDefault="76C18112" w14:paraId="3C1A690F" w14:textId="78AC58C5">
          <w:pPr>
            <w:pStyle w:val="Header"/>
            <w:bidi w:val="0"/>
            <w:ind w:left="-115"/>
            <w:jc w:val="left"/>
          </w:pPr>
        </w:p>
      </w:tc>
      <w:tc>
        <w:tcPr>
          <w:tcW w:w="3120" w:type="dxa"/>
          <w:tcMar/>
        </w:tcPr>
        <w:p w:rsidR="76C18112" w:rsidP="76C18112" w:rsidRDefault="76C18112" w14:paraId="6A0D6F21" w14:textId="44FE105A">
          <w:pPr>
            <w:pStyle w:val="Header"/>
            <w:bidi w:val="0"/>
            <w:jc w:val="center"/>
          </w:pPr>
        </w:p>
      </w:tc>
      <w:tc>
        <w:tcPr>
          <w:tcW w:w="3120" w:type="dxa"/>
          <w:tcMar/>
        </w:tcPr>
        <w:p w:rsidR="76C18112" w:rsidP="76C18112" w:rsidRDefault="76C18112" w14:paraId="5AF1DDA7" w14:textId="7EA293D3">
          <w:pPr>
            <w:pStyle w:val="Header"/>
            <w:bidi w:val="0"/>
            <w:ind w:right="-115"/>
            <w:jc w:val="right"/>
          </w:pPr>
        </w:p>
      </w:tc>
    </w:tr>
  </w:tbl>
  <w:p w:rsidR="76C18112" w:rsidP="76C18112" w:rsidRDefault="76C18112" w14:paraId="24DBAAE3" w14:textId="40359D9E">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A6C50" w:rsidP="00697BD2" w:rsidRDefault="00EA6C50" w14:paraId="02C2F791" w14:textId="77777777">
      <w:r>
        <w:separator/>
      </w:r>
    </w:p>
  </w:footnote>
  <w:footnote w:type="continuationSeparator" w:id="0">
    <w:p w:rsidR="00EA6C50" w:rsidP="00697BD2" w:rsidRDefault="00EA6C50" w14:paraId="746670B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697BD2" w:rsidR="00837E52" w:rsidP="00697BD2" w:rsidRDefault="00DA06C9" w14:paraId="3CC6B124" w14:textId="58104DC9">
    <w:pPr>
      <w:pStyle w:val="Header"/>
      <w:jc w:val="right"/>
      <w:rPr>
        <w:sz w:val="32"/>
        <w:szCs w:val="28"/>
      </w:rPr>
    </w:pPr>
    <w:r w:rsidRPr="00697BD2">
      <w:rPr>
        <w:noProof/>
        <w:sz w:val="32"/>
        <w:szCs w:val="28"/>
      </w:rPr>
      <w:drawing>
        <wp:anchor distT="0" distB="0" distL="114300" distR="114300" simplePos="0" relativeHeight="251657216" behindDoc="0" locked="0" layoutInCell="1" allowOverlap="1" wp14:anchorId="3E73B041" wp14:editId="47582217">
          <wp:simplePos x="0" y="0"/>
          <wp:positionH relativeFrom="margin">
            <wp:align>left</wp:align>
          </wp:positionH>
          <wp:positionV relativeFrom="paragraph">
            <wp:posOffset>-189781</wp:posOffset>
          </wp:positionV>
          <wp:extent cx="2458528" cy="722598"/>
          <wp:effectExtent l="0" t="0" r="0"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suSig2cW"/>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58528" cy="722598"/>
                  </a:xfrm>
                  <a:prstGeom prst="rect">
                    <a:avLst/>
                  </a:prstGeom>
                  <a:noFill/>
                  <a:ln>
                    <a:noFill/>
                  </a:ln>
                </pic:spPr>
              </pic:pic>
            </a:graphicData>
          </a:graphic>
        </wp:anchor>
      </w:drawing>
    </w:r>
    <w:r w:rsidRPr="00697BD2">
      <w:rPr>
        <w:sz w:val="32"/>
        <w:szCs w:val="28"/>
      </w:rPr>
      <w:t>Field Supervisor Handbook</w:t>
    </w:r>
  </w:p>
  <w:p w:rsidR="00DA06C9" w:rsidP="00697BD2" w:rsidRDefault="00DA06C9" w14:paraId="11EDD4DF" w14:textId="7F31355D">
    <w:pPr>
      <w:pStyle w:val="Header"/>
    </w:pPr>
  </w:p>
  <w:p w:rsidRPr="00DA06C9" w:rsidR="00DA06C9" w:rsidP="00697BD2" w:rsidRDefault="00DA06C9" w14:paraId="1DD92A3F" w14:textId="77777777">
    <w:pPr>
      <w:pStyle w:val="Header"/>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76C18112" w:rsidTr="76C18112" w14:paraId="2AC13886">
      <w:trPr>
        <w:trHeight w:val="300"/>
      </w:trPr>
      <w:tc>
        <w:tcPr>
          <w:tcW w:w="3120" w:type="dxa"/>
          <w:tcMar/>
        </w:tcPr>
        <w:p w:rsidR="76C18112" w:rsidP="76C18112" w:rsidRDefault="76C18112" w14:paraId="172E0B1E" w14:textId="5B9174CD">
          <w:pPr>
            <w:pStyle w:val="Header"/>
            <w:bidi w:val="0"/>
            <w:ind w:left="-115"/>
            <w:jc w:val="left"/>
          </w:pPr>
        </w:p>
      </w:tc>
      <w:tc>
        <w:tcPr>
          <w:tcW w:w="3120" w:type="dxa"/>
          <w:tcMar/>
        </w:tcPr>
        <w:p w:rsidR="76C18112" w:rsidP="76C18112" w:rsidRDefault="76C18112" w14:paraId="3F3AAC30" w14:textId="4289BB1E">
          <w:pPr>
            <w:pStyle w:val="Header"/>
            <w:bidi w:val="0"/>
            <w:jc w:val="center"/>
          </w:pPr>
        </w:p>
      </w:tc>
      <w:tc>
        <w:tcPr>
          <w:tcW w:w="3120" w:type="dxa"/>
          <w:tcMar/>
        </w:tcPr>
        <w:p w:rsidR="76C18112" w:rsidP="76C18112" w:rsidRDefault="76C18112" w14:paraId="6E154E6C" w14:textId="5A77635D">
          <w:pPr>
            <w:pStyle w:val="Header"/>
            <w:bidi w:val="0"/>
            <w:ind w:right="-115"/>
            <w:jc w:val="right"/>
          </w:pPr>
        </w:p>
      </w:tc>
    </w:tr>
  </w:tbl>
  <w:p w:rsidR="76C18112" w:rsidP="76C18112" w:rsidRDefault="76C18112" w14:paraId="6DC5D9F7" w14:textId="68767C93">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9A46D0"/>
    <w:multiLevelType w:val="multilevel"/>
    <w:tmpl w:val="9F68D42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7F8754D"/>
    <w:multiLevelType w:val="hybridMultilevel"/>
    <w:tmpl w:val="96A0DF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775CDB"/>
    <w:multiLevelType w:val="multilevel"/>
    <w:tmpl w:val="25FC85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B7E055C"/>
    <w:multiLevelType w:val="hybridMultilevel"/>
    <w:tmpl w:val="B39630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D0D4ABE"/>
    <w:multiLevelType w:val="hybridMultilevel"/>
    <w:tmpl w:val="42647DDC"/>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hint="default" w:ascii="Symbol" w:hAnsi="Symbol"/>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2162CB"/>
    <w:multiLevelType w:val="hybridMultilevel"/>
    <w:tmpl w:val="C8946D12"/>
    <w:lvl w:ilvl="0" w:tplc="E5AEDC66">
      <w:start w:val="1"/>
      <w:numFmt w:val="bullet"/>
      <w:lvlText w:val=""/>
      <w:lvlJc w:val="left"/>
      <w:pPr>
        <w:ind w:left="310" w:hanging="202"/>
      </w:pPr>
      <w:rPr>
        <w:rFonts w:hint="default" w:ascii="Wingdings" w:hAnsi="Wingdings" w:eastAsia="Wingdings"/>
        <w:sz w:val="18"/>
        <w:szCs w:val="18"/>
      </w:rPr>
    </w:lvl>
    <w:lvl w:ilvl="1" w:tplc="D76ABE32">
      <w:start w:val="1"/>
      <w:numFmt w:val="bullet"/>
      <w:lvlText w:val="•"/>
      <w:lvlJc w:val="left"/>
      <w:pPr>
        <w:ind w:left="812" w:hanging="202"/>
      </w:pPr>
      <w:rPr>
        <w:rFonts w:hint="default"/>
      </w:rPr>
    </w:lvl>
    <w:lvl w:ilvl="2" w:tplc="2404FAD2">
      <w:start w:val="1"/>
      <w:numFmt w:val="bullet"/>
      <w:lvlText w:val="•"/>
      <w:lvlJc w:val="left"/>
      <w:pPr>
        <w:ind w:left="1313" w:hanging="202"/>
      </w:pPr>
      <w:rPr>
        <w:rFonts w:hint="default"/>
      </w:rPr>
    </w:lvl>
    <w:lvl w:ilvl="3" w:tplc="CE647922">
      <w:start w:val="1"/>
      <w:numFmt w:val="bullet"/>
      <w:lvlText w:val="•"/>
      <w:lvlJc w:val="left"/>
      <w:pPr>
        <w:ind w:left="1814" w:hanging="202"/>
      </w:pPr>
      <w:rPr>
        <w:rFonts w:hint="default"/>
      </w:rPr>
    </w:lvl>
    <w:lvl w:ilvl="4" w:tplc="6916E510">
      <w:start w:val="1"/>
      <w:numFmt w:val="bullet"/>
      <w:lvlText w:val="•"/>
      <w:lvlJc w:val="left"/>
      <w:pPr>
        <w:ind w:left="2316" w:hanging="202"/>
      </w:pPr>
      <w:rPr>
        <w:rFonts w:hint="default"/>
      </w:rPr>
    </w:lvl>
    <w:lvl w:ilvl="5" w:tplc="17AA24AC">
      <w:start w:val="1"/>
      <w:numFmt w:val="bullet"/>
      <w:lvlText w:val="•"/>
      <w:lvlJc w:val="left"/>
      <w:pPr>
        <w:ind w:left="2817" w:hanging="202"/>
      </w:pPr>
      <w:rPr>
        <w:rFonts w:hint="default"/>
      </w:rPr>
    </w:lvl>
    <w:lvl w:ilvl="6" w:tplc="2A405054">
      <w:start w:val="1"/>
      <w:numFmt w:val="bullet"/>
      <w:lvlText w:val="•"/>
      <w:lvlJc w:val="left"/>
      <w:pPr>
        <w:ind w:left="3318" w:hanging="202"/>
      </w:pPr>
      <w:rPr>
        <w:rFonts w:hint="default"/>
      </w:rPr>
    </w:lvl>
    <w:lvl w:ilvl="7" w:tplc="F9E2DDB2">
      <w:start w:val="1"/>
      <w:numFmt w:val="bullet"/>
      <w:lvlText w:val="•"/>
      <w:lvlJc w:val="left"/>
      <w:pPr>
        <w:ind w:left="3819" w:hanging="202"/>
      </w:pPr>
      <w:rPr>
        <w:rFonts w:hint="default"/>
      </w:rPr>
    </w:lvl>
    <w:lvl w:ilvl="8" w:tplc="7924EEC6">
      <w:start w:val="1"/>
      <w:numFmt w:val="bullet"/>
      <w:lvlText w:val="•"/>
      <w:lvlJc w:val="left"/>
      <w:pPr>
        <w:ind w:left="4321" w:hanging="202"/>
      </w:pPr>
      <w:rPr>
        <w:rFonts w:hint="default"/>
      </w:rPr>
    </w:lvl>
  </w:abstractNum>
  <w:abstractNum w:abstractNumId="6" w15:restartNumberingAfterBreak="0">
    <w:nsid w:val="11EB15D9"/>
    <w:multiLevelType w:val="hybridMultilevel"/>
    <w:tmpl w:val="A1A00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D1F34"/>
    <w:multiLevelType w:val="hybridMultilevel"/>
    <w:tmpl w:val="A072CB96"/>
    <w:lvl w:ilvl="0" w:tplc="F35EE66A">
      <w:start w:val="1"/>
      <w:numFmt w:val="bullet"/>
      <w:lvlText w:val=""/>
      <w:lvlJc w:val="left"/>
      <w:pPr>
        <w:ind w:left="310" w:hanging="202"/>
      </w:pPr>
      <w:rPr>
        <w:rFonts w:hint="default" w:ascii="Wingdings" w:hAnsi="Wingdings" w:eastAsia="Wingdings"/>
        <w:sz w:val="18"/>
        <w:szCs w:val="18"/>
      </w:rPr>
    </w:lvl>
    <w:lvl w:ilvl="1" w:tplc="F3A0E36C">
      <w:start w:val="1"/>
      <w:numFmt w:val="bullet"/>
      <w:lvlText w:val="•"/>
      <w:lvlJc w:val="left"/>
      <w:pPr>
        <w:ind w:left="812" w:hanging="202"/>
      </w:pPr>
      <w:rPr>
        <w:rFonts w:hint="default"/>
      </w:rPr>
    </w:lvl>
    <w:lvl w:ilvl="2" w:tplc="549402A6">
      <w:start w:val="1"/>
      <w:numFmt w:val="bullet"/>
      <w:lvlText w:val="•"/>
      <w:lvlJc w:val="left"/>
      <w:pPr>
        <w:ind w:left="1313" w:hanging="202"/>
      </w:pPr>
      <w:rPr>
        <w:rFonts w:hint="default"/>
      </w:rPr>
    </w:lvl>
    <w:lvl w:ilvl="3" w:tplc="F4343294">
      <w:start w:val="1"/>
      <w:numFmt w:val="bullet"/>
      <w:lvlText w:val="•"/>
      <w:lvlJc w:val="left"/>
      <w:pPr>
        <w:ind w:left="1814" w:hanging="202"/>
      </w:pPr>
      <w:rPr>
        <w:rFonts w:hint="default"/>
      </w:rPr>
    </w:lvl>
    <w:lvl w:ilvl="4" w:tplc="A44802CA">
      <w:start w:val="1"/>
      <w:numFmt w:val="bullet"/>
      <w:lvlText w:val="•"/>
      <w:lvlJc w:val="left"/>
      <w:pPr>
        <w:ind w:left="2316" w:hanging="202"/>
      </w:pPr>
      <w:rPr>
        <w:rFonts w:hint="default"/>
      </w:rPr>
    </w:lvl>
    <w:lvl w:ilvl="5" w:tplc="81E0E890">
      <w:start w:val="1"/>
      <w:numFmt w:val="bullet"/>
      <w:lvlText w:val="•"/>
      <w:lvlJc w:val="left"/>
      <w:pPr>
        <w:ind w:left="2817" w:hanging="202"/>
      </w:pPr>
      <w:rPr>
        <w:rFonts w:hint="default"/>
      </w:rPr>
    </w:lvl>
    <w:lvl w:ilvl="6" w:tplc="9C6C4194">
      <w:start w:val="1"/>
      <w:numFmt w:val="bullet"/>
      <w:lvlText w:val="•"/>
      <w:lvlJc w:val="left"/>
      <w:pPr>
        <w:ind w:left="3318" w:hanging="202"/>
      </w:pPr>
      <w:rPr>
        <w:rFonts w:hint="default"/>
      </w:rPr>
    </w:lvl>
    <w:lvl w:ilvl="7" w:tplc="496E80AA">
      <w:start w:val="1"/>
      <w:numFmt w:val="bullet"/>
      <w:lvlText w:val="•"/>
      <w:lvlJc w:val="left"/>
      <w:pPr>
        <w:ind w:left="3819" w:hanging="202"/>
      </w:pPr>
      <w:rPr>
        <w:rFonts w:hint="default"/>
      </w:rPr>
    </w:lvl>
    <w:lvl w:ilvl="8" w:tplc="591AB076">
      <w:start w:val="1"/>
      <w:numFmt w:val="bullet"/>
      <w:lvlText w:val="•"/>
      <w:lvlJc w:val="left"/>
      <w:pPr>
        <w:ind w:left="4321" w:hanging="202"/>
      </w:pPr>
      <w:rPr>
        <w:rFonts w:hint="default"/>
      </w:rPr>
    </w:lvl>
  </w:abstractNum>
  <w:abstractNum w:abstractNumId="8" w15:restartNumberingAfterBreak="0">
    <w:nsid w:val="132D489B"/>
    <w:multiLevelType w:val="hybridMultilevel"/>
    <w:tmpl w:val="3F608F52"/>
    <w:lvl w:ilvl="0" w:tplc="D33AE4F4">
      <w:start w:val="1"/>
      <w:numFmt w:val="bullet"/>
      <w:lvlText w:val=""/>
      <w:lvlJc w:val="left"/>
      <w:pPr>
        <w:ind w:left="310" w:hanging="202"/>
      </w:pPr>
      <w:rPr>
        <w:rFonts w:hint="default" w:ascii="Wingdings" w:hAnsi="Wingdings" w:eastAsia="Wingdings"/>
        <w:sz w:val="18"/>
        <w:szCs w:val="18"/>
      </w:rPr>
    </w:lvl>
    <w:lvl w:ilvl="1" w:tplc="FD809D04">
      <w:start w:val="1"/>
      <w:numFmt w:val="bullet"/>
      <w:lvlText w:val="•"/>
      <w:lvlJc w:val="left"/>
      <w:pPr>
        <w:ind w:left="812" w:hanging="202"/>
      </w:pPr>
      <w:rPr>
        <w:rFonts w:hint="default"/>
      </w:rPr>
    </w:lvl>
    <w:lvl w:ilvl="2" w:tplc="30685A24">
      <w:start w:val="1"/>
      <w:numFmt w:val="bullet"/>
      <w:lvlText w:val="•"/>
      <w:lvlJc w:val="left"/>
      <w:pPr>
        <w:ind w:left="1313" w:hanging="202"/>
      </w:pPr>
      <w:rPr>
        <w:rFonts w:hint="default"/>
      </w:rPr>
    </w:lvl>
    <w:lvl w:ilvl="3" w:tplc="A2B23276">
      <w:start w:val="1"/>
      <w:numFmt w:val="bullet"/>
      <w:lvlText w:val="•"/>
      <w:lvlJc w:val="left"/>
      <w:pPr>
        <w:ind w:left="1814" w:hanging="202"/>
      </w:pPr>
      <w:rPr>
        <w:rFonts w:hint="default"/>
      </w:rPr>
    </w:lvl>
    <w:lvl w:ilvl="4" w:tplc="596AC92E">
      <w:start w:val="1"/>
      <w:numFmt w:val="bullet"/>
      <w:lvlText w:val="•"/>
      <w:lvlJc w:val="left"/>
      <w:pPr>
        <w:ind w:left="2316" w:hanging="202"/>
      </w:pPr>
      <w:rPr>
        <w:rFonts w:hint="default"/>
      </w:rPr>
    </w:lvl>
    <w:lvl w:ilvl="5" w:tplc="6FDEF79E">
      <w:start w:val="1"/>
      <w:numFmt w:val="bullet"/>
      <w:lvlText w:val="•"/>
      <w:lvlJc w:val="left"/>
      <w:pPr>
        <w:ind w:left="2817" w:hanging="202"/>
      </w:pPr>
      <w:rPr>
        <w:rFonts w:hint="default"/>
      </w:rPr>
    </w:lvl>
    <w:lvl w:ilvl="6" w:tplc="1CD8101A">
      <w:start w:val="1"/>
      <w:numFmt w:val="bullet"/>
      <w:lvlText w:val="•"/>
      <w:lvlJc w:val="left"/>
      <w:pPr>
        <w:ind w:left="3318" w:hanging="202"/>
      </w:pPr>
      <w:rPr>
        <w:rFonts w:hint="default"/>
      </w:rPr>
    </w:lvl>
    <w:lvl w:ilvl="7" w:tplc="3A647AA8">
      <w:start w:val="1"/>
      <w:numFmt w:val="bullet"/>
      <w:lvlText w:val="•"/>
      <w:lvlJc w:val="left"/>
      <w:pPr>
        <w:ind w:left="3819" w:hanging="202"/>
      </w:pPr>
      <w:rPr>
        <w:rFonts w:hint="default"/>
      </w:rPr>
    </w:lvl>
    <w:lvl w:ilvl="8" w:tplc="F072E688">
      <w:start w:val="1"/>
      <w:numFmt w:val="bullet"/>
      <w:lvlText w:val="•"/>
      <w:lvlJc w:val="left"/>
      <w:pPr>
        <w:ind w:left="4321" w:hanging="202"/>
      </w:pPr>
      <w:rPr>
        <w:rFonts w:hint="default"/>
      </w:rPr>
    </w:lvl>
  </w:abstractNum>
  <w:abstractNum w:abstractNumId="9" w15:restartNumberingAfterBreak="0">
    <w:nsid w:val="13DD2BDC"/>
    <w:multiLevelType w:val="hybridMultilevel"/>
    <w:tmpl w:val="AFA82D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7431A6D"/>
    <w:multiLevelType w:val="hybridMultilevel"/>
    <w:tmpl w:val="34168A86"/>
    <w:lvl w:ilvl="0" w:tplc="3DC63720">
      <w:start w:val="15"/>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87D1F74"/>
    <w:multiLevelType w:val="hybridMultilevel"/>
    <w:tmpl w:val="D3724B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9905E53"/>
    <w:multiLevelType w:val="hybridMultilevel"/>
    <w:tmpl w:val="4290F1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E6F4F50"/>
    <w:multiLevelType w:val="hybridMultilevel"/>
    <w:tmpl w:val="CAEC5A1C"/>
    <w:lvl w:ilvl="0" w:tplc="4210F16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4686F"/>
    <w:multiLevelType w:val="hybridMultilevel"/>
    <w:tmpl w:val="F642FB62"/>
    <w:lvl w:ilvl="0" w:tplc="04090009">
      <w:start w:val="1"/>
      <w:numFmt w:val="bullet"/>
      <w:lvlText w:val=""/>
      <w:lvlJc w:val="left"/>
      <w:pPr>
        <w:tabs>
          <w:tab w:val="num" w:pos="1440"/>
        </w:tabs>
        <w:ind w:left="1440" w:hanging="360"/>
      </w:pPr>
      <w:rPr>
        <w:rFonts w:hint="default" w:ascii="Wingdings" w:hAnsi="Wingdings"/>
        <w:sz w:val="16"/>
        <w:szCs w:val="16"/>
      </w:rPr>
    </w:lvl>
    <w:lvl w:ilvl="1" w:tplc="04090001">
      <w:start w:val="1"/>
      <w:numFmt w:val="bullet"/>
      <w:lvlText w:val=""/>
      <w:lvlJc w:val="left"/>
      <w:pPr>
        <w:tabs>
          <w:tab w:val="num" w:pos="2160"/>
        </w:tabs>
        <w:ind w:left="2160" w:hanging="360"/>
      </w:pPr>
      <w:rPr>
        <w:rFonts w:hint="default" w:ascii="Symbol" w:hAnsi="Symbol"/>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47A276F"/>
    <w:multiLevelType w:val="hybridMultilevel"/>
    <w:tmpl w:val="E90AB47E"/>
    <w:lvl w:ilvl="0" w:tplc="BD04FA02">
      <w:start w:val="1"/>
      <w:numFmt w:val="bullet"/>
      <w:lvlText w:val=""/>
      <w:lvlJc w:val="left"/>
      <w:pPr>
        <w:ind w:left="310" w:hanging="202"/>
      </w:pPr>
      <w:rPr>
        <w:rFonts w:hint="default" w:ascii="Wingdings" w:hAnsi="Wingdings" w:eastAsia="Wingdings"/>
        <w:sz w:val="18"/>
        <w:szCs w:val="18"/>
      </w:rPr>
    </w:lvl>
    <w:lvl w:ilvl="1" w:tplc="BC86EFFA">
      <w:start w:val="1"/>
      <w:numFmt w:val="bullet"/>
      <w:lvlText w:val="•"/>
      <w:lvlJc w:val="left"/>
      <w:pPr>
        <w:ind w:left="812" w:hanging="202"/>
      </w:pPr>
      <w:rPr>
        <w:rFonts w:hint="default"/>
      </w:rPr>
    </w:lvl>
    <w:lvl w:ilvl="2" w:tplc="DD92B20A">
      <w:start w:val="1"/>
      <w:numFmt w:val="bullet"/>
      <w:lvlText w:val="•"/>
      <w:lvlJc w:val="left"/>
      <w:pPr>
        <w:ind w:left="1313" w:hanging="202"/>
      </w:pPr>
      <w:rPr>
        <w:rFonts w:hint="default"/>
      </w:rPr>
    </w:lvl>
    <w:lvl w:ilvl="3" w:tplc="B728FF3A">
      <w:start w:val="1"/>
      <w:numFmt w:val="bullet"/>
      <w:lvlText w:val="•"/>
      <w:lvlJc w:val="left"/>
      <w:pPr>
        <w:ind w:left="1814" w:hanging="202"/>
      </w:pPr>
      <w:rPr>
        <w:rFonts w:hint="default"/>
      </w:rPr>
    </w:lvl>
    <w:lvl w:ilvl="4" w:tplc="F83A8AEE">
      <w:start w:val="1"/>
      <w:numFmt w:val="bullet"/>
      <w:lvlText w:val="•"/>
      <w:lvlJc w:val="left"/>
      <w:pPr>
        <w:ind w:left="2316" w:hanging="202"/>
      </w:pPr>
      <w:rPr>
        <w:rFonts w:hint="default"/>
      </w:rPr>
    </w:lvl>
    <w:lvl w:ilvl="5" w:tplc="325EBFB4">
      <w:start w:val="1"/>
      <w:numFmt w:val="bullet"/>
      <w:lvlText w:val="•"/>
      <w:lvlJc w:val="left"/>
      <w:pPr>
        <w:ind w:left="2817" w:hanging="202"/>
      </w:pPr>
      <w:rPr>
        <w:rFonts w:hint="default"/>
      </w:rPr>
    </w:lvl>
    <w:lvl w:ilvl="6" w:tplc="D3528498">
      <w:start w:val="1"/>
      <w:numFmt w:val="bullet"/>
      <w:lvlText w:val="•"/>
      <w:lvlJc w:val="left"/>
      <w:pPr>
        <w:ind w:left="3318" w:hanging="202"/>
      </w:pPr>
      <w:rPr>
        <w:rFonts w:hint="default"/>
      </w:rPr>
    </w:lvl>
    <w:lvl w:ilvl="7" w:tplc="4D0E752C">
      <w:start w:val="1"/>
      <w:numFmt w:val="bullet"/>
      <w:lvlText w:val="•"/>
      <w:lvlJc w:val="left"/>
      <w:pPr>
        <w:ind w:left="3819" w:hanging="202"/>
      </w:pPr>
      <w:rPr>
        <w:rFonts w:hint="default"/>
      </w:rPr>
    </w:lvl>
    <w:lvl w:ilvl="8" w:tplc="85D856B8">
      <w:start w:val="1"/>
      <w:numFmt w:val="bullet"/>
      <w:lvlText w:val="•"/>
      <w:lvlJc w:val="left"/>
      <w:pPr>
        <w:ind w:left="4321" w:hanging="202"/>
      </w:pPr>
      <w:rPr>
        <w:rFonts w:hint="default"/>
      </w:rPr>
    </w:lvl>
  </w:abstractNum>
  <w:abstractNum w:abstractNumId="16" w15:restartNumberingAfterBreak="0">
    <w:nsid w:val="24A92CCC"/>
    <w:multiLevelType w:val="multilevel"/>
    <w:tmpl w:val="A9E8D4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255C0693"/>
    <w:multiLevelType w:val="hybridMultilevel"/>
    <w:tmpl w:val="1B5CF2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6F24CAC"/>
    <w:multiLevelType w:val="hybridMultilevel"/>
    <w:tmpl w:val="4FBE9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316650"/>
    <w:multiLevelType w:val="hybridMultilevel"/>
    <w:tmpl w:val="9022E75E"/>
    <w:lvl w:ilvl="0" w:tplc="BD364DCA">
      <w:start w:val="1"/>
      <w:numFmt w:val="bullet"/>
      <w:lvlText w:val=""/>
      <w:lvlJc w:val="left"/>
      <w:pPr>
        <w:ind w:left="310" w:hanging="202"/>
      </w:pPr>
      <w:rPr>
        <w:rFonts w:hint="default" w:ascii="Wingdings" w:hAnsi="Wingdings" w:eastAsia="Wingdings"/>
        <w:sz w:val="18"/>
        <w:szCs w:val="18"/>
      </w:rPr>
    </w:lvl>
    <w:lvl w:ilvl="1" w:tplc="B890E4A8">
      <w:start w:val="1"/>
      <w:numFmt w:val="bullet"/>
      <w:lvlText w:val="•"/>
      <w:lvlJc w:val="left"/>
      <w:pPr>
        <w:ind w:left="812" w:hanging="202"/>
      </w:pPr>
      <w:rPr>
        <w:rFonts w:hint="default"/>
      </w:rPr>
    </w:lvl>
    <w:lvl w:ilvl="2" w:tplc="A468BB32">
      <w:start w:val="1"/>
      <w:numFmt w:val="bullet"/>
      <w:lvlText w:val="•"/>
      <w:lvlJc w:val="left"/>
      <w:pPr>
        <w:ind w:left="1313" w:hanging="202"/>
      </w:pPr>
      <w:rPr>
        <w:rFonts w:hint="default"/>
      </w:rPr>
    </w:lvl>
    <w:lvl w:ilvl="3" w:tplc="11868710">
      <w:start w:val="1"/>
      <w:numFmt w:val="bullet"/>
      <w:lvlText w:val="•"/>
      <w:lvlJc w:val="left"/>
      <w:pPr>
        <w:ind w:left="1814" w:hanging="202"/>
      </w:pPr>
      <w:rPr>
        <w:rFonts w:hint="default"/>
      </w:rPr>
    </w:lvl>
    <w:lvl w:ilvl="4" w:tplc="14042F4E">
      <w:start w:val="1"/>
      <w:numFmt w:val="bullet"/>
      <w:lvlText w:val="•"/>
      <w:lvlJc w:val="left"/>
      <w:pPr>
        <w:ind w:left="2316" w:hanging="202"/>
      </w:pPr>
      <w:rPr>
        <w:rFonts w:hint="default"/>
      </w:rPr>
    </w:lvl>
    <w:lvl w:ilvl="5" w:tplc="137248F2">
      <w:start w:val="1"/>
      <w:numFmt w:val="bullet"/>
      <w:lvlText w:val="•"/>
      <w:lvlJc w:val="left"/>
      <w:pPr>
        <w:ind w:left="2817" w:hanging="202"/>
      </w:pPr>
      <w:rPr>
        <w:rFonts w:hint="default"/>
      </w:rPr>
    </w:lvl>
    <w:lvl w:ilvl="6" w:tplc="E6A86324">
      <w:start w:val="1"/>
      <w:numFmt w:val="bullet"/>
      <w:lvlText w:val="•"/>
      <w:lvlJc w:val="left"/>
      <w:pPr>
        <w:ind w:left="3318" w:hanging="202"/>
      </w:pPr>
      <w:rPr>
        <w:rFonts w:hint="default"/>
      </w:rPr>
    </w:lvl>
    <w:lvl w:ilvl="7" w:tplc="D1B8149E">
      <w:start w:val="1"/>
      <w:numFmt w:val="bullet"/>
      <w:lvlText w:val="•"/>
      <w:lvlJc w:val="left"/>
      <w:pPr>
        <w:ind w:left="3819" w:hanging="202"/>
      </w:pPr>
      <w:rPr>
        <w:rFonts w:hint="default"/>
      </w:rPr>
    </w:lvl>
    <w:lvl w:ilvl="8" w:tplc="71648968">
      <w:start w:val="1"/>
      <w:numFmt w:val="bullet"/>
      <w:lvlText w:val="•"/>
      <w:lvlJc w:val="left"/>
      <w:pPr>
        <w:ind w:left="4321" w:hanging="202"/>
      </w:pPr>
      <w:rPr>
        <w:rFonts w:hint="default"/>
      </w:rPr>
    </w:lvl>
  </w:abstractNum>
  <w:abstractNum w:abstractNumId="20" w15:restartNumberingAfterBreak="0">
    <w:nsid w:val="2C5F05B8"/>
    <w:multiLevelType w:val="hybridMultilevel"/>
    <w:tmpl w:val="1F2EA736"/>
    <w:lvl w:ilvl="0" w:tplc="49DCE7B0">
      <w:start w:val="1"/>
      <w:numFmt w:val="bullet"/>
      <w:lvlText w:val=""/>
      <w:lvlJc w:val="left"/>
      <w:pPr>
        <w:ind w:left="310" w:hanging="202"/>
      </w:pPr>
      <w:rPr>
        <w:rFonts w:hint="default" w:ascii="Wingdings" w:hAnsi="Wingdings" w:eastAsia="Wingdings"/>
        <w:sz w:val="18"/>
        <w:szCs w:val="18"/>
      </w:rPr>
    </w:lvl>
    <w:lvl w:ilvl="1" w:tplc="CD0A95D0">
      <w:start w:val="1"/>
      <w:numFmt w:val="bullet"/>
      <w:lvlText w:val="•"/>
      <w:lvlJc w:val="left"/>
      <w:pPr>
        <w:ind w:left="812" w:hanging="202"/>
      </w:pPr>
      <w:rPr>
        <w:rFonts w:hint="default"/>
      </w:rPr>
    </w:lvl>
    <w:lvl w:ilvl="2" w:tplc="E74CFCE8">
      <w:start w:val="1"/>
      <w:numFmt w:val="bullet"/>
      <w:lvlText w:val="•"/>
      <w:lvlJc w:val="left"/>
      <w:pPr>
        <w:ind w:left="1313" w:hanging="202"/>
      </w:pPr>
      <w:rPr>
        <w:rFonts w:hint="default"/>
      </w:rPr>
    </w:lvl>
    <w:lvl w:ilvl="3" w:tplc="D2325BD6">
      <w:start w:val="1"/>
      <w:numFmt w:val="bullet"/>
      <w:lvlText w:val="•"/>
      <w:lvlJc w:val="left"/>
      <w:pPr>
        <w:ind w:left="1814" w:hanging="202"/>
      </w:pPr>
      <w:rPr>
        <w:rFonts w:hint="default"/>
      </w:rPr>
    </w:lvl>
    <w:lvl w:ilvl="4" w:tplc="8C841FD4">
      <w:start w:val="1"/>
      <w:numFmt w:val="bullet"/>
      <w:lvlText w:val="•"/>
      <w:lvlJc w:val="left"/>
      <w:pPr>
        <w:ind w:left="2316" w:hanging="202"/>
      </w:pPr>
      <w:rPr>
        <w:rFonts w:hint="default"/>
      </w:rPr>
    </w:lvl>
    <w:lvl w:ilvl="5" w:tplc="7DD255F6">
      <w:start w:val="1"/>
      <w:numFmt w:val="bullet"/>
      <w:lvlText w:val="•"/>
      <w:lvlJc w:val="left"/>
      <w:pPr>
        <w:ind w:left="2817" w:hanging="202"/>
      </w:pPr>
      <w:rPr>
        <w:rFonts w:hint="default"/>
      </w:rPr>
    </w:lvl>
    <w:lvl w:ilvl="6" w:tplc="1FC6431E">
      <w:start w:val="1"/>
      <w:numFmt w:val="bullet"/>
      <w:lvlText w:val="•"/>
      <w:lvlJc w:val="left"/>
      <w:pPr>
        <w:ind w:left="3318" w:hanging="202"/>
      </w:pPr>
      <w:rPr>
        <w:rFonts w:hint="default"/>
      </w:rPr>
    </w:lvl>
    <w:lvl w:ilvl="7" w:tplc="3B7C72A8">
      <w:start w:val="1"/>
      <w:numFmt w:val="bullet"/>
      <w:lvlText w:val="•"/>
      <w:lvlJc w:val="left"/>
      <w:pPr>
        <w:ind w:left="3819" w:hanging="202"/>
      </w:pPr>
      <w:rPr>
        <w:rFonts w:hint="default"/>
      </w:rPr>
    </w:lvl>
    <w:lvl w:ilvl="8" w:tplc="3602644C">
      <w:start w:val="1"/>
      <w:numFmt w:val="bullet"/>
      <w:lvlText w:val="•"/>
      <w:lvlJc w:val="left"/>
      <w:pPr>
        <w:ind w:left="4321" w:hanging="202"/>
      </w:pPr>
      <w:rPr>
        <w:rFonts w:hint="default"/>
      </w:rPr>
    </w:lvl>
  </w:abstractNum>
  <w:abstractNum w:abstractNumId="21" w15:restartNumberingAfterBreak="0">
    <w:nsid w:val="2D7F1E26"/>
    <w:multiLevelType w:val="hybridMultilevel"/>
    <w:tmpl w:val="E278A8D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8A849BD"/>
    <w:multiLevelType w:val="hybridMultilevel"/>
    <w:tmpl w:val="49C0D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2D773D"/>
    <w:multiLevelType w:val="hybridMultilevel"/>
    <w:tmpl w:val="7C5E9CE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EDF37B6"/>
    <w:multiLevelType w:val="hybridMultilevel"/>
    <w:tmpl w:val="07D610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58A72E6"/>
    <w:multiLevelType w:val="hybridMultilevel"/>
    <w:tmpl w:val="5FB4FA34"/>
    <w:lvl w:ilvl="0" w:tplc="36281D20">
      <w:start w:val="1"/>
      <w:numFmt w:val="bullet"/>
      <w:lvlText w:val=""/>
      <w:lvlJc w:val="left"/>
      <w:pPr>
        <w:ind w:left="310" w:hanging="202"/>
      </w:pPr>
      <w:rPr>
        <w:rFonts w:hint="default" w:ascii="Wingdings" w:hAnsi="Wingdings" w:eastAsia="Wingdings"/>
        <w:sz w:val="18"/>
        <w:szCs w:val="18"/>
      </w:rPr>
    </w:lvl>
    <w:lvl w:ilvl="1" w:tplc="D7C08B0E">
      <w:start w:val="1"/>
      <w:numFmt w:val="bullet"/>
      <w:lvlText w:val="•"/>
      <w:lvlJc w:val="left"/>
      <w:pPr>
        <w:ind w:left="812" w:hanging="202"/>
      </w:pPr>
      <w:rPr>
        <w:rFonts w:hint="default"/>
      </w:rPr>
    </w:lvl>
    <w:lvl w:ilvl="2" w:tplc="1DAA4222">
      <w:start w:val="1"/>
      <w:numFmt w:val="bullet"/>
      <w:lvlText w:val="•"/>
      <w:lvlJc w:val="left"/>
      <w:pPr>
        <w:ind w:left="1313" w:hanging="202"/>
      </w:pPr>
      <w:rPr>
        <w:rFonts w:hint="default"/>
      </w:rPr>
    </w:lvl>
    <w:lvl w:ilvl="3" w:tplc="9D2296DA">
      <w:start w:val="1"/>
      <w:numFmt w:val="bullet"/>
      <w:lvlText w:val="•"/>
      <w:lvlJc w:val="left"/>
      <w:pPr>
        <w:ind w:left="1814" w:hanging="202"/>
      </w:pPr>
      <w:rPr>
        <w:rFonts w:hint="default"/>
      </w:rPr>
    </w:lvl>
    <w:lvl w:ilvl="4" w:tplc="B57A8068">
      <w:start w:val="1"/>
      <w:numFmt w:val="bullet"/>
      <w:lvlText w:val="•"/>
      <w:lvlJc w:val="left"/>
      <w:pPr>
        <w:ind w:left="2316" w:hanging="202"/>
      </w:pPr>
      <w:rPr>
        <w:rFonts w:hint="default"/>
      </w:rPr>
    </w:lvl>
    <w:lvl w:ilvl="5" w:tplc="BADAF2D4">
      <w:start w:val="1"/>
      <w:numFmt w:val="bullet"/>
      <w:lvlText w:val="•"/>
      <w:lvlJc w:val="left"/>
      <w:pPr>
        <w:ind w:left="2817" w:hanging="202"/>
      </w:pPr>
      <w:rPr>
        <w:rFonts w:hint="default"/>
      </w:rPr>
    </w:lvl>
    <w:lvl w:ilvl="6" w:tplc="41ACC092">
      <w:start w:val="1"/>
      <w:numFmt w:val="bullet"/>
      <w:lvlText w:val="•"/>
      <w:lvlJc w:val="left"/>
      <w:pPr>
        <w:ind w:left="3318" w:hanging="202"/>
      </w:pPr>
      <w:rPr>
        <w:rFonts w:hint="default"/>
      </w:rPr>
    </w:lvl>
    <w:lvl w:ilvl="7" w:tplc="2D08F8C8">
      <w:start w:val="1"/>
      <w:numFmt w:val="bullet"/>
      <w:lvlText w:val="•"/>
      <w:lvlJc w:val="left"/>
      <w:pPr>
        <w:ind w:left="3819" w:hanging="202"/>
      </w:pPr>
      <w:rPr>
        <w:rFonts w:hint="default"/>
      </w:rPr>
    </w:lvl>
    <w:lvl w:ilvl="8" w:tplc="9FFC1510">
      <w:start w:val="1"/>
      <w:numFmt w:val="bullet"/>
      <w:lvlText w:val="•"/>
      <w:lvlJc w:val="left"/>
      <w:pPr>
        <w:ind w:left="4321" w:hanging="202"/>
      </w:pPr>
      <w:rPr>
        <w:rFonts w:hint="default"/>
      </w:rPr>
    </w:lvl>
  </w:abstractNum>
  <w:abstractNum w:abstractNumId="26" w15:restartNumberingAfterBreak="0">
    <w:nsid w:val="48CC0570"/>
    <w:multiLevelType w:val="hybridMultilevel"/>
    <w:tmpl w:val="9D9258E6"/>
    <w:lvl w:ilvl="0" w:tplc="C4488FC4">
      <w:start w:val="1"/>
      <w:numFmt w:val="bullet"/>
      <w:lvlText w:val=""/>
      <w:lvlJc w:val="left"/>
      <w:pPr>
        <w:tabs>
          <w:tab w:val="num" w:pos="720"/>
        </w:tabs>
        <w:ind w:left="720" w:hanging="360"/>
      </w:pPr>
      <w:rPr>
        <w:rFonts w:hint="default" w:ascii="Symbol" w:hAnsi="Symbol"/>
      </w:rPr>
    </w:lvl>
    <w:lvl w:ilvl="1" w:tplc="F3E88CE0" w:tentative="1">
      <w:start w:val="1"/>
      <w:numFmt w:val="bullet"/>
      <w:lvlText w:val=""/>
      <w:lvlJc w:val="left"/>
      <w:pPr>
        <w:tabs>
          <w:tab w:val="num" w:pos="1440"/>
        </w:tabs>
        <w:ind w:left="1440" w:hanging="360"/>
      </w:pPr>
      <w:rPr>
        <w:rFonts w:hint="default" w:ascii="Symbol" w:hAnsi="Symbol"/>
      </w:rPr>
    </w:lvl>
    <w:lvl w:ilvl="2" w:tplc="05C22B98" w:tentative="1">
      <w:start w:val="1"/>
      <w:numFmt w:val="bullet"/>
      <w:lvlText w:val=""/>
      <w:lvlJc w:val="left"/>
      <w:pPr>
        <w:tabs>
          <w:tab w:val="num" w:pos="2160"/>
        </w:tabs>
        <w:ind w:left="2160" w:hanging="360"/>
      </w:pPr>
      <w:rPr>
        <w:rFonts w:hint="default" w:ascii="Symbol" w:hAnsi="Symbol"/>
      </w:rPr>
    </w:lvl>
    <w:lvl w:ilvl="3" w:tplc="AAA02D5C" w:tentative="1">
      <w:start w:val="1"/>
      <w:numFmt w:val="bullet"/>
      <w:lvlText w:val=""/>
      <w:lvlJc w:val="left"/>
      <w:pPr>
        <w:tabs>
          <w:tab w:val="num" w:pos="2880"/>
        </w:tabs>
        <w:ind w:left="2880" w:hanging="360"/>
      </w:pPr>
      <w:rPr>
        <w:rFonts w:hint="default" w:ascii="Symbol" w:hAnsi="Symbol"/>
      </w:rPr>
    </w:lvl>
    <w:lvl w:ilvl="4" w:tplc="97D09364" w:tentative="1">
      <w:start w:val="1"/>
      <w:numFmt w:val="bullet"/>
      <w:lvlText w:val=""/>
      <w:lvlJc w:val="left"/>
      <w:pPr>
        <w:tabs>
          <w:tab w:val="num" w:pos="3600"/>
        </w:tabs>
        <w:ind w:left="3600" w:hanging="360"/>
      </w:pPr>
      <w:rPr>
        <w:rFonts w:hint="default" w:ascii="Symbol" w:hAnsi="Symbol"/>
      </w:rPr>
    </w:lvl>
    <w:lvl w:ilvl="5" w:tplc="E60CF930" w:tentative="1">
      <w:start w:val="1"/>
      <w:numFmt w:val="bullet"/>
      <w:lvlText w:val=""/>
      <w:lvlJc w:val="left"/>
      <w:pPr>
        <w:tabs>
          <w:tab w:val="num" w:pos="4320"/>
        </w:tabs>
        <w:ind w:left="4320" w:hanging="360"/>
      </w:pPr>
      <w:rPr>
        <w:rFonts w:hint="default" w:ascii="Symbol" w:hAnsi="Symbol"/>
      </w:rPr>
    </w:lvl>
    <w:lvl w:ilvl="6" w:tplc="664E44BE" w:tentative="1">
      <w:start w:val="1"/>
      <w:numFmt w:val="bullet"/>
      <w:lvlText w:val=""/>
      <w:lvlJc w:val="left"/>
      <w:pPr>
        <w:tabs>
          <w:tab w:val="num" w:pos="5040"/>
        </w:tabs>
        <w:ind w:left="5040" w:hanging="360"/>
      </w:pPr>
      <w:rPr>
        <w:rFonts w:hint="default" w:ascii="Symbol" w:hAnsi="Symbol"/>
      </w:rPr>
    </w:lvl>
    <w:lvl w:ilvl="7" w:tplc="918C55D6" w:tentative="1">
      <w:start w:val="1"/>
      <w:numFmt w:val="bullet"/>
      <w:lvlText w:val=""/>
      <w:lvlJc w:val="left"/>
      <w:pPr>
        <w:tabs>
          <w:tab w:val="num" w:pos="5760"/>
        </w:tabs>
        <w:ind w:left="5760" w:hanging="360"/>
      </w:pPr>
      <w:rPr>
        <w:rFonts w:hint="default" w:ascii="Symbol" w:hAnsi="Symbol"/>
      </w:rPr>
    </w:lvl>
    <w:lvl w:ilvl="8" w:tplc="83223E68" w:tentative="1">
      <w:start w:val="1"/>
      <w:numFmt w:val="bullet"/>
      <w:lvlText w:val=""/>
      <w:lvlJc w:val="left"/>
      <w:pPr>
        <w:tabs>
          <w:tab w:val="num" w:pos="6480"/>
        </w:tabs>
        <w:ind w:left="6480" w:hanging="360"/>
      </w:pPr>
      <w:rPr>
        <w:rFonts w:hint="default" w:ascii="Symbol" w:hAnsi="Symbol"/>
      </w:rPr>
    </w:lvl>
  </w:abstractNum>
  <w:abstractNum w:abstractNumId="27" w15:restartNumberingAfterBreak="0">
    <w:nsid w:val="49620B62"/>
    <w:multiLevelType w:val="hybridMultilevel"/>
    <w:tmpl w:val="F086F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806C91"/>
    <w:multiLevelType w:val="hybridMultilevel"/>
    <w:tmpl w:val="AA5CFD5C"/>
    <w:lvl w:ilvl="0" w:tplc="411AEFF0">
      <w:start w:val="1"/>
      <w:numFmt w:val="bullet"/>
      <w:lvlText w:val=""/>
      <w:lvlJc w:val="left"/>
      <w:pPr>
        <w:ind w:left="310" w:hanging="202"/>
      </w:pPr>
      <w:rPr>
        <w:rFonts w:hint="default" w:ascii="Wingdings" w:hAnsi="Wingdings" w:eastAsia="Wingdings"/>
        <w:sz w:val="18"/>
        <w:szCs w:val="18"/>
      </w:rPr>
    </w:lvl>
    <w:lvl w:ilvl="1" w:tplc="5914EEC2">
      <w:start w:val="1"/>
      <w:numFmt w:val="bullet"/>
      <w:lvlText w:val="•"/>
      <w:lvlJc w:val="left"/>
      <w:pPr>
        <w:ind w:left="812" w:hanging="202"/>
      </w:pPr>
      <w:rPr>
        <w:rFonts w:hint="default"/>
      </w:rPr>
    </w:lvl>
    <w:lvl w:ilvl="2" w:tplc="0E9E0E68">
      <w:start w:val="1"/>
      <w:numFmt w:val="bullet"/>
      <w:lvlText w:val="•"/>
      <w:lvlJc w:val="left"/>
      <w:pPr>
        <w:ind w:left="1313" w:hanging="202"/>
      </w:pPr>
      <w:rPr>
        <w:rFonts w:hint="default"/>
      </w:rPr>
    </w:lvl>
    <w:lvl w:ilvl="3" w:tplc="041CE25C">
      <w:start w:val="1"/>
      <w:numFmt w:val="bullet"/>
      <w:lvlText w:val="•"/>
      <w:lvlJc w:val="left"/>
      <w:pPr>
        <w:ind w:left="1814" w:hanging="202"/>
      </w:pPr>
      <w:rPr>
        <w:rFonts w:hint="default"/>
      </w:rPr>
    </w:lvl>
    <w:lvl w:ilvl="4" w:tplc="8DC676E2">
      <w:start w:val="1"/>
      <w:numFmt w:val="bullet"/>
      <w:lvlText w:val="•"/>
      <w:lvlJc w:val="left"/>
      <w:pPr>
        <w:ind w:left="2316" w:hanging="202"/>
      </w:pPr>
      <w:rPr>
        <w:rFonts w:hint="default"/>
      </w:rPr>
    </w:lvl>
    <w:lvl w:ilvl="5" w:tplc="4E5EEFEC">
      <w:start w:val="1"/>
      <w:numFmt w:val="bullet"/>
      <w:lvlText w:val="•"/>
      <w:lvlJc w:val="left"/>
      <w:pPr>
        <w:ind w:left="2817" w:hanging="202"/>
      </w:pPr>
      <w:rPr>
        <w:rFonts w:hint="default"/>
      </w:rPr>
    </w:lvl>
    <w:lvl w:ilvl="6" w:tplc="FA6A467A">
      <w:start w:val="1"/>
      <w:numFmt w:val="bullet"/>
      <w:lvlText w:val="•"/>
      <w:lvlJc w:val="left"/>
      <w:pPr>
        <w:ind w:left="3318" w:hanging="202"/>
      </w:pPr>
      <w:rPr>
        <w:rFonts w:hint="default"/>
      </w:rPr>
    </w:lvl>
    <w:lvl w:ilvl="7" w:tplc="2F24DEC2">
      <w:start w:val="1"/>
      <w:numFmt w:val="bullet"/>
      <w:lvlText w:val="•"/>
      <w:lvlJc w:val="left"/>
      <w:pPr>
        <w:ind w:left="3819" w:hanging="202"/>
      </w:pPr>
      <w:rPr>
        <w:rFonts w:hint="default"/>
      </w:rPr>
    </w:lvl>
    <w:lvl w:ilvl="8" w:tplc="632E7B5E">
      <w:start w:val="1"/>
      <w:numFmt w:val="bullet"/>
      <w:lvlText w:val="•"/>
      <w:lvlJc w:val="left"/>
      <w:pPr>
        <w:ind w:left="4321" w:hanging="202"/>
      </w:pPr>
      <w:rPr>
        <w:rFonts w:hint="default"/>
      </w:rPr>
    </w:lvl>
  </w:abstractNum>
  <w:abstractNum w:abstractNumId="29" w15:restartNumberingAfterBreak="0">
    <w:nsid w:val="4F22050F"/>
    <w:multiLevelType w:val="multilevel"/>
    <w:tmpl w:val="6D18AB4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540F06DB"/>
    <w:multiLevelType w:val="hybridMultilevel"/>
    <w:tmpl w:val="7B781C24"/>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1" w15:restartNumberingAfterBreak="0">
    <w:nsid w:val="550F70D7"/>
    <w:multiLevelType w:val="multilevel"/>
    <w:tmpl w:val="7E68BDA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56BD563F"/>
    <w:multiLevelType w:val="hybridMultilevel"/>
    <w:tmpl w:val="D1C4F4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96A7CA8"/>
    <w:multiLevelType w:val="hybridMultilevel"/>
    <w:tmpl w:val="3C30753C"/>
    <w:lvl w:ilvl="0" w:tplc="3DC63720">
      <w:start w:val="15"/>
      <w:numFmt w:val="bullet"/>
      <w:lvlText w:val=""/>
      <w:lvlJc w:val="left"/>
      <w:pPr>
        <w:ind w:left="720" w:hanging="360"/>
      </w:pPr>
      <w:rPr>
        <w:rFonts w:hint="default" w:ascii="Symbol" w:hAnsi="Symbol" w:eastAsia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1B724C"/>
    <w:multiLevelType w:val="hybridMultilevel"/>
    <w:tmpl w:val="5AF4CF9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0A4A60"/>
    <w:multiLevelType w:val="hybridMultilevel"/>
    <w:tmpl w:val="0EF06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E85E2E"/>
    <w:multiLevelType w:val="multilevel"/>
    <w:tmpl w:val="C332FCA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6447F62"/>
    <w:multiLevelType w:val="hybridMultilevel"/>
    <w:tmpl w:val="3AE868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8CF1CB0"/>
    <w:multiLevelType w:val="hybridMultilevel"/>
    <w:tmpl w:val="AA26F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A75A19"/>
    <w:multiLevelType w:val="hybridMultilevel"/>
    <w:tmpl w:val="976A43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6E4765F4"/>
    <w:multiLevelType w:val="hybridMultilevel"/>
    <w:tmpl w:val="03D42368"/>
    <w:lvl w:ilvl="0" w:tplc="9356DF78">
      <w:start w:val="1"/>
      <w:numFmt w:val="bullet"/>
      <w:lvlText w:val=""/>
      <w:lvlJc w:val="left"/>
      <w:pPr>
        <w:ind w:left="310" w:hanging="202"/>
      </w:pPr>
      <w:rPr>
        <w:rFonts w:hint="default" w:ascii="Wingdings" w:hAnsi="Wingdings" w:eastAsia="Wingdings"/>
        <w:sz w:val="18"/>
        <w:szCs w:val="18"/>
      </w:rPr>
    </w:lvl>
    <w:lvl w:ilvl="1" w:tplc="9D88164E">
      <w:start w:val="1"/>
      <w:numFmt w:val="bullet"/>
      <w:lvlText w:val="•"/>
      <w:lvlJc w:val="left"/>
      <w:pPr>
        <w:ind w:left="812" w:hanging="202"/>
      </w:pPr>
      <w:rPr>
        <w:rFonts w:hint="default"/>
      </w:rPr>
    </w:lvl>
    <w:lvl w:ilvl="2" w:tplc="0786108E">
      <w:start w:val="1"/>
      <w:numFmt w:val="bullet"/>
      <w:lvlText w:val="•"/>
      <w:lvlJc w:val="left"/>
      <w:pPr>
        <w:ind w:left="1313" w:hanging="202"/>
      </w:pPr>
      <w:rPr>
        <w:rFonts w:hint="default"/>
      </w:rPr>
    </w:lvl>
    <w:lvl w:ilvl="3" w:tplc="982694E4">
      <w:start w:val="1"/>
      <w:numFmt w:val="bullet"/>
      <w:lvlText w:val="•"/>
      <w:lvlJc w:val="left"/>
      <w:pPr>
        <w:ind w:left="1814" w:hanging="202"/>
      </w:pPr>
      <w:rPr>
        <w:rFonts w:hint="default"/>
      </w:rPr>
    </w:lvl>
    <w:lvl w:ilvl="4" w:tplc="8FEE2BEE">
      <w:start w:val="1"/>
      <w:numFmt w:val="bullet"/>
      <w:lvlText w:val="•"/>
      <w:lvlJc w:val="left"/>
      <w:pPr>
        <w:ind w:left="2316" w:hanging="202"/>
      </w:pPr>
      <w:rPr>
        <w:rFonts w:hint="default"/>
      </w:rPr>
    </w:lvl>
    <w:lvl w:ilvl="5" w:tplc="CDAA6BD2">
      <w:start w:val="1"/>
      <w:numFmt w:val="bullet"/>
      <w:lvlText w:val="•"/>
      <w:lvlJc w:val="left"/>
      <w:pPr>
        <w:ind w:left="2817" w:hanging="202"/>
      </w:pPr>
      <w:rPr>
        <w:rFonts w:hint="default"/>
      </w:rPr>
    </w:lvl>
    <w:lvl w:ilvl="6" w:tplc="C39258A2">
      <w:start w:val="1"/>
      <w:numFmt w:val="bullet"/>
      <w:lvlText w:val="•"/>
      <w:lvlJc w:val="left"/>
      <w:pPr>
        <w:ind w:left="3318" w:hanging="202"/>
      </w:pPr>
      <w:rPr>
        <w:rFonts w:hint="default"/>
      </w:rPr>
    </w:lvl>
    <w:lvl w:ilvl="7" w:tplc="A0461472">
      <w:start w:val="1"/>
      <w:numFmt w:val="bullet"/>
      <w:lvlText w:val="•"/>
      <w:lvlJc w:val="left"/>
      <w:pPr>
        <w:ind w:left="3819" w:hanging="202"/>
      </w:pPr>
      <w:rPr>
        <w:rFonts w:hint="default"/>
      </w:rPr>
    </w:lvl>
    <w:lvl w:ilvl="8" w:tplc="ACEEDB9A">
      <w:start w:val="1"/>
      <w:numFmt w:val="bullet"/>
      <w:lvlText w:val="•"/>
      <w:lvlJc w:val="left"/>
      <w:pPr>
        <w:ind w:left="4321" w:hanging="202"/>
      </w:pPr>
      <w:rPr>
        <w:rFonts w:hint="default"/>
      </w:rPr>
    </w:lvl>
  </w:abstractNum>
  <w:abstractNum w:abstractNumId="41" w15:restartNumberingAfterBreak="0">
    <w:nsid w:val="704D78DD"/>
    <w:multiLevelType w:val="hybridMultilevel"/>
    <w:tmpl w:val="FFAE778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1A75644"/>
    <w:multiLevelType w:val="hybridMultilevel"/>
    <w:tmpl w:val="8A6247EC"/>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43" w15:restartNumberingAfterBreak="0">
    <w:nsid w:val="77CF1139"/>
    <w:multiLevelType w:val="hybridMultilevel"/>
    <w:tmpl w:val="B9DE0C10"/>
    <w:lvl w:ilvl="0" w:tplc="10584F34">
      <w:start w:val="1"/>
      <w:numFmt w:val="bullet"/>
      <w:lvlText w:val=""/>
      <w:lvlJc w:val="left"/>
      <w:pPr>
        <w:ind w:left="310" w:hanging="202"/>
      </w:pPr>
      <w:rPr>
        <w:rFonts w:hint="default" w:ascii="Wingdings" w:hAnsi="Wingdings" w:eastAsia="Wingdings"/>
        <w:sz w:val="18"/>
        <w:szCs w:val="18"/>
      </w:rPr>
    </w:lvl>
    <w:lvl w:ilvl="1" w:tplc="E2CA0182">
      <w:start w:val="1"/>
      <w:numFmt w:val="bullet"/>
      <w:lvlText w:val="•"/>
      <w:lvlJc w:val="left"/>
      <w:pPr>
        <w:ind w:left="812" w:hanging="202"/>
      </w:pPr>
      <w:rPr>
        <w:rFonts w:hint="default"/>
      </w:rPr>
    </w:lvl>
    <w:lvl w:ilvl="2" w:tplc="58CE449E">
      <w:start w:val="1"/>
      <w:numFmt w:val="bullet"/>
      <w:lvlText w:val="•"/>
      <w:lvlJc w:val="left"/>
      <w:pPr>
        <w:ind w:left="1313" w:hanging="202"/>
      </w:pPr>
      <w:rPr>
        <w:rFonts w:hint="default"/>
      </w:rPr>
    </w:lvl>
    <w:lvl w:ilvl="3" w:tplc="B9C8CAC6">
      <w:start w:val="1"/>
      <w:numFmt w:val="bullet"/>
      <w:lvlText w:val="•"/>
      <w:lvlJc w:val="left"/>
      <w:pPr>
        <w:ind w:left="1814" w:hanging="202"/>
      </w:pPr>
      <w:rPr>
        <w:rFonts w:hint="default"/>
      </w:rPr>
    </w:lvl>
    <w:lvl w:ilvl="4" w:tplc="C5B6661C">
      <w:start w:val="1"/>
      <w:numFmt w:val="bullet"/>
      <w:lvlText w:val="•"/>
      <w:lvlJc w:val="left"/>
      <w:pPr>
        <w:ind w:left="2316" w:hanging="202"/>
      </w:pPr>
      <w:rPr>
        <w:rFonts w:hint="default"/>
      </w:rPr>
    </w:lvl>
    <w:lvl w:ilvl="5" w:tplc="AB5A21E4">
      <w:start w:val="1"/>
      <w:numFmt w:val="bullet"/>
      <w:lvlText w:val="•"/>
      <w:lvlJc w:val="left"/>
      <w:pPr>
        <w:ind w:left="2817" w:hanging="202"/>
      </w:pPr>
      <w:rPr>
        <w:rFonts w:hint="default"/>
      </w:rPr>
    </w:lvl>
    <w:lvl w:ilvl="6" w:tplc="AC7A2F80">
      <w:start w:val="1"/>
      <w:numFmt w:val="bullet"/>
      <w:lvlText w:val="•"/>
      <w:lvlJc w:val="left"/>
      <w:pPr>
        <w:ind w:left="3318" w:hanging="202"/>
      </w:pPr>
      <w:rPr>
        <w:rFonts w:hint="default"/>
      </w:rPr>
    </w:lvl>
    <w:lvl w:ilvl="7" w:tplc="A8741B1E">
      <w:start w:val="1"/>
      <w:numFmt w:val="bullet"/>
      <w:lvlText w:val="•"/>
      <w:lvlJc w:val="left"/>
      <w:pPr>
        <w:ind w:left="3819" w:hanging="202"/>
      </w:pPr>
      <w:rPr>
        <w:rFonts w:hint="default"/>
      </w:rPr>
    </w:lvl>
    <w:lvl w:ilvl="8" w:tplc="9CEECD96">
      <w:start w:val="1"/>
      <w:numFmt w:val="bullet"/>
      <w:lvlText w:val="•"/>
      <w:lvlJc w:val="left"/>
      <w:pPr>
        <w:ind w:left="4321" w:hanging="202"/>
      </w:pPr>
      <w:rPr>
        <w:rFonts w:hint="default"/>
      </w:rPr>
    </w:lvl>
  </w:abstractNum>
  <w:num w:numId="1" w16cid:durableId="1992441561">
    <w:abstractNumId w:val="6"/>
  </w:num>
  <w:num w:numId="2" w16cid:durableId="996373544">
    <w:abstractNumId w:val="18"/>
  </w:num>
  <w:num w:numId="3" w16cid:durableId="1179545424">
    <w:abstractNumId w:val="9"/>
  </w:num>
  <w:num w:numId="4" w16cid:durableId="2086878182">
    <w:abstractNumId w:val="11"/>
  </w:num>
  <w:num w:numId="5" w16cid:durableId="821240461">
    <w:abstractNumId w:val="17"/>
  </w:num>
  <w:num w:numId="6" w16cid:durableId="326129641">
    <w:abstractNumId w:val="14"/>
  </w:num>
  <w:num w:numId="7" w16cid:durableId="1557858277">
    <w:abstractNumId w:val="1"/>
  </w:num>
  <w:num w:numId="8" w16cid:durableId="152141337">
    <w:abstractNumId w:val="37"/>
  </w:num>
  <w:num w:numId="9" w16cid:durableId="1574118232">
    <w:abstractNumId w:val="4"/>
  </w:num>
  <w:num w:numId="10" w16cid:durableId="1683358246">
    <w:abstractNumId w:val="32"/>
  </w:num>
  <w:num w:numId="11" w16cid:durableId="156700649">
    <w:abstractNumId w:val="24"/>
  </w:num>
  <w:num w:numId="12" w16cid:durableId="1454204816">
    <w:abstractNumId w:val="22"/>
  </w:num>
  <w:num w:numId="13" w16cid:durableId="1395278355">
    <w:abstractNumId w:val="19"/>
  </w:num>
  <w:num w:numId="14" w16cid:durableId="274555541">
    <w:abstractNumId w:val="43"/>
  </w:num>
  <w:num w:numId="15" w16cid:durableId="2057580620">
    <w:abstractNumId w:val="28"/>
  </w:num>
  <w:num w:numId="16" w16cid:durableId="1034497691">
    <w:abstractNumId w:val="5"/>
  </w:num>
  <w:num w:numId="17" w16cid:durableId="732894424">
    <w:abstractNumId w:val="40"/>
  </w:num>
  <w:num w:numId="18" w16cid:durableId="1895240729">
    <w:abstractNumId w:val="8"/>
  </w:num>
  <w:num w:numId="19" w16cid:durableId="1338343234">
    <w:abstractNumId w:val="25"/>
  </w:num>
  <w:num w:numId="20" w16cid:durableId="1768305264">
    <w:abstractNumId w:val="15"/>
  </w:num>
  <w:num w:numId="21" w16cid:durableId="1981418325">
    <w:abstractNumId w:val="20"/>
  </w:num>
  <w:num w:numId="22" w16cid:durableId="1871216388">
    <w:abstractNumId w:val="7"/>
  </w:num>
  <w:num w:numId="23" w16cid:durableId="1114641946">
    <w:abstractNumId w:val="12"/>
  </w:num>
  <w:num w:numId="24" w16cid:durableId="723022351">
    <w:abstractNumId w:val="21"/>
  </w:num>
  <w:num w:numId="25" w16cid:durableId="1160459732">
    <w:abstractNumId w:val="13"/>
  </w:num>
  <w:num w:numId="26" w16cid:durableId="1763640811">
    <w:abstractNumId w:val="42"/>
  </w:num>
  <w:num w:numId="27" w16cid:durableId="391932273">
    <w:abstractNumId w:val="31"/>
  </w:num>
  <w:num w:numId="28" w16cid:durableId="909197522">
    <w:abstractNumId w:val="29"/>
  </w:num>
  <w:num w:numId="29" w16cid:durableId="1623800731">
    <w:abstractNumId w:val="34"/>
  </w:num>
  <w:num w:numId="30" w16cid:durableId="1406031268">
    <w:abstractNumId w:val="2"/>
  </w:num>
  <w:num w:numId="31" w16cid:durableId="1164320791">
    <w:abstractNumId w:val="23"/>
  </w:num>
  <w:num w:numId="32" w16cid:durableId="1489861163">
    <w:abstractNumId w:val="0"/>
  </w:num>
  <w:num w:numId="33" w16cid:durableId="112066791">
    <w:abstractNumId w:val="36"/>
  </w:num>
  <w:num w:numId="34" w16cid:durableId="139924474">
    <w:abstractNumId w:val="10"/>
  </w:num>
  <w:num w:numId="35" w16cid:durableId="4019374">
    <w:abstractNumId w:val="16"/>
  </w:num>
  <w:num w:numId="36" w16cid:durableId="1447428738">
    <w:abstractNumId w:val="35"/>
  </w:num>
  <w:num w:numId="37" w16cid:durableId="1115561774">
    <w:abstractNumId w:val="33"/>
  </w:num>
  <w:num w:numId="38" w16cid:durableId="1330136712">
    <w:abstractNumId w:val="27"/>
  </w:num>
  <w:num w:numId="39" w16cid:durableId="1245066465">
    <w:abstractNumId w:val="30"/>
  </w:num>
  <w:num w:numId="40" w16cid:durableId="61487533">
    <w:abstractNumId w:val="38"/>
  </w:num>
  <w:num w:numId="41" w16cid:durableId="250700452">
    <w:abstractNumId w:val="3"/>
  </w:num>
  <w:num w:numId="42" w16cid:durableId="1283413874">
    <w:abstractNumId w:val="26"/>
  </w:num>
  <w:num w:numId="43" w16cid:durableId="1283460249">
    <w:abstractNumId w:val="39"/>
  </w:num>
  <w:num w:numId="44" w16cid:durableId="2101832373">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ncinelli, John Lawrence">
    <w15:presenceInfo w15:providerId="AD" w15:userId="S::john.mancinelli@wsu.edu::8953bee2-c61b-4444-a6b6-1aa0f8592d8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revisionView w:inkAnnotation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NDc1Nze3NDW2sDBV0lEKTi0uzszPAykwqwUAQpeTgywAAAA="/>
  </w:docVars>
  <w:rsids>
    <w:rsidRoot w:val="00E16D53"/>
    <w:rsid w:val="000014F5"/>
    <w:rsid w:val="00006C2F"/>
    <w:rsid w:val="0001214F"/>
    <w:rsid w:val="00013F95"/>
    <w:rsid w:val="00017AAB"/>
    <w:rsid w:val="00020C3C"/>
    <w:rsid w:val="00023D3A"/>
    <w:rsid w:val="00023D52"/>
    <w:rsid w:val="00025460"/>
    <w:rsid w:val="000272AC"/>
    <w:rsid w:val="00030813"/>
    <w:rsid w:val="0003576C"/>
    <w:rsid w:val="00037B2F"/>
    <w:rsid w:val="000439F7"/>
    <w:rsid w:val="00043EC2"/>
    <w:rsid w:val="00046E63"/>
    <w:rsid w:val="000522E4"/>
    <w:rsid w:val="0005278E"/>
    <w:rsid w:val="00053494"/>
    <w:rsid w:val="0005381C"/>
    <w:rsid w:val="000542A2"/>
    <w:rsid w:val="00062D01"/>
    <w:rsid w:val="00063F83"/>
    <w:rsid w:val="00073820"/>
    <w:rsid w:val="0007527B"/>
    <w:rsid w:val="00075375"/>
    <w:rsid w:val="00077B4F"/>
    <w:rsid w:val="0008123D"/>
    <w:rsid w:val="00082BA1"/>
    <w:rsid w:val="000954DA"/>
    <w:rsid w:val="000A65C8"/>
    <w:rsid w:val="000B2C8F"/>
    <w:rsid w:val="000B3C21"/>
    <w:rsid w:val="000B4215"/>
    <w:rsid w:val="000B5468"/>
    <w:rsid w:val="000B63B0"/>
    <w:rsid w:val="000B6F1C"/>
    <w:rsid w:val="000C5BEC"/>
    <w:rsid w:val="000D202F"/>
    <w:rsid w:val="000E437E"/>
    <w:rsid w:val="000F257E"/>
    <w:rsid w:val="000F3D49"/>
    <w:rsid w:val="000F462C"/>
    <w:rsid w:val="000F4B0E"/>
    <w:rsid w:val="000F7099"/>
    <w:rsid w:val="0010021B"/>
    <w:rsid w:val="00101261"/>
    <w:rsid w:val="00111A1F"/>
    <w:rsid w:val="00112A1F"/>
    <w:rsid w:val="001164B9"/>
    <w:rsid w:val="00116A78"/>
    <w:rsid w:val="001210AC"/>
    <w:rsid w:val="001239DC"/>
    <w:rsid w:val="001246FD"/>
    <w:rsid w:val="00130264"/>
    <w:rsid w:val="00132347"/>
    <w:rsid w:val="00155C2A"/>
    <w:rsid w:val="00161741"/>
    <w:rsid w:val="00161EFB"/>
    <w:rsid w:val="00164822"/>
    <w:rsid w:val="00167BB4"/>
    <w:rsid w:val="00171508"/>
    <w:rsid w:val="001729F5"/>
    <w:rsid w:val="00174828"/>
    <w:rsid w:val="00176DE3"/>
    <w:rsid w:val="001856A7"/>
    <w:rsid w:val="00185E97"/>
    <w:rsid w:val="00187AD6"/>
    <w:rsid w:val="001903FC"/>
    <w:rsid w:val="001930D8"/>
    <w:rsid w:val="00195430"/>
    <w:rsid w:val="001A616B"/>
    <w:rsid w:val="001A7D69"/>
    <w:rsid w:val="001B0189"/>
    <w:rsid w:val="001B11A9"/>
    <w:rsid w:val="001B38CE"/>
    <w:rsid w:val="001B4446"/>
    <w:rsid w:val="001C2BD3"/>
    <w:rsid w:val="001D3404"/>
    <w:rsid w:val="001D56C9"/>
    <w:rsid w:val="001D592B"/>
    <w:rsid w:val="001D7091"/>
    <w:rsid w:val="001E2D12"/>
    <w:rsid w:val="001E4624"/>
    <w:rsid w:val="001F1A69"/>
    <w:rsid w:val="001F3CE0"/>
    <w:rsid w:val="001F61E1"/>
    <w:rsid w:val="002107BA"/>
    <w:rsid w:val="002139FA"/>
    <w:rsid w:val="0021645C"/>
    <w:rsid w:val="00217665"/>
    <w:rsid w:val="00217E1D"/>
    <w:rsid w:val="00220C6F"/>
    <w:rsid w:val="002264EC"/>
    <w:rsid w:val="0022740E"/>
    <w:rsid w:val="00227777"/>
    <w:rsid w:val="0023095F"/>
    <w:rsid w:val="00234985"/>
    <w:rsid w:val="00240C96"/>
    <w:rsid w:val="0024375F"/>
    <w:rsid w:val="0024454D"/>
    <w:rsid w:val="00250171"/>
    <w:rsid w:val="00251967"/>
    <w:rsid w:val="00253665"/>
    <w:rsid w:val="00253DBC"/>
    <w:rsid w:val="0025512A"/>
    <w:rsid w:val="002551DA"/>
    <w:rsid w:val="00261764"/>
    <w:rsid w:val="00271219"/>
    <w:rsid w:val="00273125"/>
    <w:rsid w:val="0027647A"/>
    <w:rsid w:val="0028115E"/>
    <w:rsid w:val="00283785"/>
    <w:rsid w:val="002851BC"/>
    <w:rsid w:val="00286A55"/>
    <w:rsid w:val="002911F9"/>
    <w:rsid w:val="0029285F"/>
    <w:rsid w:val="002A1745"/>
    <w:rsid w:val="002A3741"/>
    <w:rsid w:val="002A5401"/>
    <w:rsid w:val="002A55C9"/>
    <w:rsid w:val="002B1B6F"/>
    <w:rsid w:val="002B1DB2"/>
    <w:rsid w:val="002B210F"/>
    <w:rsid w:val="002B3C26"/>
    <w:rsid w:val="002B3D59"/>
    <w:rsid w:val="002B5669"/>
    <w:rsid w:val="002B75A0"/>
    <w:rsid w:val="002B75BC"/>
    <w:rsid w:val="002C1E17"/>
    <w:rsid w:val="002C2050"/>
    <w:rsid w:val="002C302B"/>
    <w:rsid w:val="002E32D1"/>
    <w:rsid w:val="002E4ADF"/>
    <w:rsid w:val="002E5B7E"/>
    <w:rsid w:val="002E6527"/>
    <w:rsid w:val="002E69D2"/>
    <w:rsid w:val="002F1742"/>
    <w:rsid w:val="002F75C4"/>
    <w:rsid w:val="00303295"/>
    <w:rsid w:val="003044BF"/>
    <w:rsid w:val="0030681C"/>
    <w:rsid w:val="003072BB"/>
    <w:rsid w:val="00311CDF"/>
    <w:rsid w:val="00317950"/>
    <w:rsid w:val="00323697"/>
    <w:rsid w:val="00325B9B"/>
    <w:rsid w:val="00330D86"/>
    <w:rsid w:val="003366BC"/>
    <w:rsid w:val="00337190"/>
    <w:rsid w:val="00341EB0"/>
    <w:rsid w:val="00343F5E"/>
    <w:rsid w:val="00344F76"/>
    <w:rsid w:val="00347C9C"/>
    <w:rsid w:val="00353DC5"/>
    <w:rsid w:val="00353E42"/>
    <w:rsid w:val="00363859"/>
    <w:rsid w:val="00364764"/>
    <w:rsid w:val="00372495"/>
    <w:rsid w:val="003729AE"/>
    <w:rsid w:val="00373F9B"/>
    <w:rsid w:val="00380195"/>
    <w:rsid w:val="003846A6"/>
    <w:rsid w:val="00386C65"/>
    <w:rsid w:val="003874F9"/>
    <w:rsid w:val="00390572"/>
    <w:rsid w:val="003921D4"/>
    <w:rsid w:val="003A029E"/>
    <w:rsid w:val="003A3D48"/>
    <w:rsid w:val="003A3DB9"/>
    <w:rsid w:val="003A5E4F"/>
    <w:rsid w:val="003B2EEE"/>
    <w:rsid w:val="003C1A37"/>
    <w:rsid w:val="003C6FB4"/>
    <w:rsid w:val="003C7DF4"/>
    <w:rsid w:val="003E6FEA"/>
    <w:rsid w:val="003F4381"/>
    <w:rsid w:val="003F4C76"/>
    <w:rsid w:val="003F77BE"/>
    <w:rsid w:val="00405641"/>
    <w:rsid w:val="00414FB9"/>
    <w:rsid w:val="00420D23"/>
    <w:rsid w:val="004217AE"/>
    <w:rsid w:val="00422345"/>
    <w:rsid w:val="00422B62"/>
    <w:rsid w:val="00423573"/>
    <w:rsid w:val="0042762A"/>
    <w:rsid w:val="00427647"/>
    <w:rsid w:val="00427BD5"/>
    <w:rsid w:val="004302C4"/>
    <w:rsid w:val="004308CF"/>
    <w:rsid w:val="004361EE"/>
    <w:rsid w:val="00437435"/>
    <w:rsid w:val="00442E90"/>
    <w:rsid w:val="004463AC"/>
    <w:rsid w:val="00453753"/>
    <w:rsid w:val="0045383A"/>
    <w:rsid w:val="00456A8B"/>
    <w:rsid w:val="0046073F"/>
    <w:rsid w:val="004738D1"/>
    <w:rsid w:val="00474948"/>
    <w:rsid w:val="00474E32"/>
    <w:rsid w:val="0047569D"/>
    <w:rsid w:val="00483DD2"/>
    <w:rsid w:val="0049302A"/>
    <w:rsid w:val="00495D74"/>
    <w:rsid w:val="004A6A60"/>
    <w:rsid w:val="004B0EF6"/>
    <w:rsid w:val="004B68B0"/>
    <w:rsid w:val="004B7747"/>
    <w:rsid w:val="004C1060"/>
    <w:rsid w:val="004C4D67"/>
    <w:rsid w:val="004D091E"/>
    <w:rsid w:val="004D0E62"/>
    <w:rsid w:val="004D2F8A"/>
    <w:rsid w:val="004D7DCC"/>
    <w:rsid w:val="004D7EB5"/>
    <w:rsid w:val="004E076A"/>
    <w:rsid w:val="004E3965"/>
    <w:rsid w:val="004E48E9"/>
    <w:rsid w:val="004E79AD"/>
    <w:rsid w:val="004F1397"/>
    <w:rsid w:val="004F7C81"/>
    <w:rsid w:val="0050235A"/>
    <w:rsid w:val="00504096"/>
    <w:rsid w:val="00504AAE"/>
    <w:rsid w:val="00507234"/>
    <w:rsid w:val="00511A6C"/>
    <w:rsid w:val="00514293"/>
    <w:rsid w:val="005143F2"/>
    <w:rsid w:val="00516FAD"/>
    <w:rsid w:val="00525F90"/>
    <w:rsid w:val="0052647B"/>
    <w:rsid w:val="00530647"/>
    <w:rsid w:val="005318E4"/>
    <w:rsid w:val="00531C00"/>
    <w:rsid w:val="00540B12"/>
    <w:rsid w:val="00543046"/>
    <w:rsid w:val="00557411"/>
    <w:rsid w:val="00560A83"/>
    <w:rsid w:val="0056145E"/>
    <w:rsid w:val="005665F9"/>
    <w:rsid w:val="005669B3"/>
    <w:rsid w:val="00571187"/>
    <w:rsid w:val="00573564"/>
    <w:rsid w:val="00575893"/>
    <w:rsid w:val="00582BA5"/>
    <w:rsid w:val="00582E68"/>
    <w:rsid w:val="005877DF"/>
    <w:rsid w:val="00593043"/>
    <w:rsid w:val="005A1FAB"/>
    <w:rsid w:val="005A7724"/>
    <w:rsid w:val="005A7F59"/>
    <w:rsid w:val="005B1D01"/>
    <w:rsid w:val="005B3410"/>
    <w:rsid w:val="005C2818"/>
    <w:rsid w:val="005C2C1B"/>
    <w:rsid w:val="005C4BE2"/>
    <w:rsid w:val="005C4CCD"/>
    <w:rsid w:val="005D148F"/>
    <w:rsid w:val="005D1B35"/>
    <w:rsid w:val="005D28A2"/>
    <w:rsid w:val="005D2CEE"/>
    <w:rsid w:val="005D5180"/>
    <w:rsid w:val="005D68EC"/>
    <w:rsid w:val="005D6D5A"/>
    <w:rsid w:val="005E1E78"/>
    <w:rsid w:val="005F31D4"/>
    <w:rsid w:val="005F5EB6"/>
    <w:rsid w:val="006107CC"/>
    <w:rsid w:val="00610DBB"/>
    <w:rsid w:val="00612A59"/>
    <w:rsid w:val="00613AB9"/>
    <w:rsid w:val="006149CA"/>
    <w:rsid w:val="00614C18"/>
    <w:rsid w:val="006153A4"/>
    <w:rsid w:val="006203BC"/>
    <w:rsid w:val="006231FE"/>
    <w:rsid w:val="00624271"/>
    <w:rsid w:val="006247BE"/>
    <w:rsid w:val="00630DD9"/>
    <w:rsid w:val="00631543"/>
    <w:rsid w:val="00633732"/>
    <w:rsid w:val="00633D6E"/>
    <w:rsid w:val="006366B3"/>
    <w:rsid w:val="00636C6A"/>
    <w:rsid w:val="0064132F"/>
    <w:rsid w:val="00642789"/>
    <w:rsid w:val="0064486D"/>
    <w:rsid w:val="00653D58"/>
    <w:rsid w:val="00655A36"/>
    <w:rsid w:val="00655BCA"/>
    <w:rsid w:val="00655E9B"/>
    <w:rsid w:val="006654AB"/>
    <w:rsid w:val="006724F1"/>
    <w:rsid w:val="00673A01"/>
    <w:rsid w:val="006741F5"/>
    <w:rsid w:val="00674A82"/>
    <w:rsid w:val="00674E4D"/>
    <w:rsid w:val="00677D52"/>
    <w:rsid w:val="0069746B"/>
    <w:rsid w:val="00697AD5"/>
    <w:rsid w:val="00697BD2"/>
    <w:rsid w:val="006A430E"/>
    <w:rsid w:val="006B2003"/>
    <w:rsid w:val="006B2AEA"/>
    <w:rsid w:val="006B583B"/>
    <w:rsid w:val="006B7D01"/>
    <w:rsid w:val="006C169C"/>
    <w:rsid w:val="006C16F8"/>
    <w:rsid w:val="006C282C"/>
    <w:rsid w:val="006C65D7"/>
    <w:rsid w:val="006D059F"/>
    <w:rsid w:val="006D11E0"/>
    <w:rsid w:val="006D37FA"/>
    <w:rsid w:val="006E041F"/>
    <w:rsid w:val="006E0C8F"/>
    <w:rsid w:val="006E1DE8"/>
    <w:rsid w:val="006E3078"/>
    <w:rsid w:val="006E42B7"/>
    <w:rsid w:val="006E7331"/>
    <w:rsid w:val="006F03A3"/>
    <w:rsid w:val="006F11D0"/>
    <w:rsid w:val="006F3107"/>
    <w:rsid w:val="006F4AE6"/>
    <w:rsid w:val="006F6BA6"/>
    <w:rsid w:val="00702790"/>
    <w:rsid w:val="007035DF"/>
    <w:rsid w:val="00703D71"/>
    <w:rsid w:val="00703F15"/>
    <w:rsid w:val="00712409"/>
    <w:rsid w:val="007132A9"/>
    <w:rsid w:val="00716365"/>
    <w:rsid w:val="00716B60"/>
    <w:rsid w:val="00717AF5"/>
    <w:rsid w:val="00720DCE"/>
    <w:rsid w:val="00721A59"/>
    <w:rsid w:val="007224B5"/>
    <w:rsid w:val="00730ED4"/>
    <w:rsid w:val="00735B39"/>
    <w:rsid w:val="007449F0"/>
    <w:rsid w:val="00753363"/>
    <w:rsid w:val="00753B1C"/>
    <w:rsid w:val="0076058F"/>
    <w:rsid w:val="00765899"/>
    <w:rsid w:val="00767D9F"/>
    <w:rsid w:val="0077436C"/>
    <w:rsid w:val="00776A4B"/>
    <w:rsid w:val="007865F9"/>
    <w:rsid w:val="007875F6"/>
    <w:rsid w:val="007A1124"/>
    <w:rsid w:val="007B544F"/>
    <w:rsid w:val="007B5D39"/>
    <w:rsid w:val="007B61A8"/>
    <w:rsid w:val="007C2332"/>
    <w:rsid w:val="007C26A0"/>
    <w:rsid w:val="007C3F42"/>
    <w:rsid w:val="007D10F8"/>
    <w:rsid w:val="007D2C2A"/>
    <w:rsid w:val="007D30B8"/>
    <w:rsid w:val="007D3828"/>
    <w:rsid w:val="007D430F"/>
    <w:rsid w:val="007E2722"/>
    <w:rsid w:val="007E4846"/>
    <w:rsid w:val="007E5C22"/>
    <w:rsid w:val="007E687C"/>
    <w:rsid w:val="007E762C"/>
    <w:rsid w:val="0080214E"/>
    <w:rsid w:val="00816C17"/>
    <w:rsid w:val="008220B5"/>
    <w:rsid w:val="00822722"/>
    <w:rsid w:val="008235ED"/>
    <w:rsid w:val="00835608"/>
    <w:rsid w:val="008367E1"/>
    <w:rsid w:val="00837E52"/>
    <w:rsid w:val="00840040"/>
    <w:rsid w:val="00844869"/>
    <w:rsid w:val="0084495D"/>
    <w:rsid w:val="00847041"/>
    <w:rsid w:val="00852125"/>
    <w:rsid w:val="008552B5"/>
    <w:rsid w:val="0087160C"/>
    <w:rsid w:val="008718AA"/>
    <w:rsid w:val="008728CA"/>
    <w:rsid w:val="00872A71"/>
    <w:rsid w:val="0087363C"/>
    <w:rsid w:val="00881DDC"/>
    <w:rsid w:val="00882629"/>
    <w:rsid w:val="008865B1"/>
    <w:rsid w:val="00886AB8"/>
    <w:rsid w:val="008876D8"/>
    <w:rsid w:val="0089219E"/>
    <w:rsid w:val="00894589"/>
    <w:rsid w:val="00894FC6"/>
    <w:rsid w:val="008A18DD"/>
    <w:rsid w:val="008A3D50"/>
    <w:rsid w:val="008A5110"/>
    <w:rsid w:val="008A5D14"/>
    <w:rsid w:val="008B221D"/>
    <w:rsid w:val="008C0314"/>
    <w:rsid w:val="008C50D9"/>
    <w:rsid w:val="008D179C"/>
    <w:rsid w:val="008D315E"/>
    <w:rsid w:val="008E0992"/>
    <w:rsid w:val="008E4AAE"/>
    <w:rsid w:val="008E7CC4"/>
    <w:rsid w:val="008F082B"/>
    <w:rsid w:val="008F3DAE"/>
    <w:rsid w:val="008F4214"/>
    <w:rsid w:val="008F4A29"/>
    <w:rsid w:val="008F6B2A"/>
    <w:rsid w:val="009005B2"/>
    <w:rsid w:val="00904936"/>
    <w:rsid w:val="00905347"/>
    <w:rsid w:val="009059A5"/>
    <w:rsid w:val="00907057"/>
    <w:rsid w:val="00907511"/>
    <w:rsid w:val="00911A49"/>
    <w:rsid w:val="00913D14"/>
    <w:rsid w:val="00913E5D"/>
    <w:rsid w:val="009223F2"/>
    <w:rsid w:val="009225DA"/>
    <w:rsid w:val="00925BDD"/>
    <w:rsid w:val="009316FC"/>
    <w:rsid w:val="0093197D"/>
    <w:rsid w:val="00934171"/>
    <w:rsid w:val="0093563C"/>
    <w:rsid w:val="00942485"/>
    <w:rsid w:val="00944F2C"/>
    <w:rsid w:val="009461A3"/>
    <w:rsid w:val="00946953"/>
    <w:rsid w:val="00947104"/>
    <w:rsid w:val="00952376"/>
    <w:rsid w:val="009540D7"/>
    <w:rsid w:val="00955546"/>
    <w:rsid w:val="009605B0"/>
    <w:rsid w:val="00960621"/>
    <w:rsid w:val="0096077B"/>
    <w:rsid w:val="00962471"/>
    <w:rsid w:val="00965677"/>
    <w:rsid w:val="00965FFB"/>
    <w:rsid w:val="00973949"/>
    <w:rsid w:val="00974C5D"/>
    <w:rsid w:val="00977477"/>
    <w:rsid w:val="00985005"/>
    <w:rsid w:val="00986E1F"/>
    <w:rsid w:val="009906BC"/>
    <w:rsid w:val="00991E8A"/>
    <w:rsid w:val="00992D82"/>
    <w:rsid w:val="009937FE"/>
    <w:rsid w:val="009947BA"/>
    <w:rsid w:val="00997B57"/>
    <w:rsid w:val="009A657D"/>
    <w:rsid w:val="009A6F4F"/>
    <w:rsid w:val="009B3B78"/>
    <w:rsid w:val="009C14EF"/>
    <w:rsid w:val="009C7E11"/>
    <w:rsid w:val="009E41A1"/>
    <w:rsid w:val="009F57F1"/>
    <w:rsid w:val="009F723E"/>
    <w:rsid w:val="00A07C1A"/>
    <w:rsid w:val="00A10EA1"/>
    <w:rsid w:val="00A2242E"/>
    <w:rsid w:val="00A2393B"/>
    <w:rsid w:val="00A246E2"/>
    <w:rsid w:val="00A25C57"/>
    <w:rsid w:val="00A26B1A"/>
    <w:rsid w:val="00A32026"/>
    <w:rsid w:val="00A33BE5"/>
    <w:rsid w:val="00A41FF1"/>
    <w:rsid w:val="00A45F5A"/>
    <w:rsid w:val="00A46036"/>
    <w:rsid w:val="00A50D37"/>
    <w:rsid w:val="00A520E9"/>
    <w:rsid w:val="00A56091"/>
    <w:rsid w:val="00A74AC1"/>
    <w:rsid w:val="00A751CA"/>
    <w:rsid w:val="00A921C4"/>
    <w:rsid w:val="00A95678"/>
    <w:rsid w:val="00A97EEC"/>
    <w:rsid w:val="00AA189A"/>
    <w:rsid w:val="00AA3F75"/>
    <w:rsid w:val="00AA464E"/>
    <w:rsid w:val="00AA475C"/>
    <w:rsid w:val="00AA67EC"/>
    <w:rsid w:val="00AB2C34"/>
    <w:rsid w:val="00AB3265"/>
    <w:rsid w:val="00AB6B9A"/>
    <w:rsid w:val="00AC3AC8"/>
    <w:rsid w:val="00AC76FE"/>
    <w:rsid w:val="00AD13C0"/>
    <w:rsid w:val="00AD3C05"/>
    <w:rsid w:val="00AD4760"/>
    <w:rsid w:val="00AD5858"/>
    <w:rsid w:val="00AD5DD7"/>
    <w:rsid w:val="00AD622B"/>
    <w:rsid w:val="00AD70C7"/>
    <w:rsid w:val="00AD73F6"/>
    <w:rsid w:val="00AD7C86"/>
    <w:rsid w:val="00AE44A1"/>
    <w:rsid w:val="00AF19F7"/>
    <w:rsid w:val="00AF4A3C"/>
    <w:rsid w:val="00B03848"/>
    <w:rsid w:val="00B03A82"/>
    <w:rsid w:val="00B03C7E"/>
    <w:rsid w:val="00B04209"/>
    <w:rsid w:val="00B123DD"/>
    <w:rsid w:val="00B13CA3"/>
    <w:rsid w:val="00B1407A"/>
    <w:rsid w:val="00B158E3"/>
    <w:rsid w:val="00B25890"/>
    <w:rsid w:val="00B41C78"/>
    <w:rsid w:val="00B44486"/>
    <w:rsid w:val="00B45297"/>
    <w:rsid w:val="00B46EB4"/>
    <w:rsid w:val="00B50AA4"/>
    <w:rsid w:val="00B53A53"/>
    <w:rsid w:val="00B53B62"/>
    <w:rsid w:val="00B55DC2"/>
    <w:rsid w:val="00B5709E"/>
    <w:rsid w:val="00B570E6"/>
    <w:rsid w:val="00B60064"/>
    <w:rsid w:val="00B67CC0"/>
    <w:rsid w:val="00B71BFB"/>
    <w:rsid w:val="00B758D3"/>
    <w:rsid w:val="00B76B05"/>
    <w:rsid w:val="00B770B6"/>
    <w:rsid w:val="00B83ACF"/>
    <w:rsid w:val="00B85163"/>
    <w:rsid w:val="00B85815"/>
    <w:rsid w:val="00B85CA3"/>
    <w:rsid w:val="00B87DC3"/>
    <w:rsid w:val="00B90275"/>
    <w:rsid w:val="00B936E6"/>
    <w:rsid w:val="00BA41EF"/>
    <w:rsid w:val="00BA43CC"/>
    <w:rsid w:val="00BB11C3"/>
    <w:rsid w:val="00BB4831"/>
    <w:rsid w:val="00BC3EE6"/>
    <w:rsid w:val="00BC3F73"/>
    <w:rsid w:val="00BC5AB1"/>
    <w:rsid w:val="00BD489E"/>
    <w:rsid w:val="00BD6A05"/>
    <w:rsid w:val="00BF0A9E"/>
    <w:rsid w:val="00BF476B"/>
    <w:rsid w:val="00BF7278"/>
    <w:rsid w:val="00C12342"/>
    <w:rsid w:val="00C1639A"/>
    <w:rsid w:val="00C166D4"/>
    <w:rsid w:val="00C20EDD"/>
    <w:rsid w:val="00C22AF6"/>
    <w:rsid w:val="00C22CCD"/>
    <w:rsid w:val="00C254C6"/>
    <w:rsid w:val="00C2556F"/>
    <w:rsid w:val="00C313C0"/>
    <w:rsid w:val="00C34ED5"/>
    <w:rsid w:val="00C37A2E"/>
    <w:rsid w:val="00C40042"/>
    <w:rsid w:val="00C50DA3"/>
    <w:rsid w:val="00C5217B"/>
    <w:rsid w:val="00C55A77"/>
    <w:rsid w:val="00C5613E"/>
    <w:rsid w:val="00C61524"/>
    <w:rsid w:val="00C645EF"/>
    <w:rsid w:val="00C67B55"/>
    <w:rsid w:val="00C72BC0"/>
    <w:rsid w:val="00C835E3"/>
    <w:rsid w:val="00C859E6"/>
    <w:rsid w:val="00C87DB6"/>
    <w:rsid w:val="00C90382"/>
    <w:rsid w:val="00C939F2"/>
    <w:rsid w:val="00C94999"/>
    <w:rsid w:val="00C94F09"/>
    <w:rsid w:val="00C96C52"/>
    <w:rsid w:val="00C97F84"/>
    <w:rsid w:val="00CA25F7"/>
    <w:rsid w:val="00CA3DC8"/>
    <w:rsid w:val="00CA6100"/>
    <w:rsid w:val="00CB44F2"/>
    <w:rsid w:val="00CB4E62"/>
    <w:rsid w:val="00CC3E89"/>
    <w:rsid w:val="00CC5913"/>
    <w:rsid w:val="00CC5EB1"/>
    <w:rsid w:val="00CD3427"/>
    <w:rsid w:val="00CD393F"/>
    <w:rsid w:val="00CE08D5"/>
    <w:rsid w:val="00CE7AB2"/>
    <w:rsid w:val="00CE7BD7"/>
    <w:rsid w:val="00CF1FF1"/>
    <w:rsid w:val="00CF2A8B"/>
    <w:rsid w:val="00CF462F"/>
    <w:rsid w:val="00D05FC6"/>
    <w:rsid w:val="00D13D04"/>
    <w:rsid w:val="00D150E1"/>
    <w:rsid w:val="00D166E8"/>
    <w:rsid w:val="00D172D7"/>
    <w:rsid w:val="00D244F6"/>
    <w:rsid w:val="00D259B6"/>
    <w:rsid w:val="00D25B97"/>
    <w:rsid w:val="00D26291"/>
    <w:rsid w:val="00D30342"/>
    <w:rsid w:val="00D32CEB"/>
    <w:rsid w:val="00D34B21"/>
    <w:rsid w:val="00D41F41"/>
    <w:rsid w:val="00D45A30"/>
    <w:rsid w:val="00D45FD0"/>
    <w:rsid w:val="00D57B8A"/>
    <w:rsid w:val="00D605F7"/>
    <w:rsid w:val="00D65C93"/>
    <w:rsid w:val="00D66113"/>
    <w:rsid w:val="00D664A9"/>
    <w:rsid w:val="00D7767A"/>
    <w:rsid w:val="00D811A6"/>
    <w:rsid w:val="00D874BB"/>
    <w:rsid w:val="00D9754A"/>
    <w:rsid w:val="00DA06C9"/>
    <w:rsid w:val="00DA2C19"/>
    <w:rsid w:val="00DA3503"/>
    <w:rsid w:val="00DA4FB1"/>
    <w:rsid w:val="00DA55D3"/>
    <w:rsid w:val="00DB3576"/>
    <w:rsid w:val="00DB4F28"/>
    <w:rsid w:val="00DB57C5"/>
    <w:rsid w:val="00DB7F80"/>
    <w:rsid w:val="00DC1C23"/>
    <w:rsid w:val="00DC2258"/>
    <w:rsid w:val="00DC776C"/>
    <w:rsid w:val="00DD2348"/>
    <w:rsid w:val="00DE2E91"/>
    <w:rsid w:val="00DE4789"/>
    <w:rsid w:val="00DE65CE"/>
    <w:rsid w:val="00DE74DB"/>
    <w:rsid w:val="00DF02FB"/>
    <w:rsid w:val="00DF208B"/>
    <w:rsid w:val="00DF435C"/>
    <w:rsid w:val="00DF4E21"/>
    <w:rsid w:val="00E124D0"/>
    <w:rsid w:val="00E15DD4"/>
    <w:rsid w:val="00E16D53"/>
    <w:rsid w:val="00E251E3"/>
    <w:rsid w:val="00E354B3"/>
    <w:rsid w:val="00E40A26"/>
    <w:rsid w:val="00E41759"/>
    <w:rsid w:val="00E41E82"/>
    <w:rsid w:val="00E43D66"/>
    <w:rsid w:val="00E45B2B"/>
    <w:rsid w:val="00E60054"/>
    <w:rsid w:val="00E60307"/>
    <w:rsid w:val="00E61AC5"/>
    <w:rsid w:val="00E655E7"/>
    <w:rsid w:val="00E66C05"/>
    <w:rsid w:val="00E73240"/>
    <w:rsid w:val="00E75318"/>
    <w:rsid w:val="00E86CA5"/>
    <w:rsid w:val="00E8799B"/>
    <w:rsid w:val="00E92D70"/>
    <w:rsid w:val="00E94275"/>
    <w:rsid w:val="00E95276"/>
    <w:rsid w:val="00EA0104"/>
    <w:rsid w:val="00EA2601"/>
    <w:rsid w:val="00EA4810"/>
    <w:rsid w:val="00EA548C"/>
    <w:rsid w:val="00EA665F"/>
    <w:rsid w:val="00EA6C50"/>
    <w:rsid w:val="00EB09F7"/>
    <w:rsid w:val="00EB104D"/>
    <w:rsid w:val="00EB7040"/>
    <w:rsid w:val="00EC112C"/>
    <w:rsid w:val="00EC34D3"/>
    <w:rsid w:val="00EC410E"/>
    <w:rsid w:val="00EC5E08"/>
    <w:rsid w:val="00EC7F9C"/>
    <w:rsid w:val="00ED387F"/>
    <w:rsid w:val="00ED5430"/>
    <w:rsid w:val="00ED579B"/>
    <w:rsid w:val="00ED74CA"/>
    <w:rsid w:val="00EE0520"/>
    <w:rsid w:val="00EE21C6"/>
    <w:rsid w:val="00EE2720"/>
    <w:rsid w:val="00EE6F44"/>
    <w:rsid w:val="00EF49B1"/>
    <w:rsid w:val="00EF607C"/>
    <w:rsid w:val="00F02198"/>
    <w:rsid w:val="00F0284E"/>
    <w:rsid w:val="00F071B0"/>
    <w:rsid w:val="00F158DB"/>
    <w:rsid w:val="00F22C73"/>
    <w:rsid w:val="00F248B3"/>
    <w:rsid w:val="00F26BB2"/>
    <w:rsid w:val="00F36651"/>
    <w:rsid w:val="00F426A9"/>
    <w:rsid w:val="00F426FF"/>
    <w:rsid w:val="00F45D7F"/>
    <w:rsid w:val="00F5451D"/>
    <w:rsid w:val="00F55AC0"/>
    <w:rsid w:val="00F63FF9"/>
    <w:rsid w:val="00F64422"/>
    <w:rsid w:val="00F65085"/>
    <w:rsid w:val="00F7123B"/>
    <w:rsid w:val="00F72E4B"/>
    <w:rsid w:val="00F76639"/>
    <w:rsid w:val="00F809F2"/>
    <w:rsid w:val="00F856B7"/>
    <w:rsid w:val="00F93E21"/>
    <w:rsid w:val="00F94905"/>
    <w:rsid w:val="00F9530E"/>
    <w:rsid w:val="00FA0B46"/>
    <w:rsid w:val="00FB0B06"/>
    <w:rsid w:val="00FB1AB4"/>
    <w:rsid w:val="00FB4001"/>
    <w:rsid w:val="00FB4356"/>
    <w:rsid w:val="00FC5CBC"/>
    <w:rsid w:val="00FC6BD0"/>
    <w:rsid w:val="00FC7A05"/>
    <w:rsid w:val="00FD174B"/>
    <w:rsid w:val="00FD2807"/>
    <w:rsid w:val="00FF3A77"/>
    <w:rsid w:val="00FF6FCB"/>
    <w:rsid w:val="02169FE9"/>
    <w:rsid w:val="04486D30"/>
    <w:rsid w:val="0482EFD2"/>
    <w:rsid w:val="0931161D"/>
    <w:rsid w:val="101D6B56"/>
    <w:rsid w:val="109FFF66"/>
    <w:rsid w:val="125AD4BC"/>
    <w:rsid w:val="18F71116"/>
    <w:rsid w:val="215C96E8"/>
    <w:rsid w:val="27E25247"/>
    <w:rsid w:val="2D032A57"/>
    <w:rsid w:val="33B8282B"/>
    <w:rsid w:val="34CC3629"/>
    <w:rsid w:val="368DF939"/>
    <w:rsid w:val="36AE9355"/>
    <w:rsid w:val="38DD3CB2"/>
    <w:rsid w:val="40D8485B"/>
    <w:rsid w:val="435AD240"/>
    <w:rsid w:val="48422341"/>
    <w:rsid w:val="4907796E"/>
    <w:rsid w:val="4B7EAA6A"/>
    <w:rsid w:val="4CF272F9"/>
    <w:rsid w:val="4D7AF97C"/>
    <w:rsid w:val="4EFE9457"/>
    <w:rsid w:val="50906520"/>
    <w:rsid w:val="5151B848"/>
    <w:rsid w:val="527F3012"/>
    <w:rsid w:val="53020AE2"/>
    <w:rsid w:val="53E5811E"/>
    <w:rsid w:val="551219D5"/>
    <w:rsid w:val="5B28F5B5"/>
    <w:rsid w:val="5C4ABB8A"/>
    <w:rsid w:val="5E77492F"/>
    <w:rsid w:val="61B9AB52"/>
    <w:rsid w:val="64803031"/>
    <w:rsid w:val="6592CAF2"/>
    <w:rsid w:val="69EE7F96"/>
    <w:rsid w:val="6C2FA9CF"/>
    <w:rsid w:val="73DF7B70"/>
    <w:rsid w:val="76C18112"/>
    <w:rsid w:val="79175006"/>
    <w:rsid w:val="7A0BF3FB"/>
    <w:rsid w:val="7A26D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71D094"/>
  <w15:chartTrackingRefBased/>
  <w15:docId w15:val="{9FD42719-9F1E-46E3-A087-DC339E8762D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97BD2"/>
    <w:rPr>
      <w:rFonts w:ascii="Proxima Nova" w:hAnsi="Proxima Nova"/>
      <w:sz w:val="24"/>
    </w:rPr>
  </w:style>
  <w:style w:type="paragraph" w:styleId="Heading1">
    <w:name w:val="heading 1"/>
    <w:basedOn w:val="Normal"/>
    <w:next w:val="Normal"/>
    <w:link w:val="Heading1Char"/>
    <w:uiPriority w:val="9"/>
    <w:qFormat/>
    <w:rsid w:val="00697BD2"/>
    <w:pPr>
      <w:keepNext/>
      <w:keepLines/>
      <w:spacing w:before="240" w:after="240"/>
      <w:outlineLvl w:val="0"/>
    </w:pPr>
    <w:rPr>
      <w:rFonts w:eastAsiaTheme="majorEastAsia" w:cstheme="majorBidi"/>
      <w:b/>
      <w:bCs/>
      <w:sz w:val="36"/>
      <w:szCs w:val="32"/>
    </w:rPr>
  </w:style>
  <w:style w:type="paragraph" w:styleId="Heading2">
    <w:name w:val="heading 2"/>
    <w:basedOn w:val="Normal"/>
    <w:next w:val="Normal"/>
    <w:link w:val="Heading2Char"/>
    <w:uiPriority w:val="9"/>
    <w:unhideWhenUsed/>
    <w:qFormat/>
    <w:rsid w:val="005D6D5A"/>
    <w:pPr>
      <w:outlineLvl w:val="1"/>
    </w:pPr>
    <w:rPr>
      <w:i/>
      <w:sz w:val="28"/>
      <w:u w:val="single"/>
    </w:rPr>
  </w:style>
  <w:style w:type="paragraph" w:styleId="Heading3">
    <w:name w:val="heading 3"/>
    <w:basedOn w:val="Normal"/>
    <w:next w:val="Normal"/>
    <w:link w:val="Heading3Char"/>
    <w:uiPriority w:val="9"/>
    <w:unhideWhenUsed/>
    <w:qFormat/>
    <w:rsid w:val="005D6D5A"/>
    <w:pPr>
      <w:outlineLvl w:val="2"/>
    </w:pPr>
    <w:rPr>
      <w:i/>
      <w:sz w:val="28"/>
    </w:rPr>
  </w:style>
  <w:style w:type="paragraph" w:styleId="Heading4">
    <w:name w:val="heading 4"/>
    <w:basedOn w:val="Normal"/>
    <w:next w:val="Normal"/>
    <w:link w:val="Heading4Char"/>
    <w:uiPriority w:val="9"/>
    <w:unhideWhenUsed/>
    <w:qFormat/>
    <w:rsid w:val="00AF4A3C"/>
    <w:pPr>
      <w:keepNext/>
      <w:keepLines/>
      <w:spacing w:before="40" w:after="0"/>
      <w:ind w:firstLine="720"/>
      <w:outlineLvl w:val="3"/>
    </w:pPr>
    <w:rPr>
      <w:rFonts w:asciiTheme="majorHAnsi" w:hAnsiTheme="majorHAnsi" w:eastAsiaTheme="majorEastAsia" w:cstheme="majorBidi"/>
      <w:i/>
      <w:iCs/>
    </w:rPr>
  </w:style>
  <w:style w:type="paragraph" w:styleId="Heading5">
    <w:name w:val="heading 5"/>
    <w:basedOn w:val="Normal"/>
    <w:next w:val="Normal"/>
    <w:link w:val="Heading5Char"/>
    <w:uiPriority w:val="9"/>
    <w:semiHidden/>
    <w:unhideWhenUsed/>
    <w:qFormat/>
    <w:rsid w:val="00325B9B"/>
    <w:pPr>
      <w:keepNext/>
      <w:keepLines/>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325B9B"/>
    <w:pPr>
      <w:keepNext/>
      <w:keepLines/>
      <w:spacing w:before="40" w:after="0"/>
      <w:outlineLvl w:val="5"/>
    </w:pPr>
    <w:rPr>
      <w:rFonts w:asciiTheme="majorHAnsi" w:hAnsiTheme="majorHAnsi" w:eastAsiaTheme="majorEastAsia" w:cstheme="majorBidi"/>
      <w:color w:val="1F4D78"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C302B"/>
    <w:pPr>
      <w:ind w:left="720"/>
      <w:contextualSpacing/>
    </w:pPr>
  </w:style>
  <w:style w:type="paragraph" w:styleId="NoSpacing">
    <w:name w:val="No Spacing"/>
    <w:uiPriority w:val="1"/>
    <w:qFormat/>
    <w:rsid w:val="00697BD2"/>
    <w:pPr>
      <w:spacing w:after="0" w:line="240" w:lineRule="auto"/>
      <w:jc w:val="center"/>
    </w:pPr>
    <w:rPr>
      <w:rFonts w:ascii="Proxima Nova" w:hAnsi="Proxima Nova"/>
      <w:sz w:val="32"/>
    </w:rPr>
  </w:style>
  <w:style w:type="table" w:styleId="TableGrid">
    <w:name w:val="Table Grid"/>
    <w:basedOn w:val="TableNormal"/>
    <w:rsid w:val="00B936E6"/>
    <w:pPr>
      <w:spacing w:after="0" w:line="240" w:lineRule="auto"/>
    </w:pPr>
    <w:rPr>
      <w:rFonts w:ascii="Times" w:hAnsi="Times"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er">
    <w:name w:val="footer"/>
    <w:basedOn w:val="Normal"/>
    <w:link w:val="FooterChar"/>
    <w:uiPriority w:val="99"/>
    <w:rsid w:val="00C12342"/>
    <w:pPr>
      <w:tabs>
        <w:tab w:val="center" w:pos="4320"/>
        <w:tab w:val="right" w:pos="8640"/>
      </w:tabs>
      <w:spacing w:after="0" w:line="240" w:lineRule="auto"/>
    </w:pPr>
    <w:rPr>
      <w:rFonts w:ascii="Times" w:hAnsi="Times" w:eastAsia="Times New Roman" w:cs="Times New Roman"/>
      <w:szCs w:val="20"/>
    </w:rPr>
  </w:style>
  <w:style w:type="character" w:styleId="FooterChar" w:customStyle="1">
    <w:name w:val="Footer Char"/>
    <w:basedOn w:val="DefaultParagraphFont"/>
    <w:link w:val="Footer"/>
    <w:uiPriority w:val="99"/>
    <w:rsid w:val="00C12342"/>
    <w:rPr>
      <w:rFonts w:ascii="Times" w:hAnsi="Times" w:eastAsia="Times New Roman" w:cs="Times New Roman"/>
      <w:sz w:val="24"/>
      <w:szCs w:val="20"/>
    </w:rPr>
  </w:style>
  <w:style w:type="character" w:styleId="Hyperlink">
    <w:name w:val="Hyperlink"/>
    <w:uiPriority w:val="99"/>
    <w:unhideWhenUsed/>
    <w:rsid w:val="00C12342"/>
    <w:rPr>
      <w:color w:val="0000FF"/>
      <w:u w:val="single"/>
    </w:rPr>
  </w:style>
  <w:style w:type="paragraph" w:styleId="Header">
    <w:name w:val="header"/>
    <w:basedOn w:val="Normal"/>
    <w:link w:val="HeaderChar"/>
    <w:uiPriority w:val="99"/>
    <w:unhideWhenUsed/>
    <w:rsid w:val="004217AE"/>
    <w:pPr>
      <w:tabs>
        <w:tab w:val="center" w:pos="4680"/>
        <w:tab w:val="right" w:pos="9360"/>
      </w:tabs>
      <w:spacing w:after="0" w:line="240" w:lineRule="auto"/>
    </w:pPr>
  </w:style>
  <w:style w:type="character" w:styleId="HeaderChar" w:customStyle="1">
    <w:name w:val="Header Char"/>
    <w:basedOn w:val="DefaultParagraphFont"/>
    <w:link w:val="Header"/>
    <w:uiPriority w:val="99"/>
    <w:rsid w:val="004217AE"/>
  </w:style>
  <w:style w:type="table" w:styleId="TableGrid1" w:customStyle="1">
    <w:name w:val="Table Grid1"/>
    <w:basedOn w:val="TableNormal"/>
    <w:next w:val="TableGrid"/>
    <w:uiPriority w:val="39"/>
    <w:rsid w:val="00B83ACF"/>
    <w:pPr>
      <w:spacing w:after="0" w:line="240" w:lineRule="auto"/>
    </w:p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FB1AB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B1AB4"/>
    <w:rPr>
      <w:rFonts w:ascii="Segoe UI" w:hAnsi="Segoe UI" w:cs="Segoe UI"/>
      <w:sz w:val="18"/>
      <w:szCs w:val="18"/>
    </w:rPr>
  </w:style>
  <w:style w:type="character" w:styleId="Heading1Char" w:customStyle="1">
    <w:name w:val="Heading 1 Char"/>
    <w:basedOn w:val="DefaultParagraphFont"/>
    <w:link w:val="Heading1"/>
    <w:uiPriority w:val="9"/>
    <w:rsid w:val="00697BD2"/>
    <w:rPr>
      <w:rFonts w:ascii="Proxima Nova" w:hAnsi="Proxima Nova" w:eastAsiaTheme="majorEastAsia" w:cstheme="majorBidi"/>
      <w:b/>
      <w:bCs/>
      <w:noProof/>
      <w:sz w:val="36"/>
      <w:szCs w:val="32"/>
    </w:rPr>
  </w:style>
  <w:style w:type="paragraph" w:styleId="TOCHeading">
    <w:name w:val="TOC Heading"/>
    <w:basedOn w:val="Heading1"/>
    <w:next w:val="Normal"/>
    <w:uiPriority w:val="39"/>
    <w:unhideWhenUsed/>
    <w:qFormat/>
    <w:rsid w:val="00164822"/>
    <w:pPr>
      <w:outlineLvl w:val="9"/>
    </w:pPr>
  </w:style>
  <w:style w:type="paragraph" w:styleId="TOC1">
    <w:name w:val="toc 1"/>
    <w:basedOn w:val="Normal"/>
    <w:next w:val="Normal"/>
    <w:autoRedefine/>
    <w:uiPriority w:val="39"/>
    <w:unhideWhenUsed/>
    <w:rsid w:val="00164822"/>
    <w:pPr>
      <w:spacing w:after="100"/>
    </w:pPr>
  </w:style>
  <w:style w:type="paragraph" w:styleId="TOC2">
    <w:name w:val="toc 2"/>
    <w:basedOn w:val="Normal"/>
    <w:next w:val="Normal"/>
    <w:autoRedefine/>
    <w:uiPriority w:val="39"/>
    <w:unhideWhenUsed/>
    <w:rsid w:val="00164822"/>
    <w:pPr>
      <w:spacing w:after="100"/>
      <w:ind w:left="220"/>
    </w:pPr>
  </w:style>
  <w:style w:type="paragraph" w:styleId="TOC3">
    <w:name w:val="toc 3"/>
    <w:basedOn w:val="Normal"/>
    <w:next w:val="Normal"/>
    <w:autoRedefine/>
    <w:uiPriority w:val="39"/>
    <w:unhideWhenUsed/>
    <w:rsid w:val="00164822"/>
    <w:pPr>
      <w:spacing w:after="100"/>
      <w:ind w:left="440"/>
    </w:pPr>
  </w:style>
  <w:style w:type="character" w:styleId="Heading2Char" w:customStyle="1">
    <w:name w:val="Heading 2 Char"/>
    <w:basedOn w:val="DefaultParagraphFont"/>
    <w:link w:val="Heading2"/>
    <w:uiPriority w:val="9"/>
    <w:rsid w:val="005D6D5A"/>
    <w:rPr>
      <w:rFonts w:ascii="Stone Sans II ITC Std Md" w:hAnsi="Stone Sans II ITC Std Md"/>
      <w:i/>
      <w:sz w:val="28"/>
      <w:u w:val="single"/>
    </w:rPr>
  </w:style>
  <w:style w:type="character" w:styleId="FollowedHyperlink">
    <w:name w:val="FollowedHyperlink"/>
    <w:basedOn w:val="DefaultParagraphFont"/>
    <w:uiPriority w:val="99"/>
    <w:semiHidden/>
    <w:unhideWhenUsed/>
    <w:rsid w:val="00164822"/>
    <w:rPr>
      <w:color w:val="954F72" w:themeColor="followedHyperlink"/>
      <w:u w:val="single"/>
    </w:rPr>
  </w:style>
  <w:style w:type="character" w:styleId="Heading3Char" w:customStyle="1">
    <w:name w:val="Heading 3 Char"/>
    <w:basedOn w:val="DefaultParagraphFont"/>
    <w:link w:val="Heading3"/>
    <w:uiPriority w:val="9"/>
    <w:rsid w:val="005D6D5A"/>
    <w:rPr>
      <w:rFonts w:ascii="Stone Sans II ITC Std Md" w:hAnsi="Stone Sans II ITC Std Md"/>
      <w:i/>
      <w:sz w:val="28"/>
    </w:rPr>
  </w:style>
  <w:style w:type="character" w:styleId="Heading5Char" w:customStyle="1">
    <w:name w:val="Heading 5 Char"/>
    <w:basedOn w:val="DefaultParagraphFont"/>
    <w:link w:val="Heading5"/>
    <w:uiPriority w:val="9"/>
    <w:semiHidden/>
    <w:rsid w:val="00325B9B"/>
    <w:rPr>
      <w:rFonts w:asciiTheme="majorHAnsi" w:hAnsiTheme="majorHAnsi" w:eastAsiaTheme="majorEastAsia" w:cstheme="majorBidi"/>
      <w:color w:val="2E74B5" w:themeColor="accent1" w:themeShade="BF"/>
      <w:sz w:val="24"/>
    </w:rPr>
  </w:style>
  <w:style w:type="character" w:styleId="Heading6Char" w:customStyle="1">
    <w:name w:val="Heading 6 Char"/>
    <w:basedOn w:val="DefaultParagraphFont"/>
    <w:link w:val="Heading6"/>
    <w:uiPriority w:val="9"/>
    <w:semiHidden/>
    <w:rsid w:val="00325B9B"/>
    <w:rPr>
      <w:rFonts w:asciiTheme="majorHAnsi" w:hAnsiTheme="majorHAnsi" w:eastAsiaTheme="majorEastAsia" w:cstheme="majorBidi"/>
      <w:color w:val="1F4D78" w:themeColor="accent1" w:themeShade="7F"/>
      <w:sz w:val="24"/>
    </w:rPr>
  </w:style>
  <w:style w:type="paragraph" w:styleId="NormalWeb">
    <w:name w:val="Normal (Web)"/>
    <w:basedOn w:val="Normal"/>
    <w:uiPriority w:val="99"/>
    <w:unhideWhenUsed/>
    <w:rsid w:val="00965FFB"/>
    <w:pPr>
      <w:spacing w:before="100" w:beforeAutospacing="1" w:after="100" w:afterAutospacing="1" w:line="240" w:lineRule="auto"/>
    </w:pPr>
    <w:rPr>
      <w:rFonts w:ascii="Times New Roman" w:hAnsi="Times New Roman" w:cs="Times New Roman" w:eastAsiaTheme="minorEastAsia"/>
      <w:szCs w:val="24"/>
    </w:rPr>
  </w:style>
  <w:style w:type="paragraph" w:styleId="Title">
    <w:name w:val="Title"/>
    <w:basedOn w:val="Normal"/>
    <w:next w:val="Normal"/>
    <w:link w:val="TitleChar"/>
    <w:uiPriority w:val="10"/>
    <w:qFormat/>
    <w:rsid w:val="00697BD2"/>
    <w:pPr>
      <w:jc w:val="center"/>
    </w:pPr>
    <w:rPr>
      <w:b/>
      <w:bCs/>
      <w:sz w:val="56"/>
      <w:szCs w:val="28"/>
    </w:rPr>
  </w:style>
  <w:style w:type="character" w:styleId="TitleChar" w:customStyle="1">
    <w:name w:val="Title Char"/>
    <w:basedOn w:val="DefaultParagraphFont"/>
    <w:link w:val="Title"/>
    <w:uiPriority w:val="10"/>
    <w:rsid w:val="00697BD2"/>
    <w:rPr>
      <w:rFonts w:ascii="Proxima Nova" w:hAnsi="Proxima Nova"/>
      <w:b/>
      <w:bCs/>
      <w:sz w:val="56"/>
      <w:szCs w:val="28"/>
    </w:rPr>
  </w:style>
  <w:style w:type="paragraph" w:styleId="Subtitle">
    <w:name w:val="Subtitle"/>
    <w:basedOn w:val="Normal"/>
    <w:next w:val="Normal"/>
    <w:link w:val="SubtitleChar"/>
    <w:uiPriority w:val="11"/>
    <w:qFormat/>
    <w:rsid w:val="00697BD2"/>
    <w:pPr>
      <w:jc w:val="center"/>
    </w:pPr>
    <w:rPr>
      <w:sz w:val="28"/>
    </w:rPr>
  </w:style>
  <w:style w:type="character" w:styleId="SubtitleChar" w:customStyle="1">
    <w:name w:val="Subtitle Char"/>
    <w:basedOn w:val="DefaultParagraphFont"/>
    <w:link w:val="Subtitle"/>
    <w:uiPriority w:val="11"/>
    <w:rsid w:val="00697BD2"/>
    <w:rPr>
      <w:rFonts w:ascii="Proxima Nova" w:hAnsi="Proxima Nova"/>
      <w:sz w:val="28"/>
    </w:rPr>
  </w:style>
  <w:style w:type="character" w:styleId="UnresolvedMention">
    <w:name w:val="Unresolved Mention"/>
    <w:basedOn w:val="DefaultParagraphFont"/>
    <w:uiPriority w:val="99"/>
    <w:semiHidden/>
    <w:unhideWhenUsed/>
    <w:rsid w:val="006C16F8"/>
    <w:rPr>
      <w:color w:val="605E5C"/>
      <w:shd w:val="clear" w:color="auto" w:fill="E1DFDD"/>
    </w:rPr>
  </w:style>
  <w:style w:type="character" w:styleId="PlaceholderText">
    <w:name w:val="Placeholder Text"/>
    <w:basedOn w:val="DefaultParagraphFont"/>
    <w:uiPriority w:val="99"/>
    <w:semiHidden/>
    <w:rsid w:val="005D28A2"/>
    <w:rPr>
      <w:color w:val="808080"/>
    </w:rPr>
  </w:style>
  <w:style w:type="character" w:styleId="Heading4Char" w:customStyle="1">
    <w:name w:val="Heading 4 Char"/>
    <w:basedOn w:val="DefaultParagraphFont"/>
    <w:link w:val="Heading4"/>
    <w:uiPriority w:val="9"/>
    <w:rsid w:val="00AF4A3C"/>
    <w:rPr>
      <w:rFonts w:asciiTheme="majorHAnsi" w:hAnsiTheme="majorHAnsi" w:eastAsiaTheme="majorEastAsia" w:cstheme="majorBidi"/>
      <w:i/>
      <w:iCs/>
      <w:sz w:val="24"/>
    </w:rPr>
  </w:style>
  <w:style w:type="character" w:styleId="CommentReference">
    <w:name w:val="annotation reference"/>
    <w:basedOn w:val="DefaultParagraphFont"/>
    <w:uiPriority w:val="99"/>
    <w:semiHidden/>
    <w:unhideWhenUsed/>
    <w:rsid w:val="00991E8A"/>
    <w:rPr>
      <w:sz w:val="16"/>
      <w:szCs w:val="16"/>
    </w:rPr>
  </w:style>
  <w:style w:type="paragraph" w:styleId="CommentText">
    <w:name w:val="annotation text"/>
    <w:basedOn w:val="Normal"/>
    <w:link w:val="CommentTextChar"/>
    <w:uiPriority w:val="99"/>
    <w:unhideWhenUsed/>
    <w:rsid w:val="00991E8A"/>
    <w:pPr>
      <w:spacing w:line="240" w:lineRule="auto"/>
    </w:pPr>
    <w:rPr>
      <w:sz w:val="20"/>
      <w:szCs w:val="20"/>
    </w:rPr>
  </w:style>
  <w:style w:type="character" w:styleId="CommentTextChar" w:customStyle="1">
    <w:name w:val="Comment Text Char"/>
    <w:basedOn w:val="DefaultParagraphFont"/>
    <w:link w:val="CommentText"/>
    <w:uiPriority w:val="99"/>
    <w:rsid w:val="00991E8A"/>
    <w:rPr>
      <w:rFonts w:ascii="Proxima Nova" w:hAnsi="Proxima Nova"/>
      <w:sz w:val="20"/>
      <w:szCs w:val="20"/>
    </w:rPr>
  </w:style>
  <w:style w:type="paragraph" w:styleId="CommentSubject">
    <w:name w:val="annotation subject"/>
    <w:basedOn w:val="CommentText"/>
    <w:next w:val="CommentText"/>
    <w:link w:val="CommentSubjectChar"/>
    <w:uiPriority w:val="99"/>
    <w:semiHidden/>
    <w:unhideWhenUsed/>
    <w:rsid w:val="00991E8A"/>
    <w:rPr>
      <w:b/>
      <w:bCs/>
    </w:rPr>
  </w:style>
  <w:style w:type="character" w:styleId="CommentSubjectChar" w:customStyle="1">
    <w:name w:val="Comment Subject Char"/>
    <w:basedOn w:val="CommentTextChar"/>
    <w:link w:val="CommentSubject"/>
    <w:uiPriority w:val="99"/>
    <w:semiHidden/>
    <w:rsid w:val="00991E8A"/>
    <w:rPr>
      <w:rFonts w:ascii="Proxima Nova" w:hAnsi="Proxima Nova"/>
      <w:b/>
      <w:bCs/>
      <w:sz w:val="20"/>
      <w:szCs w:val="20"/>
    </w:rPr>
  </w:style>
  <w:style w:type="character" w:styleId="Mention">
    <w:name w:val="Mention"/>
    <w:basedOn w:val="DefaultParagraphFont"/>
    <w:uiPriority w:val="99"/>
    <w:unhideWhenUsed/>
    <w:rsid w:val="00991E8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0456759">
      <w:bodyDiv w:val="1"/>
      <w:marLeft w:val="0"/>
      <w:marRight w:val="0"/>
      <w:marTop w:val="0"/>
      <w:marBottom w:val="0"/>
      <w:divBdr>
        <w:top w:val="none" w:sz="0" w:space="0" w:color="auto"/>
        <w:left w:val="none" w:sz="0" w:space="0" w:color="auto"/>
        <w:bottom w:val="none" w:sz="0" w:space="0" w:color="auto"/>
        <w:right w:val="none" w:sz="0" w:space="0" w:color="auto"/>
      </w:divBdr>
    </w:div>
    <w:div w:id="431781973">
      <w:bodyDiv w:val="1"/>
      <w:marLeft w:val="0"/>
      <w:marRight w:val="0"/>
      <w:marTop w:val="0"/>
      <w:marBottom w:val="0"/>
      <w:divBdr>
        <w:top w:val="none" w:sz="0" w:space="0" w:color="auto"/>
        <w:left w:val="none" w:sz="0" w:space="0" w:color="auto"/>
        <w:bottom w:val="none" w:sz="0" w:space="0" w:color="auto"/>
        <w:right w:val="none" w:sz="0" w:space="0" w:color="auto"/>
      </w:divBdr>
    </w:div>
    <w:div w:id="561671323">
      <w:bodyDiv w:val="1"/>
      <w:marLeft w:val="0"/>
      <w:marRight w:val="0"/>
      <w:marTop w:val="0"/>
      <w:marBottom w:val="0"/>
      <w:divBdr>
        <w:top w:val="none" w:sz="0" w:space="0" w:color="auto"/>
        <w:left w:val="none" w:sz="0" w:space="0" w:color="auto"/>
        <w:bottom w:val="none" w:sz="0" w:space="0" w:color="auto"/>
        <w:right w:val="none" w:sz="0" w:space="0" w:color="auto"/>
      </w:divBdr>
    </w:div>
    <w:div w:id="1155340224">
      <w:bodyDiv w:val="1"/>
      <w:marLeft w:val="0"/>
      <w:marRight w:val="0"/>
      <w:marTop w:val="0"/>
      <w:marBottom w:val="0"/>
      <w:divBdr>
        <w:top w:val="none" w:sz="0" w:space="0" w:color="auto"/>
        <w:left w:val="none" w:sz="0" w:space="0" w:color="auto"/>
        <w:bottom w:val="none" w:sz="0" w:space="0" w:color="auto"/>
        <w:right w:val="none" w:sz="0" w:space="0" w:color="auto"/>
      </w:divBdr>
    </w:div>
    <w:div w:id="1160344105">
      <w:bodyDiv w:val="1"/>
      <w:marLeft w:val="0"/>
      <w:marRight w:val="0"/>
      <w:marTop w:val="0"/>
      <w:marBottom w:val="0"/>
      <w:divBdr>
        <w:top w:val="none" w:sz="0" w:space="0" w:color="auto"/>
        <w:left w:val="none" w:sz="0" w:space="0" w:color="auto"/>
        <w:bottom w:val="none" w:sz="0" w:space="0" w:color="auto"/>
        <w:right w:val="none" w:sz="0" w:space="0" w:color="auto"/>
      </w:divBdr>
    </w:div>
    <w:div w:id="1341661049">
      <w:bodyDiv w:val="1"/>
      <w:marLeft w:val="0"/>
      <w:marRight w:val="0"/>
      <w:marTop w:val="0"/>
      <w:marBottom w:val="0"/>
      <w:divBdr>
        <w:top w:val="none" w:sz="0" w:space="0" w:color="auto"/>
        <w:left w:val="none" w:sz="0" w:space="0" w:color="auto"/>
        <w:bottom w:val="none" w:sz="0" w:space="0" w:color="auto"/>
        <w:right w:val="none" w:sz="0" w:space="0" w:color="auto"/>
      </w:divBdr>
    </w:div>
    <w:div w:id="1773931908">
      <w:bodyDiv w:val="1"/>
      <w:marLeft w:val="0"/>
      <w:marRight w:val="0"/>
      <w:marTop w:val="0"/>
      <w:marBottom w:val="0"/>
      <w:divBdr>
        <w:top w:val="none" w:sz="0" w:space="0" w:color="auto"/>
        <w:left w:val="none" w:sz="0" w:space="0" w:color="auto"/>
        <w:bottom w:val="none" w:sz="0" w:space="0" w:color="auto"/>
        <w:right w:val="none" w:sz="0" w:space="0" w:color="auto"/>
      </w:divBdr>
    </w:div>
    <w:div w:id="1858424752">
      <w:bodyDiv w:val="1"/>
      <w:marLeft w:val="0"/>
      <w:marRight w:val="0"/>
      <w:marTop w:val="0"/>
      <w:marBottom w:val="0"/>
      <w:divBdr>
        <w:top w:val="none" w:sz="0" w:space="0" w:color="auto"/>
        <w:left w:val="none" w:sz="0" w:space="0" w:color="auto"/>
        <w:bottom w:val="none" w:sz="0" w:space="0" w:color="auto"/>
        <w:right w:val="none" w:sz="0" w:space="0" w:color="auto"/>
      </w:divBdr>
    </w:div>
    <w:div w:id="1942377908">
      <w:bodyDiv w:val="1"/>
      <w:marLeft w:val="0"/>
      <w:marRight w:val="0"/>
      <w:marTop w:val="0"/>
      <w:marBottom w:val="0"/>
      <w:divBdr>
        <w:top w:val="none" w:sz="0" w:space="0" w:color="auto"/>
        <w:left w:val="none" w:sz="0" w:space="0" w:color="auto"/>
        <w:bottom w:val="none" w:sz="0" w:space="0" w:color="auto"/>
        <w:right w:val="none" w:sz="0" w:space="0" w:color="auto"/>
      </w:divBdr>
    </w:div>
    <w:div w:id="203190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nam12.safelinks.protection.outlook.com/?url=https%3A%2F%2Fccr.wsu.edu%2Ffile-a-complaint%2F&amp;data=05%7C01%7Cjohn.mancinelli%40wsu.edu%7C003f228420c949fae5f508db405648db%7Cb52be471f7f147b4a8790c799bb53db5%7C0%7C0%7C638174511547687776%7CUnknown%7CTWFpbGZsb3d8eyJWIjoiMC4wLjAwMDAiLCJQIjoiV2luMzIiLCJBTiI6Ik1haWwiLCJXVCI6Mn0%3D%7C3000%7C%7C%7C&amp;sdata=T0Z3RQArkSsftXkmG1fqL8hcfVvsao8HpSno8RsAN6A%3D&amp;reserved=0" TargetMode="External" Id="rId26" /><Relationship Type="http://schemas.openxmlformats.org/officeDocument/2006/relationships/image" Target="media/image8.jpg" Id="rId21" /><Relationship Type="http://schemas.openxmlformats.org/officeDocument/2006/relationships/hyperlink" Target="https://tricities.wsu.edu/documents/2020/03/coed-field-practicum-log-sheet.docx" TargetMode="External" Id="rId34" /><Relationship Type="http://schemas.openxmlformats.org/officeDocument/2006/relationships/hyperlink" Target="https://tricities.wsu.edu/documents/2021/03/coed-intern-substitute-request.docx" TargetMode="External" Id="rId42" /><Relationship Type="http://schemas.microsoft.com/office/2016/09/relationships/commentsIds" Target="commentsIds.xml" Id="rId50" /><Relationship Type="http://schemas.openxmlformats.org/officeDocument/2006/relationships/hyperlink" Target="mailto:perdman@wsu.edu" TargetMode="External" Id="rId55" /><Relationship Type="http://schemas.openxmlformats.org/officeDocument/2006/relationships/footer" Target="footer1.xml"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4.jpeg" Id="rId16" /><Relationship Type="http://schemas.openxmlformats.org/officeDocument/2006/relationships/hyperlink" Target="https://tricities.wsu.edu/documents/2021/03/coed-student-improvement-plan.docx" TargetMode="External" Id="rId29" /><Relationship Type="http://schemas.openxmlformats.org/officeDocument/2006/relationships/image" Target="media/image1.png" Id="rId11" /><Relationship Type="http://schemas.openxmlformats.org/officeDocument/2006/relationships/hyperlink" Target="https://www.k12.wa.us/educator-support/teacherprincipal-evaluation-program/frameworks-and-rubrics" TargetMode="External" Id="rId24" /><Relationship Type="http://schemas.openxmlformats.org/officeDocument/2006/relationships/hyperlink" Target="https://tricities.wsu.edu/documents/2020/03/coed-field-mid-term-pdefe.docx" TargetMode="External" Id="rId32" /><Relationship Type="http://schemas.openxmlformats.org/officeDocument/2006/relationships/hyperlink" Target="https://education.wsu.edu/documents/2015/08/student-teaching-lesson-plan.pdf/" TargetMode="External" Id="rId37" /><Relationship Type="http://schemas.openxmlformats.org/officeDocument/2006/relationships/hyperlink" Target="https://tricities.wsu.edu/documents/2020/03/coed-field-practicum-log-sheet.docx" TargetMode="External" Id="rId40" /><Relationship Type="http://schemas.openxmlformats.org/officeDocument/2006/relationships/hyperlink" Target="mailto:sbickel@wsu.edu" TargetMode="External" Id="rId45" /><Relationship Type="http://schemas.openxmlformats.org/officeDocument/2006/relationships/hyperlink" Target="mailto:whitel@wsu.edu" TargetMode="External" Id="rId53" /><Relationship Type="http://schemas.openxmlformats.org/officeDocument/2006/relationships/hyperlink" Target="https://www.k12.wa.us/student-success/learning-standards-instructional-materials" TargetMode="External" Id="rId58" /><Relationship Type="http://schemas.openxmlformats.org/officeDocument/2006/relationships/theme" Target="theme/theme1.xml" Id="rId66" /><Relationship Type="http://schemas.openxmlformats.org/officeDocument/2006/relationships/numbering" Target="numbering.xml" Id="rId5" /><Relationship Type="http://schemas.openxmlformats.org/officeDocument/2006/relationships/image" Target="media/image7.jpeg" Id="rId19" /><Relationship Type="http://schemas.openxmlformats.org/officeDocument/2006/relationships/hyperlink" Target="mailto:Tricities.fieldservices@wsu.edu" TargetMode="External" Id="rId14" /><Relationship Type="http://schemas.openxmlformats.org/officeDocument/2006/relationships/image" Target="media/image9.jpg" Id="rId22" /><Relationship Type="http://schemas.openxmlformats.org/officeDocument/2006/relationships/hyperlink" Target="mailto:ccr@wsu.edu" TargetMode="External" Id="rId27" /><Relationship Type="http://schemas.openxmlformats.org/officeDocument/2006/relationships/hyperlink" Target="mailto:llightner@wsu.edu" TargetMode="External" Id="rId30" /><Relationship Type="http://schemas.openxmlformats.org/officeDocument/2006/relationships/hyperlink" Target="https://tricities.wsu.edu/documents/2020/03/coed-field-mid-term-pdefe.docx" TargetMode="External" Id="rId35" /><Relationship Type="http://schemas.openxmlformats.org/officeDocument/2006/relationships/hyperlink" Target="mailto:john.mancinelli@wsu.edu" TargetMode="External" Id="rId43" /><Relationship Type="http://schemas.openxmlformats.org/officeDocument/2006/relationships/comments" Target="comments.xml" Id="rId48" /><Relationship Type="http://schemas.openxmlformats.org/officeDocument/2006/relationships/hyperlink" Target="mailto:takmal@wsu.edu" TargetMode="External" Id="rId56" /><Relationship Type="http://schemas.openxmlformats.org/officeDocument/2006/relationships/fontTable" Target="fontTable.xml" Id="rId64" /><Relationship Type="http://schemas.openxmlformats.org/officeDocument/2006/relationships/webSettings" Target="webSettings.xml" Id="rId8" /><Relationship Type="http://schemas.microsoft.com/office/2018/08/relationships/commentsExtensible" Target="commentsExtensible.xml" Id="rId51" /><Relationship Type="http://schemas.openxmlformats.org/officeDocument/2006/relationships/customXml" Target="../customXml/item3.xml" Id="rId3" /><Relationship Type="http://schemas.openxmlformats.org/officeDocument/2006/relationships/image" Target="media/image2.jpeg" Id="rId12" /><Relationship Type="http://schemas.openxmlformats.org/officeDocument/2006/relationships/image" Target="media/image5.jpg" Id="rId17" /><Relationship Type="http://schemas.openxmlformats.org/officeDocument/2006/relationships/hyperlink" Target="mailto:ccr@wsu.edu" TargetMode="External" Id="rId25" /><Relationship Type="http://schemas.openxmlformats.org/officeDocument/2006/relationships/hyperlink" Target="https://tricities.wsu.edu/documents/2020/03/coed-field-practicum-log-sheet.docx" TargetMode="External" Id="rId33" /><Relationship Type="http://schemas.openxmlformats.org/officeDocument/2006/relationships/hyperlink" Target="https://tricities.wsu.edu/documents/2020/03/coed-field-mid-term-pdefe.docx" TargetMode="External" Id="rId38" /><Relationship Type="http://schemas.openxmlformats.org/officeDocument/2006/relationships/hyperlink" Target="mailto:hritter@wsu.edu" TargetMode="External" Id="rId46" /><Relationship Type="http://schemas.openxmlformats.org/officeDocument/2006/relationships/hyperlink" Target="http://www.edtpa.com" TargetMode="External" Id="rId59" /><Relationship Type="http://schemas.microsoft.com/office/2019/05/relationships/documenttasks" Target="documenttasks/documenttasks1.xml" Id="rId67" /><Relationship Type="http://schemas.openxmlformats.org/officeDocument/2006/relationships/hyperlink" Target="mailto:llightner@wsu.edu" TargetMode="External" Id="rId20" /><Relationship Type="http://schemas.openxmlformats.org/officeDocument/2006/relationships/hyperlink" Target="https://tricities.wsu.edu/education/field-experiences/" TargetMode="External" Id="rId41" /><Relationship Type="http://schemas.openxmlformats.org/officeDocument/2006/relationships/hyperlink" Target="mailto:trevisan@wsu.edu" TargetMode="External" Id="rId54" /><Relationship Type="http://schemas.openxmlformats.org/officeDocument/2006/relationships/header" Target="header1.xml" Id="rId6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3.jpeg" Id="rId15" /><Relationship Type="http://schemas.openxmlformats.org/officeDocument/2006/relationships/image" Target="media/image10.emf" Id="rId23" /><Relationship Type="http://schemas.openxmlformats.org/officeDocument/2006/relationships/hyperlink" Target="https://nam12.safelinks.protection.outlook.com/?url=https%3A%2F%2Fccr.wsu.edu%2Ffile-a-complaint%2F&amp;data=05%7C01%7Cjohn.mancinelli%40wsu.edu%7C003f228420c949fae5f508db405648db%7Cb52be471f7f147b4a8790c799bb53db5%7C0%7C0%7C638174511547687776%7CUnknown%7CTWFpbGZsb3d8eyJWIjoiMC4wLjAwMDAiLCJQIjoiV2luMzIiLCJBTiI6Ik1haWwiLCJXVCI6Mn0%3D%7C3000%7C%7C%7C&amp;sdata=T0Z3RQArkSsftXkmG1fqL8hcfVvsao8HpSno8RsAN6A%3D&amp;reserved=0" TargetMode="External" Id="rId28" /><Relationship Type="http://schemas.openxmlformats.org/officeDocument/2006/relationships/hyperlink" Target="https://education.wsu.edu/documents/2015/10/handbook-block-3-tch_lrn-490.pdf/" TargetMode="External" Id="rId36" /><Relationship Type="http://schemas.microsoft.com/office/2011/relationships/commentsExtended" Target="commentsExtended.xml" Id="rId49" /><Relationship Type="http://schemas.openxmlformats.org/officeDocument/2006/relationships/hyperlink" Target="mailto:angiehammond@wsu.edu" TargetMode="External" Id="rId57" /><Relationship Type="http://schemas.openxmlformats.org/officeDocument/2006/relationships/endnotes" Target="endnotes.xml" Id="rId10" /><Relationship Type="http://schemas.openxmlformats.org/officeDocument/2006/relationships/hyperlink" Target="mailto:john.mancinelli@wsu.edu" TargetMode="External" Id="rId31" /><Relationship Type="http://schemas.openxmlformats.org/officeDocument/2006/relationships/hyperlink" Target="mailto:emily.deen@wsu.edu" TargetMode="External" Id="rId44" /><Relationship Type="http://schemas.openxmlformats.org/officeDocument/2006/relationships/hyperlink" Target="mailto:gapitzer@inlandnet.com" TargetMode="External" Id="rId52" /><Relationship Type="http://schemas.openxmlformats.org/officeDocument/2006/relationships/hyperlink" Target="https://ccsso.org/resource-library/intasc-model-core-teaching-standards-and-learning-progressions-teachers-10" TargetMode="External" Id="rId60" /><Relationship Type="http://schemas.microsoft.com/office/2011/relationships/people" Target="people.xml" Id="rId6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John.mancinelli@wsu.edu" TargetMode="External" Id="rId13" /><Relationship Type="http://schemas.openxmlformats.org/officeDocument/2006/relationships/image" Target="media/image6.jpeg" Id="rId18" /><Relationship Type="http://schemas.openxmlformats.org/officeDocument/2006/relationships/hyperlink" Target="https://tricities.wsu.edu/documents/2021/03/coed_advanced-practicum-require-documentation-checklist.docx" TargetMode="External" Id="rId39" /><Relationship Type="http://schemas.openxmlformats.org/officeDocument/2006/relationships/image" Target="/media/image4.png" Id="R6b50cc3f82244852" /><Relationship Type="http://schemas.openxmlformats.org/officeDocument/2006/relationships/header" Target="header2.xml" Id="R3a941f8b89f84d9d" /><Relationship Type="http://schemas.openxmlformats.org/officeDocument/2006/relationships/footer" Target="footer2.xml" Id="R5aeb0a40a37642b3" /></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documenttasks/documenttasks1.xml><?xml version="1.0" encoding="utf-8"?>
<t:Tasks xmlns:t="http://schemas.microsoft.com/office/tasks/2019/documenttasks" xmlns:oel="http://schemas.microsoft.com/office/2019/extlst">
  <t:Task id="{D3F26DCA-F3C9-4A9A-A0D6-5A5F3F5072C6}">
    <t:Anchor>
      <t:Comment id="1163211523"/>
    </t:Anchor>
    <t:History>
      <t:Event id="{C7478323-4024-40A3-8734-A8649C0374DF}" time="2023-12-19T21:21:32.901Z">
        <t:Attribution userId="S::john.mancinelli@wsu.edu::8953bee2-c61b-4444-a6b6-1aa0f8592d8d" userProvider="AD" userName="Mancinelli, John Lawrence"/>
        <t:Anchor>
          <t:Comment id="1163211523"/>
        </t:Anchor>
        <t:Create/>
      </t:Event>
      <t:Event id="{F4E6FB31-6DC6-40B6-B630-D84BB68DC3E3}" time="2023-12-19T21:21:32.901Z">
        <t:Attribution userId="S::john.mancinelli@wsu.edu::8953bee2-c61b-4444-a6b6-1aa0f8592d8d" userProvider="AD" userName="Mancinelli, John Lawrence"/>
        <t:Anchor>
          <t:Comment id="1163211523"/>
        </t:Anchor>
        <t:Assign userId="S::catherine.denham@wsu.edu::c66f0811-8d00-4139-b667-520a7f06d18e" userProvider="AD" userName="Denham, Catherine Michelle"/>
      </t:Event>
      <t:Event id="{82F334C0-E6ED-4BA0-A73D-7D836B4FF717}" time="2023-12-19T21:21:32.901Z">
        <t:Attribution userId="S::john.mancinelli@wsu.edu::8953bee2-c61b-4444-a6b6-1aa0f8592d8d" userProvider="AD" userName="Mancinelli, John Lawrence"/>
        <t:Anchor>
          <t:Comment id="1163211523"/>
        </t:Anchor>
        <t:SetTitle title="@Denham, Catherine Michelle Need to add Semester start day 1/8/24; orientation dates and times."/>
      </t:Event>
      <t:Event id="{77BD89D2-929B-428C-A723-DC7E2A805EA9}" time="2023-12-19T22:02:47.314Z">
        <t:Attribution userId="S::catherine.denham@wsu.edu::c66f0811-8d00-4139-b667-520a7f06d18e" userProvider="AD" userName="Denham, Catherine Michelle"/>
        <t:Progress percentComplete="100"/>
      </t:Event>
    </t:History>
  </t:Task>
  <t:Task id="{97A56426-29F0-4327-808E-88432FB83F27}">
    <t:Anchor>
      <t:Comment id="2091575401"/>
    </t:Anchor>
    <t:History>
      <t:Event id="{53FFF474-24B2-4524-B3A8-59E424E0F04E}" time="2024-08-13T21:33:10.62Z">
        <t:Attribution userId="S::john.mancinelli@wsu.edu::8953bee2-c61b-4444-a6b6-1aa0f8592d8d" userProvider="AD" userName="Mancinelli, John Lawrence"/>
        <t:Anchor>
          <t:Comment id="1594652737"/>
        </t:Anchor>
        <t:Create/>
      </t:Event>
      <t:Event id="{F35B6AE9-B95E-43B7-8286-DE1C15108EB1}" time="2024-08-13T21:33:10.62Z">
        <t:Attribution userId="S::john.mancinelli@wsu.edu::8953bee2-c61b-4444-a6b6-1aa0f8592d8d" userProvider="AD" userName="Mancinelli, John Lawrence"/>
        <t:Anchor>
          <t:Comment id="1594652737"/>
        </t:Anchor>
        <t:Assign userId="S::catherine.denham@wsu.edu::c66f0811-8d00-4139-b667-520a7f06d18e" userProvider="AD" userName="Denham, Catherine Michelle"/>
      </t:Event>
      <t:Event id="{D9EC0BDD-A6BA-429C-B658-C87B7178E31B}" time="2024-08-13T21:33:10.62Z">
        <t:Attribution userId="S::john.mancinelli@wsu.edu::8953bee2-c61b-4444-a6b6-1aa0f8592d8d" userProvider="AD" userName="Mancinelli, John Lawrence"/>
        <t:Anchor>
          <t:Comment id="1594652737"/>
        </t:Anchor>
        <t:SetTitle title="@Denham, Catherine Michelle "/>
      </t:Event>
      <t:Event id="{3319E0BA-9E96-4ADA-963F-6A3BB981280A}" time="2024-08-14T21:07:04.637Z">
        <t:Attribution userId="S::catherine.denham@wsu.edu::c66f0811-8d00-4139-b667-520a7f06d18e" userProvider="AD" userName="Denham, Catherine Michelle"/>
        <t:Progress percentComplete="100"/>
      </t:Event>
    </t:History>
  </t:Task>
  <t:Task id="{27E68CAC-9B23-46D6-B0EC-4A33D6B8D486}">
    <t:Anchor>
      <t:Comment id="1875530858"/>
    </t:Anchor>
    <t:History>
      <t:Event id="{AFB336E6-78AE-44F8-A06F-95F56239B61C}" time="2024-08-13T21:33:18.845Z">
        <t:Attribution userId="S::john.mancinelli@wsu.edu::8953bee2-c61b-4444-a6b6-1aa0f8592d8d" userProvider="AD" userName="Mancinelli, John Lawrence"/>
        <t:Anchor>
          <t:Comment id="1198752377"/>
        </t:Anchor>
        <t:Create/>
      </t:Event>
      <t:Event id="{CE6C8106-0DCD-4B11-8098-D38FFF3128E4}" time="2024-08-13T21:33:18.845Z">
        <t:Attribution userId="S::john.mancinelli@wsu.edu::8953bee2-c61b-4444-a6b6-1aa0f8592d8d" userProvider="AD" userName="Mancinelli, John Lawrence"/>
        <t:Anchor>
          <t:Comment id="1198752377"/>
        </t:Anchor>
        <t:Assign userId="S::catherine.denham@wsu.edu::c66f0811-8d00-4139-b667-520a7f06d18e" userProvider="AD" userName="Denham, Catherine Michelle"/>
      </t:Event>
      <t:Event id="{A6CD25F5-D072-41C7-BB2C-10ACB6936500}" time="2024-08-13T21:33:18.845Z">
        <t:Attribution userId="S::john.mancinelli@wsu.edu::8953bee2-c61b-4444-a6b6-1aa0f8592d8d" userProvider="AD" userName="Mancinelli, John Lawrence"/>
        <t:Anchor>
          <t:Comment id="1198752377"/>
        </t:Anchor>
        <t:SetTitle title="@Denham, Catherine Michelle "/>
      </t:Event>
      <t:Event id="{6668D14F-77EE-49D9-BA13-65B12C042E38}" time="2024-08-14T21:07:08.109Z">
        <t:Attribution userId="S::catherine.denham@wsu.edu::c66f0811-8d00-4139-b667-520a7f06d18e" userProvider="AD" userName="Denham, Catherine Michelle"/>
        <t:Progress percentComplete="100"/>
      </t:Event>
    </t:History>
  </t:Task>
  <t:Task id="{33A1B6BD-CE99-436B-AA25-11A07D35C90D}">
    <t:Anchor>
      <t:Comment id="674908961"/>
    </t:Anchor>
    <t:History>
      <t:Event id="{EC2A794B-361C-4AB7-B0DC-754724467AF2}" time="2024-08-13T21:33:58.054Z">
        <t:Attribution userId="S::john.mancinelli@wsu.edu::8953bee2-c61b-4444-a6b6-1aa0f8592d8d" userProvider="AD" userName="Mancinelli, John Lawrence"/>
        <t:Anchor>
          <t:Comment id="674908961"/>
        </t:Anchor>
        <t:Create/>
      </t:Event>
      <t:Event id="{674354F2-9AD4-41C5-8E82-48AF4B480D78}" time="2024-08-13T21:33:58.054Z">
        <t:Attribution userId="S::john.mancinelli@wsu.edu::8953bee2-c61b-4444-a6b6-1aa0f8592d8d" userProvider="AD" userName="Mancinelli, John Lawrence"/>
        <t:Anchor>
          <t:Comment id="674908961"/>
        </t:Anchor>
        <t:Assign userId="S::catherine.denham@wsu.edu::c66f0811-8d00-4139-b667-520a7f06d18e" userProvider="AD" userName="Denham, Catherine Michelle"/>
      </t:Event>
      <t:Event id="{7424809D-BC5E-4621-8399-05268979F259}" time="2024-08-13T21:33:58.054Z">
        <t:Attribution userId="S::john.mancinelli@wsu.edu::8953bee2-c61b-4444-a6b6-1aa0f8592d8d" userProvider="AD" userName="Mancinelli, John Lawrence"/>
        <t:Anchor>
          <t:Comment id="674908961"/>
        </t:Anchor>
        <t:SetTitle title="@Denham, Catherine Michelle I updated the early practicum. Should be ready to go to print."/>
      </t:Event>
      <t:Event id="{1644D618-386B-486A-B395-95A382DE50EB}" time="2024-08-14T21:07:10.415Z">
        <t:Attribution userId="S::catherine.denham@wsu.edu::c66f0811-8d00-4139-b667-520a7f06d18e" userProvider="AD" userName="Denham, Catherine Michell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abba123-5dfd-48cb-927a-6d1744a6fd2a" xsi:nil="true"/>
    <lcf76f155ced4ddcb4097134ff3c332f xmlns="c6928e56-9bbe-4999-b54e-a89fdd07d3fa">
      <Terms xmlns="http://schemas.microsoft.com/office/infopath/2007/PartnerControls"/>
    </lcf76f155ced4ddcb4097134ff3c332f>
    <CMDComment xmlns="c6928e56-9bbe-4999-b54e-a89fdd07d3fa" xsi:nil="true"/>
    <JLM xmlns="c6928e56-9bbe-4999-b54e-a89fdd07d3fa">false</JLM>
    <JLMComment xmlns="c6928e56-9bbe-4999-b54e-a89fdd07d3f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181664B6CEA9419D3426DD7382043F" ma:contentTypeVersion="18" ma:contentTypeDescription="Create a new document." ma:contentTypeScope="" ma:versionID="467c760bcb203058cac8be28179fa999">
  <xsd:schema xmlns:xsd="http://www.w3.org/2001/XMLSchema" xmlns:xs="http://www.w3.org/2001/XMLSchema" xmlns:p="http://schemas.microsoft.com/office/2006/metadata/properties" xmlns:ns2="c6928e56-9bbe-4999-b54e-a89fdd07d3fa" xmlns:ns3="5abba123-5dfd-48cb-927a-6d1744a6fd2a" targetNamespace="http://schemas.microsoft.com/office/2006/metadata/properties" ma:root="true" ma:fieldsID="8b4c1ec03b3c000945a828993d378f0a" ns2:_="" ns3:_="">
    <xsd:import namespace="c6928e56-9bbe-4999-b54e-a89fdd07d3fa"/>
    <xsd:import namespace="5abba123-5dfd-48cb-927a-6d1744a6fd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JLM" minOccurs="0"/>
                <xsd:element ref="ns2:JLMComment" minOccurs="0"/>
                <xsd:element ref="ns3:SharedWithUsers" minOccurs="0"/>
                <xsd:element ref="ns3:SharedWithDetails" minOccurs="0"/>
                <xsd:element ref="ns2:MediaServiceSearchProperties" minOccurs="0"/>
                <xsd:element ref="ns2:CMD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928e56-9bbe-4999-b54e-a89fdd07d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1da502c-7e40-4002-9fa7-8e5645d13f8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JLM" ma:index="20" nillable="true" ma:displayName="JLM" ma:default="0" ma:description="Reviewed by John Mancinelli" ma:format="Dropdown" ma:internalName="JLM">
      <xsd:simpleType>
        <xsd:restriction base="dms:Boolean"/>
      </xsd:simpleType>
    </xsd:element>
    <xsd:element name="JLMComment" ma:index="21" nillable="true" ma:displayName="JLM Comment" ma:format="Dropdown" ma:internalName="JLMComment">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MDComment" ma:index="25" nillable="true" ma:displayName="CMD Comment" ma:description="Add section about Ag, Music, and other specialty endorsements " ma:format="Dropdown" ma:internalName="CMDCom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bba123-5dfd-48cb-927a-6d1744a6fd2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f536c64-39fd-48fd-ac26-732e004fc1c6}" ma:internalName="TaxCatchAll" ma:showField="CatchAllData" ma:web="5abba123-5dfd-48cb-927a-6d1744a6fd2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6A2D2E-E0CF-4A10-935C-F9308416391C}">
  <ds:schemaRefs>
    <ds:schemaRef ds:uri="http://schemas.microsoft.com/sharepoint/v3/contenttype/forms"/>
  </ds:schemaRefs>
</ds:datastoreItem>
</file>

<file path=customXml/itemProps2.xml><?xml version="1.0" encoding="utf-8"?>
<ds:datastoreItem xmlns:ds="http://schemas.openxmlformats.org/officeDocument/2006/customXml" ds:itemID="{F09FE0AF-8A9C-4B7C-ADB2-2C2DFE5BB5A8}">
  <ds:schemaRefs>
    <ds:schemaRef ds:uri="http://schemas.openxmlformats.org/officeDocument/2006/bibliography"/>
  </ds:schemaRefs>
</ds:datastoreItem>
</file>

<file path=customXml/itemProps3.xml><?xml version="1.0" encoding="utf-8"?>
<ds:datastoreItem xmlns:ds="http://schemas.openxmlformats.org/officeDocument/2006/customXml" ds:itemID="{047B9CC6-BAE5-4478-B339-0EFCBCB96A90}">
  <ds:schemaRefs>
    <ds:schemaRef ds:uri="http://purl.org/dc/dcmitype/"/>
    <ds:schemaRef ds:uri="http://schemas.microsoft.com/office/infopath/2007/PartnerControls"/>
    <ds:schemaRef ds:uri="http://schemas.microsoft.com/office/2006/metadata/properties"/>
    <ds:schemaRef ds:uri="http://schemas.microsoft.com/office/2006/documentManagement/types"/>
    <ds:schemaRef ds:uri="http://purl.org/dc/elements/1.1/"/>
    <ds:schemaRef ds:uri="74002f13-fe57-49ae-bf59-4049208af17c"/>
    <ds:schemaRef ds:uri="http://schemas.openxmlformats.org/package/2006/metadata/core-properties"/>
    <ds:schemaRef ds:uri="88a48496-0c49-43bc-8d50-32ab8a1ebac1"/>
    <ds:schemaRef ds:uri="http://www.w3.org/XML/1998/namespace"/>
    <ds:schemaRef ds:uri="http://purl.org/dc/terms/"/>
  </ds:schemaRefs>
</ds:datastoreItem>
</file>

<file path=customXml/itemProps4.xml><?xml version="1.0" encoding="utf-8"?>
<ds:datastoreItem xmlns:ds="http://schemas.openxmlformats.org/officeDocument/2006/customXml" ds:itemID="{88C5A706-9A49-4A44-A2FE-CC2BE221AE4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Washington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itter, Heidi Jean</dc:creator>
  <keywords/>
  <dc:description/>
  <lastModifiedBy>Denham, Catherine Michelle</lastModifiedBy>
  <revision>5</revision>
  <lastPrinted>2023-08-02T23:09:00.0000000Z</lastPrinted>
  <dcterms:created xsi:type="dcterms:W3CDTF">2024-09-19T16:10:00.0000000Z</dcterms:created>
  <dcterms:modified xsi:type="dcterms:W3CDTF">2025-01-13T23:10:29.58357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81664B6CEA9419D3426DD7382043F</vt:lpwstr>
  </property>
  <property fmtid="{D5CDD505-2E9C-101B-9397-08002B2CF9AE}" pid="3" name="Order">
    <vt:r8>64110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